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2D96AB" w14:textId="1B980F2D" w:rsidR="00D6785E" w:rsidRDefault="00D6785E" w:rsidP="00D6785E">
      <w:bookmarkStart w:id="0" w:name="_Toc311453401"/>
    </w:p>
    <w:p w14:paraId="5719FE9B" w14:textId="1D8508AA" w:rsidR="00500637" w:rsidRDefault="00500637" w:rsidP="00D6785E"/>
    <w:p w14:paraId="13AA146A" w14:textId="762682C6" w:rsidR="00500637" w:rsidRDefault="00500637" w:rsidP="00D6785E"/>
    <w:p w14:paraId="3E73E130" w14:textId="77777777" w:rsidR="007D096E" w:rsidRDefault="007D096E" w:rsidP="00D6785E"/>
    <w:p w14:paraId="69B1BEC4" w14:textId="77777777" w:rsidR="007B17D9" w:rsidRPr="002F4BCB" w:rsidRDefault="007B17D9" w:rsidP="00D6785E"/>
    <w:tbl>
      <w:tblPr>
        <w:tblStyle w:val="LightShading-Accent3"/>
        <w:tblW w:w="0" w:type="auto"/>
        <w:tblBorders>
          <w:top w:val="single" w:sz="8" w:space="0" w:color="FCD450"/>
          <w:bottom w:val="single" w:sz="8" w:space="0" w:color="FCD450"/>
          <w:insideH w:val="single" w:sz="8" w:space="0" w:color="FCD450"/>
          <w:insideV w:val="single" w:sz="8" w:space="0" w:color="9BBB59" w:themeColor="accent3"/>
        </w:tblBorders>
        <w:tblLook w:val="04A0" w:firstRow="1" w:lastRow="0" w:firstColumn="1" w:lastColumn="0" w:noHBand="0" w:noVBand="1"/>
      </w:tblPr>
      <w:tblGrid>
        <w:gridCol w:w="530"/>
        <w:gridCol w:w="8685"/>
      </w:tblGrid>
      <w:tr w:rsidR="001A3D32" w:rsidRPr="002F4BCB" w14:paraId="24B5F7FD" w14:textId="77777777" w:rsidTr="005006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" w:type="dxa"/>
            <w:tcBorders>
              <w:top w:val="single" w:sz="8" w:space="0" w:color="FCD450"/>
              <w:bottom w:val="single" w:sz="8" w:space="0" w:color="FCD450"/>
            </w:tcBorders>
          </w:tcPr>
          <w:p w14:paraId="225891A8" w14:textId="77777777" w:rsidR="001A3D32" w:rsidRPr="00500637" w:rsidRDefault="001A3D32" w:rsidP="00505D10">
            <w:pPr>
              <w:pStyle w:val="NoSpacing"/>
              <w:numPr>
                <w:ilvl w:val="0"/>
                <w:numId w:val="2"/>
              </w:numPr>
              <w:ind w:left="426"/>
              <w:rPr>
                <w:sz w:val="48"/>
                <w:szCs w:val="48"/>
              </w:rPr>
            </w:pPr>
          </w:p>
        </w:tc>
        <w:tc>
          <w:tcPr>
            <w:tcW w:w="8685" w:type="dxa"/>
            <w:tcBorders>
              <w:top w:val="single" w:sz="8" w:space="0" w:color="FCD450"/>
              <w:bottom w:val="single" w:sz="8" w:space="0" w:color="FCD450"/>
            </w:tcBorders>
            <w:vAlign w:val="center"/>
          </w:tcPr>
          <w:p w14:paraId="3AD8A81B" w14:textId="2F64A280" w:rsidR="001A3D32" w:rsidRPr="00734ED6" w:rsidRDefault="00500637" w:rsidP="00EC0790">
            <w:pPr>
              <w:pStyle w:val="NoSpacing"/>
              <w:ind w:left="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48"/>
                <w:szCs w:val="48"/>
              </w:rPr>
            </w:pPr>
            <w:r w:rsidRPr="00734ED6">
              <w:rPr>
                <w:rFonts w:cstheme="minorHAnsi"/>
                <w:color w:val="auto"/>
                <w:sz w:val="48"/>
                <w:szCs w:val="48"/>
              </w:rPr>
              <w:t>OPIS RAZISKAVE</w:t>
            </w:r>
          </w:p>
        </w:tc>
      </w:tr>
    </w:tbl>
    <w:p w14:paraId="73F77920" w14:textId="50FB72FF" w:rsidR="008B0F93" w:rsidRPr="001914EC" w:rsidRDefault="001914EC" w:rsidP="001A3D32">
      <w:pPr>
        <w:ind w:left="-142"/>
        <w:rPr>
          <w:i/>
        </w:rPr>
      </w:pPr>
      <w:r>
        <w:tab/>
      </w:r>
      <w:r>
        <w:tab/>
      </w:r>
      <w:r w:rsidRPr="001914EC">
        <w:rPr>
          <w:i/>
          <w:sz w:val="36"/>
        </w:rPr>
        <w:t xml:space="preserve">Verzija </w:t>
      </w:r>
      <w:r w:rsidR="00984389">
        <w:rPr>
          <w:i/>
          <w:sz w:val="36"/>
        </w:rPr>
        <w:t>2.1</w:t>
      </w:r>
    </w:p>
    <w:p w14:paraId="3ACF7F59" w14:textId="77777777" w:rsidR="007B17D9" w:rsidRPr="002F4BCB" w:rsidRDefault="007B17D9" w:rsidP="001A3D32">
      <w:pPr>
        <w:ind w:left="-142"/>
      </w:pPr>
    </w:p>
    <w:p w14:paraId="77EEC71E" w14:textId="02990D76" w:rsidR="001A3D32" w:rsidRPr="00347E3A" w:rsidRDefault="001A3D32" w:rsidP="001A3D32">
      <w:pPr>
        <w:ind w:left="-142"/>
      </w:pPr>
    </w:p>
    <w:p w14:paraId="4A29F73B" w14:textId="6EC5FF90"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 xml:space="preserve">Za </w:t>
      </w:r>
      <w:r w:rsidR="003E5026">
        <w:rPr>
          <w:rFonts w:ascii="Tahoma" w:hAnsi="Tahoma" w:cs="Tahoma"/>
        </w:rPr>
        <w:t>objavo</w:t>
      </w:r>
      <w:r w:rsidRPr="0094674D">
        <w:rPr>
          <w:rFonts w:ascii="Tahoma" w:hAnsi="Tahoma" w:cs="Tahoma"/>
        </w:rPr>
        <w:t xml:space="preserve"> raziskave v </w:t>
      </w:r>
      <w:r w:rsidR="007B17D9" w:rsidRPr="0094674D">
        <w:rPr>
          <w:rFonts w:ascii="Tahoma" w:hAnsi="Tahoma" w:cs="Tahoma"/>
        </w:rPr>
        <w:t>K</w:t>
      </w:r>
      <w:r w:rsidRPr="0094674D">
        <w:rPr>
          <w:rFonts w:ascii="Tahoma" w:hAnsi="Tahoma" w:cs="Tahoma"/>
        </w:rPr>
        <w:t>atalog</w:t>
      </w:r>
      <w:r w:rsidR="003E5026">
        <w:rPr>
          <w:rFonts w:ascii="Tahoma" w:hAnsi="Tahoma" w:cs="Tahoma"/>
        </w:rPr>
        <w:t>u</w:t>
      </w:r>
      <w:r w:rsidRPr="0094674D">
        <w:rPr>
          <w:rFonts w:ascii="Tahoma" w:hAnsi="Tahoma" w:cs="Tahoma"/>
        </w:rPr>
        <w:t xml:space="preserve"> ADP je potrebno izpolniti pričujoči obrazec. Temeljit opis je potreben za razumevanje podatkovne datoteke in spremljajočih gradiv ter je predpogoj za </w:t>
      </w:r>
      <w:r w:rsidR="003E5026">
        <w:rPr>
          <w:rFonts w:ascii="Tahoma" w:hAnsi="Tahoma" w:cs="Tahoma"/>
        </w:rPr>
        <w:t>ponovno</w:t>
      </w:r>
      <w:r w:rsidRPr="0094674D">
        <w:rPr>
          <w:rFonts w:ascii="Tahoma" w:hAnsi="Tahoma" w:cs="Tahoma"/>
        </w:rPr>
        <w:t xml:space="preserve"> rabo podatkov. </w:t>
      </w:r>
    </w:p>
    <w:p w14:paraId="2C07CE86" w14:textId="0D4E1218"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>Obrazec za opis raziskave temelji na mednarodne</w:t>
      </w:r>
      <w:r w:rsidR="003E5026">
        <w:rPr>
          <w:rFonts w:ascii="Tahoma" w:hAnsi="Tahoma" w:cs="Tahoma"/>
        </w:rPr>
        <w:t xml:space="preserve">m </w:t>
      </w:r>
      <w:r w:rsidRPr="0094674D">
        <w:rPr>
          <w:rFonts w:ascii="Tahoma" w:hAnsi="Tahoma" w:cs="Tahoma"/>
        </w:rPr>
        <w:t>St</w:t>
      </w:r>
      <w:r w:rsidR="007B17D9" w:rsidRPr="0094674D">
        <w:rPr>
          <w:rFonts w:ascii="Tahoma" w:hAnsi="Tahoma" w:cs="Tahoma"/>
        </w:rPr>
        <w:t>andardne</w:t>
      </w:r>
      <w:r w:rsidR="003E5026">
        <w:rPr>
          <w:rFonts w:ascii="Tahoma" w:hAnsi="Tahoma" w:cs="Tahoma"/>
        </w:rPr>
        <w:t>m</w:t>
      </w:r>
      <w:r w:rsidR="007B17D9" w:rsidRPr="0094674D">
        <w:rPr>
          <w:rFonts w:ascii="Tahoma" w:hAnsi="Tahoma" w:cs="Tahoma"/>
        </w:rPr>
        <w:t xml:space="preserve"> opis</w:t>
      </w:r>
      <w:r w:rsidR="003E5026">
        <w:rPr>
          <w:rFonts w:ascii="Tahoma" w:hAnsi="Tahoma" w:cs="Tahoma"/>
        </w:rPr>
        <w:t>u</w:t>
      </w:r>
      <w:r w:rsidR="007B17D9" w:rsidRPr="0094674D">
        <w:rPr>
          <w:rFonts w:ascii="Tahoma" w:hAnsi="Tahoma" w:cs="Tahoma"/>
        </w:rPr>
        <w:t xml:space="preserve"> raziskave </w:t>
      </w:r>
      <w:hyperlink r:id="rId11" w:history="1">
        <w:r w:rsidR="007B17D9" w:rsidRPr="0094674D">
          <w:rPr>
            <w:rStyle w:val="Hyperlink"/>
            <w:rFonts w:ascii="Tahoma" w:hAnsi="Tahoma" w:cs="Tahoma"/>
          </w:rPr>
          <w:t>DDI</w:t>
        </w:r>
      </w:hyperlink>
      <w:r w:rsidRPr="0094674D">
        <w:rPr>
          <w:rFonts w:ascii="Tahoma" w:hAnsi="Tahoma" w:cs="Tahoma"/>
        </w:rPr>
        <w:t xml:space="preserve">. </w:t>
      </w:r>
      <w:r w:rsidR="003E5026">
        <w:rPr>
          <w:rFonts w:ascii="Tahoma" w:hAnsi="Tahoma" w:cs="Tahoma"/>
        </w:rPr>
        <w:t>Izpolnjevanje obrazca vam bo vzelo približno 20 minut</w:t>
      </w:r>
      <w:r w:rsidRPr="0094674D">
        <w:rPr>
          <w:rFonts w:ascii="Tahoma" w:hAnsi="Tahoma" w:cs="Tahoma"/>
        </w:rPr>
        <w:t>.</w:t>
      </w:r>
    </w:p>
    <w:p w14:paraId="44501C05" w14:textId="35D076D7" w:rsidR="00500637" w:rsidRPr="0094674D" w:rsidRDefault="00500637" w:rsidP="00500637">
      <w:pPr>
        <w:jc w:val="both"/>
        <w:rPr>
          <w:rFonts w:ascii="Tahoma" w:hAnsi="Tahoma" w:cs="Tahoma"/>
        </w:rPr>
      </w:pPr>
      <w:r w:rsidRPr="0094674D">
        <w:rPr>
          <w:rFonts w:ascii="Tahoma" w:hAnsi="Tahoma" w:cs="Tahoma"/>
        </w:rPr>
        <w:t>Na podlagi izpolnjenega obrazca in ostalih gradiv, ki jih boste posredovali, bomo v ADP pripravili  metapodatkovni zapis, ki bo podlaga podatkovni objavi. V primeru nejasnosti se bomo medsebojno posvetovali.</w:t>
      </w:r>
    </w:p>
    <w:p w14:paraId="6394950F" w14:textId="0070925C" w:rsidR="00500637" w:rsidRPr="0094674D" w:rsidRDefault="004942A7" w:rsidP="00500637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ojasnila glede izpolnjevanja posameznih rubrik najdete v poglavju</w:t>
      </w:r>
      <w:r w:rsidR="00500637" w:rsidRPr="0094674D">
        <w:rPr>
          <w:rFonts w:ascii="Tahoma" w:hAnsi="Tahoma" w:cs="Tahoma"/>
        </w:rPr>
        <w:t xml:space="preserve"> </w:t>
      </w:r>
      <w:hyperlink r:id="rId12" w:history="1">
        <w:r w:rsidR="00500637" w:rsidRPr="0094674D">
          <w:rPr>
            <w:rStyle w:val="Hyperlink"/>
            <w:rFonts w:ascii="Tahoma" w:hAnsi="Tahoma" w:cs="Tahoma"/>
          </w:rPr>
          <w:t>Opis raziskave</w:t>
        </w:r>
      </w:hyperlink>
      <w:r w:rsidR="00500637" w:rsidRPr="0094674D">
        <w:rPr>
          <w:rFonts w:ascii="Tahoma" w:hAnsi="Tahoma" w:cs="Tahoma"/>
        </w:rPr>
        <w:t xml:space="preserve"> na spletni strani</w:t>
      </w:r>
      <w:r w:rsidR="00DB591F">
        <w:rPr>
          <w:rFonts w:ascii="Tahoma" w:hAnsi="Tahoma" w:cs="Tahoma"/>
        </w:rPr>
        <w:t xml:space="preserve"> ADP</w:t>
      </w:r>
      <w:r w:rsidR="00500637" w:rsidRPr="0094674D">
        <w:rPr>
          <w:rFonts w:ascii="Tahoma" w:hAnsi="Tahoma" w:cs="Tahoma"/>
        </w:rPr>
        <w:t xml:space="preserve">.  </w:t>
      </w:r>
    </w:p>
    <w:p w14:paraId="64CE7576" w14:textId="433688CD" w:rsidR="00500637" w:rsidRPr="0094674D" w:rsidRDefault="003E5026" w:rsidP="00500637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N</w:t>
      </w:r>
      <w:r w:rsidR="00500637" w:rsidRPr="0094674D">
        <w:rPr>
          <w:rFonts w:ascii="Tahoma" w:hAnsi="Tahoma" w:cs="Tahoma"/>
        </w:rPr>
        <w:t xml:space="preserve">avodila </w:t>
      </w:r>
      <w:r>
        <w:rPr>
          <w:rFonts w:ascii="Tahoma" w:hAnsi="Tahoma" w:cs="Tahoma"/>
        </w:rPr>
        <w:t>za pripravo</w:t>
      </w:r>
      <w:r w:rsidR="00500637" w:rsidRPr="0094674D">
        <w:rPr>
          <w:rFonts w:ascii="Tahoma" w:hAnsi="Tahoma" w:cs="Tahoma"/>
        </w:rPr>
        <w:t xml:space="preserve"> ostalih gradiv najdete na spletni strani</w:t>
      </w:r>
      <w:r w:rsidR="00DB591F">
        <w:rPr>
          <w:rFonts w:ascii="Tahoma" w:hAnsi="Tahoma" w:cs="Tahoma"/>
        </w:rPr>
        <w:t xml:space="preserve"> ADP v rubriki</w:t>
      </w:r>
      <w:r w:rsidR="00500637" w:rsidRPr="0094674D">
        <w:rPr>
          <w:rFonts w:ascii="Tahoma" w:hAnsi="Tahoma" w:cs="Tahoma"/>
        </w:rPr>
        <w:t xml:space="preserve"> </w:t>
      </w:r>
      <w:hyperlink r:id="rId13" w:history="1">
        <w:r w:rsidR="00500637" w:rsidRPr="0094674D">
          <w:rPr>
            <w:rStyle w:val="Hyperlink"/>
            <w:rFonts w:ascii="Tahoma" w:hAnsi="Tahoma" w:cs="Tahoma"/>
          </w:rPr>
          <w:t>Predaj raziskavo -  Postopek predaje</w:t>
        </w:r>
      </w:hyperlink>
      <w:r w:rsidR="00500637" w:rsidRPr="0094674D">
        <w:rPr>
          <w:rFonts w:ascii="Tahoma" w:hAnsi="Tahoma" w:cs="Tahoma"/>
        </w:rPr>
        <w:t xml:space="preserve">.  </w:t>
      </w:r>
    </w:p>
    <w:p w14:paraId="44A62023" w14:textId="77777777" w:rsidR="00500637" w:rsidRPr="002F4BCB" w:rsidRDefault="00500637" w:rsidP="001A3D32">
      <w:pPr>
        <w:ind w:left="-142"/>
      </w:pPr>
    </w:p>
    <w:p w14:paraId="74E5AA82" w14:textId="29CB3BB5" w:rsidR="00500637" w:rsidRDefault="00500637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14:paraId="74BE599B" w14:textId="77777777" w:rsidR="00500637" w:rsidRPr="002F4BCB" w:rsidRDefault="00500637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14:paraId="6D4C33DA" w14:textId="77777777" w:rsidR="000A7D50" w:rsidRPr="002F4BCB" w:rsidRDefault="000A7D50" w:rsidP="00192B37">
      <w:pPr>
        <w:pStyle w:val="NoSpacing"/>
        <w:rPr>
          <w:rFonts w:cstheme="minorHAnsi"/>
          <w:b/>
          <w:color w:val="FCD450"/>
          <w:sz w:val="24"/>
          <w:szCs w:val="24"/>
        </w:rPr>
      </w:pPr>
    </w:p>
    <w:p w14:paraId="338AF3A9" w14:textId="72EDC732" w:rsidR="00500637" w:rsidRDefault="00500637" w:rsidP="00192B37">
      <w:pPr>
        <w:pStyle w:val="NoSpacing"/>
        <w:rPr>
          <w:rFonts w:cstheme="minorHAnsi"/>
        </w:rPr>
      </w:pPr>
    </w:p>
    <w:p w14:paraId="70EB1B50" w14:textId="77777777" w:rsidR="00347E3A" w:rsidRDefault="00347E3A" w:rsidP="00192B37">
      <w:pPr>
        <w:pStyle w:val="NoSpacing"/>
        <w:rPr>
          <w:rFonts w:cstheme="minorHAnsi"/>
        </w:rPr>
        <w:sectPr w:rsidR="00347E3A" w:rsidSect="001A3D32">
          <w:headerReference w:type="default" r:id="rId14"/>
          <w:footerReference w:type="default" r:id="rId15"/>
          <w:pgSz w:w="11906" w:h="16838"/>
          <w:pgMar w:top="1015" w:right="1274" w:bottom="1417" w:left="1417" w:header="708" w:footer="708" w:gutter="0"/>
          <w:cols w:space="708"/>
          <w:docGrid w:linePitch="360"/>
        </w:sectPr>
      </w:pPr>
    </w:p>
    <w:bookmarkEnd w:id="0"/>
    <w:p w14:paraId="0284C712" w14:textId="4C571457" w:rsidR="007B17D9" w:rsidRPr="007B17D9" w:rsidRDefault="007B17D9" w:rsidP="007B17D9">
      <w:pPr>
        <w:pStyle w:val="naslov1"/>
        <w:shd w:val="clear" w:color="auto" w:fill="FDD44F"/>
        <w:spacing w:before="0" w:beforeAutospacing="0"/>
        <w:jc w:val="center"/>
        <w:rPr>
          <w:b w:val="0"/>
          <w:bCs w:val="0"/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 xml:space="preserve">1 </w:t>
      </w:r>
      <w:r w:rsidR="00734ED6" w:rsidRPr="007B17D9">
        <w:rPr>
          <w:color w:val="auto"/>
          <w:sz w:val="28"/>
          <w:szCs w:val="22"/>
        </w:rPr>
        <w:t>OSNOVNE INFORMACIJE O RAZISKAVI</w:t>
      </w:r>
    </w:p>
    <w:p w14:paraId="7C5BD60D" w14:textId="4212E294" w:rsidR="007B17D9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NASLOV RAZISKAVE</w:t>
      </w:r>
    </w:p>
    <w:p w14:paraId="42BE21AB" w14:textId="2B9B1E42" w:rsidR="00734ED6" w:rsidRPr="00CD3A91" w:rsidRDefault="00734ED6" w:rsidP="00734ED6">
      <w:pPr>
        <w:pStyle w:val="NoSpacing"/>
        <w:rPr>
          <w:i/>
          <w:color w:val="767676"/>
        </w:rPr>
      </w:pPr>
      <w:r w:rsidRPr="00CD3A91">
        <w:rPr>
          <w:i/>
          <w:color w:val="767676"/>
        </w:rPr>
        <w:t xml:space="preserve">Zabeležite naslov raziskave (npr. Slovensko javno mnenje 1999/4). </w:t>
      </w:r>
    </w:p>
    <w:p w14:paraId="25167146" w14:textId="77777777" w:rsidR="004374AD" w:rsidRDefault="00734ED6" w:rsidP="004374AD">
      <w:pPr>
        <w:pStyle w:val="NoSpacing"/>
      </w:pPr>
      <w:r w:rsidRPr="00734ED6">
        <w:t>Naslov v slovenščini:</w:t>
      </w:r>
    </w:p>
    <w:p w14:paraId="755FDEC6" w14:textId="0E489CA9" w:rsidR="00457EF5" w:rsidRPr="00734ED6" w:rsidRDefault="004374AD" w:rsidP="004374AD">
      <w:pPr>
        <w:pStyle w:val="NoSpacing"/>
      </w:pPr>
      <w:r>
        <w:rPr>
          <w:rFonts w:ascii="Tahoma" w:hAnsi="Tahoma" w:cs="Tahoma"/>
        </w:rPr>
        <w:object w:dxaOrig="1440" w:dyaOrig="1440" w14:anchorId="250A11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73" type="#_x0000_t75" style="width:522.75pt;height:18pt" o:ole="">
            <v:imagedata r:id="rId16" o:title=""/>
          </v:shape>
          <w:control r:id="rId17" w:name="TextBox11" w:shapeid="_x0000_i1173"/>
        </w:object>
      </w:r>
      <w:r w:rsidRPr="00734ED6">
        <w:t xml:space="preserve"> </w:t>
      </w:r>
    </w:p>
    <w:p w14:paraId="04CB756E" w14:textId="22D41380" w:rsidR="00734ED6" w:rsidRDefault="00734ED6" w:rsidP="00734ED6">
      <w:pPr>
        <w:pStyle w:val="NoSpacing"/>
      </w:pPr>
      <w:r w:rsidRPr="00734ED6">
        <w:t>Naslov v angleščini:</w:t>
      </w:r>
    </w:p>
    <w:p w14:paraId="2119AEE1" w14:textId="184F20EB" w:rsidR="00457EF5" w:rsidRPr="004374AD" w:rsidRDefault="00A12AB0" w:rsidP="004374AD">
      <w:pPr>
        <w:pStyle w:val="NoSpacing"/>
        <w:rPr>
          <w:color w:val="FFCC00"/>
        </w:rPr>
      </w:pPr>
      <w:r>
        <w:rPr>
          <w:rFonts w:ascii="Tahoma" w:hAnsi="Tahoma" w:cs="Tahoma"/>
        </w:rPr>
        <w:object w:dxaOrig="1440" w:dyaOrig="1440" w14:anchorId="04C51E6E">
          <v:shape id="_x0000_i1175" type="#_x0000_t75" style="width:522.75pt;height:18pt" o:ole="">
            <v:imagedata r:id="rId16" o:title=""/>
          </v:shape>
          <w:control r:id="rId18" w:name="TextBox111" w:shapeid="_x0000_i1175"/>
        </w:object>
      </w:r>
    </w:p>
    <w:p w14:paraId="1E7DE6AD" w14:textId="64D5DBB3" w:rsidR="00734ED6" w:rsidRPr="00734ED6" w:rsidRDefault="00734ED6" w:rsidP="00734ED6">
      <w:pPr>
        <w:pStyle w:val="NoSpacing"/>
        <w:rPr>
          <w:sz w:val="10"/>
        </w:rPr>
      </w:pPr>
    </w:p>
    <w:p w14:paraId="40DBC8BB" w14:textId="55C5751D" w:rsidR="00734ED6" w:rsidRDefault="00734ED6" w:rsidP="00734ED6">
      <w:pPr>
        <w:pStyle w:val="Heading3"/>
      </w:pPr>
      <w:r>
        <w:t>PODNASLOV</w:t>
      </w:r>
    </w:p>
    <w:p w14:paraId="54FBD7D8" w14:textId="0DB1E2DC" w:rsidR="00734ED6" w:rsidRPr="00CD3A91" w:rsidRDefault="00734ED6" w:rsidP="00734ED6">
      <w:pPr>
        <w:pStyle w:val="NoSpacing"/>
        <w:rPr>
          <w:rFonts w:ascii="Tahoma" w:hAnsi="Tahoma" w:cs="Tahoma"/>
          <w:i/>
          <w:sz w:val="24"/>
          <w:szCs w:val="24"/>
        </w:rPr>
      </w:pPr>
      <w:r w:rsidRPr="00CD3A91">
        <w:rPr>
          <w:i/>
          <w:color w:val="767676"/>
        </w:rPr>
        <w:t>Zabeležite podnaslov raziskave (npr. Stališča o pridruževanju Evropski Uniji)</w:t>
      </w:r>
      <w:r w:rsidRPr="00CD3A91">
        <w:rPr>
          <w:rStyle w:val="node1"/>
          <w:rFonts w:ascii="Tahoma" w:hAnsi="Tahoma" w:cs="Tahoma"/>
          <w:i/>
          <w:color w:val="767676"/>
        </w:rPr>
        <w:t>.</w:t>
      </w:r>
    </w:p>
    <w:p w14:paraId="7E0624E1" w14:textId="77777777" w:rsidR="004374AD" w:rsidRDefault="00734ED6" w:rsidP="004374AD">
      <w:pPr>
        <w:pStyle w:val="NoSpacing"/>
      </w:pPr>
      <w:r w:rsidRPr="00734ED6">
        <w:t>Podnaslov v slovenščini:</w:t>
      </w:r>
    </w:p>
    <w:p w14:paraId="17EF6CDA" w14:textId="56B03373" w:rsidR="00457EF5" w:rsidRPr="00734ED6" w:rsidRDefault="00A12AB0" w:rsidP="004374AD">
      <w:pPr>
        <w:pStyle w:val="NoSpacing"/>
      </w:pPr>
      <w:r>
        <w:rPr>
          <w:rFonts w:ascii="Tahoma" w:hAnsi="Tahoma" w:cs="Tahoma"/>
        </w:rPr>
        <w:object w:dxaOrig="1440" w:dyaOrig="1440" w14:anchorId="17088F49">
          <v:shape id="_x0000_i1177" type="#_x0000_t75" style="width:522.75pt;height:18pt" o:ole="">
            <v:imagedata r:id="rId16" o:title=""/>
          </v:shape>
          <w:control r:id="rId19" w:name="TextBox112" w:shapeid="_x0000_i1177"/>
        </w:object>
      </w:r>
    </w:p>
    <w:p w14:paraId="7B5A4F1F" w14:textId="754F779B" w:rsidR="00734ED6" w:rsidRDefault="00734ED6" w:rsidP="004374AD">
      <w:pPr>
        <w:pStyle w:val="NoSpacing"/>
      </w:pPr>
      <w:r w:rsidRPr="00734ED6">
        <w:t>Podnaslov v angleščini:</w:t>
      </w:r>
    </w:p>
    <w:p w14:paraId="04AC596B" w14:textId="5A24B17A" w:rsidR="004374AD" w:rsidRDefault="00A12AB0" w:rsidP="004374AD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7B5588B1">
          <v:shape id="_x0000_i1179" type="#_x0000_t75" style="width:522.75pt;height:18pt" o:ole="">
            <v:imagedata r:id="rId16" o:title=""/>
          </v:shape>
          <w:control r:id="rId20" w:name="TextBox113" w:shapeid="_x0000_i1179"/>
        </w:object>
      </w:r>
    </w:p>
    <w:p w14:paraId="675F92CB" w14:textId="77777777" w:rsidR="00797FF4" w:rsidRPr="00734ED6" w:rsidRDefault="00797FF4" w:rsidP="004374AD">
      <w:pPr>
        <w:pStyle w:val="NoSpacing"/>
        <w:rPr>
          <w:sz w:val="10"/>
        </w:rPr>
      </w:pPr>
    </w:p>
    <w:p w14:paraId="74DA8E4E" w14:textId="1EF8DCB1" w:rsidR="00734ED6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DGOVORNOST</w:t>
      </w:r>
    </w:p>
    <w:p w14:paraId="26D83B79" w14:textId="2CDD6EBE" w:rsidR="00734ED6" w:rsidRDefault="00734ED6" w:rsidP="00734ED6">
      <w:pPr>
        <w:pStyle w:val="Heading3"/>
      </w:pPr>
      <w:r w:rsidRPr="00734ED6">
        <w:t>AVTOR(JI)</w:t>
      </w:r>
    </w:p>
    <w:p w14:paraId="61F50E06" w14:textId="01C2EA28" w:rsidR="00734ED6" w:rsidRPr="00CD3A91" w:rsidRDefault="00734ED6" w:rsidP="00734ED6">
      <w:pPr>
        <w:pStyle w:val="NoSpacing"/>
        <w:jc w:val="both"/>
        <w:rPr>
          <w:i/>
          <w:color w:val="767676"/>
        </w:rPr>
      </w:pPr>
      <w:r w:rsidRPr="00CD3A91">
        <w:rPr>
          <w:i/>
          <w:color w:val="767676"/>
        </w:rPr>
        <w:t>Navedite avtorja/vse avtorje, ki so sodelovali pri konceptualizaciji raziskave</w:t>
      </w:r>
      <w:r w:rsidR="003E5026">
        <w:rPr>
          <w:i/>
          <w:color w:val="767676"/>
        </w:rPr>
        <w:t xml:space="preserve"> (avtor je lahko tudi institucija ali raziskovalna skupina)</w:t>
      </w:r>
      <w:r w:rsidRPr="00CD3A91">
        <w:rPr>
          <w:i/>
          <w:color w:val="767676"/>
        </w:rPr>
        <w:t>. Vsakemu</w:t>
      </w:r>
      <w:r w:rsidR="003E5026">
        <w:rPr>
          <w:i/>
          <w:color w:val="767676"/>
        </w:rPr>
        <w:t xml:space="preserve"> avtorju ali sodelavcu pripišite, kateri instituciji pripada</w:t>
      </w:r>
      <w:r w:rsidRPr="00CD3A91">
        <w:rPr>
          <w:i/>
          <w:color w:val="767676"/>
        </w:rPr>
        <w:t xml:space="preserve">. </w:t>
      </w:r>
    </w:p>
    <w:tbl>
      <w:tblPr>
        <w:tblStyle w:val="TableGrid"/>
        <w:tblW w:w="1069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6"/>
        <w:gridCol w:w="5346"/>
      </w:tblGrid>
      <w:tr w:rsidR="00734ED6" w14:paraId="5DAE17C0" w14:textId="77777777" w:rsidTr="00A1174F"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B0ADDB5" w14:textId="77777777"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Avtor*</w:t>
            </w:r>
          </w:p>
        </w:tc>
        <w:tc>
          <w:tcPr>
            <w:tcW w:w="5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AE85268" w14:textId="77777777"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Institucija</w:t>
            </w:r>
          </w:p>
        </w:tc>
      </w:tr>
      <w:tr w:rsidR="00734ED6" w14:paraId="66E7F821" w14:textId="77777777" w:rsidTr="00A1174F">
        <w:tc>
          <w:tcPr>
            <w:tcW w:w="5346" w:type="dxa"/>
            <w:tcBorders>
              <w:top w:val="single" w:sz="4" w:space="0" w:color="auto"/>
            </w:tcBorders>
          </w:tcPr>
          <w:p w14:paraId="7AD214E3" w14:textId="5A75E15B" w:rsidR="00734ED6" w:rsidRPr="00A12AB0" w:rsidRDefault="00A12AB0" w:rsidP="005E3930">
            <w:pPr>
              <w:pStyle w:val="BodyText"/>
              <w:jc w:val="both"/>
              <w:rPr>
                <w:iCs/>
                <w:color w:val="FFCC00"/>
                <w:sz w:val="22"/>
                <w:szCs w:val="22"/>
              </w:rPr>
            </w:pPr>
            <w:r>
              <w:object w:dxaOrig="1440" w:dyaOrig="1440" w14:anchorId="77BEB2B2">
                <v:shape id="_x0000_i1181" type="#_x0000_t75" style="width:256.5pt;height:18pt" o:ole="">
                  <v:imagedata r:id="rId21" o:title=""/>
                </v:shape>
                <w:control r:id="rId22" w:name="TextBox11111" w:shapeid="_x0000_i1181"/>
              </w:object>
            </w:r>
          </w:p>
        </w:tc>
        <w:tc>
          <w:tcPr>
            <w:tcW w:w="5346" w:type="dxa"/>
            <w:tcBorders>
              <w:top w:val="single" w:sz="4" w:space="0" w:color="auto"/>
            </w:tcBorders>
          </w:tcPr>
          <w:p w14:paraId="68783722" w14:textId="3C763FC2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6D4F9881">
                <v:shape id="_x0000_i1183" type="#_x0000_t75" style="width:256.5pt;height:18pt" o:ole="">
                  <v:imagedata r:id="rId21" o:title=""/>
                </v:shape>
                <w:control r:id="rId23" w:name="TextBox11116" w:shapeid="_x0000_i1183"/>
              </w:object>
            </w:r>
          </w:p>
        </w:tc>
      </w:tr>
      <w:tr w:rsidR="00734ED6" w14:paraId="36EBE33D" w14:textId="77777777" w:rsidTr="00A1174F">
        <w:tc>
          <w:tcPr>
            <w:tcW w:w="5346" w:type="dxa"/>
          </w:tcPr>
          <w:p w14:paraId="6C26EF97" w14:textId="195468FB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282324BA">
                <v:shape id="_x0000_i1185" type="#_x0000_t75" style="width:256.5pt;height:18pt" o:ole="">
                  <v:imagedata r:id="rId21" o:title=""/>
                </v:shape>
                <w:control r:id="rId24" w:name="TextBox11112" w:shapeid="_x0000_i1185"/>
              </w:object>
            </w:r>
          </w:p>
        </w:tc>
        <w:tc>
          <w:tcPr>
            <w:tcW w:w="5346" w:type="dxa"/>
          </w:tcPr>
          <w:p w14:paraId="2CC25963" w14:textId="584EA502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519BACC4">
                <v:shape id="_x0000_i1187" type="#_x0000_t75" style="width:256.5pt;height:18pt" o:ole="">
                  <v:imagedata r:id="rId21" o:title=""/>
                </v:shape>
                <w:control r:id="rId25" w:name="TextBox11117" w:shapeid="_x0000_i1187"/>
              </w:object>
            </w:r>
          </w:p>
        </w:tc>
      </w:tr>
      <w:tr w:rsidR="00734ED6" w14:paraId="24C7E8C9" w14:textId="77777777" w:rsidTr="00A1174F">
        <w:tc>
          <w:tcPr>
            <w:tcW w:w="5346" w:type="dxa"/>
          </w:tcPr>
          <w:p w14:paraId="12795E73" w14:textId="0867597A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2A2848D4">
                <v:shape id="_x0000_i1189" type="#_x0000_t75" style="width:256.5pt;height:18pt" o:ole="">
                  <v:imagedata r:id="rId21" o:title=""/>
                </v:shape>
                <w:control r:id="rId26" w:name="TextBox11113" w:shapeid="_x0000_i1189"/>
              </w:object>
            </w:r>
          </w:p>
        </w:tc>
        <w:tc>
          <w:tcPr>
            <w:tcW w:w="5346" w:type="dxa"/>
          </w:tcPr>
          <w:p w14:paraId="55291999" w14:textId="397DC3E0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0C339306">
                <v:shape id="_x0000_i1191" type="#_x0000_t75" style="width:256.5pt;height:18pt" o:ole="">
                  <v:imagedata r:id="rId21" o:title=""/>
                </v:shape>
                <w:control r:id="rId27" w:name="TextBox11118" w:shapeid="_x0000_i1191"/>
              </w:object>
            </w:r>
          </w:p>
        </w:tc>
      </w:tr>
      <w:tr w:rsidR="007D20CF" w14:paraId="4DA37013" w14:textId="77777777" w:rsidTr="00A1174F">
        <w:tc>
          <w:tcPr>
            <w:tcW w:w="5346" w:type="dxa"/>
          </w:tcPr>
          <w:p w14:paraId="14BEDCE5" w14:textId="10B88B10" w:rsidR="007D20CF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4F8241E6">
                <v:shape id="_x0000_i1193" type="#_x0000_t75" style="width:256.5pt;height:18pt" o:ole="">
                  <v:imagedata r:id="rId21" o:title=""/>
                </v:shape>
                <w:control r:id="rId28" w:name="TextBox11114" w:shapeid="_x0000_i1193"/>
              </w:object>
            </w:r>
          </w:p>
        </w:tc>
        <w:tc>
          <w:tcPr>
            <w:tcW w:w="5346" w:type="dxa"/>
          </w:tcPr>
          <w:p w14:paraId="792CFAEE" w14:textId="2DFA6E56" w:rsidR="007D20CF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39E0A60F">
                <v:shape id="_x0000_i1195" type="#_x0000_t75" style="width:256.5pt;height:18pt" o:ole="">
                  <v:imagedata r:id="rId21" o:title=""/>
                </v:shape>
                <w:control r:id="rId29" w:name="TextBox11119" w:shapeid="_x0000_i1195"/>
              </w:object>
            </w:r>
          </w:p>
        </w:tc>
      </w:tr>
      <w:tr w:rsidR="00734ED6" w14:paraId="553AE25A" w14:textId="77777777" w:rsidTr="00A1174F">
        <w:tc>
          <w:tcPr>
            <w:tcW w:w="5346" w:type="dxa"/>
          </w:tcPr>
          <w:p w14:paraId="18150D7F" w14:textId="573C776B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7E0E951B">
                <v:shape id="_x0000_i1197" type="#_x0000_t75" style="width:256.5pt;height:18pt" o:ole="">
                  <v:imagedata r:id="rId21" o:title=""/>
                </v:shape>
                <w:control r:id="rId30" w:name="TextBox11115" w:shapeid="_x0000_i1197"/>
              </w:object>
            </w:r>
          </w:p>
        </w:tc>
        <w:tc>
          <w:tcPr>
            <w:tcW w:w="5346" w:type="dxa"/>
          </w:tcPr>
          <w:p w14:paraId="7AB38D26" w14:textId="30D38AB5" w:rsidR="00734ED6" w:rsidRDefault="00A12AB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object w:dxaOrig="1440" w:dyaOrig="1440" w14:anchorId="4E1C2B5F">
                <v:shape id="_x0000_i1199" type="#_x0000_t75" style="width:256.5pt;height:18pt" o:ole="">
                  <v:imagedata r:id="rId21" o:title=""/>
                </v:shape>
                <w:control r:id="rId31" w:name="TextBox111110" w:shapeid="_x0000_i1199"/>
              </w:object>
            </w:r>
          </w:p>
        </w:tc>
      </w:tr>
      <w:tr w:rsidR="00E62E70" w14:paraId="3F999CD7" w14:textId="77777777" w:rsidTr="00A1174F">
        <w:tc>
          <w:tcPr>
            <w:tcW w:w="5346" w:type="dxa"/>
          </w:tcPr>
          <w:p w14:paraId="7EB9FC46" w14:textId="2844B7C2" w:rsidR="00E62E70" w:rsidRDefault="00E62E70" w:rsidP="005E3930">
            <w:pPr>
              <w:pStyle w:val="BodyText"/>
              <w:jc w:val="both"/>
            </w:pPr>
            <w:r>
              <w:object w:dxaOrig="1440" w:dyaOrig="1440" w14:anchorId="349D54C5">
                <v:shape id="_x0000_i1201" type="#_x0000_t75" style="width:256.5pt;height:18pt" o:ole="">
                  <v:imagedata r:id="rId21" o:title=""/>
                </v:shape>
                <w:control r:id="rId32" w:name="TextBox111151" w:shapeid="_x0000_i1201"/>
              </w:object>
            </w:r>
          </w:p>
        </w:tc>
        <w:tc>
          <w:tcPr>
            <w:tcW w:w="5346" w:type="dxa"/>
          </w:tcPr>
          <w:p w14:paraId="400FF793" w14:textId="73E693C8" w:rsidR="00E62E70" w:rsidRDefault="00E62E70" w:rsidP="005E3930">
            <w:pPr>
              <w:pStyle w:val="BodyText"/>
              <w:jc w:val="both"/>
            </w:pPr>
            <w:r>
              <w:object w:dxaOrig="1440" w:dyaOrig="1440" w14:anchorId="4FE3A6FA">
                <v:shape id="_x0000_i1203" type="#_x0000_t75" style="width:256.5pt;height:18pt" o:ole="">
                  <v:imagedata r:id="rId21" o:title=""/>
                </v:shape>
                <w:control r:id="rId33" w:name="TextBox1111101" w:shapeid="_x0000_i1203"/>
              </w:object>
            </w:r>
          </w:p>
        </w:tc>
      </w:tr>
    </w:tbl>
    <w:p w14:paraId="243A3792" w14:textId="64B17572" w:rsidR="00734ED6" w:rsidRPr="00734ED6" w:rsidRDefault="00A12AB0" w:rsidP="00A12AB0">
      <w:pPr>
        <w:pStyle w:val="NoSpacing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25CEE165" w14:textId="46F2CDCE" w:rsidR="00734ED6" w:rsidRPr="004771A3" w:rsidRDefault="00734ED6" w:rsidP="00734ED6">
      <w:pPr>
        <w:pStyle w:val="NoSpacing"/>
        <w:rPr>
          <w:sz w:val="16"/>
        </w:rPr>
      </w:pPr>
    </w:p>
    <w:p w14:paraId="45DA50E4" w14:textId="20E54969" w:rsidR="00734ED6" w:rsidRPr="00734ED6" w:rsidRDefault="00734ED6" w:rsidP="00734ED6">
      <w:pPr>
        <w:pStyle w:val="Heading3"/>
      </w:pPr>
      <w:r w:rsidRPr="00734ED6">
        <w:t>DRUGI SODELUJOČI</w:t>
      </w:r>
    </w:p>
    <w:p w14:paraId="0DC3DC6A" w14:textId="07620905" w:rsidR="00734ED6" w:rsidRPr="00CD3A91" w:rsidRDefault="00734ED6" w:rsidP="00734ED6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Navedite </w:t>
      </w:r>
      <w:r w:rsidR="00DB591F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druge sodelavce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, raziskovalne skupine ali organizacije, ki so sodelovale pri raziskavi, vključno z njihovo institucionalno prip</w:t>
      </w:r>
      <w:r w:rsidR="004374AD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a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dnostjo. </w:t>
      </w:r>
      <w:r w:rsidR="0027324B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Opišite</w:t>
      </w:r>
      <w:r w:rsidR="00DB591F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naravo sodelovanja</w:t>
      </w:r>
      <w:r w:rsidR="00DB591F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oz. njihovo vlogo pri raziskavi</w:t>
      </w: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.</w:t>
      </w:r>
    </w:p>
    <w:tbl>
      <w:tblPr>
        <w:tblStyle w:val="TableGrid"/>
        <w:tblW w:w="10632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1"/>
        <w:gridCol w:w="3531"/>
        <w:gridCol w:w="3621"/>
      </w:tblGrid>
      <w:tr w:rsidR="00734ED6" w14:paraId="1BFF13C1" w14:textId="77777777" w:rsidTr="00A1174F">
        <w:trPr>
          <w:trHeight w:val="266"/>
        </w:trPr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DEB9312" w14:textId="77777777"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Sodelujoči*</w:t>
            </w:r>
          </w:p>
        </w:tc>
        <w:tc>
          <w:tcPr>
            <w:tcW w:w="3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4175D4BC" w14:textId="77777777" w:rsidR="00734ED6" w:rsidRPr="00D90507" w:rsidRDefault="00734ED6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D90507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Institucija</w:t>
            </w:r>
          </w:p>
        </w:tc>
        <w:tc>
          <w:tcPr>
            <w:tcW w:w="3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606EF6CE" w14:textId="04E0AD94" w:rsidR="00734ED6" w:rsidRPr="00D90507" w:rsidRDefault="0027324B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Vloga pri raziskavi</w:t>
            </w:r>
          </w:p>
        </w:tc>
      </w:tr>
      <w:tr w:rsidR="00734ED6" w14:paraId="7F549D8B" w14:textId="77777777" w:rsidTr="00A1174F">
        <w:trPr>
          <w:trHeight w:val="266"/>
        </w:trPr>
        <w:tc>
          <w:tcPr>
            <w:tcW w:w="3531" w:type="dxa"/>
            <w:tcBorders>
              <w:top w:val="single" w:sz="4" w:space="0" w:color="auto"/>
            </w:tcBorders>
          </w:tcPr>
          <w:p w14:paraId="23A5A191" w14:textId="6B282FCE" w:rsidR="00734ED6" w:rsidRPr="005E3930" w:rsidRDefault="005E3930" w:rsidP="005E3930">
            <w:pPr>
              <w:pStyle w:val="BodyText"/>
              <w:jc w:val="both"/>
              <w:rPr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BCE3FE9">
                <v:shape id="_x0000_i1205" type="#_x0000_t75" style="width:165.75pt;height:18pt" o:ole="">
                  <v:imagedata r:id="rId34" o:title=""/>
                </v:shape>
                <w:control r:id="rId35" w:name="TextBox151" w:shapeid="_x0000_i1205"/>
              </w:object>
            </w:r>
          </w:p>
        </w:tc>
        <w:tc>
          <w:tcPr>
            <w:tcW w:w="3531" w:type="dxa"/>
            <w:tcBorders>
              <w:top w:val="single" w:sz="4" w:space="0" w:color="auto"/>
            </w:tcBorders>
          </w:tcPr>
          <w:p w14:paraId="2433F1F9" w14:textId="0F52437B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55F838A1">
                <v:shape id="_x0000_i1207" type="#_x0000_t75" style="width:165.75pt;height:18pt" o:ole="">
                  <v:imagedata r:id="rId34" o:title=""/>
                </v:shape>
                <w:control r:id="rId36" w:name="TextBox1516" w:shapeid="_x0000_i1207"/>
              </w:object>
            </w:r>
          </w:p>
        </w:tc>
        <w:tc>
          <w:tcPr>
            <w:tcW w:w="3570" w:type="dxa"/>
            <w:tcBorders>
              <w:top w:val="single" w:sz="4" w:space="0" w:color="auto"/>
            </w:tcBorders>
          </w:tcPr>
          <w:p w14:paraId="77D69D11" w14:textId="4DDF9BC1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58313DA">
                <v:shape id="_x0000_i1209" type="#_x0000_t75" style="width:170.25pt;height:18pt" o:ole="">
                  <v:imagedata r:id="rId37" o:title=""/>
                </v:shape>
                <w:control r:id="rId38" w:name="TextBox15112" w:shapeid="_x0000_i1209"/>
              </w:object>
            </w:r>
          </w:p>
        </w:tc>
      </w:tr>
      <w:tr w:rsidR="00734ED6" w14:paraId="51E146DF" w14:textId="77777777" w:rsidTr="00A1174F">
        <w:trPr>
          <w:trHeight w:val="266"/>
        </w:trPr>
        <w:tc>
          <w:tcPr>
            <w:tcW w:w="3531" w:type="dxa"/>
          </w:tcPr>
          <w:p w14:paraId="6C2CCDD0" w14:textId="41766D06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4AAE597B">
                <v:shape id="_x0000_i1211" type="#_x0000_t75" style="width:165.75pt;height:18pt" o:ole="">
                  <v:imagedata r:id="rId34" o:title=""/>
                </v:shape>
                <w:control r:id="rId39" w:name="TextBox1511" w:shapeid="_x0000_i1211"/>
              </w:object>
            </w:r>
          </w:p>
        </w:tc>
        <w:tc>
          <w:tcPr>
            <w:tcW w:w="3531" w:type="dxa"/>
          </w:tcPr>
          <w:p w14:paraId="0DE08932" w14:textId="036B543C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55F69C78">
                <v:shape id="_x0000_i1213" type="#_x0000_t75" style="width:165.75pt;height:18pt" o:ole="">
                  <v:imagedata r:id="rId34" o:title=""/>
                </v:shape>
                <w:control r:id="rId40" w:name="TextBox1517" w:shapeid="_x0000_i1213"/>
              </w:object>
            </w:r>
          </w:p>
        </w:tc>
        <w:tc>
          <w:tcPr>
            <w:tcW w:w="3570" w:type="dxa"/>
          </w:tcPr>
          <w:p w14:paraId="79FBF48A" w14:textId="63EB85AB"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3C6D0AC7">
                <v:shape id="_x0000_i1215" type="#_x0000_t75" style="width:170.25pt;height:18pt" o:ole="">
                  <v:imagedata r:id="rId37" o:title=""/>
                </v:shape>
                <w:control r:id="rId41" w:name="TextBox151122" w:shapeid="_x0000_i1215"/>
              </w:object>
            </w:r>
          </w:p>
        </w:tc>
      </w:tr>
      <w:tr w:rsidR="00734ED6" w14:paraId="6DD1AD21" w14:textId="77777777" w:rsidTr="00A1174F">
        <w:trPr>
          <w:trHeight w:val="266"/>
        </w:trPr>
        <w:tc>
          <w:tcPr>
            <w:tcW w:w="3531" w:type="dxa"/>
          </w:tcPr>
          <w:p w14:paraId="39BA3112" w14:textId="2B73E912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57953D41">
                <v:shape id="_x0000_i1217" type="#_x0000_t75" style="width:165.75pt;height:18pt" o:ole="">
                  <v:imagedata r:id="rId34" o:title=""/>
                </v:shape>
                <w:control r:id="rId42" w:name="TextBox1512" w:shapeid="_x0000_i1217"/>
              </w:object>
            </w:r>
          </w:p>
        </w:tc>
        <w:tc>
          <w:tcPr>
            <w:tcW w:w="3531" w:type="dxa"/>
          </w:tcPr>
          <w:p w14:paraId="36F95D6D" w14:textId="08594BAA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03332E45">
                <v:shape id="_x0000_i1219" type="#_x0000_t75" style="width:165.75pt;height:18pt" o:ole="">
                  <v:imagedata r:id="rId34" o:title=""/>
                </v:shape>
                <w:control r:id="rId43" w:name="TextBox1518" w:shapeid="_x0000_i1219"/>
              </w:object>
            </w:r>
          </w:p>
        </w:tc>
        <w:tc>
          <w:tcPr>
            <w:tcW w:w="3570" w:type="dxa"/>
          </w:tcPr>
          <w:p w14:paraId="1781E8EE" w14:textId="08AAB441"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5BB8A01D">
                <v:shape id="_x0000_i1221" type="#_x0000_t75" style="width:170.25pt;height:18pt" o:ole="">
                  <v:imagedata r:id="rId37" o:title=""/>
                </v:shape>
                <w:control r:id="rId44" w:name="TextBox151123" w:shapeid="_x0000_i1221"/>
              </w:object>
            </w:r>
          </w:p>
        </w:tc>
      </w:tr>
      <w:tr w:rsidR="007D20CF" w14:paraId="297B9FAA" w14:textId="77777777" w:rsidTr="00A1174F">
        <w:trPr>
          <w:trHeight w:val="266"/>
        </w:trPr>
        <w:tc>
          <w:tcPr>
            <w:tcW w:w="3531" w:type="dxa"/>
          </w:tcPr>
          <w:p w14:paraId="054E289D" w14:textId="53658CF9"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4DCBFD06">
                <v:shape id="_x0000_i1223" type="#_x0000_t75" style="width:165.75pt;height:18pt" o:ole="">
                  <v:imagedata r:id="rId34" o:title=""/>
                </v:shape>
                <w:control r:id="rId45" w:name="TextBox1513" w:shapeid="_x0000_i1223"/>
              </w:object>
            </w:r>
          </w:p>
        </w:tc>
        <w:tc>
          <w:tcPr>
            <w:tcW w:w="3531" w:type="dxa"/>
          </w:tcPr>
          <w:p w14:paraId="2278BB05" w14:textId="350AF3F1"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0AF4A1D9">
                <v:shape id="_x0000_i1225" type="#_x0000_t75" style="width:165.75pt;height:18pt" o:ole="">
                  <v:imagedata r:id="rId34" o:title=""/>
                </v:shape>
                <w:control r:id="rId46" w:name="TextBox1519" w:shapeid="_x0000_i1225"/>
              </w:object>
            </w:r>
          </w:p>
        </w:tc>
        <w:tc>
          <w:tcPr>
            <w:tcW w:w="3570" w:type="dxa"/>
          </w:tcPr>
          <w:p w14:paraId="0CAB7A33" w14:textId="007AA650" w:rsidR="007D20CF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6DEE8B7">
                <v:shape id="_x0000_i1227" type="#_x0000_t75" style="width:170.25pt;height:18pt" o:ole="">
                  <v:imagedata r:id="rId37" o:title=""/>
                </v:shape>
                <w:control r:id="rId47" w:name="TextBox151124" w:shapeid="_x0000_i1227"/>
              </w:object>
            </w:r>
          </w:p>
        </w:tc>
      </w:tr>
      <w:tr w:rsidR="007D20CF" w14:paraId="1FE54E4B" w14:textId="77777777" w:rsidTr="00A1174F">
        <w:trPr>
          <w:trHeight w:val="266"/>
        </w:trPr>
        <w:tc>
          <w:tcPr>
            <w:tcW w:w="3531" w:type="dxa"/>
          </w:tcPr>
          <w:p w14:paraId="340535C8" w14:textId="1A534692"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76D228AB">
                <v:shape id="_x0000_i1229" type="#_x0000_t75" style="width:165.75pt;height:18pt" o:ole="">
                  <v:imagedata r:id="rId34" o:title=""/>
                </v:shape>
                <w:control r:id="rId48" w:name="TextBox1514" w:shapeid="_x0000_i1229"/>
              </w:object>
            </w:r>
          </w:p>
        </w:tc>
        <w:tc>
          <w:tcPr>
            <w:tcW w:w="3531" w:type="dxa"/>
          </w:tcPr>
          <w:p w14:paraId="46ED1512" w14:textId="44010817" w:rsidR="007D20CF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19713088">
                <v:shape id="_x0000_i1231" type="#_x0000_t75" style="width:165.75pt;height:18pt" o:ole="">
                  <v:imagedata r:id="rId34" o:title=""/>
                </v:shape>
                <w:control r:id="rId49" w:name="TextBox15110" w:shapeid="_x0000_i1231"/>
              </w:object>
            </w:r>
          </w:p>
        </w:tc>
        <w:tc>
          <w:tcPr>
            <w:tcW w:w="3570" w:type="dxa"/>
          </w:tcPr>
          <w:p w14:paraId="104E1E19" w14:textId="194C19C1" w:rsidR="007D20CF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3BE0E80A">
                <v:shape id="_x0000_i1233" type="#_x0000_t75" style="width:170.25pt;height:18pt" o:ole="">
                  <v:imagedata r:id="rId37" o:title=""/>
                </v:shape>
                <w:control r:id="rId50" w:name="TextBox151125" w:shapeid="_x0000_i1233"/>
              </w:object>
            </w:r>
          </w:p>
        </w:tc>
      </w:tr>
      <w:tr w:rsidR="00734ED6" w14:paraId="37A109DC" w14:textId="77777777" w:rsidTr="00A1174F">
        <w:trPr>
          <w:trHeight w:val="266"/>
        </w:trPr>
        <w:tc>
          <w:tcPr>
            <w:tcW w:w="3531" w:type="dxa"/>
          </w:tcPr>
          <w:p w14:paraId="4A68B2DA" w14:textId="707CC8C0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461A1F1B">
                <v:shape id="_x0000_i1235" type="#_x0000_t75" style="width:165.75pt;height:18pt" o:ole="">
                  <v:imagedata r:id="rId34" o:title=""/>
                </v:shape>
                <w:control r:id="rId51" w:name="TextBox1515" w:shapeid="_x0000_i1235"/>
              </w:object>
            </w:r>
          </w:p>
        </w:tc>
        <w:tc>
          <w:tcPr>
            <w:tcW w:w="3531" w:type="dxa"/>
          </w:tcPr>
          <w:p w14:paraId="2DA226DE" w14:textId="712C20E2" w:rsidR="00734ED6" w:rsidRDefault="005E3930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7DB4E7ED">
                <v:shape id="_x0000_i1237" type="#_x0000_t75" style="width:165.75pt;height:18pt" o:ole="">
                  <v:imagedata r:id="rId34" o:title=""/>
                </v:shape>
                <w:control r:id="rId52" w:name="TextBox15111" w:shapeid="_x0000_i1237"/>
              </w:object>
            </w:r>
          </w:p>
        </w:tc>
        <w:tc>
          <w:tcPr>
            <w:tcW w:w="3570" w:type="dxa"/>
          </w:tcPr>
          <w:p w14:paraId="40B9EC0A" w14:textId="2D72559E" w:rsidR="00734ED6" w:rsidRDefault="00177174" w:rsidP="005E3930">
            <w:pPr>
              <w:pStyle w:val="BodyText"/>
              <w:jc w:val="both"/>
              <w:rPr>
                <w:i/>
                <w:iCs/>
                <w:color w:val="FFCC00"/>
                <w:sz w:val="22"/>
                <w:szCs w:val="22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44AAB0E">
                <v:shape id="_x0000_i1239" type="#_x0000_t75" style="width:170.25pt;height:18pt" o:ole="">
                  <v:imagedata r:id="rId37" o:title=""/>
                </v:shape>
                <w:control r:id="rId53" w:name="TextBox151126" w:shapeid="_x0000_i1239"/>
              </w:object>
            </w:r>
          </w:p>
        </w:tc>
      </w:tr>
      <w:tr w:rsidR="00E62E70" w14:paraId="1B15EB6F" w14:textId="77777777" w:rsidTr="00A1174F">
        <w:trPr>
          <w:trHeight w:val="266"/>
        </w:trPr>
        <w:tc>
          <w:tcPr>
            <w:tcW w:w="3531" w:type="dxa"/>
          </w:tcPr>
          <w:p w14:paraId="626B5F53" w14:textId="447890CD"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29318F14">
                <v:shape id="_x0000_i1241" type="#_x0000_t75" style="width:165.75pt;height:18pt" o:ole="">
                  <v:imagedata r:id="rId34" o:title=""/>
                </v:shape>
                <w:control r:id="rId54" w:name="TextBox15151" w:shapeid="_x0000_i1241"/>
              </w:object>
            </w:r>
          </w:p>
        </w:tc>
        <w:tc>
          <w:tcPr>
            <w:tcW w:w="3531" w:type="dxa"/>
          </w:tcPr>
          <w:p w14:paraId="4C34EE7C" w14:textId="0E9FD3D7"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B399FED">
                <v:shape id="_x0000_i1243" type="#_x0000_t75" style="width:165.75pt;height:18pt" o:ole="">
                  <v:imagedata r:id="rId34" o:title=""/>
                </v:shape>
                <w:control r:id="rId55" w:name="TextBox151111" w:shapeid="_x0000_i1243"/>
              </w:object>
            </w:r>
          </w:p>
        </w:tc>
        <w:tc>
          <w:tcPr>
            <w:tcW w:w="3570" w:type="dxa"/>
          </w:tcPr>
          <w:p w14:paraId="25ADE423" w14:textId="4962E21D" w:rsidR="00E62E70" w:rsidRDefault="00E62E70" w:rsidP="005E3930">
            <w:pPr>
              <w:pStyle w:val="BodyText"/>
              <w:jc w:val="both"/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1AF35042">
                <v:shape id="_x0000_i1245" type="#_x0000_t75" style="width:170.25pt;height:18pt" o:ole="">
                  <v:imagedata r:id="rId37" o:title=""/>
                </v:shape>
                <w:control r:id="rId56" w:name="TextBox1511261" w:shapeid="_x0000_i1245"/>
              </w:object>
            </w:r>
          </w:p>
        </w:tc>
      </w:tr>
    </w:tbl>
    <w:p w14:paraId="4AB9172C" w14:textId="02B4BAFC" w:rsidR="00A12AB0" w:rsidRPr="00734ED6" w:rsidRDefault="00A12AB0" w:rsidP="00A12AB0">
      <w:pPr>
        <w:pStyle w:val="NoSpacing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0DCDA0D4" w14:textId="556839F3" w:rsidR="00734ED6" w:rsidRPr="00734ED6" w:rsidRDefault="00734ED6" w:rsidP="00734ED6">
      <w:pPr>
        <w:pStyle w:val="NoSpacing"/>
        <w:rPr>
          <w:sz w:val="18"/>
        </w:rPr>
      </w:pPr>
    </w:p>
    <w:p w14:paraId="497EE4EC" w14:textId="5DEF3F41" w:rsidR="00734ED6" w:rsidRDefault="00734ED6" w:rsidP="00734E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IZDELAVA</w:t>
      </w:r>
      <w:r w:rsidR="004C2696">
        <w:t xml:space="preserve"> RAZISKAVE</w:t>
      </w:r>
      <w:r w:rsidR="00DB591F">
        <w:t xml:space="preserve"> </w:t>
      </w:r>
    </w:p>
    <w:p w14:paraId="3A5BF86B" w14:textId="77777777" w:rsidR="0027324B" w:rsidRDefault="00DB591F" w:rsidP="00734ED6">
      <w:pPr>
        <w:pStyle w:val="NoSpacing"/>
        <w:jc w:val="both"/>
        <w:rPr>
          <w:i/>
          <w:color w:val="767676"/>
        </w:rPr>
      </w:pPr>
      <w:r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Vpišite organizacijo</w:t>
      </w:r>
      <w:r w:rsidR="003E5026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, ki je </w:t>
      </w:r>
      <w:r w:rsidR="003E5026" w:rsidRPr="00C80EE9">
        <w:rPr>
          <w:rStyle w:val="node1"/>
          <w:rFonts w:asciiTheme="minorHAnsi" w:hAnsiTheme="minorHAnsi" w:cstheme="minorBidi"/>
          <w:i/>
          <w:color w:val="767676"/>
          <w:sz w:val="22"/>
          <w:szCs w:val="22"/>
          <w:u w:val="single"/>
        </w:rPr>
        <w:t>nosilec raziskave</w:t>
      </w:r>
      <w:r w:rsidR="0050262C">
        <w:rPr>
          <w:rStyle w:val="node1"/>
          <w:rFonts w:asciiTheme="minorHAnsi" w:hAnsiTheme="minorHAnsi" w:cstheme="minorBidi"/>
          <w:i/>
          <w:color w:val="767676"/>
          <w:sz w:val="22"/>
          <w:szCs w:val="22"/>
          <w:u w:val="single"/>
        </w:rPr>
        <w:t>, ki jo predajate</w:t>
      </w:r>
      <w:r w:rsidR="003E5026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.</w:t>
      </w:r>
      <w:r w:rsidR="00734ED6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</w:t>
      </w:r>
      <w:r w:rsidR="0027324B" w:rsidRPr="008452F7">
        <w:rPr>
          <w:i/>
          <w:color w:val="767676"/>
        </w:rPr>
        <w:t>Če gre za samostojno izdelavo, potem navedite osebo, ki je nosilec raziskave.</w:t>
      </w:r>
      <w:r w:rsidR="0027324B">
        <w:rPr>
          <w:i/>
          <w:color w:val="767676"/>
        </w:rPr>
        <w:t xml:space="preserve"> </w:t>
      </w:r>
    </w:p>
    <w:p w14:paraId="16BA5BAE" w14:textId="696A9ED3" w:rsidR="00734ED6" w:rsidRPr="00CD3A91" w:rsidRDefault="00734ED6" w:rsidP="00734ED6">
      <w:pPr>
        <w:pStyle w:val="NoSpacing"/>
        <w:jc w:val="both"/>
        <w:rPr>
          <w:i/>
          <w:color w:val="767676"/>
        </w:rPr>
      </w:pPr>
      <w:r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Npr. </w:t>
      </w:r>
      <w:r w:rsidRPr="00CD3A91">
        <w:rPr>
          <w:i/>
          <w:color w:val="767676"/>
        </w:rPr>
        <w:t>CJMMK - Center za raziskovanje javnega mnenja in množičnih komunikacij</w:t>
      </w:r>
      <w:r w:rsidR="008D5EC0">
        <w:rPr>
          <w:i/>
          <w:color w:val="767676"/>
        </w:rPr>
        <w:t>, Fakulteta za družbene vede, Univerza v Ljubljani</w:t>
      </w:r>
      <w:r w:rsidRPr="00CD3A91">
        <w:rPr>
          <w:i/>
          <w:color w:val="767676"/>
        </w:rPr>
        <w:t xml:space="preserve">. </w:t>
      </w:r>
    </w:p>
    <w:p w14:paraId="065BE234" w14:textId="4BD0CE26" w:rsidR="00734ED6" w:rsidRPr="00CD3A91" w:rsidRDefault="00DB591F" w:rsidP="00734ED6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 w:rsidRPr="0050262C">
        <w:rPr>
          <w:i/>
          <w:color w:val="767676"/>
        </w:rPr>
        <w:t xml:space="preserve">Informacijo o tem, kdo je zbiral podatke, boste navedli ločeno, v nadaljevanju v rubriki 3.6 </w:t>
      </w:r>
      <w:r w:rsidR="00734ED6" w:rsidRPr="0050262C">
        <w:rPr>
          <w:i/>
          <w:color w:val="767676"/>
        </w:rPr>
        <w:t>»Zbiranje podatkov«.</w:t>
      </w:r>
    </w:p>
    <w:p w14:paraId="48ADEB7F" w14:textId="7B684645" w:rsidR="00CD3A91" w:rsidRPr="00B76935" w:rsidRDefault="00A81C93" w:rsidP="00CD3A91">
      <w:pPr>
        <w:pStyle w:val="NoSpacing"/>
        <w:rPr>
          <w:b/>
        </w:rPr>
      </w:pPr>
      <w:r w:rsidRPr="00B76935">
        <w:rPr>
          <w:rFonts w:ascii="Tahoma" w:hAnsi="Tahoma" w:cs="Tahoma"/>
          <w:b/>
        </w:rPr>
        <w:object w:dxaOrig="1440" w:dyaOrig="1440" w14:anchorId="4CD61719">
          <v:shape id="_x0000_i1247" type="#_x0000_t75" style="width:522.75pt;height:74.25pt" o:ole="">
            <v:imagedata r:id="rId57" o:title=""/>
          </v:shape>
          <w:control r:id="rId58" w:name="TextBox1121" w:shapeid="_x0000_i1247"/>
        </w:object>
      </w:r>
    </w:p>
    <w:p w14:paraId="76A611B3" w14:textId="77777777" w:rsidR="00B76935" w:rsidRDefault="00B76935" w:rsidP="00CD3A91">
      <w:pPr>
        <w:pStyle w:val="Heading3"/>
      </w:pPr>
    </w:p>
    <w:p w14:paraId="1DEA689E" w14:textId="7F007543" w:rsidR="00734ED6" w:rsidRPr="00B76935" w:rsidRDefault="00CD3A91" w:rsidP="00CD3A91">
      <w:pPr>
        <w:pStyle w:val="Heading3"/>
      </w:pPr>
      <w:r w:rsidRPr="00B76935">
        <w:t xml:space="preserve">DATUM PODATKOVNE </w:t>
      </w:r>
      <w:r w:rsidR="004267DD">
        <w:t>DATOTEKE</w:t>
      </w:r>
    </w:p>
    <w:p w14:paraId="39840397" w14:textId="4B092665" w:rsidR="00CD3A91" w:rsidRDefault="004C2696" w:rsidP="00CD3A91">
      <w:pPr>
        <w:pStyle w:val="NoSpacing"/>
        <w:rPr>
          <w:i/>
          <w:color w:val="767676"/>
        </w:rPr>
      </w:pPr>
      <w:r>
        <w:rPr>
          <w:i/>
          <w:color w:val="767676"/>
        </w:rPr>
        <w:t>Navedite, kdaj ste izdelali podatkovno datoteko, ki jo preda</w:t>
      </w:r>
      <w:r w:rsidR="008B2540">
        <w:rPr>
          <w:i/>
          <w:color w:val="767676"/>
        </w:rPr>
        <w:t>ja</w:t>
      </w:r>
      <w:r>
        <w:rPr>
          <w:i/>
          <w:color w:val="767676"/>
        </w:rPr>
        <w:t>t</w:t>
      </w:r>
      <w:r w:rsidR="008B2540">
        <w:rPr>
          <w:i/>
          <w:color w:val="767676"/>
        </w:rPr>
        <w:t>e</w:t>
      </w:r>
      <w:r w:rsidR="0027324B">
        <w:rPr>
          <w:i/>
          <w:color w:val="767676"/>
        </w:rPr>
        <w:t xml:space="preserve"> v ADP (n</w:t>
      </w:r>
      <w:r w:rsidR="00CD3A91" w:rsidRPr="00CD3A91">
        <w:rPr>
          <w:i/>
          <w:color w:val="767676"/>
        </w:rPr>
        <w:t>pr.</w:t>
      </w:r>
      <w:r w:rsidR="00CD3A91" w:rsidRPr="00CD3A91">
        <w:rPr>
          <w:rStyle w:val="node1"/>
          <w:rFonts w:ascii="Tahoma" w:hAnsi="Tahoma" w:cs="Tahoma"/>
          <w:i/>
          <w:iCs/>
          <w:color w:val="767676"/>
        </w:rPr>
        <w:t xml:space="preserve"> </w:t>
      </w:r>
      <w:r w:rsidR="00CD3A91" w:rsidRPr="00CD3A91">
        <w:rPr>
          <w:i/>
          <w:iCs/>
          <w:color w:val="767676"/>
        </w:rPr>
        <w:t>1999</w:t>
      </w:r>
      <w:r w:rsidR="00CD3A91" w:rsidRPr="00CD3A91">
        <w:rPr>
          <w:i/>
          <w:color w:val="767676"/>
        </w:rPr>
        <w:t xml:space="preserve"> , ali januar 2010</w:t>
      </w:r>
      <w:r w:rsidR="0027324B">
        <w:rPr>
          <w:i/>
          <w:color w:val="767676"/>
        </w:rPr>
        <w:t>)</w:t>
      </w:r>
      <w:r w:rsidR="00CD3A91" w:rsidRPr="00CD3A91">
        <w:rPr>
          <w:i/>
          <w:color w:val="767676"/>
        </w:rPr>
        <w:t>.</w:t>
      </w:r>
    </w:p>
    <w:p w14:paraId="6A1E34BA" w14:textId="6DC8D005" w:rsidR="004374AD" w:rsidRPr="00CD3A91" w:rsidRDefault="00A81C93" w:rsidP="00CD3A91">
      <w:pPr>
        <w:pStyle w:val="NoSpacing"/>
        <w:rPr>
          <w:i/>
        </w:rPr>
      </w:pPr>
      <w:r>
        <w:rPr>
          <w:rFonts w:ascii="Tahoma" w:hAnsi="Tahoma" w:cs="Tahoma"/>
        </w:rPr>
        <w:object w:dxaOrig="1440" w:dyaOrig="1440" w14:anchorId="5E12E14A">
          <v:shape id="_x0000_i1249" type="#_x0000_t75" style="width:522.75pt;height:18pt" o:ole="">
            <v:imagedata r:id="rId16" o:title=""/>
          </v:shape>
          <w:control r:id="rId59" w:name="TextBox1122" w:shapeid="_x0000_i1249"/>
        </w:object>
      </w:r>
    </w:p>
    <w:p w14:paraId="779C8FA1" w14:textId="3CC37D8B" w:rsidR="007B17D9" w:rsidRPr="00CD3A91" w:rsidRDefault="007B17D9" w:rsidP="00CD3A91">
      <w:pPr>
        <w:pStyle w:val="NoSpacing"/>
      </w:pPr>
    </w:p>
    <w:p w14:paraId="32B4164A" w14:textId="4BE90FF2" w:rsidR="00CD3A91" w:rsidRDefault="00CD3A91" w:rsidP="00CD3A91">
      <w:pPr>
        <w:pStyle w:val="Heading3"/>
      </w:pPr>
      <w:r>
        <w:t>KRAJ IZVEDBE RAZISKAVE</w:t>
      </w:r>
    </w:p>
    <w:p w14:paraId="48240777" w14:textId="0EB6294C" w:rsidR="004374AD" w:rsidRDefault="0027324B" w:rsidP="004374AD">
      <w:pPr>
        <w:pStyle w:val="NoSpacing"/>
        <w:jc w:val="both"/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</w:pPr>
      <w:r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>Vpišite lokacijo</w:t>
      </w:r>
      <w:r w:rsidR="00CD3A91" w:rsidRPr="00CD3A91">
        <w:rPr>
          <w:rStyle w:val="node1"/>
          <w:rFonts w:asciiTheme="minorHAnsi" w:hAnsiTheme="minorHAnsi" w:cstheme="minorBidi"/>
          <w:i/>
          <w:color w:val="767676"/>
          <w:sz w:val="22"/>
          <w:szCs w:val="22"/>
        </w:rPr>
        <w:t xml:space="preserve"> organizacije, pod okriljem katere je nastala raziskava oz. podatkovna datoteka (npr. Ljubljana).</w:t>
      </w:r>
    </w:p>
    <w:p w14:paraId="4FBAAF3F" w14:textId="3D43F551" w:rsidR="00CD3A91" w:rsidRPr="008441D0" w:rsidRDefault="00A81C93" w:rsidP="004374AD">
      <w:pPr>
        <w:pStyle w:val="NoSpacing"/>
        <w:jc w:val="both"/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19937736">
          <v:shape id="_x0000_i1251" type="#_x0000_t75" style="width:522.75pt;height:18pt" o:ole="">
            <v:imagedata r:id="rId16" o:title=""/>
          </v:shape>
          <w:control r:id="rId60" w:name="TextBox1123" w:shapeid="_x0000_i1251"/>
        </w:object>
      </w:r>
    </w:p>
    <w:p w14:paraId="52D166E8" w14:textId="77777777" w:rsidR="00CD3A91" w:rsidRDefault="00CD3A91" w:rsidP="00CD3A91">
      <w:pPr>
        <w:pStyle w:val="NoSpacing"/>
      </w:pPr>
    </w:p>
    <w:p w14:paraId="7EA579AE" w14:textId="4F5B9463" w:rsidR="00CD3A91" w:rsidRDefault="008B2540" w:rsidP="00CD3A91">
      <w:pPr>
        <w:pStyle w:val="Heading3"/>
      </w:pPr>
      <w:r>
        <w:t xml:space="preserve">DIGITALIZACIJA </w:t>
      </w:r>
      <w:r w:rsidR="00CD3A91">
        <w:t>PODATKOV</w:t>
      </w:r>
    </w:p>
    <w:p w14:paraId="003E7485" w14:textId="2653C2E6" w:rsidR="00CD3A91" w:rsidRDefault="008B2540" w:rsidP="00CD3A91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Navedite programsko opremo, ki ste jo uporabili </w:t>
      </w:r>
      <w:r w:rsidR="00CD3A91" w:rsidRPr="00CD3A91">
        <w:rPr>
          <w:i/>
          <w:color w:val="767676"/>
        </w:rPr>
        <w:t xml:space="preserve">pri izdelavi </w:t>
      </w:r>
      <w:r w:rsidR="004267DD">
        <w:rPr>
          <w:i/>
          <w:color w:val="767676"/>
        </w:rPr>
        <w:t xml:space="preserve">podatkovne </w:t>
      </w:r>
      <w:r w:rsidR="00CD3A91" w:rsidRPr="00CD3A91">
        <w:rPr>
          <w:i/>
          <w:color w:val="767676"/>
        </w:rPr>
        <w:t>datoteke (</w:t>
      </w:r>
      <w:r w:rsidR="00CD3A91" w:rsidRPr="00CD3A91">
        <w:rPr>
          <w:i/>
          <w:color w:val="767676"/>
          <w:u w:val="single"/>
        </w:rPr>
        <w:t>pri kvantitativnih podatkih</w:t>
      </w:r>
      <w:r w:rsidR="00CD3A91" w:rsidRPr="00CD3A91">
        <w:rPr>
          <w:i/>
          <w:color w:val="767676"/>
        </w:rPr>
        <w:t xml:space="preserve"> npr.: SPSS, Blaise, Microsoft Excel itd.; </w:t>
      </w:r>
      <w:r w:rsidR="00CD3A91" w:rsidRPr="00CD3A91">
        <w:rPr>
          <w:i/>
          <w:color w:val="767676"/>
          <w:u w:val="single"/>
        </w:rPr>
        <w:t>pri kvalitativnih podatkih</w:t>
      </w:r>
      <w:r w:rsidR="00CD3A91" w:rsidRPr="00CD3A91">
        <w:rPr>
          <w:i/>
          <w:color w:val="767676"/>
        </w:rPr>
        <w:t xml:space="preserve"> npr. </w:t>
      </w:r>
      <w:r w:rsidR="00CD3A91" w:rsidRPr="00CD3A91">
        <w:rPr>
          <w:i/>
          <w:iCs/>
          <w:color w:val="767676"/>
        </w:rPr>
        <w:t>NVivo, Atlas.ti, MAXQDA, Microsoft Word, Microsoft Excel).</w:t>
      </w:r>
      <w:r w:rsidR="00CD3A91" w:rsidRPr="00CD3A91">
        <w:rPr>
          <w:i/>
          <w:color w:val="767676"/>
        </w:rPr>
        <w:t xml:space="preserve"> </w:t>
      </w:r>
    </w:p>
    <w:p w14:paraId="3D498C8D" w14:textId="62CE5C4A" w:rsidR="004374AD" w:rsidRPr="00CD3A91" w:rsidRDefault="00A81C93" w:rsidP="00CD3A91">
      <w:pPr>
        <w:pStyle w:val="NoSpacing"/>
        <w:jc w:val="both"/>
        <w:rPr>
          <w:i/>
          <w:color w:val="767676"/>
        </w:rPr>
      </w:pPr>
      <w:r>
        <w:rPr>
          <w:rFonts w:ascii="Tahoma" w:hAnsi="Tahoma" w:cs="Tahoma"/>
        </w:rPr>
        <w:object w:dxaOrig="1440" w:dyaOrig="1440" w14:anchorId="3CEFB999">
          <v:shape id="_x0000_i1253" type="#_x0000_t75" style="width:522.75pt;height:18pt" o:ole="">
            <v:imagedata r:id="rId16" o:title=""/>
          </v:shape>
          <w:control r:id="rId61" w:name="TextBox1124" w:shapeid="_x0000_i1253"/>
        </w:object>
      </w:r>
    </w:p>
    <w:p w14:paraId="38210EF6" w14:textId="08D37649" w:rsidR="00B76935" w:rsidRPr="001C0B31" w:rsidRDefault="00B76935" w:rsidP="00CD3A91">
      <w:pPr>
        <w:pStyle w:val="NoSpacing"/>
      </w:pPr>
    </w:p>
    <w:p w14:paraId="226D4144" w14:textId="50E93C72" w:rsidR="00CD3A91" w:rsidRDefault="00CD3A91" w:rsidP="00CD3A91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FINANČNA PODPORA</w:t>
      </w:r>
    </w:p>
    <w:p w14:paraId="578B5678" w14:textId="77777777" w:rsidR="00CD3A91" w:rsidRPr="007D20CF" w:rsidRDefault="00CD3A91" w:rsidP="007D20CF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Navedite uradni naziv vseh institucij, ki so financirale projekt, skupaj s št. projekta ali št. pogodbe o financiranju ali št. naročilnice (npr. Javna agencija za raziskovalno dejavnost Republike Slovenije, J5-7765).</w:t>
      </w:r>
    </w:p>
    <w:p w14:paraId="178125F1" w14:textId="3D91C262" w:rsidR="00CD3A91" w:rsidRPr="007D20CF" w:rsidRDefault="004C2696" w:rsidP="007D20CF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Če ste raziskavo financirali </w:t>
      </w:r>
      <w:r w:rsidR="0027324B">
        <w:rPr>
          <w:i/>
          <w:color w:val="767676"/>
        </w:rPr>
        <w:t>z lastnimi sredstvi</w:t>
      </w:r>
      <w:r>
        <w:rPr>
          <w:i/>
          <w:color w:val="767676"/>
        </w:rPr>
        <w:t>, vpišite</w:t>
      </w:r>
      <w:r w:rsidR="00CD3A91" w:rsidRPr="007D20CF">
        <w:rPr>
          <w:i/>
          <w:color w:val="767676"/>
        </w:rPr>
        <w:t xml:space="preserve"> </w:t>
      </w:r>
      <w:r>
        <w:rPr>
          <w:i/>
          <w:color w:val="767676"/>
        </w:rPr>
        <w:t>»</w:t>
      </w:r>
      <w:r w:rsidR="00CD3A91" w:rsidRPr="007D20CF">
        <w:rPr>
          <w:i/>
          <w:color w:val="767676"/>
        </w:rPr>
        <w:t>financiranje raziskave iz lastnih virov</w:t>
      </w:r>
      <w:r>
        <w:rPr>
          <w:i/>
          <w:color w:val="767676"/>
        </w:rPr>
        <w:t>«</w:t>
      </w:r>
      <w:r w:rsidR="00CD3A91" w:rsidRPr="007D20CF">
        <w:rPr>
          <w:i/>
          <w:color w:val="767676"/>
        </w:rPr>
        <w:t>.</w:t>
      </w: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91"/>
        <w:gridCol w:w="4499"/>
      </w:tblGrid>
      <w:tr w:rsidR="00CD3A91" w14:paraId="3216A176" w14:textId="77777777" w:rsidTr="00A1174F"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646ED06" w14:textId="77777777" w:rsidR="00CD3A91" w:rsidRPr="00A1174F" w:rsidRDefault="00CD3A91" w:rsidP="005E3930">
            <w:pPr>
              <w:pStyle w:val="BodyText"/>
              <w:jc w:val="center"/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</w:pPr>
            <w:r w:rsidRPr="00A1174F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Financer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9FFB6DB" w14:textId="77777777" w:rsidR="00CD3A91" w:rsidRPr="001C1158" w:rsidRDefault="00CD3A91" w:rsidP="005E3930">
            <w:pPr>
              <w:pStyle w:val="BodyText"/>
              <w:jc w:val="center"/>
              <w:rPr>
                <w:b/>
                <w:iCs/>
                <w:color w:val="000000" w:themeColor="text1"/>
                <w:sz w:val="22"/>
                <w:szCs w:val="22"/>
              </w:rPr>
            </w:pPr>
            <w:r w:rsidRPr="00A1174F">
              <w:rPr>
                <w:rFonts w:asciiTheme="minorHAnsi" w:hAnsiTheme="minorHAnsi"/>
                <w:b/>
                <w:iCs/>
                <w:color w:val="000000" w:themeColor="text1"/>
                <w:szCs w:val="22"/>
              </w:rPr>
              <w:t>Št. projekta ali pogodbe ali naročilnice</w:t>
            </w:r>
          </w:p>
        </w:tc>
      </w:tr>
      <w:tr w:rsidR="00CD3A91" w14:paraId="0725DE86" w14:textId="77777777" w:rsidTr="00A1174F">
        <w:tc>
          <w:tcPr>
            <w:tcW w:w="5991" w:type="dxa"/>
            <w:tcBorders>
              <w:top w:val="single" w:sz="4" w:space="0" w:color="auto"/>
            </w:tcBorders>
          </w:tcPr>
          <w:p w14:paraId="293D04A9" w14:textId="27B7AF0A"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1440" w:dyaOrig="1440" w14:anchorId="2CE88967">
                <v:shape id="_x0000_i1255" type="#_x0000_t75" style="width:288.75pt;height:18pt" o:ole="">
                  <v:imagedata r:id="rId62" o:title=""/>
                </v:shape>
                <w:control r:id="rId63" w:name="TextBox111111" w:shapeid="_x0000_i1255"/>
              </w:object>
            </w:r>
          </w:p>
        </w:tc>
        <w:tc>
          <w:tcPr>
            <w:tcW w:w="4499" w:type="dxa"/>
            <w:tcBorders>
              <w:top w:val="single" w:sz="4" w:space="0" w:color="auto"/>
            </w:tcBorders>
          </w:tcPr>
          <w:p w14:paraId="24E8843D" w14:textId="0E9E0307"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352433B7">
                <v:shape id="_x0000_i1257" type="#_x0000_t75" style="width:213.75pt;height:18pt" o:ole="">
                  <v:imagedata r:id="rId64" o:title=""/>
                </v:shape>
                <w:control r:id="rId65" w:name="TextBox151121" w:shapeid="_x0000_i1257"/>
              </w:object>
            </w:r>
          </w:p>
        </w:tc>
      </w:tr>
      <w:tr w:rsidR="00CD3A91" w14:paraId="3B7980E2" w14:textId="77777777" w:rsidTr="00A1174F">
        <w:tc>
          <w:tcPr>
            <w:tcW w:w="5991" w:type="dxa"/>
          </w:tcPr>
          <w:p w14:paraId="52D65D4C" w14:textId="3ABB121E"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1440" w:dyaOrig="1440" w14:anchorId="629CFF26">
                <v:shape id="_x0000_i1259" type="#_x0000_t75" style="width:288.75pt;height:18pt" o:ole="">
                  <v:imagedata r:id="rId62" o:title=""/>
                </v:shape>
                <w:control r:id="rId66" w:name="TextBox1111111" w:shapeid="_x0000_i1259"/>
              </w:object>
            </w:r>
          </w:p>
        </w:tc>
        <w:tc>
          <w:tcPr>
            <w:tcW w:w="4499" w:type="dxa"/>
          </w:tcPr>
          <w:p w14:paraId="04C6034E" w14:textId="0BF0EC66" w:rsidR="00CD3A91" w:rsidRDefault="00A81C93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04FAEECE">
                <v:shape id="_x0000_i1261" type="#_x0000_t75" style="width:213.75pt;height:18pt" o:ole="">
                  <v:imagedata r:id="rId64" o:title=""/>
                </v:shape>
                <w:control r:id="rId67" w:name="TextBox1511211" w:shapeid="_x0000_i1261"/>
              </w:object>
            </w:r>
          </w:p>
        </w:tc>
      </w:tr>
      <w:tr w:rsidR="00E62E70" w14:paraId="33AE749F" w14:textId="77777777" w:rsidTr="00A1174F">
        <w:tc>
          <w:tcPr>
            <w:tcW w:w="5991" w:type="dxa"/>
          </w:tcPr>
          <w:p w14:paraId="7DC27764" w14:textId="61E76E35" w:rsidR="00E62E70" w:rsidRDefault="00E62E70" w:rsidP="005E393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1440" w:dyaOrig="1440" w14:anchorId="44065860">
                <v:shape id="_x0000_i1263" type="#_x0000_t75" style="width:288.75pt;height:18pt" o:ole="">
                  <v:imagedata r:id="rId62" o:title=""/>
                </v:shape>
                <w:control r:id="rId68" w:name="TextBox11111111" w:shapeid="_x0000_i1263"/>
              </w:object>
            </w:r>
          </w:p>
        </w:tc>
        <w:tc>
          <w:tcPr>
            <w:tcW w:w="4499" w:type="dxa"/>
          </w:tcPr>
          <w:p w14:paraId="286B33C9" w14:textId="35D5A53F" w:rsidR="00E62E70" w:rsidRDefault="00E62E70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62207D2C">
                <v:shape id="_x0000_i1265" type="#_x0000_t75" style="width:213.75pt;height:18pt" o:ole="">
                  <v:imagedata r:id="rId64" o:title=""/>
                </v:shape>
                <w:control r:id="rId69" w:name="TextBox15112111" w:shapeid="_x0000_i1265"/>
              </w:object>
            </w:r>
          </w:p>
        </w:tc>
      </w:tr>
      <w:tr w:rsidR="00A1174F" w14:paraId="627FE985" w14:textId="77777777" w:rsidTr="00A1174F">
        <w:tc>
          <w:tcPr>
            <w:tcW w:w="5991" w:type="dxa"/>
          </w:tcPr>
          <w:p w14:paraId="37FCE771" w14:textId="15F4EA4F" w:rsidR="00A1174F" w:rsidRDefault="00A1174F" w:rsidP="005E393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object w:dxaOrig="1440" w:dyaOrig="1440" w14:anchorId="6E6DB105">
                <v:shape id="_x0000_i1267" type="#_x0000_t75" style="width:288.75pt;height:18pt" o:ole="">
                  <v:imagedata r:id="rId62" o:title=""/>
                </v:shape>
                <w:control r:id="rId70" w:name="TextBox111111111" w:shapeid="_x0000_i1267"/>
              </w:object>
            </w:r>
          </w:p>
        </w:tc>
        <w:tc>
          <w:tcPr>
            <w:tcW w:w="4499" w:type="dxa"/>
          </w:tcPr>
          <w:p w14:paraId="7C479DDC" w14:textId="4D9E9199" w:rsidR="00A1174F" w:rsidRDefault="00A1174F" w:rsidP="005E3930">
            <w:pPr>
              <w:rPr>
                <w:rStyle w:val="node1"/>
                <w:rFonts w:ascii="Tahoma" w:hAnsi="Tahoma" w:cs="Tahoma"/>
              </w:rPr>
            </w:pPr>
            <w:r>
              <w:rPr>
                <w:rStyle w:val="node1"/>
                <w:rFonts w:ascii="Tahoma" w:hAnsi="Tahoma" w:cs="Tahoma"/>
              </w:rPr>
              <w:object w:dxaOrig="1440" w:dyaOrig="1440" w14:anchorId="7354C160">
                <v:shape id="_x0000_i1269" type="#_x0000_t75" style="width:213.75pt;height:18pt" o:ole="">
                  <v:imagedata r:id="rId64" o:title=""/>
                </v:shape>
                <w:control r:id="rId71" w:name="TextBox151121111" w:shapeid="_x0000_i1269"/>
              </w:object>
            </w:r>
          </w:p>
        </w:tc>
      </w:tr>
    </w:tbl>
    <w:p w14:paraId="74AF004E" w14:textId="77777777" w:rsidR="00B76935" w:rsidRDefault="00B76935" w:rsidP="00A81C93">
      <w:pPr>
        <w:pStyle w:val="NoSpacing"/>
        <w:jc w:val="right"/>
        <w:rPr>
          <w:sz w:val="18"/>
        </w:rPr>
        <w:sectPr w:rsidR="00B76935" w:rsidSect="005E3930">
          <w:headerReference w:type="default" r:id="rId72"/>
          <w:footerReference w:type="default" r:id="rId73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622B49F" w14:textId="0EBF8967" w:rsidR="007D20CF" w:rsidRDefault="007D20CF" w:rsidP="007D20C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PODATKI O SERIJI</w:t>
      </w:r>
    </w:p>
    <w:p w14:paraId="6AA79179" w14:textId="020421DB" w:rsidR="007D20CF" w:rsidRPr="007D20CF" w:rsidRDefault="007D20CF" w:rsidP="0006103E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V kolikor je raziskava del ene ali več serij, zabeležite naziv serije in jo na kratko opišite.</w:t>
      </w:r>
      <w:r w:rsidR="0006103E">
        <w:rPr>
          <w:i/>
          <w:color w:val="767676"/>
        </w:rPr>
        <w:t xml:space="preserve"> Če ni, pustite prazno.</w:t>
      </w:r>
    </w:p>
    <w:p w14:paraId="39F1B09F" w14:textId="5ECC43EB" w:rsidR="007D20CF" w:rsidRDefault="007D20CF" w:rsidP="007D20CF">
      <w:pPr>
        <w:pStyle w:val="Heading3"/>
      </w:pPr>
      <w:r>
        <w:t>NAZIV SERIJE</w:t>
      </w:r>
    </w:p>
    <w:p w14:paraId="5D567AA4" w14:textId="2BF3C155" w:rsidR="007D20CF" w:rsidRDefault="007D20CF" w:rsidP="007D20CF">
      <w:pPr>
        <w:pStyle w:val="NoSpacing"/>
        <w:rPr>
          <w:i/>
          <w:color w:val="767676"/>
        </w:rPr>
      </w:pPr>
      <w:r w:rsidRPr="007D20CF">
        <w:rPr>
          <w:i/>
          <w:color w:val="767676"/>
        </w:rPr>
        <w:t>Npr. SJM - Slovensko javno mnenje.</w:t>
      </w:r>
    </w:p>
    <w:p w14:paraId="414C9F56" w14:textId="30B176F8" w:rsidR="004374AD" w:rsidRPr="007D20CF" w:rsidRDefault="00A81C93" w:rsidP="007D20CF">
      <w:pPr>
        <w:pStyle w:val="NoSpacing"/>
        <w:rPr>
          <w:i/>
          <w:color w:val="767676"/>
        </w:rPr>
      </w:pPr>
      <w:r>
        <w:rPr>
          <w:rFonts w:ascii="Tahoma" w:hAnsi="Tahoma" w:cs="Tahoma"/>
        </w:rPr>
        <w:object w:dxaOrig="1440" w:dyaOrig="1440" w14:anchorId="4C46D09F">
          <v:shape id="_x0000_i1271" type="#_x0000_t75" style="width:522.75pt;height:18pt" o:ole="">
            <v:imagedata r:id="rId16" o:title=""/>
          </v:shape>
          <w:control r:id="rId74" w:name="TextBox11231" w:shapeid="_x0000_i1271"/>
        </w:object>
      </w:r>
    </w:p>
    <w:p w14:paraId="2EBB835D" w14:textId="77777777" w:rsidR="004951E8" w:rsidRDefault="004951E8" w:rsidP="007D20CF">
      <w:pPr>
        <w:pStyle w:val="Heading3"/>
      </w:pPr>
    </w:p>
    <w:p w14:paraId="416AF0D5" w14:textId="71B7AED8" w:rsidR="007D20CF" w:rsidRDefault="007D20CF" w:rsidP="007D20CF">
      <w:pPr>
        <w:pStyle w:val="Heading3"/>
      </w:pPr>
      <w:r>
        <w:t>OPIS SERIJE</w:t>
      </w:r>
    </w:p>
    <w:p w14:paraId="29078241" w14:textId="2AA9F979" w:rsidR="007D20CF" w:rsidRPr="007D20CF" w:rsidRDefault="007D20CF" w:rsidP="007D20CF">
      <w:pPr>
        <w:pStyle w:val="NoSpacing"/>
        <w:jc w:val="both"/>
        <w:rPr>
          <w:i/>
          <w:color w:val="767676"/>
        </w:rPr>
      </w:pPr>
      <w:r w:rsidRPr="007D20CF">
        <w:rPr>
          <w:i/>
          <w:color w:val="767676"/>
        </w:rPr>
        <w:t>Na kratko opišite vsebino serije (osnovna ideja in tematski sklopi/poglavja) in zgodovino serije (časovna izvedba, država/e, populacija, metodologija). Opišite morebitne spremembe in posebnosti v seriji. Če je širši opis serije javno objavljen, zabeležite, kje ga je mogoče najti (</w:t>
      </w:r>
      <w:r w:rsidR="004267DD">
        <w:rPr>
          <w:i/>
          <w:color w:val="767676"/>
        </w:rPr>
        <w:t>naslov publikacije</w:t>
      </w:r>
      <w:r w:rsidRPr="007D20CF">
        <w:rPr>
          <w:i/>
          <w:color w:val="767676"/>
        </w:rPr>
        <w:t>, URL naslov).</w:t>
      </w:r>
    </w:p>
    <w:p w14:paraId="798C0C52" w14:textId="418F3C3B" w:rsidR="007D20CF" w:rsidRDefault="00A81C93" w:rsidP="007D20CF">
      <w:pPr>
        <w:pStyle w:val="NoSpacing"/>
      </w:pPr>
      <w:r>
        <w:rPr>
          <w:rFonts w:ascii="Tahoma" w:hAnsi="Tahoma" w:cs="Tahoma"/>
        </w:rPr>
        <w:object w:dxaOrig="1440" w:dyaOrig="1440" w14:anchorId="037036FF">
          <v:shape id="_x0000_i1273" type="#_x0000_t75" style="width:522.75pt;height:146.25pt" o:ole="">
            <v:imagedata r:id="rId75" o:title=""/>
          </v:shape>
          <w:control r:id="rId76" w:name="TextBox11232" w:shapeid="_x0000_i1273"/>
        </w:object>
      </w:r>
    </w:p>
    <w:p w14:paraId="4A472DA2" w14:textId="6C0DF5F5" w:rsidR="007D20CF" w:rsidRDefault="007D20CF" w:rsidP="007D20CF">
      <w:pPr>
        <w:pStyle w:val="NoSpacing"/>
      </w:pPr>
    </w:p>
    <w:p w14:paraId="756F62C5" w14:textId="77777777" w:rsidR="00B76935" w:rsidRDefault="00B76935" w:rsidP="007D20CF">
      <w:pPr>
        <w:pStyle w:val="NoSpacing"/>
        <w:sectPr w:rsidR="00B76935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0F7BA91" w14:textId="2A769521" w:rsidR="007B17D9" w:rsidRPr="007B17D9" w:rsidRDefault="00734ED6" w:rsidP="00B76935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VSEBINA RAZISKAVE</w:t>
      </w:r>
    </w:p>
    <w:p w14:paraId="02D5EC9B" w14:textId="07326630" w:rsidR="005B5BC6" w:rsidRDefault="005B5BC6" w:rsidP="005B5BC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KLJUČNE BESEDE</w:t>
      </w:r>
    </w:p>
    <w:p w14:paraId="3A8E39CD" w14:textId="2ABFDC3D" w:rsidR="001C0B31" w:rsidRDefault="005B5BC6" w:rsidP="005B5BC6">
      <w:pPr>
        <w:pStyle w:val="NoSpacing"/>
        <w:jc w:val="both"/>
        <w:rPr>
          <w:i/>
          <w:color w:val="767676"/>
        </w:rPr>
      </w:pPr>
      <w:r w:rsidRPr="005B5BC6">
        <w:rPr>
          <w:i/>
          <w:color w:val="767676"/>
        </w:rPr>
        <w:t>Navedite ključne besede (do 10) za podrobno opredelitev vsebin, ki jih pokrivaj</w:t>
      </w:r>
      <w:r w:rsidR="0027324B">
        <w:rPr>
          <w:i/>
          <w:color w:val="767676"/>
        </w:rPr>
        <w:t>o podatki, zbrani z raziskavo (n</w:t>
      </w:r>
      <w:r w:rsidRPr="005B5BC6">
        <w:rPr>
          <w:i/>
          <w:color w:val="767676"/>
        </w:rPr>
        <w:t>pr. spremljanje medijskih vsebin; podpora članstvu v Evropski uniji; ocena razmer v družbi; zadovoljstvo z demokracijo</w:t>
      </w:r>
      <w:r w:rsidR="0027324B">
        <w:rPr>
          <w:i/>
          <w:color w:val="767676"/>
        </w:rPr>
        <w:t>)</w:t>
      </w:r>
      <w:r w:rsidRPr="005B5BC6">
        <w:rPr>
          <w:i/>
          <w:color w:val="767676"/>
        </w:rPr>
        <w:t>.</w:t>
      </w:r>
    </w:p>
    <w:p w14:paraId="2DC849D7" w14:textId="7EC0B2B5" w:rsidR="00534D0D" w:rsidRPr="005B5BC6" w:rsidRDefault="00534D0D" w:rsidP="005B5BC6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 xml:space="preserve">Pri iskanju ključnih besed si lahko pomagate s </w:t>
      </w:r>
      <w:hyperlink r:id="rId77" w:history="1">
        <w:r w:rsidRPr="0027324B">
          <w:rPr>
            <w:rStyle w:val="Hyperlink"/>
            <w:i/>
          </w:rPr>
          <w:t>tezavrom ELSST</w:t>
        </w:r>
      </w:hyperlink>
      <w:r>
        <w:rPr>
          <w:i/>
          <w:color w:val="767676"/>
        </w:rPr>
        <w:t>, ki obsega več kot 2500 ključnih besed s področja družboslovja</w:t>
      </w:r>
      <w:r w:rsidR="0027324B">
        <w:rPr>
          <w:i/>
          <w:color w:val="767676"/>
        </w:rPr>
        <w:t xml:space="preserve"> tudi </w:t>
      </w:r>
      <w:r w:rsidR="00F24BAD">
        <w:rPr>
          <w:i/>
          <w:color w:val="767676"/>
        </w:rPr>
        <w:t xml:space="preserve"> v slovenskem in angleškem jeziku,</w:t>
      </w:r>
      <w:r>
        <w:rPr>
          <w:i/>
          <w:color w:val="767676"/>
        </w:rPr>
        <w:t xml:space="preserve"> in je namenjen povezovanju raziskav v evropskem prostoru. </w:t>
      </w:r>
    </w:p>
    <w:p w14:paraId="4BBABFB4" w14:textId="33610CDE" w:rsidR="005B5BC6" w:rsidRDefault="005B5BC6" w:rsidP="005B5BC6">
      <w:pPr>
        <w:pStyle w:val="NoSpacing"/>
      </w:pPr>
      <w:r w:rsidRPr="008441D0">
        <w:t>Ključne besede v slovenščini:</w:t>
      </w:r>
    </w:p>
    <w:p w14:paraId="3CC22F3E" w14:textId="6BB2DE83" w:rsidR="004374AD" w:rsidRPr="008441D0" w:rsidRDefault="00A81C93" w:rsidP="005B5BC6">
      <w:pPr>
        <w:pStyle w:val="NoSpacing"/>
      </w:pPr>
      <w:r>
        <w:rPr>
          <w:rFonts w:ascii="Tahoma" w:hAnsi="Tahoma" w:cs="Tahoma"/>
        </w:rPr>
        <w:object w:dxaOrig="1440" w:dyaOrig="1440" w14:anchorId="7E7C7E80">
          <v:shape id="_x0000_i1275" type="#_x0000_t75" style="width:522.75pt;height:57.75pt" o:ole="">
            <v:imagedata r:id="rId78" o:title=""/>
          </v:shape>
          <w:control r:id="rId79" w:name="TextBox11233" w:shapeid="_x0000_i1275"/>
        </w:object>
      </w:r>
    </w:p>
    <w:p w14:paraId="046150CB" w14:textId="17F48127" w:rsidR="005B5BC6" w:rsidRDefault="005B5BC6" w:rsidP="005B5BC6">
      <w:pPr>
        <w:pStyle w:val="NoSpacing"/>
      </w:pPr>
      <w:r w:rsidRPr="008441D0">
        <w:t>Ključne besede v angleščini:</w:t>
      </w:r>
    </w:p>
    <w:p w14:paraId="074E3DE8" w14:textId="50E0A5D8" w:rsidR="004374AD" w:rsidRDefault="00CD32A6" w:rsidP="005B5BC6">
      <w:pPr>
        <w:pStyle w:val="NoSpacing"/>
      </w:pPr>
      <w:r>
        <w:rPr>
          <w:rFonts w:ascii="Tahoma" w:hAnsi="Tahoma" w:cs="Tahoma"/>
        </w:rPr>
        <w:object w:dxaOrig="1440" w:dyaOrig="1440" w14:anchorId="35DB8D9A">
          <v:shape id="_x0000_i1277" type="#_x0000_t75" style="width:522.75pt;height:57.75pt" o:ole="">
            <v:imagedata r:id="rId78" o:title=""/>
          </v:shape>
          <w:control r:id="rId80" w:name="TextBox112331" w:shapeid="_x0000_i1277"/>
        </w:object>
      </w:r>
    </w:p>
    <w:p w14:paraId="24653A3D" w14:textId="77777777" w:rsidR="005B5BC6" w:rsidRPr="005B5BC6" w:rsidRDefault="005B5BC6" w:rsidP="005B5BC6">
      <w:pPr>
        <w:pStyle w:val="NoSpacing"/>
        <w:rPr>
          <w:sz w:val="10"/>
        </w:rPr>
      </w:pPr>
    </w:p>
    <w:p w14:paraId="1063025B" w14:textId="3A5C07BF" w:rsidR="005B5BC6" w:rsidRDefault="005B5BC6" w:rsidP="005B5BC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VSEBINSKA PODROČJA</w:t>
      </w:r>
    </w:p>
    <w:p w14:paraId="7C26CB35" w14:textId="77777777" w:rsidR="00C2513C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>Označite</w:t>
      </w:r>
      <w:r w:rsidR="005B5BC6" w:rsidRPr="005B5BC6">
        <w:rPr>
          <w:i/>
          <w:color w:val="767676"/>
        </w:rPr>
        <w:t xml:space="preserve"> tematske sklope oz. vsebinska področja</w:t>
      </w:r>
      <w:r>
        <w:rPr>
          <w:i/>
          <w:color w:val="767676"/>
        </w:rPr>
        <w:t xml:space="preserve"> iz klasifikacije CESSDA</w:t>
      </w:r>
      <w:r w:rsidR="005B5BC6" w:rsidRPr="005B5BC6">
        <w:rPr>
          <w:i/>
          <w:color w:val="767676"/>
        </w:rPr>
        <w:t xml:space="preserve">, ki jih pokrivajo </w:t>
      </w:r>
      <w:r>
        <w:rPr>
          <w:i/>
          <w:color w:val="767676"/>
        </w:rPr>
        <w:t>raziskovalni p</w:t>
      </w:r>
      <w:r w:rsidR="005B5BC6" w:rsidRPr="005B5BC6">
        <w:rPr>
          <w:i/>
          <w:color w:val="767676"/>
        </w:rPr>
        <w:t>odatki.</w:t>
      </w:r>
      <w:r>
        <w:rPr>
          <w:i/>
          <w:color w:val="767676"/>
        </w:rPr>
        <w:t xml:space="preserve"> </w:t>
      </w:r>
    </w:p>
    <w:p w14:paraId="13CB821B" w14:textId="36692E6D" w:rsidR="00CF6780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 xml:space="preserve">Na podlagi vašega izbora bomo </w:t>
      </w:r>
      <w:r w:rsidR="00F24BAD">
        <w:rPr>
          <w:i/>
          <w:color w:val="767676"/>
        </w:rPr>
        <w:t xml:space="preserve">v ADP </w:t>
      </w:r>
      <w:r>
        <w:rPr>
          <w:i/>
          <w:color w:val="767676"/>
        </w:rPr>
        <w:t xml:space="preserve">raziskavo razvrstili tudi po CERIF klasifikaciji </w:t>
      </w:r>
      <w:r w:rsidR="008F7552" w:rsidRPr="00E11A86">
        <w:rPr>
          <w:i/>
          <w:color w:val="767676"/>
        </w:rPr>
        <w:t xml:space="preserve">(za več glej </w:t>
      </w:r>
      <w:hyperlink r:id="rId81" w:history="1">
        <w:r w:rsidR="00E11A86" w:rsidRPr="00E11A86">
          <w:rPr>
            <w:rStyle w:val="Hyperlink"/>
            <w:i/>
          </w:rPr>
          <w:t>spletno stran</w:t>
        </w:r>
      </w:hyperlink>
      <w:r w:rsidR="008F7552" w:rsidRPr="00E11A86">
        <w:rPr>
          <w:i/>
          <w:color w:val="767676"/>
        </w:rPr>
        <w:t>).</w:t>
      </w:r>
      <w:r>
        <w:rPr>
          <w:i/>
          <w:color w:val="767676"/>
        </w:rPr>
        <w:t xml:space="preserve"> </w:t>
      </w:r>
    </w:p>
    <w:p w14:paraId="733D0A4E" w14:textId="3ED57BF5" w:rsidR="001C0B31" w:rsidRPr="00E11A86" w:rsidRDefault="00CF6780" w:rsidP="005B5BC6">
      <w:pPr>
        <w:pStyle w:val="NoSpacing"/>
        <w:rPr>
          <w:i/>
          <w:color w:val="767676"/>
        </w:rPr>
      </w:pPr>
      <w:r>
        <w:rPr>
          <w:i/>
          <w:color w:val="767676"/>
        </w:rPr>
        <w:t xml:space="preserve">Možno je izbrati </w:t>
      </w:r>
      <w:r w:rsidR="00D07974" w:rsidRPr="00172580">
        <w:rPr>
          <w:b/>
          <w:i/>
          <w:color w:val="767676"/>
        </w:rPr>
        <w:t>naj</w:t>
      </w:r>
      <w:r w:rsidRPr="00172580">
        <w:rPr>
          <w:b/>
          <w:i/>
          <w:color w:val="767676"/>
        </w:rPr>
        <w:t>več</w:t>
      </w:r>
      <w:r w:rsidR="00D07974" w:rsidRPr="00172580">
        <w:rPr>
          <w:b/>
          <w:i/>
          <w:color w:val="767676"/>
        </w:rPr>
        <w:t xml:space="preserve"> dve</w:t>
      </w:r>
      <w:r w:rsidRPr="00172580">
        <w:rPr>
          <w:b/>
          <w:i/>
          <w:color w:val="767676"/>
        </w:rPr>
        <w:t xml:space="preserve"> vsebinski </w:t>
      </w:r>
      <w:r w:rsidR="00D07974" w:rsidRPr="00172580">
        <w:rPr>
          <w:b/>
          <w:i/>
          <w:color w:val="767676"/>
        </w:rPr>
        <w:t>področji</w:t>
      </w:r>
      <w:r>
        <w:rPr>
          <w:i/>
          <w:color w:val="767676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5"/>
        <w:gridCol w:w="4859"/>
        <w:gridCol w:w="485"/>
        <w:gridCol w:w="4627"/>
      </w:tblGrid>
      <w:tr w:rsidR="00FC56EE" w14:paraId="1449C3A7" w14:textId="77777777" w:rsidTr="002D7F46">
        <w:tc>
          <w:tcPr>
            <w:tcW w:w="485" w:type="dxa"/>
          </w:tcPr>
          <w:p w14:paraId="1904236F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62B42EA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</w:p>
          <w:p w14:paraId="2E85AADD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0243A2E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3B808EF" w14:textId="692FF55F" w:rsidR="00FC56EE" w:rsidRDefault="00FC56EE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47F1896C" w14:textId="54BAB1F4"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DEMOGRAFIJA, PREBIVALSTVO, STATISTIKA PREBIVALSTVA IN POPISI</w:t>
            </w:r>
          </w:p>
          <w:p w14:paraId="74A16106" w14:textId="2166B224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obolevnost in smrtnost</w:t>
            </w:r>
          </w:p>
          <w:p w14:paraId="39440C09" w14:textId="77777777"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977B1B">
              <w:t xml:space="preserve">popisi </w:t>
            </w:r>
          </w:p>
          <w:p w14:paraId="563B90B7" w14:textId="32A9DB05" w:rsidR="00FC56EE" w:rsidRP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977B1B">
              <w:t>selitve</w:t>
            </w:r>
          </w:p>
        </w:tc>
        <w:tc>
          <w:tcPr>
            <w:tcW w:w="485" w:type="dxa"/>
          </w:tcPr>
          <w:p w14:paraId="0F4AC45B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9437BDD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C52203F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DF6A4AC" w14:textId="77777777" w:rsid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62B98CB" w14:textId="77A067D6" w:rsidR="002D7F46" w:rsidRDefault="002D7F46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32F4AC4B" w14:textId="15A84767" w:rsidR="002D7F46" w:rsidRPr="00B76935" w:rsidRDefault="002D7F46" w:rsidP="002D7F46">
            <w:pPr>
              <w:pStyle w:val="NoSpacing"/>
              <w:numPr>
                <w:ilvl w:val="0"/>
                <w:numId w:val="48"/>
              </w:numPr>
              <w:rPr>
                <w:b/>
              </w:rPr>
            </w:pPr>
            <w:r w:rsidRPr="00B76935">
              <w:rPr>
                <w:b/>
              </w:rPr>
              <w:t xml:space="preserve">NARAVNO OKOLJE </w:t>
            </w:r>
          </w:p>
          <w:p w14:paraId="24FD19FA" w14:textId="77777777" w:rsidR="002D7F46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 w:rsidRPr="00B76935">
              <w:t>okolje in varstvo okolja</w:t>
            </w:r>
          </w:p>
          <w:p w14:paraId="1C638641" w14:textId="1CFFA763" w:rsidR="002D7F46" w:rsidRDefault="00673E9D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>
              <w:t>energija in naravni viri</w:t>
            </w:r>
          </w:p>
          <w:p w14:paraId="4EA5E3BF" w14:textId="77777777" w:rsidR="002D7F46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>
              <w:t>rastline in živali</w:t>
            </w:r>
          </w:p>
          <w:p w14:paraId="11917532" w14:textId="7B0374D4" w:rsidR="00FC56EE" w:rsidRPr="00AE4451" w:rsidRDefault="002D7F46" w:rsidP="00A64750">
            <w:pPr>
              <w:pStyle w:val="NoSpacing"/>
              <w:numPr>
                <w:ilvl w:val="1"/>
                <w:numId w:val="48"/>
              </w:numPr>
              <w:ind w:left="726" w:hanging="726"/>
            </w:pPr>
            <w:r w:rsidRPr="00B76935">
              <w:t>naravne krajine</w:t>
            </w:r>
          </w:p>
        </w:tc>
      </w:tr>
      <w:tr w:rsidR="00FC56EE" w14:paraId="06EEFA78" w14:textId="77777777" w:rsidTr="002D7F46">
        <w:tc>
          <w:tcPr>
            <w:tcW w:w="485" w:type="dxa"/>
          </w:tcPr>
          <w:p w14:paraId="1A31B192" w14:textId="519DB670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CEC8825" w14:textId="77777777"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66D8F06" w14:textId="77777777"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2DFF32D" w14:textId="77777777"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75F0EEE" w14:textId="77777777" w:rsidR="00A64750" w:rsidRDefault="00A64750" w:rsidP="00FC56EE">
            <w:pPr>
              <w:pStyle w:val="NoSpacing"/>
              <w:rPr>
                <w:i/>
                <w:color w:val="767676"/>
              </w:rPr>
            </w:pPr>
          </w:p>
          <w:p w14:paraId="5B0B247D" w14:textId="2A1E4C3A" w:rsidR="00FC56EE" w:rsidRDefault="00FC56EE" w:rsidP="00FC56EE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CE391E4" w14:textId="4DC150BF" w:rsidR="00FC56EE" w:rsidRDefault="00FC56EE" w:rsidP="00FC56EE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56F7CC65" w14:textId="31F92119"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GOSPODARSTVO</w:t>
            </w:r>
          </w:p>
          <w:p w14:paraId="66FC1E00" w14:textId="57CE97D8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D635AA">
              <w:t>gospodarske razmere in kazalci</w:t>
            </w:r>
            <w:r>
              <w:t xml:space="preserve"> </w:t>
            </w:r>
          </w:p>
          <w:p w14:paraId="7117D8A3" w14:textId="5D9AA182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>
              <w:t xml:space="preserve">poraba in navade porabnikov </w:t>
            </w:r>
          </w:p>
          <w:p w14:paraId="3ADEE1F9" w14:textId="6C13B118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gospodarska politika, javna poraba in proračun</w:t>
            </w:r>
          </w:p>
          <w:p w14:paraId="138FD192" w14:textId="69FA5E96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dohodek, lastnina in vlaganje/varčevanje</w:t>
            </w:r>
          </w:p>
          <w:p w14:paraId="7160C8D1" w14:textId="16D09622" w:rsidR="00FC56EE" w:rsidRP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D635AA">
              <w:t>gospodarski sistemi in razvoj</w:t>
            </w:r>
          </w:p>
        </w:tc>
        <w:tc>
          <w:tcPr>
            <w:tcW w:w="485" w:type="dxa"/>
          </w:tcPr>
          <w:p w14:paraId="6C886518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A2B33CA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1F8FC1C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7A9D13D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D0C6A2B" w14:textId="3355328D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3604FED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904F6D5" w14:textId="40034E51" w:rsidR="00AE4451" w:rsidRP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72B95B8F" w14:textId="77777777" w:rsidR="002D7F46" w:rsidRPr="00B76935" w:rsidRDefault="002D7F46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t>POLITIKA</w:t>
            </w:r>
          </w:p>
          <w:p w14:paraId="4BFA7D4D" w14:textId="77777777" w:rsidR="002D7F46" w:rsidRPr="00B76935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politično vedenje in stališča</w:t>
            </w:r>
          </w:p>
          <w:p w14:paraId="63A5D2A7" w14:textId="77777777" w:rsidR="002D7F46" w:rsidRPr="00D635AA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volitve </w:t>
            </w:r>
          </w:p>
          <w:p w14:paraId="6B8F4F25" w14:textId="77777777" w:rsidR="002D7F46" w:rsidRPr="00B76935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politična ideologija</w:t>
            </w:r>
          </w:p>
          <w:p w14:paraId="73DC2FA8" w14:textId="705DCF79" w:rsidR="002D7F46" w:rsidRPr="00D635AA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>vlada, po</w:t>
            </w:r>
            <w:r w:rsidR="00673E9D">
              <w:t>litični sistemi in organizacije</w:t>
            </w:r>
            <w:r w:rsidRPr="00D635AA">
              <w:t xml:space="preserve"> </w:t>
            </w:r>
          </w:p>
          <w:p w14:paraId="611D2B8D" w14:textId="77777777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>mednarodna politika in organizacije</w:t>
            </w:r>
          </w:p>
          <w:p w14:paraId="3E7E1B6D" w14:textId="371CB33D" w:rsidR="00FC56EE" w:rsidRPr="00AE4451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  <w:rPr>
                <w:lang w:eastAsia="sl-SI"/>
              </w:rPr>
            </w:pPr>
            <w:r w:rsidRPr="00D635AA">
              <w:t>spori,</w:t>
            </w:r>
            <w:r>
              <w:t xml:space="preserve"> varnost in mir</w:t>
            </w:r>
          </w:p>
        </w:tc>
      </w:tr>
      <w:tr w:rsidR="00FC56EE" w14:paraId="2E6BE8CD" w14:textId="77777777" w:rsidTr="002D7F46">
        <w:tc>
          <w:tcPr>
            <w:tcW w:w="485" w:type="dxa"/>
          </w:tcPr>
          <w:p w14:paraId="2BAC695D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ABC4087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46C918D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F0D2584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1485B2D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90B8737" w14:textId="7D0C6BA4" w:rsidR="00AE4451" w:rsidRDefault="00AE4451" w:rsidP="005B5BC6">
            <w:pPr>
              <w:pStyle w:val="NoSpacing"/>
              <w:rPr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4A254DF8" w14:textId="393D6019" w:rsidR="00FC56EE" w:rsidRPr="00FC56EE" w:rsidRDefault="00FC56EE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FC56EE">
              <w:rPr>
                <w:b/>
              </w:rPr>
              <w:t>IZOBRAŽEVANJE</w:t>
            </w:r>
          </w:p>
          <w:p w14:paraId="5A8C1A50" w14:textId="08339522" w:rsid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>
              <w:t>o</w:t>
            </w:r>
            <w:r w:rsidRPr="00FC56EE">
              <w:t>bvezno in predšolsko izobraževanje</w:t>
            </w:r>
          </w:p>
          <w:p w14:paraId="6CBF16C5" w14:textId="4C37B9EB" w:rsidR="00AE4451" w:rsidRDefault="00673E9D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>
              <w:t>višje</w:t>
            </w:r>
            <w:r w:rsidR="00FC56EE" w:rsidRPr="00FC56EE">
              <w:t xml:space="preserve"> in nadaljnje izobraževanje</w:t>
            </w:r>
          </w:p>
          <w:p w14:paraId="2E5ADFA2" w14:textId="77777777"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poklicno izobraževanje in usposabljanje</w:t>
            </w:r>
          </w:p>
          <w:p w14:paraId="2F9E85F2" w14:textId="77777777" w:rsidR="00AE4451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vseživljenjsko/stalno izobraževanje</w:t>
            </w:r>
          </w:p>
          <w:p w14:paraId="6A4F169B" w14:textId="71BE6110" w:rsidR="00FC56EE" w:rsidRPr="00FC56EE" w:rsidRDefault="00FC56EE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FC56EE">
              <w:t>izobraževalna politika</w:t>
            </w:r>
          </w:p>
        </w:tc>
        <w:tc>
          <w:tcPr>
            <w:tcW w:w="485" w:type="dxa"/>
          </w:tcPr>
          <w:p w14:paraId="45E3F955" w14:textId="77777777" w:rsidR="00FC56EE" w:rsidRDefault="00FC56EE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BC59025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D40A994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E5C8411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3C71F39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723190A" w14:textId="1E9C43EE" w:rsidR="00B76935" w:rsidRPr="00B76935" w:rsidRDefault="00B76935" w:rsidP="005B5BC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627" w:type="dxa"/>
          </w:tcPr>
          <w:p w14:paraId="7CDF2E91" w14:textId="77777777" w:rsidR="00110CE3" w:rsidRPr="002D7F46" w:rsidRDefault="00110CE3" w:rsidP="00110CE3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2D7F46">
              <w:rPr>
                <w:b/>
              </w:rPr>
              <w:t xml:space="preserve">POLITIKA IN SISTEMI DRUŽBENE BLAGINJE </w:t>
            </w:r>
          </w:p>
          <w:p w14:paraId="190A6CFC" w14:textId="77777777" w:rsidR="00110CE3" w:rsidRPr="002D7F46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p</w:t>
            </w:r>
            <w:r w:rsidRPr="002D7F46">
              <w:t>olitika družbene blaginje</w:t>
            </w:r>
          </w:p>
          <w:p w14:paraId="39CE3960" w14:textId="77777777" w:rsidR="00110CE3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s</w:t>
            </w:r>
            <w:r w:rsidRPr="002D7F46">
              <w:t>istemi/strukture družbene blaginje</w:t>
            </w:r>
          </w:p>
          <w:p w14:paraId="18848195" w14:textId="2D0F2A15" w:rsidR="00FC56EE" w:rsidRPr="00B76935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posebne socialne storitve: uporaba in </w:t>
            </w:r>
            <w:r>
              <w:t xml:space="preserve">        </w:t>
            </w:r>
            <w:r w:rsidRPr="00D635AA">
              <w:t>zagotavljanje</w:t>
            </w:r>
          </w:p>
        </w:tc>
      </w:tr>
      <w:tr w:rsidR="00AE4451" w14:paraId="6315173B" w14:textId="77777777" w:rsidTr="002D7F46">
        <w:tc>
          <w:tcPr>
            <w:tcW w:w="485" w:type="dxa"/>
          </w:tcPr>
          <w:p w14:paraId="682CDB70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D846BC6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415905B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F55F04A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638FB04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2CB1C33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77DDD25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292A364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0371D6F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A8271F0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5ECD223" w14:textId="4D7A22FB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73D152B6" w14:textId="6249D68B"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lastRenderedPageBreak/>
              <w:t>ZDRAVSTVO</w:t>
            </w:r>
          </w:p>
          <w:p w14:paraId="0C0A43D8" w14:textId="1714CF99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>
              <w:t>storitve in politike</w:t>
            </w:r>
            <w:r w:rsidR="00673E9D">
              <w:t xml:space="preserve"> zdravstvene oskrbe</w:t>
            </w:r>
          </w:p>
          <w:p w14:paraId="1C9E7C99" w14:textId="56655064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posebne bolezni</w:t>
            </w:r>
            <w:r w:rsidR="00673E9D">
              <w:t>, motnje</w:t>
            </w:r>
            <w:r w:rsidRPr="00AE4451">
              <w:t xml:space="preserve"> in zdravstvene razmere</w:t>
            </w:r>
          </w:p>
          <w:p w14:paraId="0E67136E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znaki in simptomi; patološki pogoji</w:t>
            </w:r>
          </w:p>
          <w:p w14:paraId="30301B5B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nezgode in poškodbe</w:t>
            </w:r>
          </w:p>
          <w:p w14:paraId="6FE5A1C3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zdravila in zdravljenje</w:t>
            </w:r>
          </w:p>
          <w:p w14:paraId="7B10F1DD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splošno zdravstvo in počutje</w:t>
            </w:r>
          </w:p>
          <w:p w14:paraId="4582E638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javno zdravje</w:t>
            </w:r>
          </w:p>
          <w:p w14:paraId="248FC68F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lastRenderedPageBreak/>
              <w:t>reproduktivno zdravje</w:t>
            </w:r>
          </w:p>
          <w:p w14:paraId="72537BF1" w14:textId="77777777" w:rsid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poklicno zdravje</w:t>
            </w:r>
          </w:p>
          <w:p w14:paraId="1946900A" w14:textId="27A7FAF6" w:rsidR="00AE4451" w:rsidRPr="00AE4451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43"/>
            </w:pPr>
            <w:r w:rsidRPr="00AE4451">
              <w:t>skrb za zdravje</w:t>
            </w:r>
          </w:p>
        </w:tc>
        <w:tc>
          <w:tcPr>
            <w:tcW w:w="485" w:type="dxa"/>
          </w:tcPr>
          <w:p w14:paraId="7E9FE62D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9713138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CFCD082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B11B527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3E11434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87239B6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7011C5E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36CCF96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6BD1674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1EC5804" w14:textId="77777777" w:rsidR="00B76935" w:rsidRDefault="00B76935" w:rsidP="00B76935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31084E8" w14:textId="50E35479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56A89C34" w14:textId="7B4A6500" w:rsidR="00B76935" w:rsidRPr="00B76935" w:rsidRDefault="00B76935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lastRenderedPageBreak/>
              <w:t xml:space="preserve">DRUŽBENA SLOJEVITOST IN SKUPINE </w:t>
            </w:r>
          </w:p>
          <w:p w14:paraId="1D7D5E98" w14:textId="498B2E6D" w:rsidR="00B76935" w:rsidRDefault="002535AA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 xml:space="preserve">Enakost, </w:t>
            </w:r>
            <w:r w:rsidR="00B76935" w:rsidRPr="00977B1B">
              <w:t>neenakost</w:t>
            </w:r>
            <w:r w:rsidR="00B76935">
              <w:t xml:space="preserve"> </w:t>
            </w:r>
            <w:r>
              <w:t>in družbena izključenost</w:t>
            </w:r>
          </w:p>
          <w:p w14:paraId="153A8479" w14:textId="1C804FA3" w:rsidR="00B76935" w:rsidRDefault="00B76935" w:rsidP="002535AA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družbena in poklicna mobilnost</w:t>
            </w:r>
            <w:r>
              <w:t xml:space="preserve"> </w:t>
            </w:r>
          </w:p>
          <w:p w14:paraId="00F8DCEB" w14:textId="3FC58072"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spol in spolne vloge</w:t>
            </w:r>
            <w:r>
              <w:t xml:space="preserve"> </w:t>
            </w:r>
          </w:p>
          <w:p w14:paraId="663FD75F" w14:textId="5D6338D2"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družinsko življenje in zakonska zveza</w:t>
            </w:r>
            <w:r>
              <w:t xml:space="preserve"> </w:t>
            </w:r>
          </w:p>
          <w:p w14:paraId="3A36339A" w14:textId="1EE056CD"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mladina</w:t>
            </w:r>
            <w:r>
              <w:t xml:space="preserve"> </w:t>
            </w:r>
          </w:p>
          <w:p w14:paraId="4C6662F3" w14:textId="77777777" w:rsidR="00B76935" w:rsidRP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B76935">
              <w:t>ostareli</w:t>
            </w:r>
          </w:p>
          <w:p w14:paraId="0EEEF379" w14:textId="568D564B"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otroci</w:t>
            </w:r>
            <w:r>
              <w:t xml:space="preserve"> </w:t>
            </w:r>
          </w:p>
          <w:p w14:paraId="7214AB38" w14:textId="77777777" w:rsid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lastRenderedPageBreak/>
              <w:t>manjšine</w:t>
            </w:r>
            <w:r>
              <w:t xml:space="preserve"> </w:t>
            </w:r>
          </w:p>
          <w:p w14:paraId="6BC797BD" w14:textId="2AB80E98" w:rsidR="00AE4451" w:rsidRPr="00B76935" w:rsidRDefault="00B76935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elite in vodstvo</w:t>
            </w:r>
            <w:r w:rsidRPr="00B76935">
              <w:rPr>
                <w:color w:val="767676"/>
              </w:rPr>
              <w:t xml:space="preserve"> </w:t>
            </w:r>
          </w:p>
        </w:tc>
      </w:tr>
      <w:tr w:rsidR="00AE4451" w14:paraId="7A8F8544" w14:textId="77777777" w:rsidTr="002D7F46">
        <w:tc>
          <w:tcPr>
            <w:tcW w:w="485" w:type="dxa"/>
          </w:tcPr>
          <w:p w14:paraId="48FDBAE0" w14:textId="251B0473" w:rsidR="00AE4451" w:rsidRDefault="00AE4451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48F6FD10" w14:textId="32F73D27"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ZGODOVINA</w:t>
            </w:r>
          </w:p>
        </w:tc>
        <w:tc>
          <w:tcPr>
            <w:tcW w:w="485" w:type="dxa"/>
          </w:tcPr>
          <w:p w14:paraId="465738E9" w14:textId="29CE1921" w:rsidR="00AE4451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1B2F2447" w14:textId="7B948689" w:rsidR="00B76935" w:rsidRPr="00B76935" w:rsidRDefault="00B76935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B76935">
              <w:rPr>
                <w:b/>
              </w:rPr>
              <w:t>PSIHOLOGIJA</w:t>
            </w:r>
          </w:p>
        </w:tc>
      </w:tr>
      <w:tr w:rsidR="00AE4451" w14:paraId="6CF3F590" w14:textId="77777777" w:rsidTr="002D7F46">
        <w:tc>
          <w:tcPr>
            <w:tcW w:w="485" w:type="dxa"/>
          </w:tcPr>
          <w:p w14:paraId="372C82FF" w14:textId="77777777" w:rsidR="00AE4451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CA00BD5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</w:p>
          <w:p w14:paraId="31FD8BD9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984BE49" w14:textId="454B7F7D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2C8085BA" w14:textId="77777777" w:rsidR="00AE4451" w:rsidRDefault="00AE4451" w:rsidP="00AE4451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AE4451">
              <w:rPr>
                <w:b/>
              </w:rPr>
              <w:t>BIVALNE RAZMERE IN NAČRTOVANJE RABE PROSTORA</w:t>
            </w:r>
          </w:p>
          <w:p w14:paraId="3902F9FB" w14:textId="77777777" w:rsidR="00B76935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bivalne razmere</w:t>
            </w:r>
          </w:p>
          <w:p w14:paraId="2484E51E" w14:textId="6D3C2FCF" w:rsidR="00AE4451" w:rsidRPr="00B76935" w:rsidRDefault="00AE4451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načrtovanje in uporaba zemljišč</w:t>
            </w:r>
          </w:p>
        </w:tc>
        <w:tc>
          <w:tcPr>
            <w:tcW w:w="485" w:type="dxa"/>
          </w:tcPr>
          <w:p w14:paraId="5FE3DF98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CC7DF39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1FEF977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9566746" w14:textId="77777777" w:rsidR="00AE4451" w:rsidRDefault="00AE4451" w:rsidP="005B5BC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627" w:type="dxa"/>
          </w:tcPr>
          <w:p w14:paraId="2B1F550E" w14:textId="7ED49EA5" w:rsidR="002D7F46" w:rsidRDefault="002D7F46" w:rsidP="002D7F46">
            <w:pPr>
              <w:pStyle w:val="NoSpacing"/>
              <w:numPr>
                <w:ilvl w:val="0"/>
                <w:numId w:val="39"/>
              </w:numPr>
              <w:rPr>
                <w:lang w:eastAsia="sl-SI"/>
              </w:rPr>
            </w:pPr>
            <w:r w:rsidRPr="002D7F46">
              <w:rPr>
                <w:b/>
              </w:rPr>
              <w:t>ZNANOST IN TEHNIKA</w:t>
            </w:r>
            <w:r>
              <w:rPr>
                <w:lang w:eastAsia="sl-SI"/>
              </w:rPr>
              <w:t xml:space="preserve"> </w:t>
            </w:r>
          </w:p>
          <w:p w14:paraId="7841855D" w14:textId="77777777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informacijska tehnologija </w:t>
            </w:r>
          </w:p>
          <w:p w14:paraId="22C4A4D3" w14:textId="4A45F129" w:rsidR="00AE4451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biotehnologija</w:t>
            </w:r>
          </w:p>
        </w:tc>
      </w:tr>
      <w:tr w:rsidR="00B76935" w14:paraId="72DD13A1" w14:textId="77777777" w:rsidTr="002D7F46">
        <w:tc>
          <w:tcPr>
            <w:tcW w:w="485" w:type="dxa"/>
          </w:tcPr>
          <w:p w14:paraId="2499BF72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A475AD7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AD395B0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E3AF252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06DA13A" w14:textId="241B4851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2A006816" w14:textId="7264FC46" w:rsidR="00B76935" w:rsidRPr="00AE4451" w:rsidRDefault="00673E9D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MEDIJI</w:t>
            </w:r>
            <w:r w:rsidR="00B76935" w:rsidRPr="00AE4451">
              <w:rPr>
                <w:b/>
              </w:rPr>
              <w:t>, KOMUNICIRANJE IN JEZIK</w:t>
            </w:r>
          </w:p>
          <w:p w14:paraId="6CA5EBF9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 xml:space="preserve">množični mediji </w:t>
            </w:r>
          </w:p>
          <w:p w14:paraId="345AB13C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odnosi z javnostmi</w:t>
            </w:r>
          </w:p>
          <w:p w14:paraId="2F343DA6" w14:textId="77777777" w:rsid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 xml:space="preserve">informacijska družba </w:t>
            </w:r>
          </w:p>
          <w:p w14:paraId="48CEFF38" w14:textId="0C0176B9" w:rsidR="00B76935" w:rsidRP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jezik in jezikoslovje</w:t>
            </w:r>
          </w:p>
        </w:tc>
        <w:tc>
          <w:tcPr>
            <w:tcW w:w="485" w:type="dxa"/>
          </w:tcPr>
          <w:p w14:paraId="66C24054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119FEE0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F0D292A" w14:textId="77777777" w:rsidR="00110CE3" w:rsidRDefault="00110CE3" w:rsidP="002D7F46">
            <w:pPr>
              <w:pStyle w:val="NoSpacing"/>
              <w:rPr>
                <w:i/>
                <w:color w:val="767676"/>
              </w:rPr>
            </w:pPr>
          </w:p>
          <w:p w14:paraId="3886E29B" w14:textId="456356FE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821D651" w14:textId="5AC915D9" w:rsidR="00B76935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34733A6A" w14:textId="14132D8E" w:rsidR="00110CE3" w:rsidRPr="00110CE3" w:rsidRDefault="00110CE3" w:rsidP="00110CE3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110CE3">
              <w:rPr>
                <w:b/>
              </w:rPr>
              <w:t xml:space="preserve">TRGOVINA, INDUSTRIJA IN TRGI </w:t>
            </w:r>
          </w:p>
          <w:p w14:paraId="4394C356" w14:textId="729D1E91" w:rsidR="00110CE3" w:rsidRPr="00D635AA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D635AA">
              <w:t xml:space="preserve">poslovno/industrijsko upravljanje in organizacija </w:t>
            </w:r>
          </w:p>
          <w:p w14:paraId="3D168805" w14:textId="04753F94" w:rsidR="00110CE3" w:rsidRPr="00D635AA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>
              <w:t>kmetijstvo</w:t>
            </w:r>
            <w:r w:rsidRPr="00D635AA">
              <w:t xml:space="preserve"> in podeželska industrija </w:t>
            </w:r>
          </w:p>
          <w:p w14:paraId="5527CC7F" w14:textId="246CF020" w:rsidR="00B76935" w:rsidRPr="002D7F46" w:rsidRDefault="00110CE3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110CE3">
              <w:t>zunanja trgovina</w:t>
            </w:r>
          </w:p>
        </w:tc>
      </w:tr>
      <w:tr w:rsidR="00B76935" w14:paraId="4540C56A" w14:textId="77777777" w:rsidTr="002D7F46">
        <w:tc>
          <w:tcPr>
            <w:tcW w:w="485" w:type="dxa"/>
          </w:tcPr>
          <w:p w14:paraId="067C4F21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5A4764C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0ECAB15A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255A0A6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AC4438C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CA800D1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35C37D1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3905235" w14:textId="038D5E89" w:rsidR="00B76935" w:rsidRDefault="00B76935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</w:tcPr>
          <w:p w14:paraId="681721CE" w14:textId="48FB1291" w:rsidR="00B76935" w:rsidRPr="00AE4451" w:rsidRDefault="00B76935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AE4451">
              <w:rPr>
                <w:b/>
              </w:rPr>
              <w:t xml:space="preserve">DELO IN ZAPOSLOVANJE </w:t>
            </w:r>
          </w:p>
          <w:p w14:paraId="5A78C329" w14:textId="77777777" w:rsidR="00B76935" w:rsidRPr="00977B1B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 xml:space="preserve">zaposlovanje </w:t>
            </w:r>
          </w:p>
          <w:p w14:paraId="65E3E83D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brezposelnost</w:t>
            </w:r>
          </w:p>
          <w:p w14:paraId="73515F06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upokojevanje</w:t>
            </w:r>
          </w:p>
          <w:p w14:paraId="13B7547B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usposabljanje zaposlenih</w:t>
            </w:r>
          </w:p>
          <w:p w14:paraId="7B30AA5A" w14:textId="77777777" w:rsidR="00B76935" w:rsidRPr="00AE4451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odnosi/spori med socialnimi partnerji</w:t>
            </w:r>
          </w:p>
          <w:p w14:paraId="2DF8B150" w14:textId="79BBA205" w:rsid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977B1B">
              <w:rPr>
                <w:lang w:eastAsia="sl-SI"/>
              </w:rPr>
              <w:t>delovne razmere</w:t>
            </w:r>
            <w:r w:rsidR="00673E9D">
              <w:rPr>
                <w:lang w:eastAsia="sl-SI"/>
              </w:rPr>
              <w:t>/konflikti</w:t>
            </w:r>
          </w:p>
          <w:p w14:paraId="42AE8A14" w14:textId="0AEC800A" w:rsidR="00B76935" w:rsidRPr="00B76935" w:rsidRDefault="00B76935" w:rsidP="00A64750">
            <w:pPr>
              <w:pStyle w:val="NoSpacing"/>
              <w:numPr>
                <w:ilvl w:val="1"/>
                <w:numId w:val="33"/>
              </w:numPr>
              <w:ind w:left="678" w:hanging="678"/>
              <w:rPr>
                <w:lang w:eastAsia="sl-SI"/>
              </w:rPr>
            </w:pPr>
            <w:r w:rsidRPr="00AE4451">
              <w:rPr>
                <w:lang w:eastAsia="sl-SI"/>
              </w:rPr>
              <w:t>delovna in zaposlitvena politika</w:t>
            </w:r>
          </w:p>
        </w:tc>
        <w:tc>
          <w:tcPr>
            <w:tcW w:w="485" w:type="dxa"/>
          </w:tcPr>
          <w:p w14:paraId="1B8100BE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A694CB4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7A6824BD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7D5CE61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53927393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4DB4B80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19EB5B16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2CEF5500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5B4ABBF" w14:textId="77777777" w:rsidR="00B76935" w:rsidRDefault="00B76935" w:rsidP="005B5BC6">
            <w:pPr>
              <w:pStyle w:val="NoSpacing"/>
              <w:rPr>
                <w:i/>
                <w:color w:val="767676"/>
              </w:rPr>
            </w:pPr>
          </w:p>
          <w:p w14:paraId="0B2587C5" w14:textId="77777777" w:rsidR="002D7F46" w:rsidRDefault="002D7F46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3CF409E7" w14:textId="6CF39150" w:rsidR="002D7F46" w:rsidRDefault="002D7F46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33FF95DF" w14:textId="0F10A37B" w:rsidR="002D7F46" w:rsidRPr="002D7F46" w:rsidRDefault="002D7F46" w:rsidP="002D7F46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2D7F46">
              <w:rPr>
                <w:b/>
              </w:rPr>
              <w:t xml:space="preserve">DRUŽBA IN KULTURA </w:t>
            </w:r>
          </w:p>
          <w:p w14:paraId="6F255943" w14:textId="2A98C54F" w:rsidR="002D7F46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družben</w:t>
            </w:r>
            <w:r w:rsidR="002535AA">
              <w:t>o</w:t>
            </w:r>
            <w:r w:rsidRPr="00977B1B">
              <w:t xml:space="preserve"> </w:t>
            </w:r>
            <w:r w:rsidR="002535AA">
              <w:t>vedenje</w:t>
            </w:r>
            <w:r w:rsidRPr="002D7F46">
              <w:t xml:space="preserve"> in stališča</w:t>
            </w:r>
          </w:p>
          <w:p w14:paraId="06DE4399" w14:textId="02973043" w:rsidR="002D7F46" w:rsidRPr="00977B1B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družbene razmere in kazalci </w:t>
            </w:r>
          </w:p>
          <w:p w14:paraId="17D3F98F" w14:textId="77777777" w:rsidR="002D7F46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kulturne dejavnosti in sodelovanje</w:t>
            </w:r>
          </w:p>
          <w:p w14:paraId="3A19A689" w14:textId="7A9C9AD1" w:rsidR="002D7F46" w:rsidRPr="00977B1B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kulturna in nacionalna identiteta </w:t>
            </w:r>
          </w:p>
          <w:p w14:paraId="0516A978" w14:textId="2032B279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prosti čas, turizem in šport</w:t>
            </w:r>
            <w:r>
              <w:t xml:space="preserve"> </w:t>
            </w:r>
          </w:p>
          <w:p w14:paraId="51700FF3" w14:textId="173548E2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vera in vrednote</w:t>
            </w:r>
            <w:r>
              <w:t xml:space="preserve"> </w:t>
            </w:r>
          </w:p>
          <w:p w14:paraId="5320AF53" w14:textId="0726F3A7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>skupnost, mestno in podeželsko življenje</w:t>
            </w:r>
            <w:r>
              <w:t xml:space="preserve"> </w:t>
            </w:r>
          </w:p>
          <w:p w14:paraId="201F3EB1" w14:textId="77777777" w:rsid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977B1B">
              <w:t xml:space="preserve">poraba časa </w:t>
            </w:r>
          </w:p>
          <w:p w14:paraId="792CC2F9" w14:textId="1D1740D7" w:rsidR="00B76935" w:rsidRPr="002D7F46" w:rsidRDefault="002D7F46" w:rsidP="00A64750">
            <w:pPr>
              <w:pStyle w:val="NoSpacing"/>
              <w:numPr>
                <w:ilvl w:val="1"/>
                <w:numId w:val="39"/>
              </w:numPr>
              <w:ind w:left="726" w:hanging="726"/>
            </w:pPr>
            <w:r w:rsidRPr="002D7F46">
              <w:t>družbene spremembe</w:t>
            </w:r>
          </w:p>
        </w:tc>
      </w:tr>
      <w:tr w:rsidR="00110CE3" w14:paraId="4B84A9BB" w14:textId="77777777" w:rsidTr="002D7F46">
        <w:tc>
          <w:tcPr>
            <w:tcW w:w="485" w:type="dxa"/>
            <w:vMerge w:val="restart"/>
          </w:tcPr>
          <w:p w14:paraId="12E4AA3A" w14:textId="77777777"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69631BFB" w14:textId="77777777"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  <w:p w14:paraId="4C66E921" w14:textId="64227BFB" w:rsidR="00110CE3" w:rsidRDefault="00110CE3" w:rsidP="005B5BC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859" w:type="dxa"/>
            <w:vMerge w:val="restart"/>
          </w:tcPr>
          <w:p w14:paraId="0176EEF6" w14:textId="77777777" w:rsidR="00110CE3" w:rsidRPr="00B76935" w:rsidRDefault="00110CE3" w:rsidP="002D7F46">
            <w:pPr>
              <w:pStyle w:val="NoSpacing"/>
              <w:numPr>
                <w:ilvl w:val="0"/>
                <w:numId w:val="33"/>
              </w:numPr>
              <w:rPr>
                <w:b/>
              </w:rPr>
            </w:pPr>
            <w:r w:rsidRPr="00B76935">
              <w:rPr>
                <w:b/>
              </w:rPr>
              <w:t xml:space="preserve">PRAVO, KRIMINAL IN PRAVNI SISTEMI </w:t>
            </w:r>
          </w:p>
          <w:p w14:paraId="4ABA1202" w14:textId="77777777" w:rsidR="00110CE3" w:rsidRDefault="00110CE3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B76935">
              <w:t>zakonodaja in pravni sistemi</w:t>
            </w:r>
          </w:p>
          <w:p w14:paraId="230A8642" w14:textId="26A8EA4E" w:rsidR="00110CE3" w:rsidRPr="002D7F46" w:rsidRDefault="00110CE3" w:rsidP="00A64750">
            <w:pPr>
              <w:pStyle w:val="NoSpacing"/>
              <w:numPr>
                <w:ilvl w:val="1"/>
                <w:numId w:val="33"/>
              </w:numPr>
              <w:ind w:left="678" w:hanging="678"/>
            </w:pPr>
            <w:r w:rsidRPr="00B76935">
              <w:t>kr</w:t>
            </w:r>
            <w:r>
              <w:t xml:space="preserve">iminal </w:t>
            </w:r>
            <w:r w:rsidRPr="00B76935">
              <w:t>in uveljavljanje zakonov</w:t>
            </w:r>
          </w:p>
        </w:tc>
        <w:tc>
          <w:tcPr>
            <w:tcW w:w="485" w:type="dxa"/>
          </w:tcPr>
          <w:p w14:paraId="65CD61B3" w14:textId="1FA6EE8F"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1329F40F" w14:textId="57E8C113" w:rsidR="00110CE3" w:rsidRPr="004951E8" w:rsidRDefault="00110CE3" w:rsidP="004951E8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 w:rsidRPr="00110CE3">
              <w:rPr>
                <w:b/>
              </w:rPr>
              <w:t>TRANSPORT, POTOVANJE IN MOBILNOST</w:t>
            </w:r>
          </w:p>
        </w:tc>
      </w:tr>
      <w:tr w:rsidR="00110CE3" w14:paraId="64C17E1B" w14:textId="77777777" w:rsidTr="007D096E">
        <w:trPr>
          <w:trHeight w:val="688"/>
        </w:trPr>
        <w:tc>
          <w:tcPr>
            <w:tcW w:w="485" w:type="dxa"/>
            <w:vMerge/>
          </w:tcPr>
          <w:p w14:paraId="61A2D112" w14:textId="77777777" w:rsidR="00110CE3" w:rsidRDefault="00110CE3" w:rsidP="002D7F46">
            <w:pPr>
              <w:pStyle w:val="NoSpacing"/>
              <w:rPr>
                <w:i/>
                <w:color w:val="767676"/>
              </w:rPr>
            </w:pPr>
          </w:p>
        </w:tc>
        <w:tc>
          <w:tcPr>
            <w:tcW w:w="4859" w:type="dxa"/>
            <w:vMerge/>
          </w:tcPr>
          <w:p w14:paraId="3E3B8F68" w14:textId="77777777" w:rsidR="00110CE3" w:rsidRPr="00B76935" w:rsidRDefault="00110CE3" w:rsidP="00110CE3">
            <w:pPr>
              <w:pStyle w:val="NoSpacing"/>
              <w:rPr>
                <w:b/>
              </w:rPr>
            </w:pPr>
          </w:p>
        </w:tc>
        <w:tc>
          <w:tcPr>
            <w:tcW w:w="485" w:type="dxa"/>
          </w:tcPr>
          <w:p w14:paraId="0DF969E4" w14:textId="0AD90038" w:rsidR="00110CE3" w:rsidRDefault="00110CE3" w:rsidP="002D7F46">
            <w:pPr>
              <w:pStyle w:val="NoSpacing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27" w:type="dxa"/>
          </w:tcPr>
          <w:p w14:paraId="346012E4" w14:textId="5975C9B5" w:rsidR="00110CE3" w:rsidRPr="00110CE3" w:rsidRDefault="00110CE3" w:rsidP="004B109A">
            <w:pPr>
              <w:pStyle w:val="NoSpacing"/>
              <w:numPr>
                <w:ilvl w:val="0"/>
                <w:numId w:val="39"/>
              </w:numPr>
              <w:rPr>
                <w:b/>
              </w:rPr>
            </w:pPr>
            <w:r>
              <w:rPr>
                <w:b/>
              </w:rPr>
              <w:t>DRUGO</w:t>
            </w:r>
            <w:r w:rsidR="005F4505" w:rsidRPr="005F4505">
              <w:t>:</w:t>
            </w:r>
            <w:r w:rsidR="004951E8">
              <w:rPr>
                <w:rStyle w:val="node1"/>
                <w:rFonts w:ascii="Tahoma" w:hAnsi="Tahoma" w:cs="Tahoma"/>
              </w:rPr>
              <w:object w:dxaOrig="1440" w:dyaOrig="1440" w14:anchorId="1BCD3015">
                <v:shape id="_x0000_i1279" type="#_x0000_t75" style="width:204pt;height:19.5pt" o:ole="">
                  <v:imagedata r:id="rId82" o:title=""/>
                </v:shape>
                <w:control r:id="rId83" w:name="TextBox1511212" w:shapeid="_x0000_i1279"/>
              </w:object>
            </w:r>
          </w:p>
        </w:tc>
      </w:tr>
    </w:tbl>
    <w:p w14:paraId="719E3746" w14:textId="5E3FEDEE" w:rsidR="0094674D" w:rsidRDefault="0094674D" w:rsidP="00603EA8">
      <w:pPr>
        <w:pStyle w:val="NoSpacing"/>
        <w:rPr>
          <w:sz w:val="10"/>
        </w:rPr>
      </w:pPr>
    </w:p>
    <w:p w14:paraId="5597ACE2" w14:textId="25E6AAD6" w:rsidR="00E11A86" w:rsidRDefault="00E11A86" w:rsidP="00603EA8">
      <w:pPr>
        <w:pStyle w:val="NoSpacing"/>
        <w:rPr>
          <w:sz w:val="10"/>
        </w:rPr>
      </w:pPr>
    </w:p>
    <w:p w14:paraId="1D34A2A5" w14:textId="36CB0212" w:rsidR="004951E8" w:rsidRDefault="004951E8" w:rsidP="00603EA8">
      <w:pPr>
        <w:pStyle w:val="NoSpacing"/>
        <w:rPr>
          <w:sz w:val="10"/>
        </w:rPr>
      </w:pPr>
    </w:p>
    <w:p w14:paraId="251B33A6" w14:textId="3C160F16" w:rsidR="004951E8" w:rsidRDefault="004951E8" w:rsidP="00603EA8">
      <w:pPr>
        <w:pStyle w:val="NoSpacing"/>
        <w:rPr>
          <w:sz w:val="10"/>
        </w:rPr>
      </w:pPr>
    </w:p>
    <w:p w14:paraId="354D9B1E" w14:textId="532CFF38" w:rsidR="007B13DE" w:rsidRDefault="007B13DE" w:rsidP="00603EA8">
      <w:pPr>
        <w:pStyle w:val="NoSpacing"/>
        <w:rPr>
          <w:sz w:val="10"/>
        </w:rPr>
      </w:pPr>
      <w:r>
        <w:rPr>
          <w:sz w:val="10"/>
        </w:rPr>
        <w:br w:type="page"/>
      </w:r>
    </w:p>
    <w:p w14:paraId="0281B046" w14:textId="1192C55C" w:rsidR="00603EA8" w:rsidRDefault="00F54A7A" w:rsidP="00603EA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RAZISKOVALNO IZHODIŠČE</w:t>
      </w:r>
    </w:p>
    <w:p w14:paraId="318B900B" w14:textId="0CF8C29D" w:rsidR="00E11A86" w:rsidRDefault="00E11A86" w:rsidP="00E11A86">
      <w:pPr>
        <w:pStyle w:val="NoSpacing"/>
        <w:jc w:val="both"/>
        <w:rPr>
          <w:i/>
          <w:color w:val="767676"/>
        </w:rPr>
      </w:pPr>
      <w:r w:rsidRPr="00E11A86">
        <w:rPr>
          <w:i/>
          <w:color w:val="767676"/>
        </w:rPr>
        <w:t>Zabeležite kratek povzetek (max. 200-300 besed)</w:t>
      </w:r>
      <w:r w:rsidR="00F54A7A">
        <w:rPr>
          <w:i/>
          <w:color w:val="767676"/>
        </w:rPr>
        <w:t>. To vključuje</w:t>
      </w:r>
      <w:r w:rsidRPr="00E11A86">
        <w:rPr>
          <w:i/>
          <w:color w:val="767676"/>
        </w:rPr>
        <w:t xml:space="preserve">: </w:t>
      </w:r>
      <w:r w:rsidR="004951E8" w:rsidRPr="00F54A7A">
        <w:rPr>
          <w:b/>
          <w:i/>
          <w:color w:val="767676"/>
        </w:rPr>
        <w:t xml:space="preserve">teoretična </w:t>
      </w:r>
      <w:r w:rsidRPr="00F54A7A">
        <w:rPr>
          <w:b/>
          <w:i/>
          <w:color w:val="767676"/>
        </w:rPr>
        <w:t xml:space="preserve">izhodišča, namen in </w:t>
      </w:r>
      <w:r w:rsidR="00F54A7A" w:rsidRPr="00F54A7A">
        <w:rPr>
          <w:b/>
          <w:i/>
          <w:color w:val="767676"/>
        </w:rPr>
        <w:t xml:space="preserve">cilje </w:t>
      </w:r>
      <w:r w:rsidRPr="00F54A7A">
        <w:rPr>
          <w:b/>
          <w:i/>
          <w:color w:val="767676"/>
        </w:rPr>
        <w:t xml:space="preserve">raziskave ter </w:t>
      </w:r>
      <w:r w:rsidR="00F54A7A" w:rsidRPr="00F54A7A">
        <w:rPr>
          <w:b/>
          <w:i/>
          <w:color w:val="767676"/>
        </w:rPr>
        <w:t>glavne probleme</w:t>
      </w:r>
      <w:r w:rsidRPr="00F54A7A">
        <w:rPr>
          <w:b/>
          <w:i/>
          <w:color w:val="767676"/>
        </w:rPr>
        <w:t xml:space="preserve">, </w:t>
      </w:r>
      <w:r w:rsidR="00F54A7A" w:rsidRPr="00F54A7A">
        <w:rPr>
          <w:b/>
          <w:i/>
          <w:color w:val="767676"/>
        </w:rPr>
        <w:t xml:space="preserve">obravnavane </w:t>
      </w:r>
      <w:r w:rsidRPr="00F54A7A">
        <w:rPr>
          <w:b/>
          <w:i/>
          <w:color w:val="767676"/>
        </w:rPr>
        <w:t>v raziskavi</w:t>
      </w:r>
      <w:r w:rsidRPr="00E11A86">
        <w:rPr>
          <w:i/>
          <w:color w:val="767676"/>
        </w:rPr>
        <w:t xml:space="preserve">. </w:t>
      </w:r>
      <w:r w:rsidR="00E55AE9">
        <w:rPr>
          <w:i/>
          <w:color w:val="767676"/>
        </w:rPr>
        <w:t xml:space="preserve">Če je vaša raziskava nadaljevanje ali ponovitev raziskave ali del večjega raziskovalnega projekta (npr. mednarodnega), </w:t>
      </w:r>
      <w:r w:rsidR="00E55AE9" w:rsidRPr="00E11A86">
        <w:rPr>
          <w:i/>
          <w:color w:val="767676"/>
        </w:rPr>
        <w:t xml:space="preserve">zapišite </w:t>
      </w:r>
      <w:r w:rsidR="00E55AE9">
        <w:rPr>
          <w:i/>
          <w:color w:val="767676"/>
        </w:rPr>
        <w:t>osnovne informacije</w:t>
      </w:r>
      <w:r w:rsidR="00E55AE9" w:rsidRPr="00E11A86">
        <w:rPr>
          <w:i/>
          <w:color w:val="767676"/>
        </w:rPr>
        <w:t xml:space="preserve"> o </w:t>
      </w:r>
      <w:r w:rsidR="00E55AE9">
        <w:rPr>
          <w:i/>
          <w:color w:val="767676"/>
        </w:rPr>
        <w:t>tem.</w:t>
      </w:r>
      <w:r w:rsidR="00E55AE9" w:rsidRPr="00E11A86">
        <w:rPr>
          <w:i/>
          <w:color w:val="767676"/>
        </w:rPr>
        <w:t xml:space="preserve"> </w:t>
      </w:r>
      <w:r w:rsidRPr="00E11A86">
        <w:rPr>
          <w:i/>
          <w:color w:val="767676"/>
        </w:rPr>
        <w:t xml:space="preserve">V </w:t>
      </w:r>
      <w:r w:rsidR="00F54A7A">
        <w:rPr>
          <w:i/>
          <w:color w:val="767676"/>
        </w:rPr>
        <w:t>rubriko</w:t>
      </w:r>
      <w:r w:rsidR="00F54A7A" w:rsidRPr="00E11A86">
        <w:rPr>
          <w:i/>
          <w:color w:val="767676"/>
        </w:rPr>
        <w:t xml:space="preserve"> </w:t>
      </w:r>
      <w:r w:rsidRPr="00E11A86">
        <w:rPr>
          <w:i/>
          <w:color w:val="767676"/>
        </w:rPr>
        <w:t xml:space="preserve">ne pišite rezultatov in ugotovitev raziskave. </w:t>
      </w:r>
    </w:p>
    <w:p w14:paraId="61B440FE" w14:textId="77777777" w:rsidR="001C0B31" w:rsidRPr="00E11A86" w:rsidRDefault="001C0B31" w:rsidP="00E11A86">
      <w:pPr>
        <w:pStyle w:val="NoSpacing"/>
        <w:jc w:val="both"/>
        <w:rPr>
          <w:i/>
          <w:color w:val="767676"/>
        </w:rPr>
      </w:pPr>
    </w:p>
    <w:p w14:paraId="75F598FF" w14:textId="13103B5E" w:rsidR="00E11A86" w:rsidRDefault="00F54A7A" w:rsidP="00E11A86">
      <w:pPr>
        <w:pStyle w:val="NoSpacing"/>
      </w:pPr>
      <w:r>
        <w:t>V</w:t>
      </w:r>
      <w:r w:rsidR="00E11A86" w:rsidRPr="00E11A86">
        <w:t xml:space="preserve"> slovenskem jeziku:</w:t>
      </w:r>
    </w:p>
    <w:p w14:paraId="5FE68E0F" w14:textId="6A793D96" w:rsidR="00E11A86" w:rsidRPr="00E11A86" w:rsidRDefault="00E11A86" w:rsidP="00E11A86">
      <w:pPr>
        <w:pStyle w:val="NoSpacing"/>
      </w:pPr>
      <w:r>
        <w:rPr>
          <w:rFonts w:ascii="Tahoma" w:hAnsi="Tahoma" w:cs="Tahoma"/>
        </w:rPr>
        <w:object w:dxaOrig="1440" w:dyaOrig="1440" w14:anchorId="104B324C">
          <v:shape id="_x0000_i1281" type="#_x0000_t75" style="width:522.75pt;height:255pt" o:ole="">
            <v:imagedata r:id="rId84" o:title=""/>
          </v:shape>
          <w:control r:id="rId85" w:name="TextBox112332" w:shapeid="_x0000_i1281"/>
        </w:object>
      </w:r>
    </w:p>
    <w:p w14:paraId="542F85A0" w14:textId="77777777" w:rsidR="00D90507" w:rsidRDefault="00D90507" w:rsidP="00E11A86">
      <w:pPr>
        <w:pStyle w:val="NoSpacing"/>
      </w:pPr>
    </w:p>
    <w:p w14:paraId="6637A1F2" w14:textId="6A68DC22" w:rsidR="00E11A86" w:rsidRDefault="00F54A7A" w:rsidP="00E11A86">
      <w:pPr>
        <w:pStyle w:val="NoSpacing"/>
      </w:pPr>
      <w:r>
        <w:t xml:space="preserve">V </w:t>
      </w:r>
      <w:r w:rsidR="00E11A86">
        <w:t>angleškem</w:t>
      </w:r>
      <w:r w:rsidR="00E11A86" w:rsidRPr="00E11A86">
        <w:t xml:space="preserve"> jeziku:</w:t>
      </w:r>
    </w:p>
    <w:p w14:paraId="60A73A3C" w14:textId="0F4EBBEA" w:rsidR="00E11A86" w:rsidRDefault="004951E8" w:rsidP="00E11A86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7C123906">
          <v:shape id="_x0000_i1283" type="#_x0000_t75" style="width:522.75pt;height:255pt" o:ole="">
            <v:imagedata r:id="rId84" o:title=""/>
          </v:shape>
          <w:control r:id="rId86" w:name="TextBox1123321" w:shapeid="_x0000_i1283"/>
        </w:object>
      </w:r>
    </w:p>
    <w:p w14:paraId="53494570" w14:textId="47693166" w:rsidR="00E11A86" w:rsidRDefault="00E11A86" w:rsidP="00E11A86">
      <w:pPr>
        <w:pStyle w:val="NoSpacing"/>
        <w:rPr>
          <w:rFonts w:ascii="Tahoma" w:hAnsi="Tahoma" w:cs="Tahoma"/>
        </w:rPr>
      </w:pPr>
    </w:p>
    <w:p w14:paraId="01AA5B56" w14:textId="119143D2" w:rsidR="00E11A86" w:rsidRDefault="00E11A86" w:rsidP="00E11A86">
      <w:pPr>
        <w:pStyle w:val="NoSpacing"/>
        <w:rPr>
          <w:color w:val="767676"/>
        </w:rPr>
        <w:sectPr w:rsidR="00E11A86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46C019B" w14:textId="1EA7A802" w:rsidR="007B17D9" w:rsidRPr="007B17D9" w:rsidRDefault="00734ED6" w:rsidP="00E11A86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</w:rPr>
      </w:pPr>
      <w:r w:rsidRPr="007B17D9">
        <w:rPr>
          <w:bCs w:val="0"/>
          <w:color w:val="auto"/>
          <w:sz w:val="28"/>
        </w:rPr>
        <w:lastRenderedPageBreak/>
        <w:t xml:space="preserve">METODOLOGIJA </w:t>
      </w:r>
    </w:p>
    <w:p w14:paraId="31E4433D" w14:textId="56D2BBD3" w:rsidR="00E11A86" w:rsidRDefault="00E11A86" w:rsidP="00E11A8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DATKI O RAZISKAVI</w:t>
      </w:r>
      <w:r w:rsidR="004951E8">
        <w:t xml:space="preserve"> - čas</w:t>
      </w:r>
    </w:p>
    <w:p w14:paraId="4F617AC1" w14:textId="70288301" w:rsidR="007B17D9" w:rsidRDefault="00E11A86" w:rsidP="00E11A86">
      <w:pPr>
        <w:pStyle w:val="NoSpacing"/>
        <w:jc w:val="both"/>
        <w:rPr>
          <w:i/>
          <w:color w:val="767676"/>
        </w:rPr>
      </w:pPr>
      <w:r w:rsidRPr="00E11A86">
        <w:rPr>
          <w:i/>
          <w:color w:val="767676"/>
        </w:rPr>
        <w:t>Informacije o kronološkem in geografskem pokritju in enoti analize.</w:t>
      </w:r>
    </w:p>
    <w:p w14:paraId="5D369DB8" w14:textId="77777777" w:rsidR="00797FF4" w:rsidRPr="001C0B31" w:rsidRDefault="00797FF4" w:rsidP="00E11A86">
      <w:pPr>
        <w:pStyle w:val="NoSpacing"/>
        <w:jc w:val="both"/>
        <w:rPr>
          <w:i/>
          <w:color w:val="767676"/>
          <w:sz w:val="16"/>
          <w:szCs w:val="16"/>
        </w:rPr>
      </w:pPr>
    </w:p>
    <w:p w14:paraId="6ED8C752" w14:textId="17E3DC3D" w:rsidR="004951E8" w:rsidRDefault="004951E8" w:rsidP="004951E8">
      <w:pPr>
        <w:pStyle w:val="Heading3"/>
      </w:pPr>
      <w:r w:rsidRPr="004951E8">
        <w:t>ZBIRANJE PODATKOV</w:t>
      </w:r>
    </w:p>
    <w:p w14:paraId="7B82F566" w14:textId="70A0DE53"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Od kdaj do kdaj je potekalo zbiranje podatkov (npr</w:t>
      </w:r>
      <w:r w:rsidR="008452F7">
        <w:rPr>
          <w:i/>
          <w:color w:val="767676"/>
        </w:rPr>
        <w:t>. 22.–</w:t>
      </w:r>
      <w:r w:rsidR="001D6C01">
        <w:rPr>
          <w:i/>
          <w:color w:val="767676"/>
        </w:rPr>
        <w:t>25</w:t>
      </w:r>
      <w:r w:rsidRPr="004951E8">
        <w:rPr>
          <w:i/>
          <w:color w:val="767676"/>
        </w:rPr>
        <w:t xml:space="preserve">. </w:t>
      </w:r>
      <w:bookmarkStart w:id="1" w:name="Text36"/>
      <w:r w:rsidRPr="004951E8">
        <w:rPr>
          <w:i/>
          <w:color w:val="767676"/>
        </w:rPr>
        <w:t xml:space="preserve">oktober </w:t>
      </w:r>
      <w:r w:rsidR="001D6C01">
        <w:rPr>
          <w:i/>
          <w:color w:val="767676"/>
        </w:rPr>
        <w:t>2016</w:t>
      </w:r>
      <w:r w:rsidRPr="004951E8">
        <w:rPr>
          <w:i/>
          <w:color w:val="767676"/>
        </w:rPr>
        <w:t>)</w:t>
      </w:r>
      <w:r w:rsidR="00F169DC">
        <w:rPr>
          <w:i/>
          <w:color w:val="767676"/>
        </w:rPr>
        <w:t>?</w:t>
      </w:r>
    </w:p>
    <w:p w14:paraId="118C2701" w14:textId="5F846A29" w:rsidR="004951E8" w:rsidRPr="004951E8" w:rsidRDefault="004951E8" w:rsidP="004951E8">
      <w:pPr>
        <w:pStyle w:val="NoSpacing"/>
        <w:jc w:val="both"/>
        <w:rPr>
          <w:i/>
          <w:color w:val="767676"/>
        </w:rPr>
      </w:pPr>
      <w:r>
        <w:rPr>
          <w:rFonts w:ascii="Tahoma" w:hAnsi="Tahoma" w:cs="Tahoma"/>
        </w:rPr>
        <w:object w:dxaOrig="1440" w:dyaOrig="1440" w14:anchorId="5A82D56D">
          <v:shape id="_x0000_i1285" type="#_x0000_t75" style="width:522.75pt;height:18pt" o:ole="">
            <v:imagedata r:id="rId16" o:title=""/>
          </v:shape>
          <w:control r:id="rId87" w:name="TextBox112311" w:shapeid="_x0000_i1285"/>
        </w:object>
      </w:r>
    </w:p>
    <w:bookmarkEnd w:id="1"/>
    <w:p w14:paraId="1B84D89E" w14:textId="77777777" w:rsidR="004951E8" w:rsidRPr="001C0B31" w:rsidRDefault="004951E8" w:rsidP="004951E8">
      <w:pPr>
        <w:pStyle w:val="NoSpacing"/>
        <w:rPr>
          <w:sz w:val="16"/>
          <w:szCs w:val="16"/>
        </w:rPr>
      </w:pPr>
    </w:p>
    <w:p w14:paraId="02E2B1DD" w14:textId="3B1EE3BD" w:rsidR="00E11A86" w:rsidRDefault="004951E8" w:rsidP="004951E8">
      <w:pPr>
        <w:pStyle w:val="Heading3"/>
      </w:pPr>
      <w:r w:rsidRPr="004951E8">
        <w:t>ČASOVNO POKRITJE</w:t>
      </w:r>
    </w:p>
    <w:p w14:paraId="43A89A20" w14:textId="2D8F8DCE" w:rsidR="004951E8" w:rsidRP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Navedite časovno obdobje, na katerega se nanašajo podatki</w:t>
      </w:r>
      <w:r w:rsidR="001D6C01">
        <w:rPr>
          <w:i/>
          <w:color w:val="767676"/>
        </w:rPr>
        <w:t>. V večini primerov to sovpada z obdobjem zbiranja podatkov (npr. oktober 2016), včasih pa se podatki nanašajo na preteklost ali prihodnost</w:t>
      </w:r>
      <w:r w:rsidRPr="004951E8">
        <w:rPr>
          <w:i/>
          <w:color w:val="767676"/>
        </w:rPr>
        <w:t xml:space="preserve"> (npr. </w:t>
      </w:r>
      <w:r w:rsidR="00D90507">
        <w:rPr>
          <w:i/>
          <w:color w:val="767676"/>
        </w:rPr>
        <w:t>1939</w:t>
      </w:r>
      <w:r w:rsidR="001D6C01">
        <w:rPr>
          <w:i/>
          <w:color w:val="767676"/>
        </w:rPr>
        <w:t>–</w:t>
      </w:r>
      <w:r w:rsidR="00D90507">
        <w:rPr>
          <w:i/>
          <w:color w:val="767676"/>
        </w:rPr>
        <w:t>1945</w:t>
      </w:r>
      <w:r w:rsidR="001D6C01">
        <w:rPr>
          <w:i/>
          <w:color w:val="767676"/>
        </w:rPr>
        <w:t xml:space="preserve"> ali 2050</w:t>
      </w:r>
      <w:r w:rsidRPr="004951E8">
        <w:rPr>
          <w:i/>
          <w:color w:val="767676"/>
        </w:rPr>
        <w:t xml:space="preserve">). </w:t>
      </w:r>
      <w:r w:rsidR="00D90507">
        <w:rPr>
          <w:i/>
          <w:color w:val="767676"/>
        </w:rPr>
        <w:t xml:space="preserve"> </w:t>
      </w:r>
      <w:r w:rsidRPr="004951E8">
        <w:rPr>
          <w:i/>
          <w:color w:val="767676"/>
        </w:rPr>
        <w:t xml:space="preserve"> </w:t>
      </w:r>
      <w:bookmarkStart w:id="2" w:name="Text35"/>
    </w:p>
    <w:bookmarkEnd w:id="2"/>
    <w:p w14:paraId="2B1394E4" w14:textId="22673EF8" w:rsidR="004951E8" w:rsidRDefault="004951E8" w:rsidP="004951E8">
      <w:pPr>
        <w:pStyle w:val="NoSpacing"/>
      </w:pPr>
      <w:r>
        <w:object w:dxaOrig="1440" w:dyaOrig="1440" w14:anchorId="019B9476">
          <v:shape id="_x0000_i1287" type="#_x0000_t75" style="width:522.75pt;height:18pt" o:ole="">
            <v:imagedata r:id="rId16" o:title=""/>
          </v:shape>
          <w:control r:id="rId88" w:name="TextBox1123111" w:shapeid="_x0000_i1287"/>
        </w:object>
      </w:r>
    </w:p>
    <w:p w14:paraId="3471B8D3" w14:textId="45E6253C" w:rsidR="004951E8" w:rsidRPr="001C0B31" w:rsidRDefault="004951E8" w:rsidP="004951E8">
      <w:pPr>
        <w:pStyle w:val="NoSpacing"/>
        <w:rPr>
          <w:sz w:val="16"/>
          <w:szCs w:val="16"/>
        </w:rPr>
      </w:pPr>
    </w:p>
    <w:p w14:paraId="13AA2FB8" w14:textId="18ACF9F3" w:rsidR="004951E8" w:rsidRDefault="004951E8" w:rsidP="004951E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DATKI O RAZISKAVI – geografsko pokritje</w:t>
      </w:r>
    </w:p>
    <w:p w14:paraId="0F4A3C86" w14:textId="79DFC159" w:rsidR="004951E8" w:rsidRDefault="004951E8" w:rsidP="004951E8">
      <w:pPr>
        <w:pStyle w:val="Heading3"/>
        <w:rPr>
          <w:rFonts w:ascii="Tahoma" w:hAnsi="Tahoma" w:cs="Tahoma"/>
        </w:rPr>
      </w:pPr>
      <w:r>
        <w:t>DRŽAVA</w:t>
      </w:r>
    </w:p>
    <w:p w14:paraId="292F512E" w14:textId="012F3E7A"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Navedite državo ali države, ki jih zajemajo zbrani podatki (</w:t>
      </w:r>
      <w:r w:rsidR="00CF6780">
        <w:rPr>
          <w:i/>
          <w:color w:val="767676"/>
        </w:rPr>
        <w:t>n</w:t>
      </w:r>
      <w:r w:rsidRPr="004951E8">
        <w:rPr>
          <w:i/>
          <w:color w:val="767676"/>
        </w:rPr>
        <w:t>pr. Slovenija).</w:t>
      </w:r>
    </w:p>
    <w:p w14:paraId="3188DFF1" w14:textId="686A61F9" w:rsidR="004951E8" w:rsidRDefault="004951E8" w:rsidP="004951E8">
      <w:pPr>
        <w:pStyle w:val="NoSpacing"/>
        <w:jc w:val="both"/>
      </w:pPr>
      <w:r>
        <w:object w:dxaOrig="1440" w:dyaOrig="1440" w14:anchorId="1AE59192">
          <v:shape id="_x0000_i1461" type="#_x0000_t75" style="width:522.75pt;height:36.75pt" o:ole="">
            <v:imagedata r:id="rId89" o:title=""/>
          </v:shape>
          <w:control r:id="rId90" w:name="TextBox11231111" w:shapeid="_x0000_i1461"/>
        </w:object>
      </w:r>
    </w:p>
    <w:p w14:paraId="7FD60390" w14:textId="77777777" w:rsidR="004951E8" w:rsidRPr="001C0B31" w:rsidRDefault="004951E8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p w14:paraId="5F7471C3" w14:textId="39DBE285" w:rsidR="004951E8" w:rsidRDefault="004951E8" w:rsidP="004951E8">
      <w:pPr>
        <w:pStyle w:val="Heading3"/>
        <w:rPr>
          <w:rFonts w:ascii="Tahoma" w:hAnsi="Tahoma" w:cs="Tahoma"/>
        </w:rPr>
      </w:pPr>
      <w:r>
        <w:t>GEOGRAFSKO POKRITJE</w:t>
      </w:r>
    </w:p>
    <w:p w14:paraId="55031BE3" w14:textId="06FC930B"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 xml:space="preserve">Navedite geografsko področje, </w:t>
      </w:r>
      <w:r w:rsidR="00CF6780">
        <w:rPr>
          <w:i/>
          <w:color w:val="767676"/>
        </w:rPr>
        <w:t>na katerega se nanaša raziskava (npr. mestna občina Maribor).</w:t>
      </w:r>
    </w:p>
    <w:p w14:paraId="45844643" w14:textId="26B75226" w:rsidR="004951E8" w:rsidRPr="004951E8" w:rsidRDefault="004951E8" w:rsidP="004951E8">
      <w:pPr>
        <w:pStyle w:val="NoSpacing"/>
        <w:jc w:val="both"/>
        <w:rPr>
          <w:i/>
          <w:color w:val="767676"/>
        </w:rPr>
      </w:pPr>
      <w:r>
        <w:object w:dxaOrig="1440" w:dyaOrig="1440" w14:anchorId="1CA6C9EE">
          <v:shape id="_x0000_i1463" type="#_x0000_t75" style="width:522.75pt;height:18pt" o:ole="">
            <v:imagedata r:id="rId16" o:title=""/>
          </v:shape>
          <w:control r:id="rId91" w:name="TextBox11231112" w:shapeid="_x0000_i1463"/>
        </w:object>
      </w:r>
    </w:p>
    <w:p w14:paraId="32BF7BEF" w14:textId="6299ECE9" w:rsidR="004951E8" w:rsidRPr="00874922" w:rsidRDefault="004951E8" w:rsidP="004951E8">
      <w:pPr>
        <w:pStyle w:val="NoSpacing"/>
        <w:rPr>
          <w:sz w:val="16"/>
          <w:szCs w:val="16"/>
        </w:rPr>
      </w:pPr>
    </w:p>
    <w:p w14:paraId="46229C0F" w14:textId="43F1AB87" w:rsidR="004951E8" w:rsidRPr="004951E8" w:rsidRDefault="004951E8" w:rsidP="004951E8">
      <w:pPr>
        <w:pStyle w:val="Heading3"/>
        <w:rPr>
          <w:rFonts w:ascii="Tahoma" w:hAnsi="Tahoma" w:cs="Tahoma"/>
        </w:rPr>
      </w:pPr>
      <w:r>
        <w:t>NAJMANJŠA GEOGRAFSKA ENOTA</w:t>
      </w:r>
    </w:p>
    <w:p w14:paraId="6A447B75" w14:textId="516C4B13" w:rsidR="004951E8" w:rsidRDefault="004951E8" w:rsidP="004951E8">
      <w:pPr>
        <w:pStyle w:val="NoSpacing"/>
        <w:jc w:val="both"/>
        <w:rPr>
          <w:i/>
          <w:color w:val="767676"/>
        </w:rPr>
      </w:pPr>
      <w:r w:rsidRPr="004951E8">
        <w:rPr>
          <w:i/>
          <w:color w:val="767676"/>
        </w:rPr>
        <w:t>Je najmanjša »prostorska« enota, ki je kot spremenljivka dostopna v podatkovni datoteki.</w:t>
      </w:r>
    </w:p>
    <w:p w14:paraId="4288FAF5" w14:textId="77777777" w:rsidR="001C0B31" w:rsidRPr="001C0B31" w:rsidRDefault="001C0B31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411"/>
        <w:gridCol w:w="485"/>
        <w:gridCol w:w="5074"/>
      </w:tblGrid>
      <w:tr w:rsidR="001C0B31" w14:paraId="54F25104" w14:textId="77777777" w:rsidTr="001C0B31">
        <w:tc>
          <w:tcPr>
            <w:tcW w:w="486" w:type="dxa"/>
          </w:tcPr>
          <w:p w14:paraId="34DBB55A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6BC90E9E" w14:textId="7F2051A4" w:rsidR="001C0B31" w:rsidRPr="008F4CC1" w:rsidRDefault="00874922" w:rsidP="001C0B31">
            <w:r>
              <w:t>KRAJEVNA SKUPNOST</w:t>
            </w:r>
          </w:p>
        </w:tc>
        <w:tc>
          <w:tcPr>
            <w:tcW w:w="485" w:type="dxa"/>
          </w:tcPr>
          <w:p w14:paraId="1B42A3D5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6693F386" w14:textId="629463A9" w:rsidR="001C0B31" w:rsidRPr="008F4CC1" w:rsidRDefault="00874922" w:rsidP="001C0B31">
            <w:pPr>
              <w:pStyle w:val="NoSpacing"/>
              <w:jc w:val="both"/>
            </w:pPr>
            <w:r>
              <w:t>OMREŽNA SKUPINA</w:t>
            </w:r>
          </w:p>
        </w:tc>
      </w:tr>
      <w:tr w:rsidR="001C0B31" w14:paraId="50E7F7AB" w14:textId="77777777" w:rsidTr="001C0B31">
        <w:tc>
          <w:tcPr>
            <w:tcW w:w="486" w:type="dxa"/>
          </w:tcPr>
          <w:p w14:paraId="6F1AF186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77B0912B" w14:textId="7E224D50" w:rsidR="001C0B31" w:rsidRPr="008F4CC1" w:rsidRDefault="00874922" w:rsidP="001C0B31">
            <w:r>
              <w:t>NASELJE</w:t>
            </w:r>
          </w:p>
        </w:tc>
        <w:tc>
          <w:tcPr>
            <w:tcW w:w="485" w:type="dxa"/>
          </w:tcPr>
          <w:p w14:paraId="4BBE299D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594F43C6" w14:textId="4B6BD8CC" w:rsidR="001C0B31" w:rsidRPr="008F4CC1" w:rsidRDefault="00874922" w:rsidP="001C0B31">
            <w:pPr>
              <w:pStyle w:val="NoSpacing"/>
              <w:jc w:val="both"/>
            </w:pPr>
            <w:r>
              <w:t>REGIJA</w:t>
            </w:r>
          </w:p>
        </w:tc>
      </w:tr>
      <w:tr w:rsidR="00874922" w14:paraId="27EB83A6" w14:textId="77777777" w:rsidTr="001C0B31">
        <w:tc>
          <w:tcPr>
            <w:tcW w:w="486" w:type="dxa"/>
          </w:tcPr>
          <w:p w14:paraId="4EE52CBD" w14:textId="13FE7926" w:rsidR="00874922" w:rsidRDefault="0087492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48F221AE" w14:textId="08C81F5A" w:rsidR="00874922" w:rsidRPr="008F4CC1" w:rsidRDefault="00874922" w:rsidP="001C0B31">
            <w:r>
              <w:t>VOLILNI OKRAJ</w:t>
            </w:r>
          </w:p>
        </w:tc>
        <w:tc>
          <w:tcPr>
            <w:tcW w:w="485" w:type="dxa"/>
          </w:tcPr>
          <w:p w14:paraId="0C02F3F2" w14:textId="427E987B" w:rsidR="00874922" w:rsidRDefault="0087492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68553552" w14:textId="567BBF0A" w:rsidR="00874922" w:rsidRPr="00066301" w:rsidRDefault="00874922" w:rsidP="001C0B31">
            <w:pPr>
              <w:pStyle w:val="NoSpacing"/>
              <w:jc w:val="both"/>
            </w:pPr>
            <w:r>
              <w:t>DRŽAVA</w:t>
            </w:r>
          </w:p>
        </w:tc>
      </w:tr>
      <w:tr w:rsidR="001C0B31" w14:paraId="2471D6CC" w14:textId="77777777" w:rsidTr="001C0B31">
        <w:tc>
          <w:tcPr>
            <w:tcW w:w="486" w:type="dxa"/>
          </w:tcPr>
          <w:p w14:paraId="6E1534CF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3E97D34C" w14:textId="2B9EC0D6" w:rsidR="001C0B31" w:rsidRPr="008F4CC1" w:rsidRDefault="00874922" w:rsidP="001C0B31">
            <w:pPr>
              <w:pStyle w:val="NoSpacing"/>
              <w:jc w:val="both"/>
              <w:rPr>
                <w:color w:val="767676"/>
              </w:rPr>
            </w:pPr>
            <w:r>
              <w:t>KRAJ Z LASTNO POŠTNO ŠTEVILKO</w:t>
            </w:r>
          </w:p>
        </w:tc>
        <w:tc>
          <w:tcPr>
            <w:tcW w:w="485" w:type="dxa"/>
          </w:tcPr>
          <w:p w14:paraId="6191EC3D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3620D400" w14:textId="30178BFC" w:rsidR="001C0B31" w:rsidRPr="008F4CC1" w:rsidRDefault="00874922" w:rsidP="001C0B31">
            <w:pPr>
              <w:pStyle w:val="NoSpacing"/>
              <w:jc w:val="both"/>
            </w:pPr>
            <w:r>
              <w:t>PROSTORSKE ENOTE NISO DOLOČENE</w:t>
            </w:r>
          </w:p>
        </w:tc>
      </w:tr>
      <w:tr w:rsidR="001C0B31" w14:paraId="0A862FCA" w14:textId="77777777" w:rsidTr="001C0B31">
        <w:tc>
          <w:tcPr>
            <w:tcW w:w="486" w:type="dxa"/>
          </w:tcPr>
          <w:p w14:paraId="5E303AD9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7B4E911D" w14:textId="124B8B7F" w:rsidR="001C0B31" w:rsidRPr="00066301" w:rsidRDefault="00874922" w:rsidP="001C0B31">
            <w:pPr>
              <w:pStyle w:val="NoSpacing"/>
              <w:jc w:val="both"/>
            </w:pPr>
            <w:r>
              <w:t>OBČINA</w:t>
            </w:r>
          </w:p>
        </w:tc>
        <w:tc>
          <w:tcPr>
            <w:tcW w:w="485" w:type="dxa"/>
          </w:tcPr>
          <w:p w14:paraId="1021F029" w14:textId="77777777" w:rsidR="001C0B31" w:rsidRDefault="001C0B31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01071AA8" w14:textId="747FA643" w:rsidR="001C0B31" w:rsidRDefault="004B109A" w:rsidP="001C0B31">
            <w:pPr>
              <w:pStyle w:val="NoSpacing"/>
              <w:jc w:val="both"/>
            </w:pPr>
            <w:r>
              <w:t>DRUGO</w:t>
            </w:r>
            <w:r w:rsidR="00874922">
              <w:t>:</w:t>
            </w:r>
          </w:p>
          <w:p w14:paraId="089656A2" w14:textId="61BB0A18" w:rsidR="001C0B31" w:rsidRPr="00066301" w:rsidRDefault="001C0B31" w:rsidP="001C0B3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4DF7C209">
                <v:shape id="_x0000_i1465" type="#_x0000_t75" style="width:242.25pt;height:19.5pt" o:ole="">
                  <v:imagedata r:id="rId92" o:title=""/>
                </v:shape>
                <w:control r:id="rId93" w:name="TextBox15112121121" w:shapeid="_x0000_i1465"/>
              </w:object>
            </w:r>
          </w:p>
        </w:tc>
      </w:tr>
    </w:tbl>
    <w:p w14:paraId="75CE13F8" w14:textId="77777777" w:rsidR="001C0B31" w:rsidRPr="00874922" w:rsidRDefault="001C0B31" w:rsidP="004951E8">
      <w:pPr>
        <w:pStyle w:val="NoSpacing"/>
        <w:jc w:val="both"/>
        <w:rPr>
          <w:i/>
          <w:color w:val="767676"/>
          <w:sz w:val="16"/>
          <w:szCs w:val="16"/>
        </w:rPr>
      </w:pPr>
    </w:p>
    <w:p w14:paraId="2E368166" w14:textId="380C5EDE" w:rsidR="008D7321" w:rsidRDefault="008D7321" w:rsidP="00E4145D">
      <w:pPr>
        <w:pStyle w:val="NoSpacing"/>
        <w:jc w:val="both"/>
        <w:rPr>
          <w:i/>
          <w:color w:val="767676"/>
        </w:rPr>
      </w:pPr>
      <w:r w:rsidRPr="00E4145D">
        <w:rPr>
          <w:i/>
          <w:color w:val="767676"/>
        </w:rPr>
        <w:t>Po potrebi vpišite dodatna pojasnila (npr. sklicevanje na šifrant, kakršen je NUTS2):</w:t>
      </w:r>
    </w:p>
    <w:p w14:paraId="0A281DDE" w14:textId="741E54E5" w:rsidR="00E4145D" w:rsidRDefault="00E4145D" w:rsidP="00E4145D">
      <w:pPr>
        <w:pStyle w:val="NoSpacing"/>
        <w:jc w:val="both"/>
      </w:pPr>
      <w:r>
        <w:object w:dxaOrig="1440" w:dyaOrig="1440" w14:anchorId="2E60357E">
          <v:shape id="_x0000_i1467" type="#_x0000_t75" style="width:522.75pt;height:105pt" o:ole="">
            <v:imagedata r:id="rId94" o:title=""/>
          </v:shape>
          <w:control r:id="rId95" w:name="TextBox112311111" w:shapeid="_x0000_i1467"/>
        </w:object>
      </w:r>
    </w:p>
    <w:p w14:paraId="03CE48B6" w14:textId="77777777" w:rsidR="009070EF" w:rsidRDefault="009070EF" w:rsidP="00E4145D">
      <w:pPr>
        <w:pStyle w:val="NoSpacing"/>
        <w:jc w:val="both"/>
        <w:rPr>
          <w:i/>
          <w:color w:val="767676"/>
        </w:rPr>
        <w:sectPr w:rsidR="009070EF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70DB575" w14:textId="641F65AF" w:rsidR="00E4145D" w:rsidRDefault="00E4145D" w:rsidP="00E4145D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PODATKI O RAZISKAVI – enota za analizo</w:t>
      </w:r>
    </w:p>
    <w:p w14:paraId="12EE7309" w14:textId="5A78E1FE" w:rsidR="008F4CC1" w:rsidRDefault="00066301" w:rsidP="00C85A12">
      <w:pPr>
        <w:pStyle w:val="NoSpacing"/>
        <w:jc w:val="both"/>
        <w:rPr>
          <w:i/>
          <w:color w:val="767676"/>
        </w:rPr>
      </w:pPr>
      <w:r w:rsidRPr="00066301">
        <w:rPr>
          <w:i/>
          <w:color w:val="767676"/>
        </w:rPr>
        <w:t>Označite primarno enoto analize (</w:t>
      </w:r>
      <w:r>
        <w:rPr>
          <w:i/>
          <w:color w:val="767676"/>
        </w:rPr>
        <w:t>izberite med ponujenimi možnostmi ali vpišite svojo</w:t>
      </w:r>
      <w:r w:rsidRPr="00066301">
        <w:rPr>
          <w:i/>
          <w:color w:val="767676"/>
        </w:rPr>
        <w:t>).</w:t>
      </w:r>
      <w:r w:rsidR="00380C7A">
        <w:rPr>
          <w:i/>
          <w:color w:val="767676"/>
        </w:rPr>
        <w:t xml:space="preserve"> </w:t>
      </w:r>
      <w:r w:rsidR="008F4CC1">
        <w:rPr>
          <w:i/>
          <w:color w:val="767676"/>
        </w:rPr>
        <w:t>Z</w:t>
      </w:r>
      <w:r w:rsidR="008F4CC1" w:rsidRPr="00E11A86">
        <w:rPr>
          <w:i/>
          <w:color w:val="767676"/>
        </w:rPr>
        <w:t xml:space="preserve">a </w:t>
      </w:r>
      <w:r w:rsidR="008F4CC1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8F4CC1">
        <w:rPr>
          <w:i/>
          <w:color w:val="767676"/>
        </w:rPr>
        <w:t xml:space="preserve"> </w:t>
      </w:r>
      <w:r w:rsidR="008F4CC1" w:rsidRPr="008F4CC1">
        <w:rPr>
          <w:b/>
          <w:i/>
          <w:color w:val="767676"/>
        </w:rPr>
        <w:t>POMOČ – Enota analize</w:t>
      </w:r>
      <w:r w:rsidR="008F4CC1">
        <w:rPr>
          <w:i/>
          <w:color w:val="767676"/>
        </w:rPr>
        <w:t xml:space="preserve"> na </w:t>
      </w:r>
      <w:hyperlink r:id="rId96" w:history="1">
        <w:r w:rsidR="008F4CC1" w:rsidRPr="008F4CC1">
          <w:rPr>
            <w:rStyle w:val="Hyperlink"/>
            <w:i/>
          </w:rPr>
          <w:t>spletni strani</w:t>
        </w:r>
      </w:hyperlink>
      <w:r w:rsidR="00F24BAD">
        <w:rPr>
          <w:rStyle w:val="Hyperlink"/>
          <w:i/>
        </w:rPr>
        <w:t xml:space="preserve"> ADP</w:t>
      </w:r>
      <w:r w:rsidR="008F4CC1">
        <w:rPr>
          <w:i/>
          <w:color w:val="767676"/>
        </w:rPr>
        <w:t>.</w:t>
      </w:r>
      <w:r w:rsidR="00C85A12">
        <w:rPr>
          <w:i/>
          <w:color w:val="767676"/>
        </w:rPr>
        <w:t xml:space="preserve"> Možno je izbrati več odgovorov.</w:t>
      </w:r>
    </w:p>
    <w:p w14:paraId="083515ED" w14:textId="77777777" w:rsidR="00874922" w:rsidRPr="00874922" w:rsidRDefault="00874922" w:rsidP="00066301">
      <w:pPr>
        <w:pStyle w:val="NoSpacing"/>
        <w:jc w:val="both"/>
        <w:rPr>
          <w:i/>
          <w:color w:val="767676"/>
          <w:sz w:val="16"/>
          <w:szCs w:val="16"/>
        </w:rPr>
      </w:pPr>
    </w:p>
    <w:p w14:paraId="10B1E66B" w14:textId="77777777" w:rsidR="008F4CC1" w:rsidRPr="00797FF4" w:rsidRDefault="008F4CC1" w:rsidP="00066301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411"/>
        <w:gridCol w:w="485"/>
        <w:gridCol w:w="5074"/>
      </w:tblGrid>
      <w:tr w:rsidR="008F4CC1" w14:paraId="4A38822D" w14:textId="77777777" w:rsidTr="008F4CC1">
        <w:tc>
          <w:tcPr>
            <w:tcW w:w="486" w:type="dxa"/>
          </w:tcPr>
          <w:p w14:paraId="1D82F82C" w14:textId="56E8BD63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44776569" w14:textId="0975D881" w:rsidR="008F4CC1" w:rsidRPr="008F4CC1" w:rsidRDefault="008F4CC1" w:rsidP="008F4CC1">
            <w:r w:rsidRPr="00066301">
              <w:t>POSAMEZNIK</w:t>
            </w:r>
          </w:p>
        </w:tc>
        <w:tc>
          <w:tcPr>
            <w:tcW w:w="485" w:type="dxa"/>
          </w:tcPr>
          <w:p w14:paraId="337A342D" w14:textId="6103B5B6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723083AD" w14:textId="62452A19" w:rsidR="008F4CC1" w:rsidRPr="008F4CC1" w:rsidRDefault="008F4CC1" w:rsidP="008F4CC1">
            <w:pPr>
              <w:pStyle w:val="NoSpacing"/>
              <w:jc w:val="both"/>
            </w:pPr>
            <w:r w:rsidRPr="00066301">
              <w:t>GEOGRAFSKA ENOTA</w:t>
            </w:r>
          </w:p>
        </w:tc>
      </w:tr>
      <w:tr w:rsidR="008F4CC1" w14:paraId="7A4FBB0B" w14:textId="77777777" w:rsidTr="008F4CC1">
        <w:tc>
          <w:tcPr>
            <w:tcW w:w="486" w:type="dxa"/>
          </w:tcPr>
          <w:p w14:paraId="74E6DBC6" w14:textId="0F1EBC6D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578A3C8E" w14:textId="16E21B7F" w:rsidR="008F4CC1" w:rsidRPr="008F4CC1" w:rsidRDefault="008F4CC1" w:rsidP="008F4CC1">
            <w:r w:rsidRPr="00066301">
              <w:t>ORGANIZACIJA</w:t>
            </w:r>
          </w:p>
        </w:tc>
        <w:tc>
          <w:tcPr>
            <w:tcW w:w="485" w:type="dxa"/>
          </w:tcPr>
          <w:p w14:paraId="6D41F6B7" w14:textId="11777E4F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16A2B03C" w14:textId="62A4ACA5" w:rsidR="008F4CC1" w:rsidRPr="008F4CC1" w:rsidRDefault="008F4CC1" w:rsidP="00066301">
            <w:pPr>
              <w:pStyle w:val="NoSpacing"/>
              <w:jc w:val="both"/>
            </w:pPr>
            <w:r w:rsidRPr="00066301">
              <w:t>ČASOVNA ENOTA</w:t>
            </w:r>
          </w:p>
        </w:tc>
      </w:tr>
      <w:tr w:rsidR="008F4CC1" w14:paraId="471A3308" w14:textId="77777777" w:rsidTr="008F4CC1">
        <w:tc>
          <w:tcPr>
            <w:tcW w:w="486" w:type="dxa"/>
          </w:tcPr>
          <w:p w14:paraId="5FC79F9D" w14:textId="6248D0EB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08432560" w14:textId="7F7A45B1" w:rsidR="008F4CC1" w:rsidRPr="008F4CC1" w:rsidRDefault="008F4CC1" w:rsidP="00066301">
            <w:pPr>
              <w:pStyle w:val="NoSpacing"/>
              <w:jc w:val="both"/>
              <w:rPr>
                <w:color w:val="767676"/>
              </w:rPr>
            </w:pPr>
            <w:r w:rsidRPr="00066301">
              <w:t>DRUŽINA</w:t>
            </w:r>
          </w:p>
        </w:tc>
        <w:tc>
          <w:tcPr>
            <w:tcW w:w="485" w:type="dxa"/>
          </w:tcPr>
          <w:p w14:paraId="12FD9777" w14:textId="11EEA485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25A85D90" w14:textId="10B94A92" w:rsidR="008F4CC1" w:rsidRPr="008F4CC1" w:rsidRDefault="008F4CC1" w:rsidP="00066301">
            <w:pPr>
              <w:pStyle w:val="NoSpacing"/>
              <w:jc w:val="both"/>
            </w:pPr>
            <w:r w:rsidRPr="00066301">
              <w:t>BESEDILNA ENOTA</w:t>
            </w:r>
          </w:p>
        </w:tc>
      </w:tr>
      <w:tr w:rsidR="008F4CC1" w14:paraId="46AB4841" w14:textId="77777777" w:rsidTr="008F4CC1">
        <w:tc>
          <w:tcPr>
            <w:tcW w:w="486" w:type="dxa"/>
          </w:tcPr>
          <w:p w14:paraId="53248BF4" w14:textId="03B2A8F2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3C19E582" w14:textId="321C15DE" w:rsidR="008F4CC1" w:rsidRPr="008F4CC1" w:rsidRDefault="008F4CC1" w:rsidP="00A665B7">
            <w:pPr>
              <w:pStyle w:val="NoSpacing"/>
              <w:jc w:val="both"/>
            </w:pPr>
            <w:r w:rsidRPr="00066301">
              <w:t xml:space="preserve">DRUŽINA: </w:t>
            </w:r>
            <w:r w:rsidR="00A665B7">
              <w:t>DRUŽI</w:t>
            </w:r>
            <w:r w:rsidR="004B109A">
              <w:t>NA ZNOTRAJ GOSPODINJSTVA</w:t>
            </w:r>
          </w:p>
        </w:tc>
        <w:tc>
          <w:tcPr>
            <w:tcW w:w="485" w:type="dxa"/>
          </w:tcPr>
          <w:p w14:paraId="48868C36" w14:textId="2B621D14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6CBDC13E" w14:textId="43427F8C" w:rsidR="008F4CC1" w:rsidRPr="008F4CC1" w:rsidRDefault="008F4CC1" w:rsidP="00066301">
            <w:pPr>
              <w:pStyle w:val="NoSpacing"/>
              <w:jc w:val="both"/>
            </w:pPr>
            <w:r w:rsidRPr="00066301">
              <w:t>SKUPINA</w:t>
            </w:r>
          </w:p>
        </w:tc>
      </w:tr>
      <w:tr w:rsidR="008F4CC1" w14:paraId="238186BD" w14:textId="77777777" w:rsidTr="008F4CC1">
        <w:tc>
          <w:tcPr>
            <w:tcW w:w="486" w:type="dxa"/>
          </w:tcPr>
          <w:p w14:paraId="33FFD2A3" w14:textId="27731C5F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784075B4" w14:textId="3563719F" w:rsidR="008F4CC1" w:rsidRPr="008F4CC1" w:rsidRDefault="008F4CC1" w:rsidP="00066301">
            <w:pPr>
              <w:pStyle w:val="NoSpacing"/>
              <w:jc w:val="both"/>
            </w:pPr>
            <w:r w:rsidRPr="00066301">
              <w:t>GOSPODINJSTVO</w:t>
            </w:r>
          </w:p>
        </w:tc>
        <w:tc>
          <w:tcPr>
            <w:tcW w:w="485" w:type="dxa"/>
          </w:tcPr>
          <w:p w14:paraId="5BF066F6" w14:textId="717ACF3D" w:rsidR="008F4CC1" w:rsidRDefault="008F4CC1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30AACCDA" w14:textId="6C2D4662" w:rsidR="008F4CC1" w:rsidRPr="008F4CC1" w:rsidRDefault="008F4CC1" w:rsidP="00066301">
            <w:pPr>
              <w:pStyle w:val="NoSpacing"/>
              <w:jc w:val="both"/>
            </w:pPr>
            <w:r w:rsidRPr="00066301">
              <w:t>PREDMET</w:t>
            </w:r>
          </w:p>
        </w:tc>
      </w:tr>
      <w:tr w:rsidR="00797FF4" w14:paraId="5B8FEC6F" w14:textId="77777777" w:rsidTr="008F4CC1">
        <w:tc>
          <w:tcPr>
            <w:tcW w:w="486" w:type="dxa"/>
          </w:tcPr>
          <w:p w14:paraId="2967DAD7" w14:textId="5777620F"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104342D3" w14:textId="41EBC76E" w:rsidR="00797FF4" w:rsidRPr="00066301" w:rsidRDefault="00A665B7" w:rsidP="00A665B7">
            <w:pPr>
              <w:pStyle w:val="NoSpacing"/>
              <w:jc w:val="both"/>
            </w:pPr>
            <w:r>
              <w:t>BIVALNA</w:t>
            </w:r>
            <w:r w:rsidR="00797FF4" w:rsidRPr="00066301">
              <w:t xml:space="preserve"> ENOTA</w:t>
            </w:r>
          </w:p>
        </w:tc>
        <w:tc>
          <w:tcPr>
            <w:tcW w:w="485" w:type="dxa"/>
            <w:vMerge w:val="restart"/>
          </w:tcPr>
          <w:p w14:paraId="7F674E86" w14:textId="3CB00755"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  <w:vMerge w:val="restart"/>
          </w:tcPr>
          <w:p w14:paraId="7DB5FC7B" w14:textId="7CE7FCCB" w:rsidR="00797FF4" w:rsidRDefault="00797FF4" w:rsidP="00066301">
            <w:pPr>
              <w:pStyle w:val="NoSpacing"/>
              <w:jc w:val="both"/>
            </w:pPr>
            <w:r w:rsidRPr="00066301">
              <w:t>DRUGO</w:t>
            </w:r>
            <w:r w:rsidR="004B109A">
              <w:t>:</w:t>
            </w:r>
          </w:p>
          <w:p w14:paraId="393C5B86" w14:textId="5268907B" w:rsidR="00797FF4" w:rsidRPr="00066301" w:rsidRDefault="00797FF4" w:rsidP="0006630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5DE6E397">
                <v:shape id="_x0000_i1469" type="#_x0000_t75" style="width:242.25pt;height:19.5pt" o:ole="">
                  <v:imagedata r:id="rId92" o:title=""/>
                </v:shape>
                <w:control r:id="rId97" w:name="TextBox1511212112" w:shapeid="_x0000_i1469"/>
              </w:object>
            </w:r>
          </w:p>
        </w:tc>
      </w:tr>
      <w:tr w:rsidR="00797FF4" w14:paraId="463E43E3" w14:textId="77777777" w:rsidTr="008F4CC1">
        <w:tc>
          <w:tcPr>
            <w:tcW w:w="486" w:type="dxa"/>
          </w:tcPr>
          <w:p w14:paraId="1CD25950" w14:textId="06DB8B0F"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4CB921C9" w14:textId="20B4DE6D" w:rsidR="00797FF4" w:rsidRPr="00066301" w:rsidRDefault="00797FF4" w:rsidP="008F4CC1">
            <w:pPr>
              <w:pStyle w:val="NoSpacing"/>
              <w:jc w:val="both"/>
            </w:pPr>
            <w:r w:rsidRPr="00066301">
              <w:t>DOGODEK/PROCES</w:t>
            </w:r>
          </w:p>
        </w:tc>
        <w:tc>
          <w:tcPr>
            <w:tcW w:w="485" w:type="dxa"/>
            <w:vMerge/>
          </w:tcPr>
          <w:p w14:paraId="7552000C" w14:textId="4BDEC81E" w:rsidR="00797FF4" w:rsidRDefault="00797FF4" w:rsidP="00066301">
            <w:pPr>
              <w:pStyle w:val="NoSpacing"/>
              <w:jc w:val="both"/>
              <w:rPr>
                <w:i/>
                <w:color w:val="767676"/>
              </w:rPr>
            </w:pPr>
          </w:p>
        </w:tc>
        <w:tc>
          <w:tcPr>
            <w:tcW w:w="5074" w:type="dxa"/>
            <w:vMerge/>
          </w:tcPr>
          <w:p w14:paraId="65D8B901" w14:textId="474930EE" w:rsidR="00797FF4" w:rsidRPr="00066301" w:rsidRDefault="00797FF4" w:rsidP="00066301">
            <w:pPr>
              <w:pStyle w:val="NoSpacing"/>
              <w:jc w:val="both"/>
            </w:pPr>
          </w:p>
        </w:tc>
      </w:tr>
    </w:tbl>
    <w:p w14:paraId="275FAADF" w14:textId="7260847C" w:rsidR="00066301" w:rsidRPr="00874922" w:rsidRDefault="00066301" w:rsidP="00066301">
      <w:pPr>
        <w:pStyle w:val="NoSpacing"/>
        <w:jc w:val="both"/>
        <w:rPr>
          <w:color w:val="767676"/>
          <w:sz w:val="16"/>
          <w:szCs w:val="16"/>
        </w:rPr>
      </w:pPr>
    </w:p>
    <w:p w14:paraId="7BC78B45" w14:textId="41FCBBF9" w:rsidR="00380C7A" w:rsidRPr="00066301" w:rsidRDefault="008222CD" w:rsidP="00380C7A">
      <w:pPr>
        <w:pStyle w:val="NoSpacing"/>
        <w:jc w:val="both"/>
        <w:rPr>
          <w:color w:val="767676"/>
        </w:rPr>
      </w:pPr>
      <w:r>
        <w:rPr>
          <w:i/>
          <w:color w:val="767676"/>
        </w:rPr>
        <w:t>Po potrebi n</w:t>
      </w:r>
      <w:r w:rsidR="00380C7A">
        <w:rPr>
          <w:i/>
          <w:color w:val="767676"/>
        </w:rPr>
        <w:t>a kratko pojasnite svoj izbor.</w:t>
      </w:r>
    </w:p>
    <w:p w14:paraId="24C03234" w14:textId="327B073D" w:rsidR="00874922" w:rsidRDefault="00380C7A" w:rsidP="00874922">
      <w:r>
        <w:object w:dxaOrig="1440" w:dyaOrig="1440" w14:anchorId="4369B427">
          <v:shape id="_x0000_i1471" type="#_x0000_t75" style="width:522.75pt;height:123pt" o:ole="">
            <v:imagedata r:id="rId98" o:title=""/>
          </v:shape>
          <w:control r:id="rId99" w:name="TextBox1123111111" w:shapeid="_x0000_i1471"/>
        </w:object>
      </w:r>
    </w:p>
    <w:p w14:paraId="50309680" w14:textId="77777777" w:rsidR="00874922" w:rsidRPr="009070EF" w:rsidRDefault="00874922" w:rsidP="00874922">
      <w:pPr>
        <w:pStyle w:val="NoSpacing"/>
        <w:rPr>
          <w:sz w:val="8"/>
          <w:szCs w:val="16"/>
        </w:rPr>
      </w:pPr>
    </w:p>
    <w:p w14:paraId="2C855A24" w14:textId="7CC61DF4" w:rsidR="00380C7A" w:rsidRDefault="00380C7A" w:rsidP="00380C7A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OPULACIJA</w:t>
      </w:r>
    </w:p>
    <w:p w14:paraId="7CD7C524" w14:textId="3A7EFDCF" w:rsidR="008C59F3" w:rsidRDefault="009163BC" w:rsidP="008C59F3">
      <w:pPr>
        <w:pStyle w:val="NoSpacing"/>
        <w:jc w:val="both"/>
        <w:rPr>
          <w:i/>
          <w:color w:val="767676"/>
        </w:rPr>
      </w:pPr>
      <w:r w:rsidRPr="009163BC">
        <w:rPr>
          <w:i/>
          <w:color w:val="767676"/>
        </w:rPr>
        <w:t>Opi</w:t>
      </w:r>
      <w:r w:rsidR="008C59F3">
        <w:rPr>
          <w:i/>
          <w:color w:val="767676"/>
        </w:rPr>
        <w:t>šite</w:t>
      </w:r>
      <w:r w:rsidRPr="009163BC">
        <w:rPr>
          <w:i/>
          <w:color w:val="767676"/>
        </w:rPr>
        <w:t xml:space="preserve"> ciljne populacije, ki jo pokrivajo podatki v datoteki.  </w:t>
      </w:r>
    </w:p>
    <w:p w14:paraId="323FC74C" w14:textId="77777777" w:rsidR="00874922" w:rsidRPr="003E40B6" w:rsidRDefault="00874922" w:rsidP="009163BC">
      <w:pPr>
        <w:pStyle w:val="NoSpacing"/>
        <w:jc w:val="both"/>
        <w:rPr>
          <w:i/>
          <w:color w:val="767676"/>
          <w:sz w:val="16"/>
          <w:szCs w:val="16"/>
        </w:rPr>
      </w:pPr>
    </w:p>
    <w:p w14:paraId="6957F174" w14:textId="1837837D" w:rsidR="009163BC" w:rsidRDefault="009163BC" w:rsidP="009163BC">
      <w:pPr>
        <w:pStyle w:val="NoSpacing"/>
      </w:pPr>
      <w:r w:rsidRPr="009163BC">
        <w:t>Vključeni:</w:t>
      </w:r>
    </w:p>
    <w:p w14:paraId="24BC1DDD" w14:textId="692BBA04" w:rsidR="009163BC" w:rsidRDefault="009163BC" w:rsidP="009163BC">
      <w:pPr>
        <w:pStyle w:val="NoSpacing"/>
      </w:pPr>
      <w:r>
        <w:object w:dxaOrig="1440" w:dyaOrig="1440" w14:anchorId="245C700D">
          <v:shape id="_x0000_i1473" type="#_x0000_t75" style="width:522.75pt;height:85.5pt" o:ole="">
            <v:imagedata r:id="rId100" o:title=""/>
          </v:shape>
          <w:control r:id="rId101" w:name="TextBox11231111111" w:shapeid="_x0000_i1473"/>
        </w:object>
      </w:r>
    </w:p>
    <w:p w14:paraId="42B83B2F" w14:textId="77777777" w:rsidR="0027324B" w:rsidRDefault="0027324B" w:rsidP="0027324B">
      <w:pPr>
        <w:pStyle w:val="NoSpacing"/>
        <w:jc w:val="both"/>
        <w:rPr>
          <w:i/>
          <w:color w:val="767676"/>
        </w:rPr>
      </w:pPr>
    </w:p>
    <w:p w14:paraId="2957B123" w14:textId="474E69E4" w:rsidR="0027324B" w:rsidRDefault="0027324B" w:rsidP="0027324B">
      <w:pPr>
        <w:pStyle w:val="NoSpacing"/>
        <w:jc w:val="both"/>
        <w:rPr>
          <w:i/>
          <w:color w:val="767676"/>
        </w:rPr>
      </w:pPr>
      <w:r w:rsidRPr="003E40B6">
        <w:rPr>
          <w:i/>
          <w:color w:val="767676"/>
        </w:rPr>
        <w:t>Katere skupine oz. skupin niste mogli ali želeli vključiti in na kakšen način ste jih izključili</w:t>
      </w:r>
      <w:r>
        <w:rPr>
          <w:i/>
          <w:color w:val="767676"/>
        </w:rPr>
        <w:t xml:space="preserve"> (npr. na podlagi česa ste jih izključili, kakšne filtre ste uporabili itd.)?</w:t>
      </w:r>
    </w:p>
    <w:p w14:paraId="26412A6B" w14:textId="77777777" w:rsidR="0027324B" w:rsidRPr="0027324B" w:rsidRDefault="0027324B" w:rsidP="0027324B">
      <w:pPr>
        <w:pStyle w:val="NoSpacing"/>
        <w:jc w:val="both"/>
        <w:rPr>
          <w:i/>
          <w:color w:val="767676"/>
        </w:rPr>
      </w:pPr>
    </w:p>
    <w:p w14:paraId="63F888C3" w14:textId="297D2820" w:rsidR="009163BC" w:rsidRDefault="009163BC" w:rsidP="009163BC">
      <w:pPr>
        <w:pStyle w:val="NoSpacing"/>
      </w:pPr>
      <w:r>
        <w:t>Izključeni</w:t>
      </w:r>
      <w:r w:rsidRPr="009163BC">
        <w:t>:</w:t>
      </w:r>
    </w:p>
    <w:p w14:paraId="41791E7B" w14:textId="478069F4" w:rsidR="009163BC" w:rsidRDefault="00874922" w:rsidP="009163BC">
      <w:pPr>
        <w:pStyle w:val="NoSpacing"/>
      </w:pPr>
      <w:r>
        <w:object w:dxaOrig="1440" w:dyaOrig="1440" w14:anchorId="24DD855C">
          <v:shape id="_x0000_i1475" type="#_x0000_t75" style="width:522.75pt;height:85.5pt" o:ole="">
            <v:imagedata r:id="rId100" o:title=""/>
          </v:shape>
          <w:control r:id="rId102" w:name="TextBox112311111111" w:shapeid="_x0000_i1475"/>
        </w:object>
      </w:r>
    </w:p>
    <w:p w14:paraId="4DAFC3E2" w14:textId="65FD86ED" w:rsidR="00E11A86" w:rsidRDefault="00E11A86" w:rsidP="007B17D9">
      <w:pPr>
        <w:rPr>
          <w:sz w:val="16"/>
          <w:szCs w:val="16"/>
        </w:rPr>
      </w:pPr>
    </w:p>
    <w:p w14:paraId="4A2E124E" w14:textId="77777777" w:rsidR="003E40B6" w:rsidRPr="00874922" w:rsidRDefault="003E40B6" w:rsidP="007B17D9">
      <w:pPr>
        <w:rPr>
          <w:sz w:val="16"/>
          <w:szCs w:val="16"/>
        </w:rPr>
      </w:pPr>
    </w:p>
    <w:p w14:paraId="0DA3B65A" w14:textId="3012AA18" w:rsidR="009163BC" w:rsidRDefault="009163BC" w:rsidP="009163BC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VRSTA PODATKOV</w:t>
      </w:r>
    </w:p>
    <w:p w14:paraId="237B9B9C" w14:textId="3EF4F818" w:rsidR="008F4CC1" w:rsidRDefault="00561064" w:rsidP="008F4CC1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 v</w:t>
      </w:r>
      <w:r w:rsidR="009163BC" w:rsidRPr="009163BC">
        <w:rPr>
          <w:i/>
          <w:color w:val="767676"/>
        </w:rPr>
        <w:t>rst</w:t>
      </w:r>
      <w:r>
        <w:rPr>
          <w:i/>
          <w:color w:val="767676"/>
        </w:rPr>
        <w:t>o</w:t>
      </w:r>
      <w:r w:rsidR="009163BC" w:rsidRPr="009163BC">
        <w:rPr>
          <w:i/>
          <w:color w:val="767676"/>
        </w:rPr>
        <w:t xml:space="preserve"> podatkov, </w:t>
      </w:r>
      <w:r>
        <w:rPr>
          <w:i/>
          <w:color w:val="767676"/>
        </w:rPr>
        <w:t>zbranih v raziskavi.</w:t>
      </w:r>
      <w:r w:rsidR="008F4CC1">
        <w:rPr>
          <w:i/>
          <w:color w:val="767676"/>
        </w:rPr>
        <w:t xml:space="preserve"> Z</w:t>
      </w:r>
      <w:r w:rsidR="008F4CC1" w:rsidRPr="00E11A86">
        <w:rPr>
          <w:i/>
          <w:color w:val="767676"/>
        </w:rPr>
        <w:t xml:space="preserve">a </w:t>
      </w:r>
      <w:r w:rsidR="008F4CC1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8F4CC1">
        <w:rPr>
          <w:i/>
          <w:color w:val="767676"/>
        </w:rPr>
        <w:t xml:space="preserve"> </w:t>
      </w:r>
      <w:r w:rsidR="008F4CC1" w:rsidRPr="008F4CC1">
        <w:rPr>
          <w:b/>
          <w:i/>
          <w:color w:val="767676"/>
        </w:rPr>
        <w:t xml:space="preserve">POMOČ – </w:t>
      </w:r>
      <w:r w:rsidR="00FE2CC2">
        <w:rPr>
          <w:b/>
          <w:i/>
          <w:color w:val="767676"/>
        </w:rPr>
        <w:t>Vrsta podatkov</w:t>
      </w:r>
      <w:r w:rsidR="008F4CC1">
        <w:rPr>
          <w:i/>
          <w:color w:val="767676"/>
        </w:rPr>
        <w:t xml:space="preserve"> na </w:t>
      </w:r>
      <w:hyperlink r:id="rId103" w:history="1">
        <w:r w:rsidR="008F4CC1" w:rsidRPr="008F4CC1">
          <w:rPr>
            <w:rStyle w:val="Hyperlink"/>
            <w:i/>
          </w:rPr>
          <w:t>spletni strani</w:t>
        </w:r>
      </w:hyperlink>
      <w:r w:rsidR="008F4CC1">
        <w:rPr>
          <w:i/>
          <w:color w:val="767676"/>
        </w:rPr>
        <w:t>.</w:t>
      </w:r>
      <w:r w:rsidR="00C85A12">
        <w:rPr>
          <w:i/>
          <w:color w:val="767676"/>
        </w:rPr>
        <w:t xml:space="preserve"> Možno je izbrati več odgovorov.</w:t>
      </w:r>
    </w:p>
    <w:p w14:paraId="75C046C4" w14:textId="5F0261BB" w:rsidR="00FE2CC2" w:rsidRPr="00874922" w:rsidRDefault="00FE2CC2" w:rsidP="008F4CC1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"/>
        <w:gridCol w:w="4134"/>
        <w:gridCol w:w="485"/>
        <w:gridCol w:w="5361"/>
      </w:tblGrid>
      <w:tr w:rsidR="00FE2CC2" w14:paraId="741DE4BD" w14:textId="77777777" w:rsidTr="00FE2CC2">
        <w:tc>
          <w:tcPr>
            <w:tcW w:w="486" w:type="dxa"/>
          </w:tcPr>
          <w:p w14:paraId="5D9F9FFD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4FC9A70B" w14:textId="30812F44" w:rsidR="00FE2CC2" w:rsidRPr="008F4CC1" w:rsidRDefault="00FE2CC2" w:rsidP="00FE2CC2">
            <w:r>
              <w:t>ŠTEVILSKI PODATKI</w:t>
            </w:r>
          </w:p>
        </w:tc>
        <w:tc>
          <w:tcPr>
            <w:tcW w:w="485" w:type="dxa"/>
          </w:tcPr>
          <w:p w14:paraId="061A2DB0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35576080" w14:textId="7AA842C3" w:rsidR="00FE2CC2" w:rsidRPr="008F4CC1" w:rsidRDefault="00FE2CC2" w:rsidP="00FE2CC2">
            <w:pPr>
              <w:pStyle w:val="NoSpacing"/>
              <w:jc w:val="both"/>
            </w:pPr>
            <w:r>
              <w:t>VIDEO</w:t>
            </w:r>
          </w:p>
        </w:tc>
      </w:tr>
      <w:tr w:rsidR="00FE2CC2" w14:paraId="493FC643" w14:textId="77777777" w:rsidTr="00FE2CC2">
        <w:tc>
          <w:tcPr>
            <w:tcW w:w="486" w:type="dxa"/>
          </w:tcPr>
          <w:p w14:paraId="39DD297C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748D5994" w14:textId="6BAD5ED0" w:rsidR="00FE2CC2" w:rsidRPr="008F4CC1" w:rsidRDefault="00FE2CC2" w:rsidP="00FE2CC2">
            <w:r>
              <w:t>BESEDILNI PODATKI</w:t>
            </w:r>
          </w:p>
        </w:tc>
        <w:tc>
          <w:tcPr>
            <w:tcW w:w="485" w:type="dxa"/>
          </w:tcPr>
          <w:p w14:paraId="6DB2734E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71FE70F1" w14:textId="54D5936C" w:rsidR="00FE2CC2" w:rsidRPr="008F4CC1" w:rsidRDefault="00FE2CC2" w:rsidP="00FE2CC2">
            <w:pPr>
              <w:pStyle w:val="NoSpacing"/>
              <w:jc w:val="both"/>
            </w:pPr>
            <w:r>
              <w:t>PROGRAMSKA OPREMA</w:t>
            </w:r>
          </w:p>
        </w:tc>
      </w:tr>
      <w:tr w:rsidR="00FE2CC2" w14:paraId="2163E168" w14:textId="77777777" w:rsidTr="00FE2CC2">
        <w:tc>
          <w:tcPr>
            <w:tcW w:w="486" w:type="dxa"/>
          </w:tcPr>
          <w:p w14:paraId="2EA5C3CB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28551937" w14:textId="019699F4" w:rsidR="00FE2CC2" w:rsidRPr="008F4CC1" w:rsidRDefault="00FE2CC2" w:rsidP="00FE2CC2">
            <w:pPr>
              <w:pStyle w:val="NoSpacing"/>
              <w:jc w:val="both"/>
              <w:rPr>
                <w:color w:val="767676"/>
              </w:rPr>
            </w:pPr>
            <w:r>
              <w:t>MIRUJOČA SLIKA</w:t>
            </w:r>
          </w:p>
        </w:tc>
        <w:tc>
          <w:tcPr>
            <w:tcW w:w="485" w:type="dxa"/>
          </w:tcPr>
          <w:p w14:paraId="63B51DFB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364C1F91" w14:textId="74A98B81" w:rsidR="00FE2CC2" w:rsidRPr="008F4CC1" w:rsidRDefault="00FE2CC2" w:rsidP="00FE2CC2">
            <w:pPr>
              <w:pStyle w:val="NoSpacing"/>
              <w:jc w:val="both"/>
            </w:pPr>
            <w:r>
              <w:t>INTERAKTIVNI VIR</w:t>
            </w:r>
          </w:p>
        </w:tc>
      </w:tr>
      <w:tr w:rsidR="00FE2CC2" w14:paraId="6D81E9DC" w14:textId="77777777" w:rsidTr="00FE2CC2">
        <w:tc>
          <w:tcPr>
            <w:tcW w:w="486" w:type="dxa"/>
          </w:tcPr>
          <w:p w14:paraId="0FCB238F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7F1FD114" w14:textId="02627BA1" w:rsidR="00FE2CC2" w:rsidRPr="008F4CC1" w:rsidRDefault="00FE2CC2" w:rsidP="00FE2CC2">
            <w:pPr>
              <w:pStyle w:val="NoSpacing"/>
              <w:jc w:val="both"/>
            </w:pPr>
            <w:r>
              <w:t>GEOPROSTORSKI PODATKI</w:t>
            </w:r>
          </w:p>
        </w:tc>
        <w:tc>
          <w:tcPr>
            <w:tcW w:w="485" w:type="dxa"/>
          </w:tcPr>
          <w:p w14:paraId="02A4EBF3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0BFC6A2D" w14:textId="16669C57" w:rsidR="00FE2CC2" w:rsidRPr="008F4CC1" w:rsidRDefault="00FE2CC2" w:rsidP="00FE2CC2">
            <w:pPr>
              <w:pStyle w:val="NoSpacing"/>
              <w:jc w:val="both"/>
            </w:pPr>
            <w:r>
              <w:t>3D</w:t>
            </w:r>
          </w:p>
        </w:tc>
      </w:tr>
      <w:tr w:rsidR="00FE2CC2" w14:paraId="046D0E7B" w14:textId="77777777" w:rsidTr="00FE2CC2">
        <w:tc>
          <w:tcPr>
            <w:tcW w:w="486" w:type="dxa"/>
          </w:tcPr>
          <w:p w14:paraId="2BF57F85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411" w:type="dxa"/>
          </w:tcPr>
          <w:p w14:paraId="0429DD86" w14:textId="3CADCCB8" w:rsidR="00FE2CC2" w:rsidRPr="008F4CC1" w:rsidRDefault="00FE2CC2" w:rsidP="00FE2CC2">
            <w:pPr>
              <w:pStyle w:val="NoSpacing"/>
              <w:jc w:val="both"/>
            </w:pPr>
            <w:r>
              <w:t>AVDIO</w:t>
            </w:r>
          </w:p>
        </w:tc>
        <w:tc>
          <w:tcPr>
            <w:tcW w:w="485" w:type="dxa"/>
          </w:tcPr>
          <w:p w14:paraId="552406BD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074" w:type="dxa"/>
          </w:tcPr>
          <w:p w14:paraId="55DA213F" w14:textId="0E451949" w:rsidR="00FE2CC2" w:rsidRDefault="00FE2CC2" w:rsidP="00FE2CC2">
            <w:pPr>
              <w:pStyle w:val="NoSpacing"/>
              <w:jc w:val="both"/>
            </w:pPr>
            <w:r w:rsidRPr="00066301">
              <w:t>DRUGO</w:t>
            </w:r>
            <w:r w:rsidR="004B109A">
              <w:t>:</w:t>
            </w:r>
          </w:p>
          <w:p w14:paraId="62236F2D" w14:textId="50785D89" w:rsidR="00FE2CC2" w:rsidRPr="008F4CC1" w:rsidRDefault="00FE2CC2" w:rsidP="00FE2CC2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166C5A8A">
                <v:shape id="_x0000_i1477" type="#_x0000_t75" style="width:257.25pt;height:19.5pt" o:ole="">
                  <v:imagedata r:id="rId104" o:title=""/>
                </v:shape>
                <w:control r:id="rId105" w:name="TextBox151121211211" w:shapeid="_x0000_i1477"/>
              </w:object>
            </w:r>
          </w:p>
        </w:tc>
      </w:tr>
    </w:tbl>
    <w:p w14:paraId="3E518F8E" w14:textId="633CF463" w:rsidR="00561064" w:rsidRPr="00066301" w:rsidRDefault="00561064" w:rsidP="00561064">
      <w:pPr>
        <w:pStyle w:val="NoSpacing"/>
        <w:jc w:val="both"/>
        <w:rPr>
          <w:color w:val="767676"/>
        </w:rPr>
      </w:pPr>
      <w:r>
        <w:rPr>
          <w:i/>
          <w:color w:val="767676"/>
        </w:rPr>
        <w:t>Po potrebi vpišite dodatna pojasnila:</w:t>
      </w:r>
    </w:p>
    <w:p w14:paraId="459C66A8" w14:textId="6B8408AD" w:rsidR="00874922" w:rsidRPr="00874922" w:rsidRDefault="00561064" w:rsidP="00561064">
      <w:r>
        <w:object w:dxaOrig="1440" w:dyaOrig="1440" w14:anchorId="58DA007D">
          <v:shape id="_x0000_i1479" type="#_x0000_t75" style="width:522.75pt;height:65.25pt" o:ole="">
            <v:imagedata r:id="rId106" o:title=""/>
          </v:shape>
          <w:control r:id="rId107" w:name="TextBox11231111112" w:shapeid="_x0000_i1479"/>
        </w:object>
      </w:r>
    </w:p>
    <w:p w14:paraId="6F4880F1" w14:textId="5B1482FE" w:rsidR="00165AFF" w:rsidRDefault="00165AFF" w:rsidP="00165AF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ZBIRANJE PODATKOV</w:t>
      </w:r>
    </w:p>
    <w:p w14:paraId="3B5214D7" w14:textId="0507CB73" w:rsidR="0009796E" w:rsidRDefault="00165AFF" w:rsidP="00165AFF">
      <w:pPr>
        <w:pStyle w:val="NoSpacing"/>
        <w:jc w:val="both"/>
        <w:rPr>
          <w:i/>
          <w:color w:val="767676"/>
        </w:rPr>
      </w:pPr>
      <w:r w:rsidRPr="00165AFF">
        <w:rPr>
          <w:i/>
          <w:color w:val="767676"/>
        </w:rPr>
        <w:t>Navedite</w:t>
      </w:r>
      <w:r>
        <w:rPr>
          <w:b/>
          <w:i/>
          <w:color w:val="767676"/>
        </w:rPr>
        <w:t xml:space="preserve"> </w:t>
      </w:r>
      <w:r w:rsidR="0036138D">
        <w:rPr>
          <w:b/>
          <w:i/>
          <w:color w:val="767676"/>
        </w:rPr>
        <w:t>organizacijo</w:t>
      </w:r>
      <w:r w:rsidRPr="00165AFF">
        <w:rPr>
          <w:i/>
          <w:color w:val="767676"/>
        </w:rPr>
        <w:t>, odgovorn</w:t>
      </w:r>
      <w:r>
        <w:rPr>
          <w:i/>
          <w:color w:val="767676"/>
        </w:rPr>
        <w:t>o</w:t>
      </w:r>
      <w:r w:rsidR="0027324B">
        <w:rPr>
          <w:i/>
          <w:color w:val="767676"/>
        </w:rPr>
        <w:t xml:space="preserve"> za zbiranje in vnos podatkov (n</w:t>
      </w:r>
      <w:r w:rsidRPr="00165AFF">
        <w:rPr>
          <w:i/>
          <w:color w:val="767676"/>
        </w:rPr>
        <w:t>pr. CJMMK - Center za raziskovanje javnega mnenja in množičnih komunikacij - Univerza v Ljubljani, Fakulteta za družbene vede</w:t>
      </w:r>
      <w:r w:rsidR="0027324B">
        <w:rPr>
          <w:i/>
          <w:color w:val="767676"/>
        </w:rPr>
        <w:t>)</w:t>
      </w:r>
      <w:r w:rsidRPr="00165AFF">
        <w:rPr>
          <w:i/>
          <w:color w:val="767676"/>
        </w:rPr>
        <w:t xml:space="preserve">. </w:t>
      </w:r>
    </w:p>
    <w:p w14:paraId="0B98D429" w14:textId="286B66C3" w:rsidR="00165AFF" w:rsidRDefault="0009796E" w:rsidP="00165AFF">
      <w:pPr>
        <w:pStyle w:val="NoSpacing"/>
        <w:jc w:val="both"/>
        <w:rPr>
          <w:i/>
          <w:color w:val="767676"/>
        </w:rPr>
      </w:pPr>
      <w:r w:rsidRPr="0009796E">
        <w:rPr>
          <w:i/>
          <w:color w:val="767676"/>
        </w:rPr>
        <w:t>Če gre za samostojno zbiranje podatkov, potem navedite osebo/e, ki je/so bile odgovorne za zbiranje in vnos podatkov.</w:t>
      </w:r>
    </w:p>
    <w:p w14:paraId="5FD1F0D7" w14:textId="152569BF" w:rsidR="00165AFF" w:rsidRPr="00165AFF" w:rsidRDefault="00165AFF" w:rsidP="00165AFF">
      <w:pPr>
        <w:pStyle w:val="NoSpacing"/>
        <w:jc w:val="both"/>
        <w:rPr>
          <w:i/>
          <w:color w:val="767676"/>
        </w:rPr>
      </w:pPr>
      <w:r>
        <w:object w:dxaOrig="1440" w:dyaOrig="1440" w14:anchorId="662CA031">
          <v:shape id="_x0000_i1481" type="#_x0000_t75" style="width:522.75pt;height:65.25pt" o:ole="">
            <v:imagedata r:id="rId106" o:title=""/>
          </v:shape>
          <w:control r:id="rId108" w:name="TextBox112311111121" w:shapeid="_x0000_i1481"/>
        </w:object>
      </w:r>
    </w:p>
    <w:p w14:paraId="6E10080A" w14:textId="4E5ECA4B" w:rsidR="00561064" w:rsidRPr="00165AFF" w:rsidRDefault="00561064" w:rsidP="00165AFF">
      <w:pPr>
        <w:pStyle w:val="NoSpacing"/>
        <w:rPr>
          <w:sz w:val="10"/>
        </w:rPr>
      </w:pPr>
    </w:p>
    <w:p w14:paraId="77B1CF8F" w14:textId="5F5707F3" w:rsidR="00165AFF" w:rsidRDefault="00165AFF" w:rsidP="00165AFF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ČASOVNA OPREDELITEV PODATKOV</w:t>
      </w:r>
    </w:p>
    <w:p w14:paraId="517BE8C8" w14:textId="1CCFE249" w:rsidR="00FE2CC2" w:rsidRDefault="00165AFF" w:rsidP="00FE2CC2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 časovno metodo zbiranja podatkov</w:t>
      </w:r>
      <w:r w:rsidRPr="009163BC">
        <w:rPr>
          <w:i/>
          <w:color w:val="767676"/>
        </w:rPr>
        <w:t xml:space="preserve">, </w:t>
      </w:r>
      <w:r>
        <w:rPr>
          <w:i/>
          <w:color w:val="767676"/>
        </w:rPr>
        <w:t>zbranih v raziskavi.</w:t>
      </w:r>
      <w:r w:rsidR="00FE2CC2" w:rsidRPr="00FE2CC2">
        <w:rPr>
          <w:i/>
          <w:color w:val="767676"/>
        </w:rPr>
        <w:t xml:space="preserve"> </w:t>
      </w:r>
      <w:r w:rsidR="00FE2CC2">
        <w:rPr>
          <w:i/>
          <w:color w:val="767676"/>
        </w:rPr>
        <w:t>Z</w:t>
      </w:r>
      <w:r w:rsidR="00FE2CC2" w:rsidRPr="00E11A86">
        <w:rPr>
          <w:i/>
          <w:color w:val="767676"/>
        </w:rPr>
        <w:t xml:space="preserve">a </w:t>
      </w:r>
      <w:r w:rsidR="00FE2CC2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FE2CC2">
        <w:rPr>
          <w:i/>
          <w:color w:val="767676"/>
        </w:rPr>
        <w:t xml:space="preserve"> </w:t>
      </w:r>
      <w:r w:rsidR="00FE2CC2" w:rsidRPr="008F4CC1">
        <w:rPr>
          <w:b/>
          <w:i/>
          <w:color w:val="767676"/>
        </w:rPr>
        <w:t>POMOČ –</w:t>
      </w:r>
      <w:r w:rsidR="00FE2CC2">
        <w:rPr>
          <w:b/>
          <w:i/>
          <w:color w:val="767676"/>
        </w:rPr>
        <w:t xml:space="preserve"> Časovna metoda</w:t>
      </w:r>
      <w:r w:rsidR="00FE2CC2">
        <w:rPr>
          <w:i/>
          <w:color w:val="767676"/>
        </w:rPr>
        <w:t xml:space="preserve"> na </w:t>
      </w:r>
      <w:hyperlink r:id="rId109" w:history="1">
        <w:r w:rsidR="00FE2CC2" w:rsidRPr="008F4CC1">
          <w:rPr>
            <w:rStyle w:val="Hyperlink"/>
            <w:i/>
          </w:rPr>
          <w:t>spletni strani</w:t>
        </w:r>
      </w:hyperlink>
      <w:r w:rsidR="00895A75">
        <w:rPr>
          <w:rStyle w:val="Hyperlink"/>
          <w:i/>
        </w:rPr>
        <w:t xml:space="preserve"> ADP</w:t>
      </w:r>
      <w:r w:rsidR="00FE2CC2">
        <w:rPr>
          <w:i/>
          <w:color w:val="767676"/>
        </w:rPr>
        <w:t>.</w:t>
      </w:r>
    </w:p>
    <w:p w14:paraId="7973AB50" w14:textId="45890FD2" w:rsidR="00FE2CC2" w:rsidRPr="004F0B12" w:rsidRDefault="00FE2CC2" w:rsidP="00FE2CC2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4"/>
      </w:tblGrid>
      <w:tr w:rsidR="00FE2CC2" w14:paraId="43E8E279" w14:textId="77777777" w:rsidTr="00FE2CC2">
        <w:tc>
          <w:tcPr>
            <w:tcW w:w="486" w:type="dxa"/>
          </w:tcPr>
          <w:p w14:paraId="7A65BCD6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C0A5CF9" w14:textId="100D1D59" w:rsidR="00FE2CC2" w:rsidRPr="008F4CC1" w:rsidRDefault="00A665B7" w:rsidP="00FE2CC2">
            <w:r>
              <w:t>LONGITUDINALNO</w:t>
            </w:r>
          </w:p>
        </w:tc>
        <w:tc>
          <w:tcPr>
            <w:tcW w:w="425" w:type="dxa"/>
          </w:tcPr>
          <w:p w14:paraId="249D806B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4954590B" w14:textId="5527BB62" w:rsidR="00FE2CC2" w:rsidRPr="008F4CC1" w:rsidRDefault="00FE2CC2" w:rsidP="00FE2CC2">
            <w:pPr>
              <w:pStyle w:val="NoSpacing"/>
              <w:jc w:val="both"/>
            </w:pPr>
            <w:r>
              <w:t>ČASOVNE VRSTE</w:t>
            </w:r>
          </w:p>
        </w:tc>
      </w:tr>
      <w:tr w:rsidR="00FE2CC2" w14:paraId="306377D6" w14:textId="77777777" w:rsidTr="00FE2CC2">
        <w:tc>
          <w:tcPr>
            <w:tcW w:w="486" w:type="dxa"/>
          </w:tcPr>
          <w:p w14:paraId="58450FE0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C7EEEFF" w14:textId="780BDEB0" w:rsidR="00FE2CC2" w:rsidRPr="008F4CC1" w:rsidRDefault="00A665B7" w:rsidP="00A665B7">
            <w:r>
              <w:t>LONGITUDINALNO</w:t>
            </w:r>
            <w:r w:rsidR="00FE2CC2">
              <w:t xml:space="preserve">: </w:t>
            </w:r>
            <w:r>
              <w:t>KOHORTE/NA PODLAGI DOGODKOV</w:t>
            </w:r>
          </w:p>
        </w:tc>
        <w:tc>
          <w:tcPr>
            <w:tcW w:w="425" w:type="dxa"/>
          </w:tcPr>
          <w:p w14:paraId="5CA398AF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0B2548B8" w14:textId="4B8151F8" w:rsidR="00FE2CC2" w:rsidRPr="008F4CC1" w:rsidRDefault="00FE2CC2" w:rsidP="00A665B7">
            <w:pPr>
              <w:pStyle w:val="NoSpacing"/>
              <w:jc w:val="both"/>
            </w:pPr>
            <w:r>
              <w:t xml:space="preserve">ČASOVNE VRSTE: </w:t>
            </w:r>
            <w:r w:rsidR="00A665B7">
              <w:t>KONTINUIRANE</w:t>
            </w:r>
          </w:p>
        </w:tc>
      </w:tr>
      <w:tr w:rsidR="00FE2CC2" w14:paraId="66E48009" w14:textId="77777777" w:rsidTr="00FE2CC2">
        <w:tc>
          <w:tcPr>
            <w:tcW w:w="486" w:type="dxa"/>
          </w:tcPr>
          <w:p w14:paraId="72F92109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5A753D5F" w14:textId="5F97457B" w:rsidR="00FE2CC2" w:rsidRPr="008F4CC1" w:rsidRDefault="00A665B7" w:rsidP="00A665B7">
            <w:pPr>
              <w:pStyle w:val="NoSpacing"/>
              <w:jc w:val="both"/>
              <w:rPr>
                <w:color w:val="767676"/>
              </w:rPr>
            </w:pPr>
            <w:r>
              <w:t>PONOVLJENE PRESEČNE</w:t>
            </w:r>
          </w:p>
        </w:tc>
        <w:tc>
          <w:tcPr>
            <w:tcW w:w="425" w:type="dxa"/>
          </w:tcPr>
          <w:p w14:paraId="5EC03CF4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0FEF3582" w14:textId="0D6B75E1" w:rsidR="00FE2CC2" w:rsidRPr="008F4CC1" w:rsidRDefault="00FE2CC2" w:rsidP="00A665B7">
            <w:pPr>
              <w:pStyle w:val="NoSpacing"/>
              <w:jc w:val="both"/>
            </w:pPr>
            <w:r>
              <w:t xml:space="preserve">ČASOVNE VRSTE: </w:t>
            </w:r>
            <w:r w:rsidR="00A665B7">
              <w:t>DISKRETNE</w:t>
            </w:r>
          </w:p>
        </w:tc>
      </w:tr>
      <w:tr w:rsidR="00FE2CC2" w14:paraId="284C8840" w14:textId="77777777" w:rsidTr="00FE2CC2">
        <w:tc>
          <w:tcPr>
            <w:tcW w:w="486" w:type="dxa"/>
          </w:tcPr>
          <w:p w14:paraId="6710C1DE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8EA515F" w14:textId="2D4C98DD" w:rsidR="00FE2CC2" w:rsidRPr="008F4CC1" w:rsidRDefault="00A665B7" w:rsidP="00FE2CC2">
            <w:pPr>
              <w:pStyle w:val="NoSpacing"/>
              <w:jc w:val="both"/>
            </w:pPr>
            <w:r>
              <w:t>LONGITUDINALNO</w:t>
            </w:r>
            <w:r w:rsidR="00FE2CC2">
              <w:t>: PANEL</w:t>
            </w:r>
          </w:p>
        </w:tc>
        <w:tc>
          <w:tcPr>
            <w:tcW w:w="425" w:type="dxa"/>
          </w:tcPr>
          <w:p w14:paraId="20405652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5F3C5317" w14:textId="47CCE672" w:rsidR="00FE2CC2" w:rsidRPr="008F4CC1" w:rsidRDefault="00A665B7" w:rsidP="00FE2CC2">
            <w:pPr>
              <w:pStyle w:val="NoSpacing"/>
              <w:jc w:val="both"/>
            </w:pPr>
            <w:r>
              <w:t>PRESEČNO</w:t>
            </w:r>
          </w:p>
        </w:tc>
      </w:tr>
      <w:tr w:rsidR="00FE2CC2" w14:paraId="69D34E6D" w14:textId="77777777" w:rsidTr="00FE2CC2">
        <w:tc>
          <w:tcPr>
            <w:tcW w:w="486" w:type="dxa"/>
          </w:tcPr>
          <w:p w14:paraId="2F3AF00E" w14:textId="44D227F2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3180D33" w14:textId="5CC9CF21" w:rsidR="00FE2CC2" w:rsidRDefault="00A665B7" w:rsidP="00A665B7">
            <w:pPr>
              <w:pStyle w:val="NoSpacing"/>
              <w:jc w:val="both"/>
            </w:pPr>
            <w:r>
              <w:t>LONGITUDINALNO</w:t>
            </w:r>
            <w:r w:rsidR="00FE2CC2">
              <w:t xml:space="preserve">: PANEL: </w:t>
            </w:r>
            <w:r>
              <w:t>KONTINUIRANI</w:t>
            </w:r>
          </w:p>
        </w:tc>
        <w:tc>
          <w:tcPr>
            <w:tcW w:w="425" w:type="dxa"/>
          </w:tcPr>
          <w:p w14:paraId="4CBF1546" w14:textId="04561784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599FFDAA" w14:textId="7EC7B7A0" w:rsidR="00FE2CC2" w:rsidRDefault="00A665B7" w:rsidP="00FE2CC2">
            <w:pPr>
              <w:pStyle w:val="NoSpacing"/>
              <w:jc w:val="both"/>
            </w:pPr>
            <w:r>
              <w:t>PRESEČNO PRILOŽNOSTNO SPREMLJANJE</w:t>
            </w:r>
          </w:p>
        </w:tc>
      </w:tr>
      <w:tr w:rsidR="00FE2CC2" w14:paraId="03A3D389" w14:textId="77777777" w:rsidTr="00FE2CC2">
        <w:tc>
          <w:tcPr>
            <w:tcW w:w="486" w:type="dxa"/>
          </w:tcPr>
          <w:p w14:paraId="1B13D27F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27F2468" w14:textId="3BC5D382" w:rsidR="00FE2CC2" w:rsidRPr="008F4CC1" w:rsidRDefault="00A665B7" w:rsidP="00FE2CC2">
            <w:pPr>
              <w:pStyle w:val="NoSpacing"/>
              <w:jc w:val="both"/>
            </w:pPr>
            <w:r>
              <w:t>LONGITUDINALNO</w:t>
            </w:r>
            <w:r w:rsidR="00FE2CC2">
              <w:t>: PANEL: INTERVAL</w:t>
            </w:r>
            <w:r>
              <w:t>NI</w:t>
            </w:r>
          </w:p>
        </w:tc>
        <w:tc>
          <w:tcPr>
            <w:tcW w:w="425" w:type="dxa"/>
          </w:tcPr>
          <w:p w14:paraId="42A4948E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3EE3DF35" w14:textId="55F4AD98" w:rsidR="00FE2CC2" w:rsidRDefault="00FE2CC2" w:rsidP="00FE2CC2">
            <w:pPr>
              <w:pStyle w:val="NoSpacing"/>
              <w:jc w:val="both"/>
            </w:pPr>
            <w:r w:rsidRPr="00066301">
              <w:t>DRUGO</w:t>
            </w:r>
            <w:r w:rsidR="004B109A">
              <w:t>:</w:t>
            </w:r>
          </w:p>
          <w:p w14:paraId="46F6C301" w14:textId="617BACEA" w:rsidR="00FE2CC2" w:rsidRPr="008F4CC1" w:rsidRDefault="00FE2CC2" w:rsidP="00FE2CC2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2EC2989E">
                <v:shape id="_x0000_i1483" type="#_x0000_t75" style="width:225.75pt;height:19.5pt" o:ole="">
                  <v:imagedata r:id="rId110" o:title=""/>
                </v:shape>
                <w:control r:id="rId111" w:name="TextBox1511212112111" w:shapeid="_x0000_i1483"/>
              </w:object>
            </w:r>
          </w:p>
        </w:tc>
      </w:tr>
    </w:tbl>
    <w:p w14:paraId="02097FBF" w14:textId="77777777" w:rsidR="00F0525A" w:rsidRPr="00F0525A" w:rsidRDefault="00F0525A" w:rsidP="005265D6">
      <w:pPr>
        <w:pStyle w:val="Heading3"/>
        <w:rPr>
          <w:sz w:val="10"/>
        </w:rPr>
      </w:pPr>
    </w:p>
    <w:p w14:paraId="72916779" w14:textId="1F7FB9D9" w:rsidR="005265D6" w:rsidRPr="004951E8" w:rsidRDefault="005265D6" w:rsidP="005265D6">
      <w:pPr>
        <w:pStyle w:val="Heading3"/>
        <w:rPr>
          <w:rFonts w:ascii="Tahoma" w:hAnsi="Tahoma" w:cs="Tahoma"/>
        </w:rPr>
      </w:pPr>
      <w:r>
        <w:t>POGOSTOST ZBIRANJA PODATKOV</w:t>
      </w:r>
    </w:p>
    <w:p w14:paraId="4F3B782E" w14:textId="07C18349" w:rsidR="005265D6" w:rsidRDefault="001F4E35" w:rsidP="005265D6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značite</w:t>
      </w:r>
      <w:r w:rsidR="005265D6">
        <w:rPr>
          <w:i/>
          <w:color w:val="767676"/>
        </w:rPr>
        <w:t>, kako pogosto ste zbirali podatk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4"/>
      </w:tblGrid>
      <w:tr w:rsidR="00F0525A" w:rsidRPr="008F4CC1" w14:paraId="53888989" w14:textId="77777777" w:rsidTr="00C85A12">
        <w:tc>
          <w:tcPr>
            <w:tcW w:w="486" w:type="dxa"/>
          </w:tcPr>
          <w:p w14:paraId="68ABE9AA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62FFCA5" w14:textId="341926AE" w:rsidR="00F0525A" w:rsidRPr="008F4CC1" w:rsidRDefault="00F0525A" w:rsidP="00C85A12">
            <w:r>
              <w:t>ENKRATNO ZBIRANJE PODATKOV</w:t>
            </w:r>
          </w:p>
        </w:tc>
        <w:tc>
          <w:tcPr>
            <w:tcW w:w="425" w:type="dxa"/>
          </w:tcPr>
          <w:p w14:paraId="19FC1046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76090818" w14:textId="5700FFA4" w:rsidR="00F0525A" w:rsidRPr="008F4CC1" w:rsidRDefault="00F0525A" w:rsidP="00C85A12">
            <w:pPr>
              <w:pStyle w:val="NoSpacing"/>
              <w:jc w:val="both"/>
            </w:pPr>
            <w:r>
              <w:t>LETNO ZBIRANJE PODATKOV</w:t>
            </w:r>
          </w:p>
        </w:tc>
      </w:tr>
      <w:tr w:rsidR="00F0525A" w:rsidRPr="008F4CC1" w14:paraId="11025C79" w14:textId="77777777" w:rsidTr="00C85A12">
        <w:tc>
          <w:tcPr>
            <w:tcW w:w="486" w:type="dxa"/>
          </w:tcPr>
          <w:p w14:paraId="381140AF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8EB5358" w14:textId="14B26FC1" w:rsidR="00F0525A" w:rsidRPr="008F4CC1" w:rsidRDefault="00F0525A" w:rsidP="00C85A12">
            <w:r>
              <w:t>MESEČNO ZBIRANJE PODATKOV</w:t>
            </w:r>
          </w:p>
        </w:tc>
        <w:tc>
          <w:tcPr>
            <w:tcW w:w="425" w:type="dxa"/>
          </w:tcPr>
          <w:p w14:paraId="46E8FB4F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72FDE335" w14:textId="3E3280C7" w:rsidR="00F0525A" w:rsidRPr="008F4CC1" w:rsidRDefault="00F0525A" w:rsidP="00C85A12">
            <w:pPr>
              <w:pStyle w:val="NoSpacing"/>
              <w:jc w:val="both"/>
            </w:pPr>
            <w:r>
              <w:t>DVOLETNO ZBIRANJE PODATKOV</w:t>
            </w:r>
          </w:p>
        </w:tc>
      </w:tr>
      <w:tr w:rsidR="00F0525A" w:rsidRPr="008F4CC1" w14:paraId="5C899BA8" w14:textId="77777777" w:rsidTr="00C85A12">
        <w:tc>
          <w:tcPr>
            <w:tcW w:w="486" w:type="dxa"/>
          </w:tcPr>
          <w:p w14:paraId="22A236F2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4422A31A" w14:textId="1F4920C6" w:rsidR="00F0525A" w:rsidRPr="008F4CC1" w:rsidRDefault="00F0525A" w:rsidP="00C85A12">
            <w:pPr>
              <w:pStyle w:val="NoSpacing"/>
              <w:jc w:val="both"/>
              <w:rPr>
                <w:color w:val="767676"/>
              </w:rPr>
            </w:pPr>
            <w:r>
              <w:t>ČETRTLETNO ZBIRANJE PODATKOV</w:t>
            </w:r>
          </w:p>
        </w:tc>
        <w:tc>
          <w:tcPr>
            <w:tcW w:w="425" w:type="dxa"/>
          </w:tcPr>
          <w:p w14:paraId="7FD7F754" w14:textId="77777777" w:rsidR="00F0525A" w:rsidRDefault="00F0525A" w:rsidP="00C85A1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4" w:type="dxa"/>
          </w:tcPr>
          <w:p w14:paraId="1B385E62" w14:textId="6A9948D1" w:rsidR="00F0525A" w:rsidRPr="008F4CC1" w:rsidRDefault="00F0525A" w:rsidP="004B109A">
            <w:pPr>
              <w:pStyle w:val="NoSpacing"/>
            </w:pPr>
            <w:r>
              <w:t xml:space="preserve">Drugo: </w:t>
            </w:r>
            <w:r>
              <w:rPr>
                <w:rStyle w:val="node1"/>
                <w:rFonts w:ascii="Tahoma" w:hAnsi="Tahoma" w:cs="Tahoma"/>
              </w:rPr>
              <w:object w:dxaOrig="1440" w:dyaOrig="1440" w14:anchorId="5E4C2B1D">
                <v:shape id="_x0000_i1485" type="#_x0000_t75" style="width:225.75pt;height:19.5pt" o:ole="">
                  <v:imagedata r:id="rId110" o:title=""/>
                </v:shape>
                <w:control r:id="rId112" w:name="TextBox1511212121" w:shapeid="_x0000_i1485"/>
              </w:object>
            </w:r>
          </w:p>
        </w:tc>
      </w:tr>
    </w:tbl>
    <w:p w14:paraId="5A07C1E3" w14:textId="10A568B1" w:rsidR="00874922" w:rsidRPr="00874922" w:rsidRDefault="00874922" w:rsidP="005265D6">
      <w:pPr>
        <w:pStyle w:val="NoSpacing"/>
        <w:jc w:val="both"/>
        <w:rPr>
          <w:i/>
          <w:color w:val="767676"/>
          <w:sz w:val="16"/>
          <w:szCs w:val="16"/>
        </w:rPr>
      </w:pPr>
    </w:p>
    <w:p w14:paraId="2E8D5014" w14:textId="6B3EBD0E" w:rsidR="005265D6" w:rsidRDefault="001F4E35" w:rsidP="005265D6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TIP VZORCA</w:t>
      </w:r>
    </w:p>
    <w:p w14:paraId="380C75DA" w14:textId="52629084" w:rsidR="00FE2CC2" w:rsidRDefault="001F4E35" w:rsidP="00FE2CC2">
      <w:pPr>
        <w:pStyle w:val="NoSpacing"/>
        <w:jc w:val="both"/>
        <w:rPr>
          <w:i/>
          <w:color w:val="767676"/>
        </w:rPr>
      </w:pPr>
      <w:r w:rsidRPr="001F4E35">
        <w:rPr>
          <w:i/>
          <w:color w:val="767676"/>
        </w:rPr>
        <w:t>Tip vzorca in vzorčnega načrta, uporabljenega za izbor enot za analizo. Prosimo, opišite načrt in postopke izvedbe vzorčenja.</w:t>
      </w:r>
      <w:r w:rsidR="00FE2CC2" w:rsidRPr="00FE2CC2">
        <w:rPr>
          <w:i/>
          <w:color w:val="767676"/>
        </w:rPr>
        <w:t xml:space="preserve"> </w:t>
      </w:r>
      <w:r w:rsidR="00FE2CC2">
        <w:rPr>
          <w:i/>
          <w:color w:val="767676"/>
        </w:rPr>
        <w:t>Z</w:t>
      </w:r>
      <w:r w:rsidR="00FE2CC2" w:rsidRPr="00E11A86">
        <w:rPr>
          <w:i/>
          <w:color w:val="767676"/>
        </w:rPr>
        <w:t xml:space="preserve">a </w:t>
      </w:r>
      <w:r w:rsidR="00FE2CC2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FE2CC2">
        <w:rPr>
          <w:i/>
          <w:color w:val="767676"/>
        </w:rPr>
        <w:t xml:space="preserve"> </w:t>
      </w:r>
      <w:r w:rsidR="00FE2CC2" w:rsidRPr="008F4CC1">
        <w:rPr>
          <w:b/>
          <w:i/>
          <w:color w:val="767676"/>
        </w:rPr>
        <w:t>POMOČ –</w:t>
      </w:r>
      <w:r w:rsidR="00FE2CC2">
        <w:rPr>
          <w:b/>
          <w:i/>
          <w:color w:val="767676"/>
        </w:rPr>
        <w:t xml:space="preserve"> Tip vzorca</w:t>
      </w:r>
      <w:r w:rsidR="00FE2CC2">
        <w:rPr>
          <w:i/>
          <w:color w:val="767676"/>
        </w:rPr>
        <w:t xml:space="preserve"> na </w:t>
      </w:r>
      <w:hyperlink r:id="rId113" w:history="1">
        <w:r w:rsidR="00FE2CC2" w:rsidRPr="008F4CC1">
          <w:rPr>
            <w:rStyle w:val="Hyperlink"/>
            <w:i/>
          </w:rPr>
          <w:t>spletni strani</w:t>
        </w:r>
      </w:hyperlink>
      <w:r w:rsidR="00895A75">
        <w:rPr>
          <w:rStyle w:val="Hyperlink"/>
          <w:i/>
        </w:rPr>
        <w:t xml:space="preserve"> ADP</w:t>
      </w:r>
      <w:r w:rsidR="00FE2CC2">
        <w:rPr>
          <w:i/>
          <w:color w:val="767676"/>
        </w:rPr>
        <w:t>.</w:t>
      </w:r>
    </w:p>
    <w:p w14:paraId="51FEAF20" w14:textId="0A65F6AD" w:rsidR="005265D6" w:rsidRPr="004F0B12" w:rsidRDefault="005265D6" w:rsidP="001F4E35">
      <w:pPr>
        <w:pStyle w:val="NoSpacing"/>
        <w:jc w:val="both"/>
        <w:rPr>
          <w:i/>
          <w:color w:val="767676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617"/>
        <w:gridCol w:w="567"/>
        <w:gridCol w:w="4787"/>
      </w:tblGrid>
      <w:tr w:rsidR="00FE2CC2" w14:paraId="7333C0B5" w14:textId="77777777" w:rsidTr="00EF171D">
        <w:tc>
          <w:tcPr>
            <w:tcW w:w="486" w:type="dxa"/>
          </w:tcPr>
          <w:p w14:paraId="4B136B6E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430D4283" w14:textId="1BE781C5" w:rsidR="00FE2CC2" w:rsidRPr="008F4CC1" w:rsidRDefault="00C85A12" w:rsidP="00FE2CC2">
            <w:r>
              <w:t>ZAJETA CELOTNA POPULACIJA</w:t>
            </w:r>
          </w:p>
        </w:tc>
        <w:tc>
          <w:tcPr>
            <w:tcW w:w="567" w:type="dxa"/>
          </w:tcPr>
          <w:p w14:paraId="6EBD767A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75770CD2" w14:textId="61424B76" w:rsidR="00FE2CC2" w:rsidRPr="008F4CC1" w:rsidRDefault="00C85A12" w:rsidP="0078434C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v skupinah: stratificirano slučajno</w:t>
            </w:r>
          </w:p>
        </w:tc>
      </w:tr>
      <w:tr w:rsidR="00FE2CC2" w14:paraId="60805DEC" w14:textId="77777777" w:rsidTr="00EF171D">
        <w:tc>
          <w:tcPr>
            <w:tcW w:w="486" w:type="dxa"/>
          </w:tcPr>
          <w:p w14:paraId="2374D9AA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54CF169D" w14:textId="0604806F" w:rsidR="00FE2CC2" w:rsidRPr="008F4CC1" w:rsidRDefault="00C85A12" w:rsidP="00FE2CC2">
            <w:r>
              <w:t>VERJETNOSTNO</w:t>
            </w:r>
          </w:p>
        </w:tc>
        <w:tc>
          <w:tcPr>
            <w:tcW w:w="567" w:type="dxa"/>
          </w:tcPr>
          <w:p w14:paraId="27A3664B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42981C3E" w14:textId="106C78A5" w:rsidR="00FE2CC2" w:rsidRPr="008F4CC1" w:rsidRDefault="00C85A12" w:rsidP="0078434C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večstopenjsko</w:t>
            </w:r>
          </w:p>
        </w:tc>
      </w:tr>
      <w:tr w:rsidR="00FE2CC2" w14:paraId="5BADF52B" w14:textId="77777777" w:rsidTr="00EF171D">
        <w:tc>
          <w:tcPr>
            <w:tcW w:w="486" w:type="dxa"/>
          </w:tcPr>
          <w:p w14:paraId="37A01A0D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14142D1B" w14:textId="1078EFCB" w:rsidR="00FE2CC2" w:rsidRPr="008F4CC1" w:rsidRDefault="00C85A12" w:rsidP="00C85A12">
            <w:pPr>
              <w:pStyle w:val="NoSpacing"/>
              <w:jc w:val="both"/>
              <w:rPr>
                <w:color w:val="767676"/>
              </w:rPr>
            </w:pPr>
            <w:r>
              <w:t>VERJETNOSTNO</w:t>
            </w:r>
            <w:r w:rsidR="00FE2CC2">
              <w:t xml:space="preserve">: </w:t>
            </w:r>
            <w:r w:rsidR="00D31AC8">
              <w:t>enostavno slučajno</w:t>
            </w:r>
          </w:p>
        </w:tc>
        <w:tc>
          <w:tcPr>
            <w:tcW w:w="567" w:type="dxa"/>
          </w:tcPr>
          <w:p w14:paraId="65132A1E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2B439B6A" w14:textId="15BE7691" w:rsidR="00FE2CC2" w:rsidRPr="008F4CC1" w:rsidRDefault="0078434C" w:rsidP="00FE2CC2">
            <w:pPr>
              <w:pStyle w:val="NoSpacing"/>
              <w:jc w:val="both"/>
            </w:pPr>
            <w:r>
              <w:t>NEVERJETNOSTNO</w:t>
            </w:r>
          </w:p>
        </w:tc>
      </w:tr>
      <w:tr w:rsidR="00FE2CC2" w14:paraId="27128D19" w14:textId="77777777" w:rsidTr="00EF171D">
        <w:trPr>
          <w:trHeight w:val="163"/>
        </w:trPr>
        <w:tc>
          <w:tcPr>
            <w:tcW w:w="486" w:type="dxa"/>
          </w:tcPr>
          <w:p w14:paraId="3BA34D49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02D8BB1F" w14:textId="65737DBC" w:rsidR="00FE2CC2" w:rsidRPr="008F4CC1" w:rsidRDefault="00C85A12" w:rsidP="00C85A12">
            <w:pPr>
              <w:pStyle w:val="NoSpacing"/>
              <w:jc w:val="both"/>
            </w:pPr>
            <w:r>
              <w:t>VERJETNOSTNO</w:t>
            </w:r>
            <w:r w:rsidR="00FE2CC2">
              <w:t xml:space="preserve">: </w:t>
            </w:r>
            <w:r w:rsidR="00D31AC8">
              <w:t>sistematično slučajno</w:t>
            </w:r>
          </w:p>
        </w:tc>
        <w:tc>
          <w:tcPr>
            <w:tcW w:w="567" w:type="dxa"/>
          </w:tcPr>
          <w:p w14:paraId="4F8F4052" w14:textId="77777777" w:rsidR="00FE2CC2" w:rsidRDefault="00FE2CC2" w:rsidP="00FE2CC2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45A35C23" w14:textId="13DEB306" w:rsidR="00FE2CC2" w:rsidRPr="008F4CC1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priložnostno</w:t>
            </w:r>
          </w:p>
        </w:tc>
      </w:tr>
      <w:tr w:rsidR="00594C76" w14:paraId="06EC7F9F" w14:textId="77777777" w:rsidTr="00EF171D">
        <w:tc>
          <w:tcPr>
            <w:tcW w:w="486" w:type="dxa"/>
          </w:tcPr>
          <w:p w14:paraId="0DBBBE85" w14:textId="6BC9BA5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76889DE6" w14:textId="55047795" w:rsidR="00594C76" w:rsidRDefault="00C85A12" w:rsidP="00C85A12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stratificirano</w:t>
            </w:r>
          </w:p>
        </w:tc>
        <w:tc>
          <w:tcPr>
            <w:tcW w:w="567" w:type="dxa"/>
          </w:tcPr>
          <w:p w14:paraId="721E797C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162790D9" w14:textId="12696CFA"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namensko</w:t>
            </w:r>
          </w:p>
        </w:tc>
      </w:tr>
      <w:tr w:rsidR="00594C76" w14:paraId="2CD2E6F4" w14:textId="77777777" w:rsidTr="00EF171D">
        <w:tc>
          <w:tcPr>
            <w:tcW w:w="486" w:type="dxa"/>
          </w:tcPr>
          <w:p w14:paraId="40C386B6" w14:textId="7644EB6F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2813CD0F" w14:textId="69EF604F" w:rsidR="00594C76" w:rsidRDefault="00C85A12" w:rsidP="00C85A12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stratificirano: proporcionalno</w:t>
            </w:r>
          </w:p>
        </w:tc>
        <w:tc>
          <w:tcPr>
            <w:tcW w:w="567" w:type="dxa"/>
          </w:tcPr>
          <w:p w14:paraId="1AAE833B" w14:textId="640D85F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33ED2C8D" w14:textId="4478676A"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kvotno</w:t>
            </w:r>
          </w:p>
        </w:tc>
      </w:tr>
      <w:tr w:rsidR="00594C76" w14:paraId="03950234" w14:textId="77777777" w:rsidTr="00EF171D">
        <w:tc>
          <w:tcPr>
            <w:tcW w:w="486" w:type="dxa"/>
          </w:tcPr>
          <w:p w14:paraId="2FE0A4FA" w14:textId="254644B0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5825E75B" w14:textId="4CE122D1" w:rsidR="00594C76" w:rsidRDefault="00C85A12" w:rsidP="0078434C">
            <w:pPr>
              <w:pStyle w:val="NoSpacing"/>
            </w:pPr>
            <w:r>
              <w:t>VERJETNOSTNO</w:t>
            </w:r>
            <w:r w:rsidR="00594C76">
              <w:t xml:space="preserve">: </w:t>
            </w:r>
            <w:r w:rsidR="00D31AC8">
              <w:t>stratificirano: disproporcionalno</w:t>
            </w:r>
          </w:p>
        </w:tc>
        <w:tc>
          <w:tcPr>
            <w:tcW w:w="567" w:type="dxa"/>
          </w:tcPr>
          <w:p w14:paraId="41297469" w14:textId="033AAE4F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6E63BEA0" w14:textId="49C747EC" w:rsidR="00594C76" w:rsidRDefault="0078434C" w:rsidP="0078434C">
            <w:pPr>
              <w:pStyle w:val="NoSpacing"/>
              <w:jc w:val="both"/>
            </w:pPr>
            <w:r>
              <w:t>NEVERJETNOSTNO</w:t>
            </w:r>
            <w:r w:rsidR="00594C76">
              <w:t xml:space="preserve">: </w:t>
            </w:r>
            <w:r w:rsidR="00D31AC8">
              <w:t>s pomočjo respondentov</w:t>
            </w:r>
          </w:p>
        </w:tc>
      </w:tr>
      <w:tr w:rsidR="00594C76" w14:paraId="159D75D8" w14:textId="77777777" w:rsidTr="00EF171D">
        <w:tc>
          <w:tcPr>
            <w:tcW w:w="486" w:type="dxa"/>
          </w:tcPr>
          <w:p w14:paraId="33393E31" w14:textId="01F3AC18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3613B338" w14:textId="01F85048" w:rsidR="00594C76" w:rsidRDefault="00C85A12" w:rsidP="0078434C">
            <w:pPr>
              <w:pStyle w:val="NoSpacing"/>
              <w:jc w:val="both"/>
            </w:pPr>
            <w:r>
              <w:t>VERJETNOSTNO</w:t>
            </w:r>
            <w:r w:rsidR="00594C76">
              <w:t xml:space="preserve">: </w:t>
            </w:r>
            <w:r w:rsidR="00D31AC8">
              <w:t>v skupinah</w:t>
            </w:r>
          </w:p>
        </w:tc>
        <w:tc>
          <w:tcPr>
            <w:tcW w:w="567" w:type="dxa"/>
          </w:tcPr>
          <w:p w14:paraId="2CCF47E2" w14:textId="2D85CFC5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27056918" w14:textId="6F8A677F" w:rsidR="00594C76" w:rsidRDefault="0078434C" w:rsidP="00594C76">
            <w:pPr>
              <w:pStyle w:val="NoSpacing"/>
              <w:jc w:val="both"/>
            </w:pPr>
            <w:r>
              <w:t>MEŠANO VERJETNOSTNO IN NEVERJETNOSTNO</w:t>
            </w:r>
          </w:p>
        </w:tc>
      </w:tr>
      <w:tr w:rsidR="00594C76" w14:paraId="0750760C" w14:textId="77777777" w:rsidTr="00EF171D">
        <w:tc>
          <w:tcPr>
            <w:tcW w:w="486" w:type="dxa"/>
          </w:tcPr>
          <w:p w14:paraId="39E89F60" w14:textId="4ACC5760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17" w:type="dxa"/>
          </w:tcPr>
          <w:p w14:paraId="2C36EA96" w14:textId="086C0A93" w:rsidR="00594C76" w:rsidRPr="008F4CC1" w:rsidRDefault="00C85A12" w:rsidP="0078434C">
            <w:pPr>
              <w:pStyle w:val="NoSpacing"/>
            </w:pPr>
            <w:r>
              <w:t>VERJETNOSTNO</w:t>
            </w:r>
            <w:r w:rsidR="00594C76">
              <w:t>:</w:t>
            </w:r>
            <w:r w:rsidR="00D31AC8">
              <w:t xml:space="preserve"> v skupinah: enostavno slučajno</w:t>
            </w:r>
          </w:p>
        </w:tc>
        <w:tc>
          <w:tcPr>
            <w:tcW w:w="567" w:type="dxa"/>
          </w:tcPr>
          <w:p w14:paraId="51D2459F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787" w:type="dxa"/>
          </w:tcPr>
          <w:p w14:paraId="0AC5C965" w14:textId="61C8E8AB" w:rsidR="00594C76" w:rsidRDefault="00594C76" w:rsidP="00594C76">
            <w:pPr>
              <w:pStyle w:val="NoSpacing"/>
              <w:jc w:val="both"/>
            </w:pPr>
            <w:r w:rsidRPr="00066301">
              <w:t>DRUGO</w:t>
            </w:r>
            <w:r w:rsidR="00A2590D">
              <w:t>:</w:t>
            </w:r>
          </w:p>
          <w:p w14:paraId="60CBD8FE" w14:textId="30E16A4E" w:rsidR="00594C76" w:rsidRPr="008F4CC1" w:rsidRDefault="00594C76" w:rsidP="00594C76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28868119">
                <v:shape id="_x0000_i1487" type="#_x0000_t75" style="width:226.5pt;height:19.5pt" o:ole="">
                  <v:imagedata r:id="rId114" o:title=""/>
                </v:shape>
                <w:control r:id="rId115" w:name="TextBox15112121121111" w:shapeid="_x0000_i1487"/>
              </w:object>
            </w:r>
          </w:p>
        </w:tc>
      </w:tr>
    </w:tbl>
    <w:p w14:paraId="6408378E" w14:textId="77777777" w:rsidR="00594C76" w:rsidRDefault="00594C76" w:rsidP="00EC4218">
      <w:pPr>
        <w:pStyle w:val="NoSpacing"/>
        <w:jc w:val="both"/>
        <w:rPr>
          <w:i/>
          <w:color w:val="767676"/>
        </w:rPr>
      </w:pPr>
    </w:p>
    <w:p w14:paraId="024A713C" w14:textId="36551FAD" w:rsidR="00EC4218" w:rsidRPr="00EC4218" w:rsidRDefault="00EC4218" w:rsidP="00EC4218">
      <w:pPr>
        <w:pStyle w:val="NoSpacing"/>
        <w:jc w:val="both"/>
        <w:rPr>
          <w:i/>
          <w:color w:val="767676"/>
        </w:rPr>
      </w:pPr>
      <w:r w:rsidRPr="00EC4218">
        <w:rPr>
          <w:i/>
          <w:color w:val="767676"/>
        </w:rPr>
        <w:t>Natančneje opišite, kako je potekalo vzorčenje. Za kvantitativne raziskave najdete primere opisov vzorčenj v poročilih</w:t>
      </w:r>
      <w:r w:rsidR="00895A75">
        <w:rPr>
          <w:i/>
          <w:color w:val="767676"/>
        </w:rPr>
        <w:t>,</w:t>
      </w:r>
      <w:r w:rsidRPr="00EC4218">
        <w:rPr>
          <w:i/>
          <w:color w:val="767676"/>
        </w:rPr>
        <w:t xml:space="preserve"> kot so </w:t>
      </w:r>
      <w:hyperlink r:id="rId116" w:history="1">
        <w:r w:rsidRPr="00212C5C">
          <w:rPr>
            <w:rStyle w:val="Hyperlink"/>
            <w:i/>
          </w:rPr>
          <w:t>ESS5 – 2010 Documentation Report edition 2.1</w:t>
        </w:r>
      </w:hyperlink>
      <w:r w:rsidRPr="00EC4218">
        <w:rPr>
          <w:i/>
          <w:color w:val="767676"/>
        </w:rPr>
        <w:t xml:space="preserve"> in </w:t>
      </w:r>
      <w:hyperlink r:id="rId117" w:history="1">
        <w:r w:rsidRPr="00EC4218">
          <w:rPr>
            <w:rStyle w:val="Hyperlink"/>
            <w:i/>
          </w:rPr>
          <w:t>CSES Module 3 – Design reports of specific country</w:t>
        </w:r>
      </w:hyperlink>
      <w:r w:rsidRPr="00EC4218">
        <w:rPr>
          <w:i/>
          <w:color w:val="767676"/>
        </w:rPr>
        <w:t>.</w:t>
      </w:r>
      <w:r w:rsidR="005F4505">
        <w:rPr>
          <w:i/>
          <w:color w:val="767676"/>
        </w:rPr>
        <w:t xml:space="preserve"> Za kvalitativne raziskave pa si lahko ogledate </w:t>
      </w:r>
      <w:hyperlink r:id="rId118" w:history="1">
        <w:r w:rsidR="005F4505" w:rsidRPr="005F4505">
          <w:rPr>
            <w:rStyle w:val="Hyperlink"/>
            <w:i/>
          </w:rPr>
          <w:t>priporočila za vz</w:t>
        </w:r>
        <w:r w:rsidR="005F4505">
          <w:rPr>
            <w:rStyle w:val="Hyperlink"/>
            <w:i/>
          </w:rPr>
          <w:t>or</w:t>
        </w:r>
        <w:r w:rsidR="005F4505" w:rsidRPr="005F4505">
          <w:rPr>
            <w:rStyle w:val="Hyperlink"/>
            <w:i/>
          </w:rPr>
          <w:t>čenje</w:t>
        </w:r>
        <w:r w:rsidR="005F4505" w:rsidRPr="005F4505">
          <w:rPr>
            <w:rStyle w:val="Hyperlink"/>
            <w:u w:val="none"/>
          </w:rPr>
          <w:t xml:space="preserve"> </w:t>
        </w:r>
      </w:hyperlink>
      <w:r w:rsidR="005F4505">
        <w:rPr>
          <w:i/>
          <w:color w:val="767676"/>
        </w:rPr>
        <w:t xml:space="preserve"> </w:t>
      </w:r>
      <w:hyperlink r:id="rId119" w:history="1">
        <w:r w:rsidR="005F4505" w:rsidRPr="005F4505">
          <w:rPr>
            <w:rStyle w:val="Hyperlink"/>
            <w:color w:val="auto"/>
            <w:u w:val="none"/>
          </w:rPr>
          <w:t xml:space="preserve">in </w:t>
        </w:r>
        <w:r w:rsidR="005F4505">
          <w:rPr>
            <w:rStyle w:val="Hyperlink"/>
            <w:color w:val="auto"/>
            <w:u w:val="none"/>
          </w:rPr>
          <w:t xml:space="preserve">opis </w:t>
        </w:r>
        <w:r w:rsidR="005F4505">
          <w:rPr>
            <w:rStyle w:val="Hyperlink"/>
            <w:i/>
          </w:rPr>
          <w:t>metod</w:t>
        </w:r>
        <w:r w:rsidR="005F4505" w:rsidRPr="005F4505">
          <w:rPr>
            <w:rStyle w:val="Hyperlink"/>
            <w:i/>
          </w:rPr>
          <w:t xml:space="preserve"> vzorčenja</w:t>
        </w:r>
      </w:hyperlink>
      <w:r w:rsidR="005F4505">
        <w:rPr>
          <w:i/>
          <w:color w:val="767676"/>
        </w:rPr>
        <w:t xml:space="preserve">.  </w:t>
      </w:r>
    </w:p>
    <w:p w14:paraId="32AF70B8" w14:textId="1751B486" w:rsidR="00E11A86" w:rsidRDefault="00EC4218" w:rsidP="00EC4218">
      <w:pPr>
        <w:pStyle w:val="NoSpacing"/>
      </w:pPr>
      <w:r>
        <w:object w:dxaOrig="1440" w:dyaOrig="1440" w14:anchorId="0BF82ACC">
          <v:shape id="_x0000_i1489" type="#_x0000_t75" style="width:522.75pt;height:93pt" o:ole="">
            <v:imagedata r:id="rId120" o:title=""/>
          </v:shape>
          <w:control r:id="rId121" w:name="TextBox1123111111211" w:shapeid="_x0000_i1489"/>
        </w:object>
      </w:r>
    </w:p>
    <w:p w14:paraId="0C64C871" w14:textId="30E616D1" w:rsidR="00EC4218" w:rsidRPr="00EC4218" w:rsidRDefault="00EC4218" w:rsidP="00EC4218">
      <w:pPr>
        <w:pStyle w:val="NoSpacing"/>
        <w:rPr>
          <w:sz w:val="10"/>
        </w:rPr>
      </w:pPr>
    </w:p>
    <w:p w14:paraId="3356830A" w14:textId="7E76EC06" w:rsidR="00EC4218" w:rsidRDefault="00EC4218" w:rsidP="00EC4218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NAČIN ZBIRANJA PODATKOV</w:t>
      </w:r>
    </w:p>
    <w:p w14:paraId="6F08F47A" w14:textId="64AD66F2" w:rsidR="00594C76" w:rsidRDefault="00EC4218" w:rsidP="00594C76">
      <w:pPr>
        <w:pStyle w:val="NoSpacing"/>
        <w:jc w:val="both"/>
        <w:rPr>
          <w:i/>
          <w:color w:val="767676"/>
        </w:rPr>
      </w:pPr>
      <w:r w:rsidRPr="00EC4218">
        <w:rPr>
          <w:i/>
          <w:color w:val="767676"/>
        </w:rPr>
        <w:t>Označite, kakšen način zbiranja podatkov ste uporabili v svoji raziskavi.</w:t>
      </w:r>
      <w:r w:rsidR="00594C76" w:rsidRPr="00594C76">
        <w:rPr>
          <w:i/>
          <w:color w:val="767676"/>
        </w:rPr>
        <w:t xml:space="preserve"> </w:t>
      </w:r>
      <w:r w:rsidR="00594C76">
        <w:rPr>
          <w:i/>
          <w:color w:val="767676"/>
        </w:rPr>
        <w:t>Z</w:t>
      </w:r>
      <w:r w:rsidR="00594C76" w:rsidRPr="00E11A86">
        <w:rPr>
          <w:i/>
          <w:color w:val="767676"/>
        </w:rPr>
        <w:t xml:space="preserve">a </w:t>
      </w:r>
      <w:r w:rsidR="00594C76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594C76">
        <w:rPr>
          <w:i/>
          <w:color w:val="767676"/>
        </w:rPr>
        <w:t xml:space="preserve"> </w:t>
      </w:r>
      <w:r w:rsidR="00594C76" w:rsidRPr="008F4CC1">
        <w:rPr>
          <w:b/>
          <w:i/>
          <w:color w:val="767676"/>
        </w:rPr>
        <w:t>POMOČ –</w:t>
      </w:r>
      <w:r w:rsidR="00594C76">
        <w:rPr>
          <w:b/>
          <w:i/>
          <w:color w:val="767676"/>
        </w:rPr>
        <w:t xml:space="preserve"> Metod</w:t>
      </w:r>
      <w:r w:rsidR="00BC16E2">
        <w:rPr>
          <w:b/>
          <w:i/>
          <w:color w:val="767676"/>
        </w:rPr>
        <w:t>a</w:t>
      </w:r>
      <w:r w:rsidR="00594C76">
        <w:rPr>
          <w:b/>
          <w:i/>
          <w:color w:val="767676"/>
        </w:rPr>
        <w:t xml:space="preserve"> zbiranja podatkov</w:t>
      </w:r>
      <w:r w:rsidR="00594C76">
        <w:rPr>
          <w:i/>
          <w:color w:val="767676"/>
        </w:rPr>
        <w:t xml:space="preserve"> na </w:t>
      </w:r>
      <w:hyperlink r:id="rId122" w:history="1">
        <w:r w:rsidR="00594C76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594C76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 </w:t>
      </w:r>
    </w:p>
    <w:p w14:paraId="3A30079C" w14:textId="2AEBCC07" w:rsidR="00594C76" w:rsidRPr="00874922" w:rsidRDefault="00594C76" w:rsidP="00594C76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5"/>
      </w:tblGrid>
      <w:tr w:rsidR="00594C76" w14:paraId="2A369D45" w14:textId="77777777" w:rsidTr="00594C76">
        <w:tc>
          <w:tcPr>
            <w:tcW w:w="486" w:type="dxa"/>
          </w:tcPr>
          <w:p w14:paraId="4DD15E94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7426359E" w14:textId="1C71E17E" w:rsidR="00594C76" w:rsidRPr="008F4CC1" w:rsidRDefault="00594C76" w:rsidP="00594C76">
            <w:r>
              <w:t>INTERVJU</w:t>
            </w:r>
          </w:p>
        </w:tc>
        <w:tc>
          <w:tcPr>
            <w:tcW w:w="425" w:type="dxa"/>
          </w:tcPr>
          <w:p w14:paraId="78E3F724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5C8D0CF3" w14:textId="68447679" w:rsidR="00594C76" w:rsidRPr="008F4CC1" w:rsidRDefault="00594C76" w:rsidP="00594C76">
            <w:pPr>
              <w:pStyle w:val="NoSpacing"/>
              <w:jc w:val="both"/>
            </w:pPr>
            <w:r>
              <w:t>OPAZOVANJE NA TERENU</w:t>
            </w:r>
          </w:p>
        </w:tc>
      </w:tr>
      <w:tr w:rsidR="00594C76" w14:paraId="42C00A13" w14:textId="77777777" w:rsidTr="00594C76">
        <w:tc>
          <w:tcPr>
            <w:tcW w:w="486" w:type="dxa"/>
          </w:tcPr>
          <w:p w14:paraId="0C3C357D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7CDCB294" w14:textId="03175D66" w:rsidR="00594C76" w:rsidRPr="008F4CC1" w:rsidRDefault="00594C76" w:rsidP="00594C76">
            <w:r>
              <w:t>OSEBNI INTERVJU</w:t>
            </w:r>
          </w:p>
        </w:tc>
        <w:tc>
          <w:tcPr>
            <w:tcW w:w="425" w:type="dxa"/>
          </w:tcPr>
          <w:p w14:paraId="39BBE47B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8392151" w14:textId="11DB3187" w:rsidR="00594C76" w:rsidRPr="008F4CC1" w:rsidRDefault="00594C76" w:rsidP="00594C76">
            <w:pPr>
              <w:pStyle w:val="NoSpacing"/>
              <w:jc w:val="both"/>
            </w:pPr>
            <w:r>
              <w:t>OPAZOVANJE NA TERENU Z UDELEŽBO</w:t>
            </w:r>
          </w:p>
        </w:tc>
      </w:tr>
      <w:tr w:rsidR="00594C76" w14:paraId="3CA649D3" w14:textId="77777777" w:rsidTr="00594C76">
        <w:tc>
          <w:tcPr>
            <w:tcW w:w="486" w:type="dxa"/>
          </w:tcPr>
          <w:p w14:paraId="5C4F593C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B1F46EF" w14:textId="03674BE4" w:rsidR="00594C76" w:rsidRPr="008F4CC1" w:rsidRDefault="00594C76" w:rsidP="00594C76">
            <w:pPr>
              <w:pStyle w:val="NoSpacing"/>
              <w:jc w:val="both"/>
              <w:rPr>
                <w:color w:val="767676"/>
              </w:rPr>
            </w:pPr>
            <w:r w:rsidRPr="00594C76">
              <w:t>OSEBNI INTERVJU: CAPI/CAMI</w:t>
            </w:r>
          </w:p>
        </w:tc>
        <w:tc>
          <w:tcPr>
            <w:tcW w:w="425" w:type="dxa"/>
          </w:tcPr>
          <w:p w14:paraId="29F12D7F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246B1F8E" w14:textId="601F99E2" w:rsidR="00594C76" w:rsidRPr="008F4CC1" w:rsidRDefault="00594C76" w:rsidP="00594C76">
            <w:pPr>
              <w:pStyle w:val="NoSpacing"/>
              <w:jc w:val="both"/>
            </w:pPr>
            <w:r>
              <w:t>OPAZOVANJE NA TERENU BREZ UDELEŽBE</w:t>
            </w:r>
          </w:p>
        </w:tc>
      </w:tr>
      <w:tr w:rsidR="00594C76" w14:paraId="3E711200" w14:textId="77777777" w:rsidTr="00594C76">
        <w:trPr>
          <w:trHeight w:val="163"/>
        </w:trPr>
        <w:tc>
          <w:tcPr>
            <w:tcW w:w="486" w:type="dxa"/>
          </w:tcPr>
          <w:p w14:paraId="526B092E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F4C0845" w14:textId="488FF82D" w:rsidR="00594C76" w:rsidRPr="008F4CC1" w:rsidRDefault="00594C76" w:rsidP="00594C76">
            <w:pPr>
              <w:pStyle w:val="NoSpacing"/>
              <w:jc w:val="both"/>
            </w:pPr>
            <w:r>
              <w:t>OSEBNI INTERVJU: PAPI</w:t>
            </w:r>
          </w:p>
        </w:tc>
        <w:tc>
          <w:tcPr>
            <w:tcW w:w="425" w:type="dxa"/>
          </w:tcPr>
          <w:p w14:paraId="52E621BF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1A97EC4" w14:textId="4024314A" w:rsidR="00594C76" w:rsidRPr="008F4CC1" w:rsidRDefault="00594C76" w:rsidP="00594C76">
            <w:pPr>
              <w:pStyle w:val="NoSpacing"/>
              <w:jc w:val="both"/>
            </w:pPr>
            <w:r>
              <w:t>LABORATORIJSKO OPAZOVANJE</w:t>
            </w:r>
          </w:p>
        </w:tc>
      </w:tr>
      <w:tr w:rsidR="00594C76" w14:paraId="58CE4584" w14:textId="77777777" w:rsidTr="00594C76">
        <w:tc>
          <w:tcPr>
            <w:tcW w:w="486" w:type="dxa"/>
          </w:tcPr>
          <w:p w14:paraId="12CC59F4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44A391D9" w14:textId="47904CEC" w:rsidR="00594C76" w:rsidRDefault="00594C76" w:rsidP="00594C76">
            <w:pPr>
              <w:pStyle w:val="NoSpacing"/>
              <w:jc w:val="both"/>
            </w:pPr>
            <w:r>
              <w:t>TELEFONSKI INTERVJU</w:t>
            </w:r>
          </w:p>
        </w:tc>
        <w:tc>
          <w:tcPr>
            <w:tcW w:w="425" w:type="dxa"/>
          </w:tcPr>
          <w:p w14:paraId="521F121D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0D06CC0A" w14:textId="4A506C7E" w:rsidR="00594C76" w:rsidRDefault="00594C76" w:rsidP="00594C76">
            <w:pPr>
              <w:pStyle w:val="NoSpacing"/>
              <w:jc w:val="both"/>
            </w:pPr>
            <w:r>
              <w:t>LABORATORIJSKO OPAZOVANJE Z UDELEŽBO</w:t>
            </w:r>
          </w:p>
        </w:tc>
      </w:tr>
      <w:tr w:rsidR="00594C76" w14:paraId="32A0B7CB" w14:textId="77777777" w:rsidTr="00594C76">
        <w:tc>
          <w:tcPr>
            <w:tcW w:w="486" w:type="dxa"/>
          </w:tcPr>
          <w:p w14:paraId="7C4DC765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4EE763DA" w14:textId="6C478B29" w:rsidR="00594C76" w:rsidRDefault="00594C76" w:rsidP="00594C76">
            <w:pPr>
              <w:pStyle w:val="NoSpacing"/>
              <w:jc w:val="both"/>
            </w:pPr>
            <w:r>
              <w:t>TELEFONSKI INTERVJU: CATI</w:t>
            </w:r>
          </w:p>
        </w:tc>
        <w:tc>
          <w:tcPr>
            <w:tcW w:w="425" w:type="dxa"/>
          </w:tcPr>
          <w:p w14:paraId="1DEE8D45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3AE5932" w14:textId="284FD6FE" w:rsidR="00594C76" w:rsidRDefault="00594C76" w:rsidP="00594C76">
            <w:pPr>
              <w:pStyle w:val="NoSpacing"/>
              <w:jc w:val="both"/>
            </w:pPr>
            <w:r>
              <w:t>LABORATORIJSKO OPAZOVANJE BREZ UDELEŽBE</w:t>
            </w:r>
          </w:p>
        </w:tc>
      </w:tr>
      <w:tr w:rsidR="00594C76" w14:paraId="4C5C7D75" w14:textId="77777777" w:rsidTr="00594C76">
        <w:tc>
          <w:tcPr>
            <w:tcW w:w="486" w:type="dxa"/>
          </w:tcPr>
          <w:p w14:paraId="5AB7BE69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5610AFEA" w14:textId="6378A079" w:rsidR="00594C76" w:rsidRDefault="00594C76" w:rsidP="00594C76">
            <w:pPr>
              <w:pStyle w:val="NoSpacing"/>
              <w:jc w:val="both"/>
            </w:pPr>
            <w:r>
              <w:t>INTERVJU PREKO ELEKTRONSKE POŠTE</w:t>
            </w:r>
          </w:p>
        </w:tc>
        <w:tc>
          <w:tcPr>
            <w:tcW w:w="425" w:type="dxa"/>
          </w:tcPr>
          <w:p w14:paraId="593981D1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0E3618A7" w14:textId="58CF82D1" w:rsidR="00594C76" w:rsidRDefault="00594C76" w:rsidP="00594C76">
            <w:pPr>
              <w:pStyle w:val="NoSpacing"/>
              <w:jc w:val="both"/>
            </w:pPr>
            <w:r>
              <w:t>RAČUNALNIŠKO PODPRTO OPAZOVANJE</w:t>
            </w:r>
          </w:p>
        </w:tc>
      </w:tr>
      <w:tr w:rsidR="00594C76" w14:paraId="707275E8" w14:textId="77777777" w:rsidTr="00594C76">
        <w:tc>
          <w:tcPr>
            <w:tcW w:w="486" w:type="dxa"/>
          </w:tcPr>
          <w:p w14:paraId="3C33BC1D" w14:textId="6C40D20B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7C47F46" w14:textId="197CF544" w:rsidR="00594C76" w:rsidRDefault="00594C76" w:rsidP="00594C76">
            <w:pPr>
              <w:pStyle w:val="NoSpacing"/>
              <w:jc w:val="both"/>
            </w:pPr>
            <w:r>
              <w:t>SPLETNI INTERVJU</w:t>
            </w:r>
          </w:p>
        </w:tc>
        <w:tc>
          <w:tcPr>
            <w:tcW w:w="425" w:type="dxa"/>
          </w:tcPr>
          <w:p w14:paraId="385378FF" w14:textId="7DC56297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5559CEF" w14:textId="02EED2CD" w:rsidR="00594C76" w:rsidRDefault="00594C76" w:rsidP="00594C76">
            <w:pPr>
              <w:pStyle w:val="NoSpacing"/>
              <w:jc w:val="both"/>
            </w:pPr>
            <w:r>
              <w:t>EKSPERIMENT</w:t>
            </w:r>
          </w:p>
        </w:tc>
      </w:tr>
      <w:tr w:rsidR="00594C76" w14:paraId="26F1186A" w14:textId="77777777" w:rsidTr="00594C76">
        <w:tc>
          <w:tcPr>
            <w:tcW w:w="486" w:type="dxa"/>
          </w:tcPr>
          <w:p w14:paraId="0C0583E6" w14:textId="5D43B0F6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4AA1C8EC" w14:textId="5B49C641" w:rsidR="00594C76" w:rsidRDefault="00594C76" w:rsidP="00594C76">
            <w:pPr>
              <w:pStyle w:val="NoSpacing"/>
              <w:jc w:val="both"/>
            </w:pPr>
            <w:r>
              <w:t>VPRAŠALNIK ZA SAMOIZPOLNJEVANJE</w:t>
            </w:r>
          </w:p>
        </w:tc>
        <w:tc>
          <w:tcPr>
            <w:tcW w:w="425" w:type="dxa"/>
          </w:tcPr>
          <w:p w14:paraId="3BA5F2AE" w14:textId="1B3FA9B4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85BDB18" w14:textId="529D253F" w:rsidR="00594C76" w:rsidRDefault="00594C76" w:rsidP="00594C76">
            <w:pPr>
              <w:pStyle w:val="NoSpacing"/>
              <w:jc w:val="both"/>
            </w:pPr>
            <w:r>
              <w:t>LABORATORIJSKI EKSPERIMENT</w:t>
            </w:r>
          </w:p>
        </w:tc>
      </w:tr>
      <w:tr w:rsidR="00594C76" w14:paraId="7B86DDFD" w14:textId="77777777" w:rsidTr="00594C76">
        <w:tc>
          <w:tcPr>
            <w:tcW w:w="486" w:type="dxa"/>
          </w:tcPr>
          <w:p w14:paraId="09C9CECC" w14:textId="65651C32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1E0F0CFA" w14:textId="4FAFB292" w:rsidR="00594C76" w:rsidRDefault="00594C76" w:rsidP="00594C76">
            <w:pPr>
              <w:pStyle w:val="NoSpacing"/>
              <w:jc w:val="both"/>
            </w:pPr>
            <w:r>
              <w:t>VPRAŠALNIK ZA SAMOIZPOLNJEVANJE: elektronska pošta</w:t>
            </w:r>
          </w:p>
        </w:tc>
        <w:tc>
          <w:tcPr>
            <w:tcW w:w="425" w:type="dxa"/>
          </w:tcPr>
          <w:p w14:paraId="42719462" w14:textId="1F0BB712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1A564AF8" w14:textId="7DBB531B" w:rsidR="00594C76" w:rsidRDefault="00594C76" w:rsidP="00594C76">
            <w:pPr>
              <w:pStyle w:val="NoSpacing"/>
              <w:jc w:val="both"/>
            </w:pPr>
            <w:r>
              <w:t>TERENSKI/INTERVENCIJSKI EKSPERIMENT</w:t>
            </w:r>
          </w:p>
        </w:tc>
      </w:tr>
      <w:tr w:rsidR="00594C76" w14:paraId="76AD4627" w14:textId="77777777" w:rsidTr="00594C76">
        <w:tc>
          <w:tcPr>
            <w:tcW w:w="486" w:type="dxa"/>
          </w:tcPr>
          <w:p w14:paraId="7FE539B4" w14:textId="11A0804B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17E3B99C" w14:textId="41F53B6A" w:rsidR="00594C76" w:rsidRDefault="00594C76" w:rsidP="00594C76">
            <w:pPr>
              <w:pStyle w:val="NoSpacing"/>
              <w:jc w:val="both"/>
            </w:pPr>
            <w:r>
              <w:t>VPRAŠALNIK ZA SAMOIZPOLNJEVANJE: papirnati</w:t>
            </w:r>
          </w:p>
        </w:tc>
        <w:tc>
          <w:tcPr>
            <w:tcW w:w="425" w:type="dxa"/>
          </w:tcPr>
          <w:p w14:paraId="16545C08" w14:textId="3B6E5D85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3D5B67E3" w14:textId="68D3313B" w:rsidR="00594C76" w:rsidRDefault="00B6554C" w:rsidP="00594C76">
            <w:pPr>
              <w:pStyle w:val="NoSpacing"/>
              <w:jc w:val="both"/>
            </w:pPr>
            <w:r>
              <w:t>SPLETNI EKSPERIMENT</w:t>
            </w:r>
          </w:p>
        </w:tc>
      </w:tr>
      <w:tr w:rsidR="00594C76" w14:paraId="1E817802" w14:textId="77777777" w:rsidTr="00594C76">
        <w:tc>
          <w:tcPr>
            <w:tcW w:w="486" w:type="dxa"/>
          </w:tcPr>
          <w:p w14:paraId="17E0AE27" w14:textId="7A02C7F8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185CC10" w14:textId="2B80579A" w:rsidR="00594C76" w:rsidRDefault="00594C76" w:rsidP="00594C76">
            <w:pPr>
              <w:pStyle w:val="NoSpacing"/>
              <w:jc w:val="both"/>
            </w:pPr>
            <w:r>
              <w:t>VPRAŠALNIK ZA SAMOIZPOLNJEVANJE: SMS/MMS</w:t>
            </w:r>
          </w:p>
        </w:tc>
        <w:tc>
          <w:tcPr>
            <w:tcW w:w="425" w:type="dxa"/>
          </w:tcPr>
          <w:p w14:paraId="24F236A4" w14:textId="0E961895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B26E739" w14:textId="5F8AED97" w:rsidR="00594C76" w:rsidRDefault="00B6554C" w:rsidP="00594C76">
            <w:pPr>
              <w:pStyle w:val="NoSpacing"/>
              <w:jc w:val="both"/>
            </w:pPr>
            <w:r>
              <w:t>SNEMANJE</w:t>
            </w:r>
          </w:p>
        </w:tc>
      </w:tr>
      <w:tr w:rsidR="00594C76" w14:paraId="1D136373" w14:textId="77777777" w:rsidTr="00594C76">
        <w:tc>
          <w:tcPr>
            <w:tcW w:w="486" w:type="dxa"/>
          </w:tcPr>
          <w:p w14:paraId="7B7A54DF" w14:textId="2EF9E9B1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1F16E121" w14:textId="0C5638FF" w:rsidR="00594C76" w:rsidRDefault="00594C76" w:rsidP="00594C76">
            <w:pPr>
              <w:pStyle w:val="NoSpacing"/>
              <w:jc w:val="both"/>
            </w:pPr>
            <w:r>
              <w:t>VPRAŠALNIK ZA SAMOIZPOLNJEVANJE: spletni</w:t>
            </w:r>
          </w:p>
        </w:tc>
        <w:tc>
          <w:tcPr>
            <w:tcW w:w="425" w:type="dxa"/>
          </w:tcPr>
          <w:p w14:paraId="4BC77B0A" w14:textId="5489D699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3EC8167C" w14:textId="0E3F7131" w:rsidR="00594C76" w:rsidRDefault="00B6554C" w:rsidP="00594C76">
            <w:pPr>
              <w:pStyle w:val="NoSpacing"/>
              <w:jc w:val="both"/>
            </w:pPr>
            <w:r>
              <w:t>KODIRANJE VSEBINE</w:t>
            </w:r>
          </w:p>
        </w:tc>
      </w:tr>
      <w:tr w:rsidR="00594C76" w14:paraId="7DD5437A" w14:textId="77777777" w:rsidTr="00594C76">
        <w:tc>
          <w:tcPr>
            <w:tcW w:w="486" w:type="dxa"/>
          </w:tcPr>
          <w:p w14:paraId="23201EAD" w14:textId="2C643CC1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2459829" w14:textId="6600215E" w:rsidR="00594C76" w:rsidRDefault="00594C76" w:rsidP="00594C76">
            <w:pPr>
              <w:pStyle w:val="NoSpacing"/>
              <w:jc w:val="both"/>
            </w:pPr>
            <w:r>
              <w:t>VPRAŠALNIK ZA SAMOIZPOLNJEVANJE: računalniško podprti (CASI)</w:t>
            </w:r>
          </w:p>
        </w:tc>
        <w:tc>
          <w:tcPr>
            <w:tcW w:w="425" w:type="dxa"/>
          </w:tcPr>
          <w:p w14:paraId="62EB110B" w14:textId="752E9B21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EF9BD04" w14:textId="42610104" w:rsidR="00594C76" w:rsidRDefault="00B6554C" w:rsidP="00594C76">
            <w:pPr>
              <w:pStyle w:val="NoSpacing"/>
              <w:jc w:val="both"/>
            </w:pPr>
            <w:r>
              <w:t>TRANSKRIPCIJA</w:t>
            </w:r>
          </w:p>
        </w:tc>
      </w:tr>
      <w:tr w:rsidR="00594C76" w14:paraId="3A192740" w14:textId="77777777" w:rsidTr="00594C76">
        <w:tc>
          <w:tcPr>
            <w:tcW w:w="486" w:type="dxa"/>
          </w:tcPr>
          <w:p w14:paraId="573E3815" w14:textId="4C223E1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8FA5FB7" w14:textId="4DB85F2A" w:rsidR="00594C76" w:rsidRDefault="00594C76" w:rsidP="00594C76">
            <w:pPr>
              <w:pStyle w:val="NoSpacing"/>
              <w:jc w:val="both"/>
            </w:pPr>
            <w:r>
              <w:t>FOKUSNA SKUPINA</w:t>
            </w:r>
          </w:p>
        </w:tc>
        <w:tc>
          <w:tcPr>
            <w:tcW w:w="425" w:type="dxa"/>
          </w:tcPr>
          <w:p w14:paraId="08369A0B" w14:textId="767299D0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31C05211" w14:textId="310A8169" w:rsidR="00594C76" w:rsidRDefault="00B6554C" w:rsidP="00594C76">
            <w:pPr>
              <w:pStyle w:val="NoSpacing"/>
              <w:jc w:val="both"/>
            </w:pPr>
            <w:r>
              <w:t>KOMPILACIJA/SINTEZA</w:t>
            </w:r>
          </w:p>
        </w:tc>
      </w:tr>
      <w:tr w:rsidR="00594C76" w14:paraId="213F2401" w14:textId="77777777" w:rsidTr="00594C76">
        <w:tc>
          <w:tcPr>
            <w:tcW w:w="486" w:type="dxa"/>
          </w:tcPr>
          <w:p w14:paraId="1345D397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78D2F269" w14:textId="0AE54789" w:rsidR="00594C76" w:rsidRDefault="00594C76" w:rsidP="00594C76">
            <w:pPr>
              <w:pStyle w:val="NoSpacing"/>
              <w:jc w:val="both"/>
            </w:pPr>
            <w:r>
              <w:t>FOKUSNA SKUPINA V ŽIVO</w:t>
            </w:r>
          </w:p>
        </w:tc>
        <w:tc>
          <w:tcPr>
            <w:tcW w:w="425" w:type="dxa"/>
          </w:tcPr>
          <w:p w14:paraId="4FAAACF1" w14:textId="7D0879C5" w:rsidR="00594C76" w:rsidRDefault="00594C76" w:rsidP="00B6554C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1B96AB2" w14:textId="7C1EFE5E" w:rsidR="00594C76" w:rsidRDefault="00B6554C" w:rsidP="00594C76">
            <w:pPr>
              <w:pStyle w:val="NoSpacing"/>
              <w:jc w:val="both"/>
            </w:pPr>
            <w:r>
              <w:t>POVZETEK</w:t>
            </w:r>
          </w:p>
        </w:tc>
      </w:tr>
      <w:tr w:rsidR="00594C76" w14:paraId="27A6BB3E" w14:textId="77777777" w:rsidTr="00594C76">
        <w:tc>
          <w:tcPr>
            <w:tcW w:w="486" w:type="dxa"/>
          </w:tcPr>
          <w:p w14:paraId="6E7D1820" w14:textId="7657736C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5013870C" w14:textId="24D97745" w:rsidR="00594C76" w:rsidRDefault="00594C76" w:rsidP="00594C76">
            <w:pPr>
              <w:pStyle w:val="NoSpacing"/>
              <w:jc w:val="both"/>
            </w:pPr>
            <w:r>
              <w:t>TEL</w:t>
            </w:r>
            <w:r w:rsidR="00DA4398">
              <w:t>E</w:t>
            </w:r>
            <w:r>
              <w:t>FONSKA FOKUSNA SKUPINA</w:t>
            </w:r>
          </w:p>
        </w:tc>
        <w:tc>
          <w:tcPr>
            <w:tcW w:w="425" w:type="dxa"/>
          </w:tcPr>
          <w:p w14:paraId="1830C847" w14:textId="652480D1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22801B5E" w14:textId="615B5310" w:rsidR="00594C76" w:rsidRDefault="00B6554C" w:rsidP="00594C76">
            <w:pPr>
              <w:pStyle w:val="NoSpacing"/>
              <w:jc w:val="both"/>
            </w:pPr>
            <w:r>
              <w:t>ZDRUŽEVANJE</w:t>
            </w:r>
          </w:p>
        </w:tc>
      </w:tr>
      <w:tr w:rsidR="00594C76" w14:paraId="59080E57" w14:textId="77777777" w:rsidTr="00594C76">
        <w:tc>
          <w:tcPr>
            <w:tcW w:w="486" w:type="dxa"/>
          </w:tcPr>
          <w:p w14:paraId="57750D6A" w14:textId="630081D2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40907559" w14:textId="52F29330" w:rsidR="00594C76" w:rsidRDefault="00594C76" w:rsidP="00594C76">
            <w:pPr>
              <w:pStyle w:val="NoSpacing"/>
              <w:jc w:val="both"/>
            </w:pPr>
            <w:r>
              <w:t>SPLETNA FOKUSNA SKUPINA</w:t>
            </w:r>
          </w:p>
        </w:tc>
        <w:tc>
          <w:tcPr>
            <w:tcW w:w="425" w:type="dxa"/>
          </w:tcPr>
          <w:p w14:paraId="00F2A902" w14:textId="64302F91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84A64C0" w14:textId="46761868" w:rsidR="00594C76" w:rsidRDefault="00B6554C" w:rsidP="00594C76">
            <w:pPr>
              <w:pStyle w:val="NoSpacing"/>
              <w:jc w:val="both"/>
            </w:pPr>
            <w:r>
              <w:t>SIMULACIJA</w:t>
            </w:r>
          </w:p>
        </w:tc>
      </w:tr>
      <w:tr w:rsidR="00594C76" w14:paraId="18847D63" w14:textId="77777777" w:rsidTr="00594C76">
        <w:tc>
          <w:tcPr>
            <w:tcW w:w="486" w:type="dxa"/>
          </w:tcPr>
          <w:p w14:paraId="7D909B6D" w14:textId="0FF03DAF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FA7A1CE" w14:textId="7E6C0D4B" w:rsidR="00594C76" w:rsidRDefault="00594C76" w:rsidP="00594C76">
            <w:pPr>
              <w:pStyle w:val="NoSpacing"/>
              <w:jc w:val="both"/>
            </w:pPr>
            <w:r>
              <w:t>SAMOIZPOLNJEVANJE ZAPISOV IN/ALI DNEVNIKOV</w:t>
            </w:r>
          </w:p>
        </w:tc>
        <w:tc>
          <w:tcPr>
            <w:tcW w:w="425" w:type="dxa"/>
          </w:tcPr>
          <w:p w14:paraId="4CF72364" w14:textId="417D0380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40159F13" w14:textId="22033519" w:rsidR="00594C76" w:rsidRDefault="00B6554C" w:rsidP="00594C76">
            <w:pPr>
              <w:pStyle w:val="NoSpacing"/>
              <w:jc w:val="both"/>
            </w:pPr>
            <w:r>
              <w:t>MERJENJE IN TESTIRANJE</w:t>
            </w:r>
          </w:p>
        </w:tc>
      </w:tr>
      <w:tr w:rsidR="00594C76" w14:paraId="32CBCF58" w14:textId="77777777" w:rsidTr="00594C76">
        <w:tc>
          <w:tcPr>
            <w:tcW w:w="486" w:type="dxa"/>
          </w:tcPr>
          <w:p w14:paraId="55148EA1" w14:textId="54E49DFB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10B0A8C2" w14:textId="5D5E3757" w:rsidR="00594C76" w:rsidRDefault="00594C76" w:rsidP="00594C76">
            <w:pPr>
              <w:pStyle w:val="NoSpacing"/>
              <w:jc w:val="both"/>
            </w:pPr>
            <w:r>
              <w:t>SAMOIZPOLNJEVANJE ZAPISOV IN/ALI DNEVNIKOV: elektronska pošta</w:t>
            </w:r>
          </w:p>
        </w:tc>
        <w:tc>
          <w:tcPr>
            <w:tcW w:w="425" w:type="dxa"/>
          </w:tcPr>
          <w:p w14:paraId="6446CE06" w14:textId="5E6360A8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0B5ABB30" w14:textId="746CA86E" w:rsidR="00594C76" w:rsidRDefault="00B6554C" w:rsidP="00594C76">
            <w:pPr>
              <w:pStyle w:val="NoSpacing"/>
              <w:jc w:val="both"/>
            </w:pPr>
            <w:r>
              <w:t>MERITVE IN TESTIRANJA V VZGOJI IN IZOBRAŽEVANJU</w:t>
            </w:r>
          </w:p>
        </w:tc>
      </w:tr>
      <w:tr w:rsidR="00594C76" w14:paraId="3DBB68A1" w14:textId="77777777" w:rsidTr="00594C76">
        <w:tc>
          <w:tcPr>
            <w:tcW w:w="486" w:type="dxa"/>
          </w:tcPr>
          <w:p w14:paraId="07A60237" w14:textId="723E589D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6AFA9E3" w14:textId="67B36736" w:rsidR="00594C76" w:rsidRDefault="00594C76" w:rsidP="00594C76">
            <w:pPr>
              <w:pStyle w:val="NoSpacing"/>
              <w:jc w:val="both"/>
            </w:pPr>
            <w:r>
              <w:t>SAMOIZPOLNJEVANJE ZAPISOV IN/ALI DNEVNIKOV: papir</w:t>
            </w:r>
          </w:p>
        </w:tc>
        <w:tc>
          <w:tcPr>
            <w:tcW w:w="425" w:type="dxa"/>
          </w:tcPr>
          <w:p w14:paraId="1C151BE5" w14:textId="392F2B28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0DBDD08" w14:textId="418FD81E" w:rsidR="00594C76" w:rsidRDefault="00B6554C" w:rsidP="00594C76">
            <w:pPr>
              <w:pStyle w:val="NoSpacing"/>
              <w:jc w:val="both"/>
            </w:pPr>
            <w:r>
              <w:t>MERITVE IN TESTIRANJA FIZIČNIH LASTNOSTI</w:t>
            </w:r>
          </w:p>
        </w:tc>
      </w:tr>
      <w:tr w:rsidR="00594C76" w14:paraId="0030A22F" w14:textId="77777777" w:rsidTr="00594C76">
        <w:tc>
          <w:tcPr>
            <w:tcW w:w="486" w:type="dxa"/>
          </w:tcPr>
          <w:p w14:paraId="013083D9" w14:textId="6093F6A9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3D3EBFB9" w14:textId="7E3C25A6" w:rsidR="00594C76" w:rsidRDefault="00594C76" w:rsidP="00594C76">
            <w:pPr>
              <w:pStyle w:val="NoSpacing"/>
              <w:jc w:val="both"/>
            </w:pPr>
            <w:r>
              <w:t>SAMOIZPOLNJEVANJE ZAPISOV IN/ALI DNEVNIKOV: spletno</w:t>
            </w:r>
          </w:p>
        </w:tc>
        <w:tc>
          <w:tcPr>
            <w:tcW w:w="425" w:type="dxa"/>
          </w:tcPr>
          <w:p w14:paraId="2B4DF646" w14:textId="1737F5C1" w:rsidR="00594C76" w:rsidRDefault="00B6554C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8EDA71B" w14:textId="3CBD8DD4" w:rsidR="00594C76" w:rsidRDefault="00B6554C" w:rsidP="00594C76">
            <w:pPr>
              <w:pStyle w:val="NoSpacing"/>
              <w:jc w:val="both"/>
            </w:pPr>
            <w:r>
              <w:t>MERITVE IN TESTIRANJA PSIHOLOŠKIH LASTNOSTI</w:t>
            </w:r>
          </w:p>
        </w:tc>
      </w:tr>
      <w:tr w:rsidR="00594C76" w14:paraId="39EE8F6C" w14:textId="77777777" w:rsidTr="00594C76">
        <w:tc>
          <w:tcPr>
            <w:tcW w:w="486" w:type="dxa"/>
          </w:tcPr>
          <w:p w14:paraId="0E54FF13" w14:textId="77777777" w:rsidR="00594C76" w:rsidRDefault="00594C76" w:rsidP="00594C76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DCA4508" w14:textId="3A3EA979" w:rsidR="00594C76" w:rsidRPr="008F4CC1" w:rsidRDefault="00594C76" w:rsidP="00594C76">
            <w:pPr>
              <w:pStyle w:val="NoSpacing"/>
              <w:jc w:val="both"/>
            </w:pPr>
            <w:r>
              <w:t>OPAZOVANJE</w:t>
            </w:r>
          </w:p>
        </w:tc>
        <w:tc>
          <w:tcPr>
            <w:tcW w:w="425" w:type="dxa"/>
          </w:tcPr>
          <w:p w14:paraId="03C7288A" w14:textId="3FAF3A02" w:rsidR="00594C76" w:rsidRDefault="00594C76" w:rsidP="00B6554C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0A6AE784" w14:textId="17E4B36C" w:rsidR="00594C76" w:rsidRDefault="00594C76" w:rsidP="00594C76">
            <w:pPr>
              <w:pStyle w:val="NoSpacing"/>
              <w:jc w:val="both"/>
            </w:pPr>
            <w:r w:rsidRPr="00066301">
              <w:t>DRUGO</w:t>
            </w:r>
            <w:r w:rsidR="00A2590D">
              <w:t>:</w:t>
            </w:r>
          </w:p>
          <w:p w14:paraId="42405AF7" w14:textId="30E4EE3C" w:rsidR="00594C76" w:rsidRPr="008F4CC1" w:rsidRDefault="00594C76" w:rsidP="00594C76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592A7B84">
                <v:shape id="_x0000_i1491" type="#_x0000_t75" style="width:226.5pt;height:19.5pt" o:ole="">
                  <v:imagedata r:id="rId114" o:title=""/>
                </v:shape>
                <w:control r:id="rId123" w:name="TextBox151121211211111" w:shapeid="_x0000_i1491"/>
              </w:object>
            </w:r>
          </w:p>
        </w:tc>
      </w:tr>
    </w:tbl>
    <w:p w14:paraId="65851128" w14:textId="77777777" w:rsidR="00CE6604" w:rsidRPr="00D31AC8" w:rsidRDefault="00CE6604" w:rsidP="007B17D9">
      <w:pPr>
        <w:rPr>
          <w:sz w:val="2"/>
          <w:szCs w:val="16"/>
        </w:rPr>
      </w:pPr>
    </w:p>
    <w:p w14:paraId="3F420D76" w14:textId="421B1507" w:rsidR="00835487" w:rsidRDefault="00835487" w:rsidP="0083548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UPORABLJENI INŠTRUMENT</w:t>
      </w:r>
    </w:p>
    <w:p w14:paraId="04A5D8AB" w14:textId="651F30B6" w:rsidR="004B2213" w:rsidRDefault="00835487" w:rsidP="009070EF">
      <w:pPr>
        <w:pStyle w:val="NoSpacing"/>
        <w:jc w:val="both"/>
        <w:rPr>
          <w:i/>
          <w:color w:val="767676"/>
        </w:rPr>
      </w:pPr>
      <w:r w:rsidRPr="00835487">
        <w:rPr>
          <w:i/>
          <w:color w:val="767676"/>
        </w:rPr>
        <w:t>Tip inštrumenta, uporabljenega za zbiranje podatkov.</w:t>
      </w:r>
      <w:r w:rsidR="004B2213" w:rsidRPr="004B2213">
        <w:rPr>
          <w:i/>
          <w:color w:val="767676"/>
        </w:rPr>
        <w:t xml:space="preserve"> </w:t>
      </w:r>
      <w:r w:rsidR="004B2213">
        <w:rPr>
          <w:i/>
          <w:color w:val="767676"/>
        </w:rPr>
        <w:t>Z</w:t>
      </w:r>
      <w:r w:rsidR="004B2213" w:rsidRPr="00E11A86">
        <w:rPr>
          <w:i/>
          <w:color w:val="767676"/>
        </w:rPr>
        <w:t xml:space="preserve">a </w:t>
      </w:r>
      <w:r w:rsidR="004B2213">
        <w:rPr>
          <w:i/>
          <w:color w:val="767676"/>
        </w:rPr>
        <w:t xml:space="preserve">razlago posameznih izbir, glejte </w:t>
      </w:r>
      <w:r w:rsidR="005F4505">
        <w:rPr>
          <w:i/>
          <w:color w:val="767676"/>
        </w:rPr>
        <w:t>rubriko</w:t>
      </w:r>
      <w:r w:rsidR="004B2213">
        <w:rPr>
          <w:i/>
          <w:color w:val="767676"/>
        </w:rPr>
        <w:t xml:space="preserve"> </w:t>
      </w:r>
      <w:r w:rsidR="004B2213" w:rsidRPr="008F4CC1">
        <w:rPr>
          <w:b/>
          <w:i/>
          <w:color w:val="767676"/>
        </w:rPr>
        <w:t>POMOČ –</w:t>
      </w:r>
      <w:r w:rsidR="004B2213">
        <w:rPr>
          <w:b/>
          <w:i/>
          <w:color w:val="767676"/>
        </w:rPr>
        <w:t xml:space="preserve"> Tip inštrumenta</w:t>
      </w:r>
      <w:r w:rsidR="004B2213">
        <w:rPr>
          <w:i/>
          <w:color w:val="767676"/>
        </w:rPr>
        <w:t xml:space="preserve"> na </w:t>
      </w:r>
      <w:hyperlink r:id="rId124" w:history="1">
        <w:r w:rsidR="004B2213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4B2213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</w:t>
      </w:r>
    </w:p>
    <w:p w14:paraId="03C0FCA6" w14:textId="1CC6EACA" w:rsidR="00835487" w:rsidRPr="00874922" w:rsidRDefault="00835487" w:rsidP="00835487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4901"/>
        <w:gridCol w:w="425"/>
        <w:gridCol w:w="4645"/>
      </w:tblGrid>
      <w:tr w:rsidR="004B2213" w14:paraId="1C61F36F" w14:textId="77777777" w:rsidTr="00797FF4">
        <w:tc>
          <w:tcPr>
            <w:tcW w:w="486" w:type="dxa"/>
          </w:tcPr>
          <w:p w14:paraId="3E7B8683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23E420D0" w14:textId="11CB5732" w:rsidR="004B2213" w:rsidRPr="008F4CC1" w:rsidRDefault="0078434C" w:rsidP="00797FF4">
            <w:r>
              <w:t>VPRAŠALNIK</w:t>
            </w:r>
          </w:p>
        </w:tc>
        <w:tc>
          <w:tcPr>
            <w:tcW w:w="425" w:type="dxa"/>
          </w:tcPr>
          <w:p w14:paraId="01CBA182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7BFFB8D0" w14:textId="4CBF38D3"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RAZPRAVO</w:t>
            </w:r>
          </w:p>
        </w:tc>
      </w:tr>
      <w:tr w:rsidR="004B2213" w14:paraId="1A6F81EB" w14:textId="77777777" w:rsidTr="00797FF4">
        <w:tc>
          <w:tcPr>
            <w:tcW w:w="486" w:type="dxa"/>
          </w:tcPr>
          <w:p w14:paraId="74C4BB11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3A4981E6" w14:textId="689287DB" w:rsidR="004B2213" w:rsidRPr="008F4CC1" w:rsidRDefault="0078434C" w:rsidP="00797FF4">
            <w:r>
              <w:t>STRUKTURIRAN VPRAŠALNIK</w:t>
            </w:r>
          </w:p>
        </w:tc>
        <w:tc>
          <w:tcPr>
            <w:tcW w:w="425" w:type="dxa"/>
          </w:tcPr>
          <w:p w14:paraId="31091ECF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45EFC543" w14:textId="577F034B"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SAMOIZPOLNJEVANJE</w:t>
            </w:r>
          </w:p>
        </w:tc>
      </w:tr>
      <w:tr w:rsidR="004B2213" w14:paraId="17CB666E" w14:textId="77777777" w:rsidTr="00797FF4">
        <w:tc>
          <w:tcPr>
            <w:tcW w:w="486" w:type="dxa"/>
          </w:tcPr>
          <w:p w14:paraId="42D7E166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EEED567" w14:textId="049C387F" w:rsidR="004B2213" w:rsidRPr="008F4CC1" w:rsidRDefault="0078434C" w:rsidP="00797FF4">
            <w:pPr>
              <w:pStyle w:val="NoSpacing"/>
              <w:jc w:val="both"/>
              <w:rPr>
                <w:color w:val="767676"/>
              </w:rPr>
            </w:pPr>
            <w:r>
              <w:t>POLSTRUKTURIRAN VPRAŠALNIK</w:t>
            </w:r>
          </w:p>
        </w:tc>
        <w:tc>
          <w:tcPr>
            <w:tcW w:w="425" w:type="dxa"/>
          </w:tcPr>
          <w:p w14:paraId="5B7DB7F8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01078023" w14:textId="1FE1E93C"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ZBIRANJE SEKUNDARNIH PODATKOV</w:t>
            </w:r>
          </w:p>
        </w:tc>
      </w:tr>
      <w:tr w:rsidR="004B2213" w14:paraId="658CEC20" w14:textId="77777777" w:rsidTr="00797FF4">
        <w:trPr>
          <w:trHeight w:val="163"/>
        </w:trPr>
        <w:tc>
          <w:tcPr>
            <w:tcW w:w="486" w:type="dxa"/>
          </w:tcPr>
          <w:p w14:paraId="712547C6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3E3F7D04" w14:textId="09F22958" w:rsidR="004B2213" w:rsidRPr="008F4CC1" w:rsidRDefault="0078434C" w:rsidP="00797FF4">
            <w:pPr>
              <w:pStyle w:val="NoSpacing"/>
              <w:jc w:val="both"/>
            </w:pPr>
            <w:r>
              <w:t>NESTRUKTURIRAN VPRAŠALNIK</w:t>
            </w:r>
          </w:p>
        </w:tc>
        <w:tc>
          <w:tcPr>
            <w:tcW w:w="425" w:type="dxa"/>
          </w:tcPr>
          <w:p w14:paraId="24ABCAE9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D9418EB" w14:textId="68EA3F3E" w:rsidR="004B2213" w:rsidRPr="008F4CC1" w:rsidRDefault="0078434C" w:rsidP="00797FF4">
            <w:pPr>
              <w:pStyle w:val="NoSpacing"/>
              <w:jc w:val="both"/>
            </w:pPr>
            <w:r>
              <w:t>NALOGE UDELEŽENCEV</w:t>
            </w:r>
          </w:p>
        </w:tc>
      </w:tr>
      <w:tr w:rsidR="004B2213" w14:paraId="0DF365A4" w14:textId="77777777" w:rsidTr="00797FF4">
        <w:tc>
          <w:tcPr>
            <w:tcW w:w="486" w:type="dxa"/>
          </w:tcPr>
          <w:p w14:paraId="6A4B7219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6B650731" w14:textId="7BCAAE54" w:rsidR="004B2213" w:rsidRDefault="0078434C" w:rsidP="00797FF4">
            <w:pPr>
              <w:pStyle w:val="NoSpacing"/>
              <w:jc w:val="both"/>
            </w:pPr>
            <w:r>
              <w:t>NAČRT INTERVJUJA IN/ALI TEME</w:t>
            </w:r>
          </w:p>
        </w:tc>
        <w:tc>
          <w:tcPr>
            <w:tcW w:w="425" w:type="dxa"/>
          </w:tcPr>
          <w:p w14:paraId="1DD1C209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130DA804" w14:textId="311ED531" w:rsidR="004B2213" w:rsidRDefault="0078434C" w:rsidP="00797FF4">
            <w:pPr>
              <w:pStyle w:val="NoSpacing"/>
              <w:jc w:val="both"/>
            </w:pPr>
            <w:r>
              <w:t>TEHNIČNI INŠTRUMENT(I)</w:t>
            </w:r>
          </w:p>
        </w:tc>
      </w:tr>
      <w:tr w:rsidR="004B2213" w14:paraId="32D8BC7B" w14:textId="77777777" w:rsidTr="00797FF4">
        <w:tc>
          <w:tcPr>
            <w:tcW w:w="486" w:type="dxa"/>
          </w:tcPr>
          <w:p w14:paraId="4D8F034B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027E2F5D" w14:textId="72F36EA4" w:rsidR="004B2213" w:rsidRDefault="0078434C" w:rsidP="00797FF4">
            <w:pPr>
              <w:pStyle w:val="NoSpacing"/>
              <w:jc w:val="both"/>
            </w:pPr>
            <w:r>
              <w:t>SMERNICE ZA ZBIRANJE PODATKOV</w:t>
            </w:r>
          </w:p>
        </w:tc>
        <w:tc>
          <w:tcPr>
            <w:tcW w:w="425" w:type="dxa"/>
          </w:tcPr>
          <w:p w14:paraId="3DEBB177" w14:textId="77777777" w:rsidR="004B2213" w:rsidRDefault="004B2213" w:rsidP="00797FF4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1604024B" w14:textId="2CF116C9" w:rsidR="004B2213" w:rsidRDefault="0078434C" w:rsidP="00797FF4">
            <w:pPr>
              <w:pStyle w:val="NoSpacing"/>
              <w:jc w:val="both"/>
            </w:pPr>
            <w:r>
              <w:t>SKRIPTA ZA PROGRAMIRANJE</w:t>
            </w:r>
          </w:p>
        </w:tc>
      </w:tr>
      <w:tr w:rsidR="004B2213" w14:paraId="72C256DE" w14:textId="77777777" w:rsidTr="00797FF4">
        <w:tc>
          <w:tcPr>
            <w:tcW w:w="486" w:type="dxa"/>
          </w:tcPr>
          <w:p w14:paraId="69DC30B1" w14:textId="77777777" w:rsidR="004B2213" w:rsidRDefault="004B2213" w:rsidP="004B2213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901" w:type="dxa"/>
          </w:tcPr>
          <w:p w14:paraId="3F44D5FC" w14:textId="04ED4D64" w:rsidR="004B2213" w:rsidRPr="008F4CC1" w:rsidRDefault="0078434C" w:rsidP="0078434C">
            <w:pPr>
              <w:pStyle w:val="NoSpacing"/>
            </w:pPr>
            <w:r>
              <w:t>SMERNICE ZA ZBIRANJE PODATKOV</w:t>
            </w:r>
            <w:r w:rsidR="004B2213">
              <w:t xml:space="preserve">: </w:t>
            </w:r>
            <w:r>
              <w:t>VODNIK ZA OPAZOVANJE</w:t>
            </w:r>
          </w:p>
        </w:tc>
        <w:tc>
          <w:tcPr>
            <w:tcW w:w="425" w:type="dxa"/>
          </w:tcPr>
          <w:p w14:paraId="4ED1FCA9" w14:textId="77777777" w:rsidR="004B2213" w:rsidRDefault="004B2213" w:rsidP="004B2213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4645" w:type="dxa"/>
          </w:tcPr>
          <w:p w14:paraId="68D6D09C" w14:textId="7980647F" w:rsidR="004B2213" w:rsidRDefault="004B2213" w:rsidP="004B2213">
            <w:pPr>
              <w:pStyle w:val="NoSpacing"/>
              <w:jc w:val="both"/>
            </w:pPr>
            <w:r w:rsidRPr="00066301">
              <w:t>DRUGO</w:t>
            </w:r>
            <w:r w:rsidR="00627A4B">
              <w:t>:</w:t>
            </w:r>
          </w:p>
          <w:p w14:paraId="140DDC1F" w14:textId="62D88695" w:rsidR="004B2213" w:rsidRPr="008F4CC1" w:rsidRDefault="004B2213" w:rsidP="004B2213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282C1703">
                <v:shape id="_x0000_i1493" type="#_x0000_t75" style="width:226.5pt;height:19.5pt" o:ole="">
                  <v:imagedata r:id="rId114" o:title=""/>
                </v:shape>
                <w:control r:id="rId125" w:name="TextBox1511212112111111" w:shapeid="_x0000_i1493"/>
              </w:object>
            </w:r>
          </w:p>
        </w:tc>
      </w:tr>
    </w:tbl>
    <w:p w14:paraId="0A341D95" w14:textId="77777777" w:rsidR="00CE6604" w:rsidRDefault="00CE6604" w:rsidP="00CE6604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PIS SITUACIJE ZBIRANJA PODATKOV</w:t>
      </w:r>
    </w:p>
    <w:p w14:paraId="0C5FA2F7" w14:textId="3D0CE827" w:rsidR="00CE6604" w:rsidRPr="00CE6604" w:rsidRDefault="00CE6604" w:rsidP="00CE6604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>Zabeležite vse informacije</w:t>
      </w:r>
      <w:r w:rsidR="00376FC6">
        <w:rPr>
          <w:i/>
          <w:color w:val="767676"/>
        </w:rPr>
        <w:t>, za katere ocenjujete, da so pomembne, za razumevanje</w:t>
      </w:r>
      <w:r w:rsidRPr="00CE6604">
        <w:rPr>
          <w:i/>
          <w:color w:val="767676"/>
        </w:rPr>
        <w:t xml:space="preserve"> </w:t>
      </w:r>
      <w:r w:rsidR="00376FC6" w:rsidRPr="00CE6604">
        <w:rPr>
          <w:i/>
          <w:color w:val="767676"/>
        </w:rPr>
        <w:t>način</w:t>
      </w:r>
      <w:r w:rsidR="00376FC6">
        <w:rPr>
          <w:i/>
          <w:color w:val="767676"/>
        </w:rPr>
        <w:t>a</w:t>
      </w:r>
      <w:r w:rsidR="00376FC6" w:rsidRPr="00CE6604">
        <w:rPr>
          <w:i/>
          <w:color w:val="767676"/>
        </w:rPr>
        <w:t xml:space="preserve"> </w:t>
      </w:r>
      <w:r w:rsidRPr="00CE6604">
        <w:rPr>
          <w:i/>
          <w:color w:val="767676"/>
        </w:rPr>
        <w:t>zbiranja podatkov</w:t>
      </w:r>
      <w:r w:rsidR="0027324B">
        <w:rPr>
          <w:i/>
          <w:color w:val="767676"/>
        </w:rPr>
        <w:t xml:space="preserve"> (n</w:t>
      </w:r>
      <w:r w:rsidRPr="00CE6604">
        <w:rPr>
          <w:i/>
          <w:color w:val="767676"/>
        </w:rPr>
        <w:t>pr. o usposabljanju anketarjev, sodelovanju respondentov</w:t>
      </w:r>
      <w:r>
        <w:rPr>
          <w:i/>
          <w:color w:val="767676"/>
        </w:rPr>
        <w:t>, koliko so v povprečju trajali intervjuji, fokusne skupine</w:t>
      </w:r>
      <w:r w:rsidR="005F4505">
        <w:rPr>
          <w:i/>
          <w:color w:val="767676"/>
        </w:rPr>
        <w:t>, kako ste zbrali gradiva (</w:t>
      </w:r>
      <w:r w:rsidR="00456BBD">
        <w:rPr>
          <w:i/>
          <w:color w:val="767676"/>
        </w:rPr>
        <w:t xml:space="preserve">npr. </w:t>
      </w:r>
      <w:r w:rsidR="005F4505">
        <w:rPr>
          <w:i/>
          <w:color w:val="767676"/>
        </w:rPr>
        <w:t>fotogra</w:t>
      </w:r>
      <w:r w:rsidR="00456BBD">
        <w:rPr>
          <w:i/>
          <w:color w:val="767676"/>
        </w:rPr>
        <w:t>f</w:t>
      </w:r>
      <w:r w:rsidR="005F4505">
        <w:rPr>
          <w:i/>
          <w:color w:val="767676"/>
        </w:rPr>
        <w:t>ije, spletne strani)</w:t>
      </w:r>
      <w:r>
        <w:rPr>
          <w:i/>
          <w:color w:val="767676"/>
        </w:rPr>
        <w:t xml:space="preserve"> itd.</w:t>
      </w:r>
      <w:r w:rsidR="0027324B">
        <w:rPr>
          <w:i/>
          <w:color w:val="767676"/>
        </w:rPr>
        <w:t>).</w:t>
      </w:r>
      <w:r w:rsidR="00786B3A">
        <w:rPr>
          <w:i/>
          <w:color w:val="767676"/>
        </w:rPr>
        <w:t xml:space="preserve"> Po možnosti dodajte sklic na poročilo.</w:t>
      </w:r>
    </w:p>
    <w:p w14:paraId="4BFB9C4C" w14:textId="0C3C7C8C" w:rsidR="00CE6604" w:rsidRDefault="00CE6604" w:rsidP="00CE6604">
      <w:pPr>
        <w:pStyle w:val="NoSpacing"/>
      </w:pPr>
      <w:r>
        <w:object w:dxaOrig="1440" w:dyaOrig="1440" w14:anchorId="362A2758">
          <v:shape id="_x0000_i1495" type="#_x0000_t75" style="width:522.75pt;height:205.5pt" o:ole="">
            <v:imagedata r:id="rId126" o:title=""/>
          </v:shape>
          <w:control r:id="rId127" w:name="TextBox11231111112112" w:shapeid="_x0000_i1495"/>
        </w:object>
      </w:r>
    </w:p>
    <w:p w14:paraId="0F5C8023" w14:textId="77777777" w:rsidR="004B2213" w:rsidRPr="00874922" w:rsidRDefault="004B2213" w:rsidP="00CE6604">
      <w:pPr>
        <w:pStyle w:val="Heading3"/>
        <w:rPr>
          <w:sz w:val="16"/>
          <w:szCs w:val="16"/>
        </w:rPr>
      </w:pPr>
    </w:p>
    <w:p w14:paraId="20FDCE54" w14:textId="5E80D447" w:rsidR="00CE6604" w:rsidRDefault="00CE6604" w:rsidP="00CE6604">
      <w:pPr>
        <w:pStyle w:val="Heading3"/>
        <w:rPr>
          <w:rFonts w:ascii="Tahoma" w:hAnsi="Tahoma" w:cs="Tahoma"/>
        </w:rPr>
      </w:pPr>
      <w:r>
        <w:t>UKREP ZA ZMANJŠANJE MANJKAJOČIH PODATKOV</w:t>
      </w:r>
    </w:p>
    <w:p w14:paraId="777F0C68" w14:textId="77777777" w:rsidR="0027324B" w:rsidRDefault="00CE6604" w:rsidP="00CE6604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Opišite</w:t>
      </w:r>
      <w:r w:rsidR="00624A01">
        <w:rPr>
          <w:i/>
          <w:color w:val="767676"/>
        </w:rPr>
        <w:t>,</w:t>
      </w:r>
      <w:r w:rsidRPr="00CE6604">
        <w:rPr>
          <w:i/>
          <w:color w:val="767676"/>
        </w:rPr>
        <w:t xml:space="preserve"> </w:t>
      </w:r>
      <w:r w:rsidR="0027324B">
        <w:rPr>
          <w:i/>
          <w:color w:val="767676"/>
        </w:rPr>
        <w:t xml:space="preserve">katere ukrepe ste uporabili, da bi zmanjšali število manjkajočih podatkov (npr. </w:t>
      </w:r>
      <w:r w:rsidRPr="00CE6604">
        <w:rPr>
          <w:i/>
          <w:color w:val="767676"/>
        </w:rPr>
        <w:t xml:space="preserve">ali je šlo npr. za </w:t>
      </w:r>
      <w:r>
        <w:rPr>
          <w:i/>
          <w:color w:val="767676"/>
        </w:rPr>
        <w:t>ponovni obisk</w:t>
      </w:r>
      <w:r w:rsidRPr="00CE6604">
        <w:rPr>
          <w:i/>
          <w:color w:val="767676"/>
        </w:rPr>
        <w:t>, pripisovanje vrednosti, sprotne in kasnejše kontrole dela anketarjev</w:t>
      </w:r>
      <w:r>
        <w:rPr>
          <w:i/>
          <w:color w:val="767676"/>
        </w:rPr>
        <w:t xml:space="preserve"> itd.</w:t>
      </w:r>
      <w:r w:rsidR="0027324B">
        <w:rPr>
          <w:i/>
          <w:color w:val="767676"/>
        </w:rPr>
        <w:t xml:space="preserve">). </w:t>
      </w:r>
    </w:p>
    <w:p w14:paraId="305E3062" w14:textId="62196B1D" w:rsidR="00CE6604" w:rsidRDefault="00CE6604" w:rsidP="00CE6604">
      <w:pPr>
        <w:pStyle w:val="NoSpacing"/>
        <w:jc w:val="both"/>
      </w:pPr>
      <w:r>
        <w:object w:dxaOrig="1440" w:dyaOrig="1440" w14:anchorId="178D40DB">
          <v:shape id="_x0000_i1497" type="#_x0000_t75" style="width:522.75pt;height:51pt" o:ole="">
            <v:imagedata r:id="rId128" o:title=""/>
          </v:shape>
          <w:control r:id="rId129" w:name="TextBox112311112" w:shapeid="_x0000_i1497"/>
        </w:object>
      </w:r>
    </w:p>
    <w:p w14:paraId="45835E32" w14:textId="77777777" w:rsidR="00D6667A" w:rsidRDefault="00D6667A" w:rsidP="00CE6604">
      <w:pPr>
        <w:pStyle w:val="NoSpacing"/>
        <w:jc w:val="both"/>
      </w:pPr>
    </w:p>
    <w:p w14:paraId="16822D91" w14:textId="77777777" w:rsidR="00CE6604" w:rsidRDefault="00CE6604" w:rsidP="00861913">
      <w:pPr>
        <w:pStyle w:val="Heading3"/>
      </w:pPr>
      <w:r w:rsidRPr="00CE6604">
        <w:t xml:space="preserve">UTEŽEVANJE </w:t>
      </w:r>
    </w:p>
    <w:p w14:paraId="4EA27D63" w14:textId="3D46ABC8" w:rsidR="00CE6604" w:rsidRPr="00CE6604" w:rsidRDefault="00CE6604" w:rsidP="00861913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 xml:space="preserve">Če so bile uporabljene uteži, zabeležite razloge za njihovo uporabo, kriterijske spremenljivke in uporabljene postopke pri oblikovanju. </w:t>
      </w:r>
      <w:r w:rsidR="0027324B">
        <w:rPr>
          <w:i/>
          <w:color w:val="767676"/>
        </w:rPr>
        <w:t xml:space="preserve">V pomoč si lahko ogledate </w:t>
      </w:r>
      <w:hyperlink r:id="rId130" w:history="1">
        <w:r w:rsidR="0027324B" w:rsidRPr="0027324B">
          <w:rPr>
            <w:rStyle w:val="Hyperlink"/>
            <w:i/>
          </w:rPr>
          <w:t>primer opisa uteževanja</w:t>
        </w:r>
      </w:hyperlink>
      <w:r w:rsidRPr="00CE6604">
        <w:rPr>
          <w:i/>
          <w:color w:val="767676"/>
        </w:rPr>
        <w:t xml:space="preserve">. </w:t>
      </w:r>
      <w:r w:rsidR="00476263">
        <w:rPr>
          <w:i/>
          <w:color w:val="767676"/>
        </w:rPr>
        <w:t>Če se ne nanaša, pustite prazno.</w:t>
      </w:r>
    </w:p>
    <w:p w14:paraId="518329C6" w14:textId="45CE32C2" w:rsidR="00CE6604" w:rsidRDefault="00DB4CAA" w:rsidP="00861913">
      <w:pPr>
        <w:pStyle w:val="NoSpacing"/>
        <w:jc w:val="both"/>
      </w:pPr>
      <w:r>
        <w:object w:dxaOrig="1440" w:dyaOrig="1440" w14:anchorId="081F23FF">
          <v:shape id="_x0000_i1499" type="#_x0000_t75" style="width:522.75pt;height:83.25pt" o:ole="">
            <v:imagedata r:id="rId131" o:title=""/>
          </v:shape>
          <w:control r:id="rId132" w:name="TextBox112311112111" w:shapeid="_x0000_i1499"/>
        </w:object>
      </w:r>
    </w:p>
    <w:p w14:paraId="4DAD5C14" w14:textId="77777777" w:rsidR="00DB4CAA" w:rsidRDefault="00DB4CAA" w:rsidP="00861913">
      <w:pPr>
        <w:pStyle w:val="Heading3"/>
      </w:pPr>
    </w:p>
    <w:p w14:paraId="613C6500" w14:textId="2D3B0EA3" w:rsidR="00CE6604" w:rsidRDefault="00CE6604" w:rsidP="00861913">
      <w:pPr>
        <w:pStyle w:val="Heading3"/>
      </w:pPr>
      <w:r>
        <w:t>OČIŠČEVANJE PODATKOV</w:t>
      </w:r>
    </w:p>
    <w:p w14:paraId="79F694DF" w14:textId="115E30C6" w:rsidR="00CE6604" w:rsidRPr="00CE6604" w:rsidRDefault="00CE6604" w:rsidP="00861913">
      <w:pPr>
        <w:pStyle w:val="NoSpacing"/>
        <w:jc w:val="both"/>
        <w:rPr>
          <w:i/>
          <w:color w:val="767676"/>
        </w:rPr>
      </w:pPr>
      <w:r w:rsidRPr="00CE6604">
        <w:rPr>
          <w:i/>
          <w:color w:val="767676"/>
        </w:rPr>
        <w:t>Opišite metode, ki ste jih uporabili za »čiščenje« podatkov (npr. preverjanje logične konsistentnosti odgovorov, preskoki, ali so odgovori znotraj predvidenih rangov</w:t>
      </w:r>
      <w:r w:rsidR="00476263">
        <w:rPr>
          <w:i/>
          <w:color w:val="767676"/>
        </w:rPr>
        <w:t>, lektoriranje transkripta</w:t>
      </w:r>
      <w:r w:rsidRPr="00CE6604">
        <w:rPr>
          <w:i/>
          <w:color w:val="767676"/>
        </w:rPr>
        <w:t xml:space="preserve">). Ali ste pri tem uporabili kakšen program? </w:t>
      </w:r>
    </w:p>
    <w:p w14:paraId="3E88D796" w14:textId="7D3FE53C" w:rsidR="00CE6604" w:rsidRDefault="00CE6604" w:rsidP="00861913">
      <w:pPr>
        <w:pStyle w:val="NoSpacing"/>
        <w:jc w:val="both"/>
        <w:rPr>
          <w:i/>
          <w:color w:val="767676"/>
        </w:rPr>
      </w:pPr>
      <w:r>
        <w:object w:dxaOrig="1440" w:dyaOrig="1440" w14:anchorId="1940AD13">
          <v:shape id="_x0000_i1501" type="#_x0000_t75" style="width:522.75pt;height:83.25pt" o:ole="">
            <v:imagedata r:id="rId131" o:title=""/>
          </v:shape>
          <w:control r:id="rId133" w:name="TextBox11231111211" w:shapeid="_x0000_i1501"/>
        </w:object>
      </w:r>
    </w:p>
    <w:p w14:paraId="0CBB7F39" w14:textId="77777777" w:rsidR="00DB4CAA" w:rsidRPr="0027324B" w:rsidRDefault="00DB4CAA" w:rsidP="00861913">
      <w:pPr>
        <w:pStyle w:val="Heading3"/>
        <w:rPr>
          <w:sz w:val="14"/>
        </w:rPr>
      </w:pPr>
    </w:p>
    <w:p w14:paraId="76123F7A" w14:textId="0DFBB781" w:rsidR="00CE6604" w:rsidRDefault="00CE6604" w:rsidP="00861913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OPNJA SODELOVANJA</w:t>
      </w:r>
    </w:p>
    <w:p w14:paraId="19238E6B" w14:textId="55EB5A90" w:rsidR="00861913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color w:val="767676"/>
        </w:rPr>
      </w:pPr>
      <w:r w:rsidRPr="00CE6604">
        <w:rPr>
          <w:i/>
          <w:color w:val="767676"/>
        </w:rPr>
        <w:t>Vpišite doseženo stopnjo sodelovanja pri  raziskavi (</w:t>
      </w:r>
      <w:r w:rsidR="0027324B">
        <w:rPr>
          <w:i/>
          <w:color w:val="767676"/>
        </w:rPr>
        <w:t>n</w:t>
      </w:r>
      <w:r w:rsidRPr="00CE6604">
        <w:rPr>
          <w:i/>
          <w:color w:val="767676"/>
        </w:rPr>
        <w:t xml:space="preserve">pr. pri anketi Mladina 2000 je delež sodelovanja 70 %). V dodatno pomoč vam je lahko poročilo </w:t>
      </w:r>
      <w:hyperlink r:id="rId134" w:history="1">
        <w:r w:rsidRPr="00212C5C">
          <w:rPr>
            <w:rStyle w:val="Hyperlink"/>
          </w:rPr>
          <w:t>ESS5-2010 Documentation Report</w:t>
        </w:r>
      </w:hyperlink>
      <w:r w:rsidRPr="00CE6604">
        <w:rPr>
          <w:i/>
          <w:color w:val="767676"/>
        </w:rPr>
        <w:t xml:space="preserve"> na ter </w:t>
      </w:r>
      <w:hyperlink r:id="rId135" w:history="1">
        <w:r w:rsidRPr="00861913">
          <w:rPr>
            <w:rStyle w:val="Hyperlink"/>
          </w:rPr>
          <w:t>Standardne definicije Ameriškega združenja za raziskovanje javnega mnenja</w:t>
        </w:r>
      </w:hyperlink>
      <w:hyperlink r:id="rId136" w:history="1"/>
      <w:r w:rsidRPr="00CE6604">
        <w:rPr>
          <w:i/>
          <w:color w:val="767676"/>
        </w:rPr>
        <w:t xml:space="preserve">. </w:t>
      </w:r>
      <w:r w:rsidR="007B13DE" w:rsidRPr="007B13DE">
        <w:rPr>
          <w:i/>
          <w:color w:val="767676"/>
        </w:rPr>
        <w:t xml:space="preserve">Stopnjo </w:t>
      </w:r>
      <w:r w:rsidR="002B3046">
        <w:rPr>
          <w:i/>
          <w:color w:val="767676"/>
        </w:rPr>
        <w:t>sodelovanja</w:t>
      </w:r>
      <w:r w:rsidR="002B3046" w:rsidRPr="007B13DE">
        <w:rPr>
          <w:i/>
          <w:color w:val="767676"/>
        </w:rPr>
        <w:t xml:space="preserve"> </w:t>
      </w:r>
      <w:r w:rsidR="007B13DE" w:rsidRPr="007B13DE">
        <w:rPr>
          <w:i/>
          <w:color w:val="767676"/>
        </w:rPr>
        <w:t xml:space="preserve">izračunamo z naslednjo formulo: </w:t>
      </w:r>
      <m:oMath>
        <m:f>
          <m:fPr>
            <m:ctrlPr>
              <w:rPr>
                <w:rFonts w:ascii="Cambria Math" w:hAnsi="Cambria Math"/>
                <w:i/>
                <w:color w:val="767676"/>
              </w:rPr>
            </m:ctrlPr>
          </m:fPr>
          <m:num>
            <m:r>
              <w:rPr>
                <w:rFonts w:ascii="Cambria Math" w:hAnsi="Cambria Math"/>
                <w:color w:val="767676"/>
              </w:rPr>
              <m:t>IP</m:t>
            </m:r>
          </m:num>
          <m:den>
            <m:r>
              <w:rPr>
                <w:rFonts w:ascii="Cambria Math" w:hAnsi="Cambria Math"/>
                <w:color w:val="767676"/>
              </w:rPr>
              <m:t>IP+R+NC+O</m:t>
            </m:r>
          </m:den>
        </m:f>
      </m:oMath>
      <w:r w:rsidR="007B13DE" w:rsidRPr="007B13DE">
        <w:rPr>
          <w:i/>
          <w:color w:val="767676"/>
        </w:rPr>
        <w:t xml:space="preserve"> .</w:t>
      </w:r>
      <w:r w:rsidR="00476263">
        <w:rPr>
          <w:i/>
          <w:color w:val="767676"/>
        </w:rPr>
        <w:t xml:space="preserve"> </w:t>
      </w:r>
    </w:p>
    <w:p w14:paraId="053AEA4B" w14:textId="1D539EA1" w:rsidR="007B13DE" w:rsidRPr="007B13DE" w:rsidRDefault="00476263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color w:val="767676"/>
        </w:rPr>
      </w:pPr>
      <w:r>
        <w:rPr>
          <w:i/>
          <w:color w:val="767676"/>
        </w:rPr>
        <w:t>Če se ne nanaša</w:t>
      </w:r>
      <w:r w:rsidR="00861913">
        <w:rPr>
          <w:i/>
          <w:color w:val="767676"/>
        </w:rPr>
        <w:t xml:space="preserve"> na vašo raziskavo</w:t>
      </w:r>
      <w:r>
        <w:rPr>
          <w:i/>
          <w:color w:val="767676"/>
        </w:rPr>
        <w:t>, pustite prazno.</w:t>
      </w:r>
    </w:p>
    <w:p w14:paraId="64E551A0" w14:textId="77777777" w:rsidR="007B13DE" w:rsidRDefault="007B13DE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7D8ADE" w14:textId="551A16B0"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enot v vzorcu:</w:t>
      </w:r>
    </w:p>
    <w:p w14:paraId="23452344" w14:textId="1A93231D" w:rsidR="00CE6604" w:rsidRPr="009163BC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1440" w:dyaOrig="1440" w14:anchorId="57CE91CD">
          <v:shape id="_x0000_i1503" type="#_x0000_t75" style="width:522.75pt;height:18pt" o:ole="">
            <v:imagedata r:id="rId16" o:title=""/>
          </v:shape>
          <w:control r:id="rId137" w:name="TextBox1125" w:shapeid="_x0000_i1503"/>
        </w:object>
      </w:r>
    </w:p>
    <w:p w14:paraId="18EC5A59" w14:textId="646367D3"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izpolnjenih intervjujev (realiziran vzorec) (IP):</w:t>
      </w:r>
    </w:p>
    <w:p w14:paraId="5492ECDB" w14:textId="6AA574D6"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1440" w:dyaOrig="1440" w14:anchorId="747B5C1A">
          <v:shape id="_x0000_i1505" type="#_x0000_t75" style="width:522.75pt;height:18pt" o:ole="">
            <v:imagedata r:id="rId16" o:title=""/>
          </v:shape>
          <w:control r:id="rId138" w:name="TextBox11251" w:shapeid="_x0000_i1505"/>
        </w:object>
      </w:r>
    </w:p>
    <w:p w14:paraId="2F9ADB0D" w14:textId="3A6ACF32"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zavrnjenih intervjujev (R):</w:t>
      </w:r>
    </w:p>
    <w:p w14:paraId="2E9B73DA" w14:textId="26AAAECC"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1440" w:dyaOrig="1440" w14:anchorId="7516FD42">
          <v:shape id="_x0000_i1507" type="#_x0000_t75" style="width:522.75pt;height:18pt" o:ole="">
            <v:imagedata r:id="rId16" o:title=""/>
          </v:shape>
          <w:control r:id="rId139" w:name="TextBox11252" w:shapeid="_x0000_i1507"/>
        </w:object>
      </w:r>
    </w:p>
    <w:p w14:paraId="20098101" w14:textId="4EE93DBC"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Število nekontaktiranih anketirancev (NC):</w:t>
      </w:r>
    </w:p>
    <w:p w14:paraId="64F23BA6" w14:textId="185E7BE6"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1440" w:dyaOrig="1440" w14:anchorId="4C55B3BC">
          <v:shape id="_x0000_i1509" type="#_x0000_t75" style="width:522.75pt;height:18pt" o:ole="">
            <v:imagedata r:id="rId16" o:title=""/>
          </v:shape>
          <w:control r:id="rId140" w:name="TextBox11253" w:shapeid="_x0000_i1509"/>
        </w:object>
      </w:r>
    </w:p>
    <w:p w14:paraId="2CF28A01" w14:textId="6FF2B2BB" w:rsidR="00CE6604" w:rsidRDefault="00CE6604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rugo (O, neznane ali neustrezne enote):</w:t>
      </w:r>
    </w:p>
    <w:p w14:paraId="4CBF9B4E" w14:textId="7A8AA3D8" w:rsidR="0056182C" w:rsidRDefault="0056182C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5F203A61">
          <v:shape id="_x0000_i1511" type="#_x0000_t75" style="width:522.75pt;height:18pt" o:ole="">
            <v:imagedata r:id="rId16" o:title=""/>
          </v:shape>
          <w:control r:id="rId141" w:name="TextBox11254" w:shapeid="_x0000_i1511"/>
        </w:object>
      </w:r>
    </w:p>
    <w:p w14:paraId="38DAC77E" w14:textId="7F78C759" w:rsidR="005F04D6" w:rsidRDefault="005F04D6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0A8">
        <w:rPr>
          <w:b/>
        </w:rPr>
        <w:t>Stopnja sodelovanja</w:t>
      </w:r>
      <w:r w:rsidRPr="005F04D6">
        <w:t xml:space="preserve"> (izračunajte stopnjo po zgornji formuli):</w:t>
      </w:r>
    </w:p>
    <w:p w14:paraId="5784AF05" w14:textId="029C43D5" w:rsidR="005F04D6" w:rsidRPr="005F04D6" w:rsidRDefault="005F04D6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Tahoma" w:hAnsi="Tahoma" w:cs="Tahoma"/>
        </w:rPr>
        <w:object w:dxaOrig="1440" w:dyaOrig="1440" w14:anchorId="5306D792">
          <v:shape id="_x0000_i1513" type="#_x0000_t75" style="width:522.75pt;height:18pt" o:ole="">
            <v:imagedata r:id="rId16" o:title=""/>
          </v:shape>
          <w:control r:id="rId142" w:name="TextBox112541" w:shapeid="_x0000_i1513"/>
        </w:object>
      </w:r>
    </w:p>
    <w:p w14:paraId="70F335C2" w14:textId="77777777" w:rsidR="00DB4CAA" w:rsidRDefault="00DB4CAA" w:rsidP="0086191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A7F991B" w14:textId="77777777" w:rsidR="00DB4CAA" w:rsidRDefault="00DB4CAA" w:rsidP="00DB4CAA">
      <w:pPr>
        <w:sectPr w:rsidR="00DB4CAA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0E721AF" w14:textId="58BD5C04" w:rsidR="00835487" w:rsidRDefault="00835487" w:rsidP="0083548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VIR PODATKOV</w:t>
      </w:r>
    </w:p>
    <w:p w14:paraId="35A9BD7E" w14:textId="31DD6508" w:rsidR="004F0B12" w:rsidRDefault="00835487" w:rsidP="009070EF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Izpolnite v primeru</w:t>
      </w:r>
      <w:r w:rsidRPr="00835487">
        <w:rPr>
          <w:i/>
          <w:color w:val="767676"/>
        </w:rPr>
        <w:t xml:space="preserve">, ko </w:t>
      </w:r>
      <w:r>
        <w:rPr>
          <w:i/>
          <w:color w:val="767676"/>
        </w:rPr>
        <w:t xml:space="preserve">ste v raziskavo vključili </w:t>
      </w:r>
      <w:r w:rsidRPr="00835487">
        <w:rPr>
          <w:i/>
          <w:color w:val="767676"/>
        </w:rPr>
        <w:t>podatk</w:t>
      </w:r>
      <w:r>
        <w:rPr>
          <w:i/>
          <w:color w:val="767676"/>
        </w:rPr>
        <w:t>e (</w:t>
      </w:r>
      <w:r w:rsidRPr="00835487">
        <w:rPr>
          <w:i/>
          <w:color w:val="767676"/>
        </w:rPr>
        <w:t>v celoti ali delno</w:t>
      </w:r>
      <w:r>
        <w:rPr>
          <w:i/>
          <w:color w:val="767676"/>
        </w:rPr>
        <w:t>)</w:t>
      </w:r>
      <w:r w:rsidRPr="00835487">
        <w:rPr>
          <w:i/>
          <w:color w:val="767676"/>
        </w:rPr>
        <w:t>,</w:t>
      </w:r>
      <w:r>
        <w:rPr>
          <w:i/>
          <w:color w:val="767676"/>
        </w:rPr>
        <w:t xml:space="preserve"> ki so bili</w:t>
      </w:r>
      <w:r w:rsidRPr="00835487">
        <w:rPr>
          <w:i/>
          <w:color w:val="767676"/>
        </w:rPr>
        <w:t xml:space="preserve"> pridobljeni iz drugih objavljenih ali neobjavljenih virov, ne glede na format</w:t>
      </w:r>
      <w:r>
        <w:rPr>
          <w:i/>
          <w:color w:val="767676"/>
        </w:rPr>
        <w:t>. Označite, kakšni sekundarni podatki so bili vključeni v raziskavo</w:t>
      </w:r>
      <w:r w:rsidRPr="00835487">
        <w:rPr>
          <w:i/>
          <w:color w:val="767676"/>
        </w:rPr>
        <w:t>.</w:t>
      </w:r>
      <w:r w:rsidR="004F0B12" w:rsidRPr="004F0B12">
        <w:rPr>
          <w:i/>
          <w:color w:val="767676"/>
        </w:rPr>
        <w:t xml:space="preserve"> </w:t>
      </w:r>
      <w:r w:rsidR="004F0B12">
        <w:rPr>
          <w:i/>
          <w:color w:val="767676"/>
        </w:rPr>
        <w:t>Z</w:t>
      </w:r>
      <w:r w:rsidR="004F0B12" w:rsidRPr="00E11A86">
        <w:rPr>
          <w:i/>
          <w:color w:val="767676"/>
        </w:rPr>
        <w:t xml:space="preserve">a </w:t>
      </w:r>
      <w:r w:rsidR="004F0B12">
        <w:rPr>
          <w:i/>
          <w:color w:val="767676"/>
        </w:rPr>
        <w:t xml:space="preserve">razlago posameznih izbir, glejte </w:t>
      </w:r>
      <w:r w:rsidR="00456BBD">
        <w:rPr>
          <w:i/>
          <w:color w:val="767676"/>
        </w:rPr>
        <w:t>rubriko</w:t>
      </w:r>
      <w:r w:rsidR="004F0B12">
        <w:rPr>
          <w:i/>
          <w:color w:val="767676"/>
        </w:rPr>
        <w:t xml:space="preserve"> </w:t>
      </w:r>
      <w:r w:rsidR="004F0B12" w:rsidRPr="008F4CC1">
        <w:rPr>
          <w:b/>
          <w:i/>
          <w:color w:val="767676"/>
        </w:rPr>
        <w:t>POMOČ –</w:t>
      </w:r>
      <w:r w:rsidR="004F0B12">
        <w:rPr>
          <w:b/>
          <w:i/>
          <w:color w:val="767676"/>
        </w:rPr>
        <w:t xml:space="preserve"> </w:t>
      </w:r>
      <w:r w:rsidR="00627A4B">
        <w:rPr>
          <w:b/>
          <w:i/>
          <w:color w:val="767676"/>
        </w:rPr>
        <w:t>Vir</w:t>
      </w:r>
      <w:r w:rsidR="00EA2B13">
        <w:rPr>
          <w:b/>
          <w:i/>
          <w:color w:val="767676"/>
        </w:rPr>
        <w:t>i</w:t>
      </w:r>
      <w:r w:rsidR="00627A4B">
        <w:rPr>
          <w:b/>
          <w:i/>
          <w:color w:val="767676"/>
        </w:rPr>
        <w:t xml:space="preserve"> podatkov</w:t>
      </w:r>
      <w:r w:rsidR="004F0B12">
        <w:rPr>
          <w:i/>
          <w:color w:val="767676"/>
        </w:rPr>
        <w:t xml:space="preserve"> na </w:t>
      </w:r>
      <w:hyperlink r:id="rId143" w:history="1">
        <w:r w:rsidR="004F0B12" w:rsidRPr="008F4CC1">
          <w:rPr>
            <w:rStyle w:val="Hyperlink"/>
            <w:i/>
          </w:rPr>
          <w:t>spletni strani</w:t>
        </w:r>
      </w:hyperlink>
      <w:r w:rsidR="00624A01">
        <w:rPr>
          <w:rStyle w:val="Hyperlink"/>
          <w:i/>
        </w:rPr>
        <w:t xml:space="preserve"> ADP</w:t>
      </w:r>
      <w:r w:rsidR="004F0B12">
        <w:rPr>
          <w:i/>
          <w:color w:val="767676"/>
        </w:rPr>
        <w:t>.</w:t>
      </w:r>
      <w:r w:rsidR="009070EF">
        <w:rPr>
          <w:i/>
          <w:color w:val="767676"/>
        </w:rPr>
        <w:t xml:space="preserve"> Možno je izbrati več odgovorov.</w:t>
      </w:r>
    </w:p>
    <w:p w14:paraId="3695639F" w14:textId="28EB71A9" w:rsidR="00835487" w:rsidRPr="00874922" w:rsidRDefault="00835487" w:rsidP="00835487">
      <w:pPr>
        <w:pStyle w:val="NoSpacing"/>
        <w:jc w:val="both"/>
        <w:rPr>
          <w:i/>
          <w:color w:val="76767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"/>
        <w:gridCol w:w="5751"/>
        <w:gridCol w:w="426"/>
        <w:gridCol w:w="3794"/>
      </w:tblGrid>
      <w:tr w:rsidR="004F0B12" w14:paraId="54A456B8" w14:textId="77777777" w:rsidTr="00DB4CAA">
        <w:tc>
          <w:tcPr>
            <w:tcW w:w="486" w:type="dxa"/>
          </w:tcPr>
          <w:p w14:paraId="6E416CB0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5EF37C98" w14:textId="65F4DB9D" w:rsidR="004F0B12" w:rsidRPr="008F4CC1" w:rsidRDefault="00D6667A" w:rsidP="001C0B31">
            <w:r>
              <w:t>REGISTRI/DOKUMENTI/POROČILA</w:t>
            </w:r>
          </w:p>
        </w:tc>
        <w:tc>
          <w:tcPr>
            <w:tcW w:w="426" w:type="dxa"/>
          </w:tcPr>
          <w:p w14:paraId="3DFFB959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167654EA" w14:textId="0C43A316" w:rsidR="004F0B12" w:rsidRPr="008F4CC1" w:rsidRDefault="00D6667A" w:rsidP="001C0B31">
            <w:pPr>
              <w:pStyle w:val="NoSpacing"/>
              <w:jc w:val="both"/>
            </w:pPr>
            <w:r>
              <w:t>KOMUNIKACIJE</w:t>
            </w:r>
          </w:p>
        </w:tc>
      </w:tr>
      <w:tr w:rsidR="004F0B12" w14:paraId="5AE187C4" w14:textId="77777777" w:rsidTr="00DB4CAA">
        <w:tc>
          <w:tcPr>
            <w:tcW w:w="486" w:type="dxa"/>
          </w:tcPr>
          <w:p w14:paraId="3F9FB626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6D1B9975" w14:textId="4086CF1C" w:rsidR="004F0B12" w:rsidRPr="008F4CC1" w:rsidRDefault="00D6667A" w:rsidP="00D6667A">
            <w:r>
              <w:t>REGISTRI/DOKUMENTI/POROČILA</w:t>
            </w:r>
            <w:r w:rsidR="004F0B12">
              <w:t xml:space="preserve">: </w:t>
            </w:r>
            <w:r>
              <w:t>ADMINISTRATIVNI</w:t>
            </w:r>
          </w:p>
        </w:tc>
        <w:tc>
          <w:tcPr>
            <w:tcW w:w="426" w:type="dxa"/>
          </w:tcPr>
          <w:p w14:paraId="56DB0C8C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2C7D3831" w14:textId="1A28B863" w:rsidR="004F0B12" w:rsidRPr="008F4CC1" w:rsidRDefault="00D6667A" w:rsidP="00D6667A">
            <w:pPr>
              <w:pStyle w:val="NoSpacing"/>
              <w:jc w:val="both"/>
            </w:pPr>
            <w:r>
              <w:t>KOMUNIKACIJE</w:t>
            </w:r>
            <w:r w:rsidR="004F0B12">
              <w:t xml:space="preserve">: </w:t>
            </w:r>
            <w:r>
              <w:t>JAVNE</w:t>
            </w:r>
          </w:p>
        </w:tc>
      </w:tr>
      <w:tr w:rsidR="004F0B12" w14:paraId="40B8492C" w14:textId="77777777" w:rsidTr="00DB4CAA">
        <w:tc>
          <w:tcPr>
            <w:tcW w:w="486" w:type="dxa"/>
          </w:tcPr>
          <w:p w14:paraId="19224D7C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54035B5F" w14:textId="6525439E" w:rsidR="004F0B12" w:rsidRPr="008F4CC1" w:rsidRDefault="00D6667A" w:rsidP="00D6667A">
            <w:pPr>
              <w:pStyle w:val="NoSpacing"/>
              <w:jc w:val="both"/>
              <w:rPr>
                <w:color w:val="767676"/>
              </w:rPr>
            </w:pPr>
            <w:r>
              <w:t>REGISTRI/DOKUMENTI/POROČILA</w:t>
            </w:r>
            <w:r w:rsidR="004F0B12">
              <w:t xml:space="preserve">: </w:t>
            </w:r>
            <w:r>
              <w:t>ZGODOVINSKI</w:t>
            </w:r>
          </w:p>
        </w:tc>
        <w:tc>
          <w:tcPr>
            <w:tcW w:w="426" w:type="dxa"/>
          </w:tcPr>
          <w:p w14:paraId="1FD536BD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51A1A15D" w14:textId="6DF0B364" w:rsidR="004F0B12" w:rsidRPr="008F4CC1" w:rsidRDefault="00D6667A" w:rsidP="00D6667A">
            <w:pPr>
              <w:pStyle w:val="NoSpacing"/>
              <w:jc w:val="both"/>
            </w:pPr>
            <w:r>
              <w:t>KOMUNIKACIJE</w:t>
            </w:r>
            <w:r w:rsidR="004F0B12">
              <w:t xml:space="preserve">: </w:t>
            </w:r>
            <w:r>
              <w:t>MEDOSEBNE</w:t>
            </w:r>
          </w:p>
        </w:tc>
      </w:tr>
      <w:tr w:rsidR="004F0B12" w14:paraId="486E23D7" w14:textId="77777777" w:rsidTr="00DB4CAA">
        <w:trPr>
          <w:trHeight w:val="163"/>
        </w:trPr>
        <w:tc>
          <w:tcPr>
            <w:tcW w:w="486" w:type="dxa"/>
          </w:tcPr>
          <w:p w14:paraId="78DBF566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296230C8" w14:textId="58AC2A87" w:rsidR="004F0B12" w:rsidRPr="008F4CC1" w:rsidRDefault="00D6667A" w:rsidP="00D6667A">
            <w:pPr>
              <w:pStyle w:val="NoSpacing"/>
              <w:jc w:val="both"/>
            </w:pPr>
            <w:r>
              <w:t>REGISTRI/DOKUMENTI/POROČILA: PRAVNI</w:t>
            </w:r>
          </w:p>
        </w:tc>
        <w:tc>
          <w:tcPr>
            <w:tcW w:w="426" w:type="dxa"/>
          </w:tcPr>
          <w:p w14:paraId="36F643B2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208FD1BE" w14:textId="215075CB" w:rsidR="004F0B12" w:rsidRPr="008F4CC1" w:rsidRDefault="00D6667A" w:rsidP="001C0B31">
            <w:pPr>
              <w:pStyle w:val="NoSpacing"/>
              <w:jc w:val="both"/>
            </w:pPr>
            <w:r>
              <w:t>RAZISKOVALNI PODATKI</w:t>
            </w:r>
          </w:p>
        </w:tc>
      </w:tr>
      <w:tr w:rsidR="004F0B12" w14:paraId="22296156" w14:textId="77777777" w:rsidTr="00DB4CAA">
        <w:tc>
          <w:tcPr>
            <w:tcW w:w="486" w:type="dxa"/>
          </w:tcPr>
          <w:p w14:paraId="4461C353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758F2748" w14:textId="1618AAC9"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ZDRAVSTVENI/KLINIČNI</w:t>
            </w:r>
          </w:p>
        </w:tc>
        <w:tc>
          <w:tcPr>
            <w:tcW w:w="426" w:type="dxa"/>
          </w:tcPr>
          <w:p w14:paraId="0FE2F716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112DB946" w14:textId="42FD2635" w:rsidR="004F0B12" w:rsidRDefault="00D6667A" w:rsidP="00D6667A">
            <w:pPr>
              <w:pStyle w:val="NoSpacing"/>
              <w:jc w:val="both"/>
            </w:pPr>
            <w:r>
              <w:t>RAZISKOVALNI PODATKI</w:t>
            </w:r>
            <w:r w:rsidR="004F0B12">
              <w:t xml:space="preserve">: </w:t>
            </w:r>
            <w:r>
              <w:t>OBJAVLJENI</w:t>
            </w:r>
          </w:p>
        </w:tc>
      </w:tr>
      <w:tr w:rsidR="004F0B12" w14:paraId="4FD7D292" w14:textId="77777777" w:rsidTr="00DB4CAA">
        <w:tc>
          <w:tcPr>
            <w:tcW w:w="486" w:type="dxa"/>
          </w:tcPr>
          <w:p w14:paraId="2887EED8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01E29CB4" w14:textId="69DADC75"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ŠTUDIJSKI/SPOSOBNOSTI</w:t>
            </w:r>
          </w:p>
        </w:tc>
        <w:tc>
          <w:tcPr>
            <w:tcW w:w="426" w:type="dxa"/>
          </w:tcPr>
          <w:p w14:paraId="6DA25CC3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08CD879A" w14:textId="1398187E" w:rsidR="004F0B12" w:rsidRDefault="00D6667A" w:rsidP="00D6667A">
            <w:pPr>
              <w:pStyle w:val="NoSpacing"/>
              <w:jc w:val="both"/>
            </w:pPr>
            <w:r>
              <w:t>RAZISKOVALNI PODATKI</w:t>
            </w:r>
            <w:r w:rsidR="004F0B12">
              <w:t xml:space="preserve">: </w:t>
            </w:r>
            <w:r>
              <w:t>NEOBJAVLJENI</w:t>
            </w:r>
          </w:p>
        </w:tc>
      </w:tr>
      <w:tr w:rsidR="004F0B12" w14:paraId="48E598CD" w14:textId="77777777" w:rsidTr="00DB4CAA">
        <w:tc>
          <w:tcPr>
            <w:tcW w:w="486" w:type="dxa"/>
          </w:tcPr>
          <w:p w14:paraId="25B60AA6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53C35373" w14:textId="3A987ADE"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EKONOMSKI/FINANČNI</w:t>
            </w:r>
          </w:p>
        </w:tc>
        <w:tc>
          <w:tcPr>
            <w:tcW w:w="426" w:type="dxa"/>
          </w:tcPr>
          <w:p w14:paraId="0765581E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55F23B9B" w14:textId="6AC973D1" w:rsidR="004F0B12" w:rsidRDefault="00D6667A" w:rsidP="001C0B31">
            <w:pPr>
              <w:pStyle w:val="NoSpacing"/>
              <w:jc w:val="both"/>
            </w:pPr>
            <w:r>
              <w:t>POPULACIJSKA SKUPINA</w:t>
            </w:r>
          </w:p>
        </w:tc>
      </w:tr>
      <w:tr w:rsidR="004F0B12" w14:paraId="6B6BCF25" w14:textId="77777777" w:rsidTr="00DB4CAA">
        <w:tc>
          <w:tcPr>
            <w:tcW w:w="486" w:type="dxa"/>
          </w:tcPr>
          <w:p w14:paraId="2B23D51A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18B31E1D" w14:textId="39712621"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OSEBNI</w:t>
            </w:r>
          </w:p>
        </w:tc>
        <w:tc>
          <w:tcPr>
            <w:tcW w:w="426" w:type="dxa"/>
          </w:tcPr>
          <w:p w14:paraId="2A9705F2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7ECBCC5C" w14:textId="181B7482" w:rsidR="004F0B12" w:rsidRDefault="00D6667A" w:rsidP="001C0B31">
            <w:pPr>
              <w:pStyle w:val="NoSpacing"/>
              <w:jc w:val="both"/>
            </w:pPr>
            <w:r>
              <w:t>GEOGRAFSKO OBMOČJE</w:t>
            </w:r>
          </w:p>
        </w:tc>
      </w:tr>
      <w:tr w:rsidR="004F0B12" w14:paraId="71B7C9C4" w14:textId="77777777" w:rsidTr="00DB4CAA">
        <w:tc>
          <w:tcPr>
            <w:tcW w:w="486" w:type="dxa"/>
          </w:tcPr>
          <w:p w14:paraId="21F6A3AC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0DF1C040" w14:textId="36B82FD7" w:rsidR="004F0B12" w:rsidRDefault="00D6667A" w:rsidP="00D6667A">
            <w:pPr>
              <w:pStyle w:val="NoSpacing"/>
              <w:jc w:val="both"/>
            </w:pPr>
            <w:r>
              <w:t>REGISTRI/DOKUMENTI/POROČILA</w:t>
            </w:r>
            <w:r w:rsidR="004F0B12">
              <w:t xml:space="preserve">: </w:t>
            </w:r>
            <w:r>
              <w:t>VOLILNI REZULTATI</w:t>
            </w:r>
          </w:p>
        </w:tc>
        <w:tc>
          <w:tcPr>
            <w:tcW w:w="426" w:type="dxa"/>
          </w:tcPr>
          <w:p w14:paraId="0E6904A9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6DE47DB7" w14:textId="24B3649E" w:rsidR="004F0B12" w:rsidRDefault="00D6667A" w:rsidP="001C0B31">
            <w:pPr>
              <w:pStyle w:val="NoSpacing"/>
              <w:jc w:val="both"/>
            </w:pPr>
            <w:r>
              <w:t>FIZIČNI PREDMETI</w:t>
            </w:r>
          </w:p>
        </w:tc>
      </w:tr>
      <w:tr w:rsidR="004F0B12" w14:paraId="5D340E2B" w14:textId="77777777" w:rsidTr="00DB4CAA">
        <w:tc>
          <w:tcPr>
            <w:tcW w:w="486" w:type="dxa"/>
          </w:tcPr>
          <w:p w14:paraId="32C460CF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32C2C1BD" w14:textId="662D719D" w:rsidR="004F0B12" w:rsidRDefault="00D6667A" w:rsidP="001C0B31">
            <w:pPr>
              <w:pStyle w:val="NoSpacing"/>
              <w:jc w:val="both"/>
            </w:pPr>
            <w:r>
              <w:t>DOGODKI/INTERAKCIJE</w:t>
            </w:r>
          </w:p>
        </w:tc>
        <w:tc>
          <w:tcPr>
            <w:tcW w:w="426" w:type="dxa"/>
          </w:tcPr>
          <w:p w14:paraId="748F2FA5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</w:tcPr>
          <w:p w14:paraId="3423D1CA" w14:textId="0056C106" w:rsidR="004F0B12" w:rsidRDefault="00D6667A" w:rsidP="001C0B31">
            <w:pPr>
              <w:pStyle w:val="NoSpacing"/>
              <w:jc w:val="both"/>
            </w:pPr>
            <w:r>
              <w:t>BIOLOŠKI VZORCI</w:t>
            </w:r>
          </w:p>
        </w:tc>
      </w:tr>
      <w:tr w:rsidR="004F0B12" w14:paraId="01A5ED59" w14:textId="77777777" w:rsidTr="00DB4CAA">
        <w:tc>
          <w:tcPr>
            <w:tcW w:w="486" w:type="dxa"/>
          </w:tcPr>
          <w:p w14:paraId="31107505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5F65FBC9" w14:textId="715E37AE" w:rsidR="004F0B12" w:rsidRDefault="00D6667A" w:rsidP="001C0B31">
            <w:pPr>
              <w:pStyle w:val="NoSpacing"/>
              <w:jc w:val="both"/>
            </w:pPr>
            <w:r>
              <w:t>PROCESI</w:t>
            </w:r>
          </w:p>
        </w:tc>
        <w:tc>
          <w:tcPr>
            <w:tcW w:w="426" w:type="dxa"/>
            <w:vMerge w:val="restart"/>
          </w:tcPr>
          <w:p w14:paraId="667925FC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3794" w:type="dxa"/>
            <w:vMerge w:val="restart"/>
          </w:tcPr>
          <w:p w14:paraId="029FF51E" w14:textId="71325BB3" w:rsidR="004F0B12" w:rsidRDefault="004F0B12" w:rsidP="001C0B31">
            <w:pPr>
              <w:pStyle w:val="NoSpacing"/>
              <w:jc w:val="both"/>
            </w:pPr>
            <w:r w:rsidRPr="00066301">
              <w:t>DRUGO</w:t>
            </w:r>
            <w:r w:rsidR="00627A4B">
              <w:t>:</w:t>
            </w:r>
          </w:p>
          <w:p w14:paraId="50B317D3" w14:textId="39CC5FE9" w:rsidR="004F0B12" w:rsidRDefault="004F0B12" w:rsidP="001C0B31">
            <w:pPr>
              <w:pStyle w:val="NoSpacing"/>
              <w:jc w:val="both"/>
            </w:pPr>
            <w:r>
              <w:rPr>
                <w:rStyle w:val="node1"/>
                <w:rFonts w:ascii="Tahoma" w:hAnsi="Tahoma" w:cs="Tahoma"/>
              </w:rPr>
              <w:object w:dxaOrig="1440" w:dyaOrig="1440" w14:anchorId="584FA5FE">
                <v:shape id="_x0000_i1515" type="#_x0000_t75" style="width:177pt;height:32.25pt" o:ole="">
                  <v:imagedata r:id="rId144" o:title=""/>
                </v:shape>
                <w:control r:id="rId145" w:name="TextBox1511212112111112" w:shapeid="_x0000_i1515"/>
              </w:object>
            </w:r>
          </w:p>
        </w:tc>
      </w:tr>
      <w:tr w:rsidR="004F0B12" w14:paraId="1AC7654E" w14:textId="77777777" w:rsidTr="00DB4CAA">
        <w:tc>
          <w:tcPr>
            <w:tcW w:w="486" w:type="dxa"/>
          </w:tcPr>
          <w:p w14:paraId="0954AC4B" w14:textId="77777777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  <w:r>
              <w:rPr>
                <w:i/>
                <w:color w:val="76767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i/>
                <w:color w:val="767676"/>
              </w:rPr>
              <w:instrText xml:space="preserve"> FORMCHECKBOX </w:instrText>
            </w:r>
            <w:r w:rsidR="00117105">
              <w:rPr>
                <w:i/>
                <w:color w:val="767676"/>
              </w:rPr>
            </w:r>
            <w:r w:rsidR="00117105">
              <w:rPr>
                <w:i/>
                <w:color w:val="767676"/>
              </w:rPr>
              <w:fldChar w:fldCharType="separate"/>
            </w:r>
            <w:r>
              <w:rPr>
                <w:i/>
                <w:color w:val="767676"/>
              </w:rPr>
              <w:fldChar w:fldCharType="end"/>
            </w:r>
          </w:p>
        </w:tc>
        <w:tc>
          <w:tcPr>
            <w:tcW w:w="5751" w:type="dxa"/>
          </w:tcPr>
          <w:p w14:paraId="10628022" w14:textId="4F3DBF0F" w:rsidR="004F0B12" w:rsidRPr="008F4CC1" w:rsidRDefault="00D6667A" w:rsidP="00D6667A">
            <w:pPr>
              <w:pStyle w:val="NoSpacing"/>
              <w:jc w:val="both"/>
            </w:pPr>
            <w:r>
              <w:t>PROCESI</w:t>
            </w:r>
            <w:r w:rsidR="004F0B12">
              <w:t xml:space="preserve">: </w:t>
            </w:r>
            <w:r>
              <w:t>POTEK(I) DELA</w:t>
            </w:r>
          </w:p>
        </w:tc>
        <w:tc>
          <w:tcPr>
            <w:tcW w:w="426" w:type="dxa"/>
            <w:vMerge/>
          </w:tcPr>
          <w:p w14:paraId="2DDA4563" w14:textId="1F9FC915" w:rsidR="004F0B12" w:rsidRDefault="004F0B12" w:rsidP="001C0B31">
            <w:pPr>
              <w:pStyle w:val="NoSpacing"/>
              <w:jc w:val="both"/>
              <w:rPr>
                <w:i/>
                <w:color w:val="767676"/>
              </w:rPr>
            </w:pPr>
          </w:p>
        </w:tc>
        <w:tc>
          <w:tcPr>
            <w:tcW w:w="3794" w:type="dxa"/>
            <w:vMerge/>
          </w:tcPr>
          <w:p w14:paraId="2BBA07BB" w14:textId="01273602" w:rsidR="004F0B12" w:rsidRPr="008F4CC1" w:rsidRDefault="004F0B12" w:rsidP="001C0B31">
            <w:pPr>
              <w:pStyle w:val="NoSpacing"/>
              <w:jc w:val="both"/>
            </w:pPr>
          </w:p>
        </w:tc>
      </w:tr>
    </w:tbl>
    <w:p w14:paraId="54C9A86B" w14:textId="76605E61" w:rsidR="00835487" w:rsidRDefault="00835487" w:rsidP="00857E96">
      <w:pPr>
        <w:pStyle w:val="NoSpacing"/>
      </w:pPr>
    </w:p>
    <w:p w14:paraId="5BFF3CCA" w14:textId="3DAB620E" w:rsidR="00857E96" w:rsidRDefault="00857E96" w:rsidP="00857E96">
      <w:pPr>
        <w:pStyle w:val="NoSpacing"/>
        <w:jc w:val="both"/>
        <w:rPr>
          <w:i/>
          <w:color w:val="767676"/>
        </w:rPr>
      </w:pPr>
      <w:r w:rsidRPr="00857E96">
        <w:rPr>
          <w:i/>
          <w:color w:val="767676"/>
        </w:rPr>
        <w:t xml:space="preserve">Natančno navedite, kje je </w:t>
      </w:r>
      <w:r w:rsidR="002A1B9D">
        <w:rPr>
          <w:i/>
          <w:color w:val="767676"/>
        </w:rPr>
        <w:t xml:space="preserve">hranjen </w:t>
      </w:r>
      <w:r w:rsidRPr="00857E96">
        <w:rPr>
          <w:i/>
          <w:color w:val="767676"/>
        </w:rPr>
        <w:t xml:space="preserve">original </w:t>
      </w:r>
      <w:r w:rsidR="00A9346A">
        <w:rPr>
          <w:i/>
          <w:color w:val="767676"/>
        </w:rPr>
        <w:t>uporabljenih podatkov</w:t>
      </w:r>
      <w:r w:rsidRPr="00857E96">
        <w:rPr>
          <w:i/>
          <w:color w:val="767676"/>
        </w:rPr>
        <w:t>, kako je dokumentiran in kako je mogoče dostopati do njega. Npr. Korošci pri Janežiču (193</w:t>
      </w:r>
      <w:r>
        <w:rPr>
          <w:i/>
          <w:color w:val="767676"/>
        </w:rPr>
        <w:t>6</w:t>
      </w:r>
      <w:r w:rsidRPr="00857E96">
        <w:rPr>
          <w:i/>
          <w:color w:val="767676"/>
        </w:rPr>
        <w:t xml:space="preserve">). URN:NBN:SI:DOC-AVAEB09L </w:t>
      </w:r>
      <w:r w:rsidR="00545D7B">
        <w:rPr>
          <w:i/>
          <w:color w:val="767676"/>
        </w:rPr>
        <w:t>na</w:t>
      </w:r>
      <w:r w:rsidR="00545D7B" w:rsidRPr="00857E96">
        <w:rPr>
          <w:i/>
          <w:color w:val="767676"/>
        </w:rPr>
        <w:t xml:space="preserve"> </w:t>
      </w:r>
      <w:hyperlink r:id="rId146" w:history="1">
        <w:r w:rsidRPr="00B6255E">
          <w:rPr>
            <w:rStyle w:val="Hyperlink"/>
            <w:i/>
          </w:rPr>
          <w:t>https://www.dlib.si</w:t>
        </w:r>
      </w:hyperlink>
      <w:r>
        <w:rPr>
          <w:i/>
          <w:color w:val="767676"/>
        </w:rPr>
        <w:t xml:space="preserve">. </w:t>
      </w:r>
    </w:p>
    <w:p w14:paraId="035B813C" w14:textId="18E9C031" w:rsidR="00857E96" w:rsidRPr="00857E96" w:rsidRDefault="00857E96" w:rsidP="00857E96">
      <w:pPr>
        <w:pStyle w:val="NoSpacing"/>
        <w:jc w:val="both"/>
        <w:rPr>
          <w:color w:val="767676"/>
        </w:rPr>
      </w:pPr>
      <w:r>
        <w:object w:dxaOrig="1440" w:dyaOrig="1440" w14:anchorId="1C368BD5">
          <v:shape id="_x0000_i1517" type="#_x0000_t75" style="width:522.75pt;height:315pt" o:ole="">
            <v:imagedata r:id="rId147" o:title=""/>
          </v:shape>
          <w:control r:id="rId148" w:name="TextBox11231111112111" w:shapeid="_x0000_i1517"/>
        </w:object>
      </w:r>
    </w:p>
    <w:p w14:paraId="1CCAE1E5" w14:textId="63275AEB" w:rsidR="00857E96" w:rsidRPr="00857E96" w:rsidRDefault="00857E96" w:rsidP="00857E96">
      <w:pPr>
        <w:pStyle w:val="NoSpacing"/>
        <w:rPr>
          <w:sz w:val="10"/>
        </w:rPr>
      </w:pPr>
    </w:p>
    <w:p w14:paraId="0991DB84" w14:textId="77777777" w:rsidR="00D90507" w:rsidRDefault="00D90507" w:rsidP="007B17D9">
      <w:pPr>
        <w:sectPr w:rsidR="00D90507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12DEC0A" w14:textId="25AC74AF" w:rsidR="007B17D9" w:rsidRPr="007B17D9" w:rsidRDefault="00734ED6" w:rsidP="00D90507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DODATN</w:t>
      </w:r>
      <w:r w:rsidR="00D90507">
        <w:rPr>
          <w:color w:val="auto"/>
          <w:sz w:val="28"/>
          <w:szCs w:val="22"/>
        </w:rPr>
        <w:t>E INFORMACIJE</w:t>
      </w:r>
      <w:r w:rsidRPr="007B17D9">
        <w:rPr>
          <w:color w:val="auto"/>
          <w:sz w:val="28"/>
          <w:szCs w:val="22"/>
        </w:rPr>
        <w:t xml:space="preserve"> O RAZISKAVI</w:t>
      </w:r>
    </w:p>
    <w:p w14:paraId="421F5610" w14:textId="70C5586B"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PUBLIKACIJE</w:t>
      </w:r>
    </w:p>
    <w:p w14:paraId="6E35FE07" w14:textId="7CBC4015" w:rsidR="00D90507" w:rsidRPr="00D90507" w:rsidRDefault="00D90507" w:rsidP="00D90507">
      <w:pPr>
        <w:pStyle w:val="NoSpacing"/>
        <w:jc w:val="both"/>
        <w:rPr>
          <w:i/>
          <w:color w:val="767676"/>
        </w:rPr>
      </w:pPr>
      <w:r w:rsidRPr="00D90507">
        <w:rPr>
          <w:i/>
          <w:color w:val="767676"/>
        </w:rPr>
        <w:t xml:space="preserve">Navedite vse pomembnejše članke, poglavja knjig ali knjige, ki temeljijo na podatkih (npr. </w:t>
      </w:r>
      <w:r w:rsidR="0027324B">
        <w:rPr>
          <w:i/>
          <w:color w:val="767676"/>
        </w:rPr>
        <w:t xml:space="preserve">prilepite </w:t>
      </w:r>
      <w:r w:rsidR="0027324B" w:rsidRPr="0027324B">
        <w:rPr>
          <w:i/>
          <w:color w:val="767676"/>
          <w:u w:val="single"/>
        </w:rPr>
        <w:t>trajno povezavo</w:t>
      </w:r>
      <w:r w:rsidR="0027324B">
        <w:rPr>
          <w:i/>
          <w:color w:val="767676"/>
        </w:rPr>
        <w:t xml:space="preserve"> na publikacijo iz sistema Cobiss</w:t>
      </w:r>
      <w:r w:rsidRPr="00D90507">
        <w:rPr>
          <w:i/>
          <w:color w:val="767676"/>
        </w:rPr>
        <w:t xml:space="preserve">).  </w:t>
      </w:r>
    </w:p>
    <w:p w14:paraId="113D989F" w14:textId="7BFD680B" w:rsidR="00D90507" w:rsidRDefault="00D90507" w:rsidP="007B17D9">
      <w:r>
        <w:object w:dxaOrig="1440" w:dyaOrig="1440" w14:anchorId="7822162C">
          <v:shape id="_x0000_i1519" type="#_x0000_t75" style="width:522.75pt;height:459.75pt" o:ole="">
            <v:imagedata r:id="rId149" o:title=""/>
          </v:shape>
          <w:control r:id="rId150" w:name="TextBox1123111111211111" w:shapeid="_x0000_i1519"/>
        </w:object>
      </w:r>
    </w:p>
    <w:p w14:paraId="210CC02F" w14:textId="2042AD5E" w:rsidR="00D6667A" w:rsidRDefault="00D6667A" w:rsidP="007B17D9"/>
    <w:p w14:paraId="3901AA0B" w14:textId="3BBD7459" w:rsidR="00D6667A" w:rsidRDefault="00D6667A" w:rsidP="007B17D9"/>
    <w:p w14:paraId="6E254F13" w14:textId="46187A97" w:rsidR="002D2F55" w:rsidRDefault="002D2F55" w:rsidP="007B17D9">
      <w:r>
        <w:br w:type="page"/>
      </w:r>
    </w:p>
    <w:p w14:paraId="499CABEC" w14:textId="550FA5AB"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lastRenderedPageBreak/>
        <w:t>GLAVNA UGOTOVITEV RAZISKAVE</w:t>
      </w:r>
    </w:p>
    <w:p w14:paraId="7BDC877B" w14:textId="258DBA6E" w:rsidR="00D90507" w:rsidRPr="00D90507" w:rsidRDefault="00D90507" w:rsidP="00D90507">
      <w:pPr>
        <w:pStyle w:val="NoSpacing"/>
        <w:jc w:val="both"/>
        <w:rPr>
          <w:i/>
          <w:color w:val="767676"/>
        </w:rPr>
      </w:pPr>
      <w:r>
        <w:rPr>
          <w:i/>
          <w:color w:val="767676"/>
        </w:rPr>
        <w:t>Na kratko poskušajte predstaviti raziskavo. Vaš opis bomo uporabili za n</w:t>
      </w:r>
      <w:r w:rsidRPr="00D90507">
        <w:rPr>
          <w:i/>
          <w:color w:val="767676"/>
        </w:rPr>
        <w:t xml:space="preserve">amene promocije </w:t>
      </w:r>
      <w:r w:rsidR="002A1B9D">
        <w:rPr>
          <w:i/>
          <w:color w:val="767676"/>
        </w:rPr>
        <w:t>objave</w:t>
      </w:r>
      <w:r>
        <w:rPr>
          <w:i/>
          <w:color w:val="767676"/>
        </w:rPr>
        <w:t xml:space="preserve"> raziskave v Katalog</w:t>
      </w:r>
      <w:r w:rsidR="002A1B9D">
        <w:rPr>
          <w:i/>
          <w:color w:val="767676"/>
        </w:rPr>
        <w:t>u</w:t>
      </w:r>
      <w:r>
        <w:rPr>
          <w:i/>
          <w:color w:val="767676"/>
        </w:rPr>
        <w:t xml:space="preserve"> ADP.</w:t>
      </w:r>
    </w:p>
    <w:p w14:paraId="4B393B33" w14:textId="7E847967" w:rsidR="00D90507" w:rsidRDefault="00D90507" w:rsidP="007B17D9">
      <w:r>
        <w:object w:dxaOrig="1440" w:dyaOrig="1440" w14:anchorId="4035F190">
          <v:shape id="_x0000_i1521" type="#_x0000_t75" style="width:522.75pt;height:347.25pt" o:ole="">
            <v:imagedata r:id="rId151" o:title=""/>
          </v:shape>
          <w:control r:id="rId152" w:name="TextBox11231111112111111" w:shapeid="_x0000_i1521"/>
        </w:object>
      </w:r>
    </w:p>
    <w:p w14:paraId="1A2E4292" w14:textId="77777777" w:rsidR="00A9346A" w:rsidRDefault="00A9346A" w:rsidP="007B17D9">
      <w:pPr>
        <w:sectPr w:rsidR="00A9346A" w:rsidSect="005E393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1ADE9BA" w14:textId="0CC88970" w:rsidR="007B17D9" w:rsidRPr="007B17D9" w:rsidRDefault="00734ED6" w:rsidP="00A9346A">
      <w:pPr>
        <w:pStyle w:val="naslov1"/>
        <w:numPr>
          <w:ilvl w:val="0"/>
          <w:numId w:val="30"/>
        </w:numPr>
        <w:shd w:val="clear" w:color="auto" w:fill="FDD44F"/>
        <w:spacing w:before="0" w:beforeAutospacing="0"/>
        <w:jc w:val="center"/>
        <w:rPr>
          <w:color w:val="auto"/>
          <w:sz w:val="28"/>
          <w:szCs w:val="22"/>
        </w:rPr>
      </w:pPr>
      <w:r w:rsidRPr="007B17D9">
        <w:rPr>
          <w:color w:val="auto"/>
          <w:sz w:val="28"/>
          <w:szCs w:val="22"/>
        </w:rPr>
        <w:lastRenderedPageBreak/>
        <w:t>KONTAKT</w:t>
      </w:r>
    </w:p>
    <w:p w14:paraId="369BA4D5" w14:textId="5B869D20" w:rsidR="00D90507" w:rsidRDefault="00D90507" w:rsidP="00D90507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OBRAZEC IZPOLNIL</w:t>
      </w:r>
    </w:p>
    <w:p w14:paraId="458565CA" w14:textId="2338E93A" w:rsidR="00D90507" w:rsidRDefault="00D90507" w:rsidP="00D90507">
      <w:pPr>
        <w:pStyle w:val="NoSpacing"/>
      </w:pPr>
      <w:r>
        <w:t>Ime in priimek:</w:t>
      </w:r>
    </w:p>
    <w:p w14:paraId="299EBDF1" w14:textId="01D1793C" w:rsidR="00D90507" w:rsidRPr="009163BC" w:rsidRDefault="00D90507" w:rsidP="00D90507">
      <w:pPr>
        <w:pStyle w:val="NoSpacing"/>
      </w:pPr>
      <w:r>
        <w:rPr>
          <w:rFonts w:ascii="Tahoma" w:hAnsi="Tahoma" w:cs="Tahoma"/>
        </w:rPr>
        <w:object w:dxaOrig="1440" w:dyaOrig="1440" w14:anchorId="39F82A69">
          <v:shape id="_x0000_i1523" type="#_x0000_t75" style="width:522.75pt;height:18pt" o:ole="">
            <v:imagedata r:id="rId16" o:title=""/>
          </v:shape>
          <w:control r:id="rId153" w:name="TextBox11255" w:shapeid="_x0000_i1523"/>
        </w:object>
      </w:r>
    </w:p>
    <w:p w14:paraId="49E98BEF" w14:textId="72124113" w:rsidR="00D90507" w:rsidRDefault="00D90507" w:rsidP="00D90507">
      <w:pPr>
        <w:pStyle w:val="NoSpacing"/>
      </w:pPr>
      <w:r>
        <w:t>Institucija:</w:t>
      </w:r>
    </w:p>
    <w:p w14:paraId="1FAA314F" w14:textId="16CE0B29" w:rsidR="00D90507" w:rsidRDefault="00D90507" w:rsidP="00D90507">
      <w:pPr>
        <w:pStyle w:val="NoSpacing"/>
      </w:pPr>
      <w:r>
        <w:rPr>
          <w:rFonts w:ascii="Tahoma" w:hAnsi="Tahoma" w:cs="Tahoma"/>
        </w:rPr>
        <w:object w:dxaOrig="1440" w:dyaOrig="1440" w14:anchorId="007FCB40">
          <v:shape id="_x0000_i1525" type="#_x0000_t75" style="width:522.75pt;height:45pt" o:ole="">
            <v:imagedata r:id="rId154" o:title=""/>
          </v:shape>
          <w:control r:id="rId155" w:name="TextBox112511" w:shapeid="_x0000_i1525"/>
        </w:object>
      </w:r>
    </w:p>
    <w:p w14:paraId="5F32633D" w14:textId="05DE63A5" w:rsidR="00D90507" w:rsidRDefault="00A9346A" w:rsidP="00D90507">
      <w:pPr>
        <w:pStyle w:val="NoSpacing"/>
      </w:pPr>
      <w:r>
        <w:t>Naslov:</w:t>
      </w:r>
    </w:p>
    <w:p w14:paraId="3FA171C1" w14:textId="665C540F" w:rsidR="00A9346A" w:rsidRDefault="00A9346A" w:rsidP="00D90507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6DF61C0B">
          <v:shape id="_x0000_i1527" type="#_x0000_t75" style="width:522.75pt;height:38.25pt" o:ole="">
            <v:imagedata r:id="rId156" o:title=""/>
          </v:shape>
          <w:control r:id="rId157" w:name="TextBox112551" w:shapeid="_x0000_i1527"/>
        </w:object>
      </w:r>
    </w:p>
    <w:p w14:paraId="311D77FB" w14:textId="556E390B" w:rsidR="00A9346A" w:rsidRDefault="00A9346A" w:rsidP="00A9346A">
      <w:pPr>
        <w:pStyle w:val="NoSpacing"/>
      </w:pPr>
      <w:r>
        <w:t>Telef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-poštni naslov:</w:t>
      </w:r>
    </w:p>
    <w:p w14:paraId="432FCE83" w14:textId="71E9FD1B" w:rsidR="00A9346A" w:rsidRDefault="00A9346A" w:rsidP="00A9346A">
      <w:pPr>
        <w:pStyle w:val="NoSpacing"/>
      </w:pPr>
      <w:r>
        <w:rPr>
          <w:rFonts w:ascii="Tahoma" w:hAnsi="Tahoma" w:cs="Tahoma"/>
        </w:rPr>
        <w:object w:dxaOrig="1440" w:dyaOrig="1440" w14:anchorId="1D012D00">
          <v:shape id="_x0000_i1529" type="#_x0000_t75" style="width:240.75pt;height:18pt" o:ole="">
            <v:imagedata r:id="rId158" o:title=""/>
          </v:shape>
          <w:control r:id="rId159" w:name="TextBox112552" w:shapeid="_x0000_i1529"/>
        </w:objec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object w:dxaOrig="1440" w:dyaOrig="1440" w14:anchorId="446AC4E0">
          <v:shape id="_x0000_i1531" type="#_x0000_t75" style="width:232.5pt;height:18pt" o:ole="">
            <v:imagedata r:id="rId160" o:title=""/>
          </v:shape>
          <w:control r:id="rId161" w:name="TextBox1125521" w:shapeid="_x0000_i1531"/>
        </w:object>
      </w:r>
    </w:p>
    <w:p w14:paraId="79FCEC53" w14:textId="77777777" w:rsidR="00A9346A" w:rsidRDefault="00A9346A" w:rsidP="00A9346A">
      <w:pPr>
        <w:pStyle w:val="NoSpacing"/>
      </w:pPr>
    </w:p>
    <w:p w14:paraId="13AB0DB2" w14:textId="77777777" w:rsidR="00F5662D" w:rsidRDefault="00F5662D" w:rsidP="00D90507">
      <w:pPr>
        <w:pStyle w:val="NoSpacing"/>
      </w:pPr>
    </w:p>
    <w:p w14:paraId="5D5CE380" w14:textId="7AFE951A" w:rsidR="00A9346A" w:rsidRDefault="00A9346A" w:rsidP="00D90507">
      <w:pPr>
        <w:pStyle w:val="NoSpacing"/>
      </w:pPr>
      <w:r>
        <w:t xml:space="preserve">DATUM IZPOLNITVE OBRAZCA: </w:t>
      </w:r>
      <w:sdt>
        <w:sdtPr>
          <w:id w:val="1122584952"/>
          <w:placeholder>
            <w:docPart w:val="0823105F261E4FBF9347B8AD55219ECF"/>
          </w:placeholder>
          <w:showingPlcHdr/>
          <w:date w:fullDate="2017-06-21T00:00:00Z"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="00765748">
            <w:rPr>
              <w:rStyle w:val="PlaceholderText"/>
            </w:rPr>
            <w:t>Kliknite in izberite datum</w:t>
          </w:r>
          <w:r w:rsidR="00765748" w:rsidRPr="00B6255E">
            <w:rPr>
              <w:rStyle w:val="PlaceholderText"/>
            </w:rPr>
            <w:t>.</w:t>
          </w:r>
        </w:sdtContent>
      </w:sdt>
    </w:p>
    <w:p w14:paraId="0378138A" w14:textId="5E6D2D3B" w:rsidR="00A9346A" w:rsidRDefault="00A9346A" w:rsidP="00A9346A">
      <w:pPr>
        <w:pStyle w:val="NoSpacing"/>
      </w:pPr>
    </w:p>
    <w:p w14:paraId="7D423D34" w14:textId="67222D31" w:rsidR="007B17D9" w:rsidRDefault="007B17D9" w:rsidP="007B17D9"/>
    <w:p w14:paraId="00BA01BD" w14:textId="3BAB941D" w:rsidR="00A9346A" w:rsidRDefault="00A9346A" w:rsidP="00A9346A">
      <w:pPr>
        <w:pStyle w:val="Heading2"/>
        <w:numPr>
          <w:ilvl w:val="1"/>
          <w:numId w:val="30"/>
        </w:numPr>
        <w:pBdr>
          <w:top w:val="single" w:sz="4" w:space="1" w:color="FDD44F"/>
          <w:bottom w:val="single" w:sz="4" w:space="1" w:color="FDD44F"/>
        </w:pBdr>
      </w:pPr>
      <w:r>
        <w:t>KONTAKTNA OSEBA</w:t>
      </w:r>
    </w:p>
    <w:p w14:paraId="339BBAA2" w14:textId="77777777" w:rsidR="00A9346A" w:rsidRPr="00A9346A" w:rsidRDefault="00A9346A" w:rsidP="00A9346A">
      <w:pPr>
        <w:pStyle w:val="NoSpacing"/>
        <w:jc w:val="both"/>
        <w:rPr>
          <w:i/>
          <w:color w:val="767676"/>
        </w:rPr>
      </w:pPr>
      <w:r w:rsidRPr="00A9346A">
        <w:rPr>
          <w:i/>
          <w:color w:val="767676"/>
        </w:rPr>
        <w:t xml:space="preserve">Vpišite podatke osebe, na katero se naj ADP obrne v primeru nejasnosti. </w:t>
      </w:r>
    </w:p>
    <w:p w14:paraId="64B139A4" w14:textId="77777777" w:rsidR="00A9346A" w:rsidRDefault="00A9346A" w:rsidP="00A9346A">
      <w:pPr>
        <w:pStyle w:val="NoSpacing"/>
      </w:pPr>
      <w:r>
        <w:t>Ime in priimek:</w:t>
      </w:r>
    </w:p>
    <w:p w14:paraId="7DFD464E" w14:textId="166A2C9D" w:rsidR="00A9346A" w:rsidRPr="009163BC" w:rsidRDefault="00A9346A" w:rsidP="00A9346A">
      <w:pPr>
        <w:pStyle w:val="NoSpacing"/>
      </w:pPr>
      <w:r>
        <w:rPr>
          <w:rFonts w:ascii="Tahoma" w:hAnsi="Tahoma" w:cs="Tahoma"/>
        </w:rPr>
        <w:object w:dxaOrig="1440" w:dyaOrig="1440" w14:anchorId="0BCAC034">
          <v:shape id="_x0000_i1533" type="#_x0000_t75" style="width:522.75pt;height:18pt" o:ole="">
            <v:imagedata r:id="rId16" o:title=""/>
          </v:shape>
          <w:control r:id="rId162" w:name="TextBox112553" w:shapeid="_x0000_i1533"/>
        </w:object>
      </w:r>
    </w:p>
    <w:p w14:paraId="787F1698" w14:textId="77777777" w:rsidR="00A9346A" w:rsidRDefault="00A9346A" w:rsidP="00A9346A">
      <w:pPr>
        <w:pStyle w:val="NoSpacing"/>
      </w:pPr>
      <w:r>
        <w:t>Institucija:</w:t>
      </w:r>
    </w:p>
    <w:p w14:paraId="3E92B397" w14:textId="162B844A" w:rsidR="00A9346A" w:rsidRDefault="00A9346A" w:rsidP="00A9346A">
      <w:pPr>
        <w:pStyle w:val="NoSpacing"/>
      </w:pPr>
      <w:r>
        <w:rPr>
          <w:rFonts w:ascii="Tahoma" w:hAnsi="Tahoma" w:cs="Tahoma"/>
        </w:rPr>
        <w:object w:dxaOrig="1440" w:dyaOrig="1440" w14:anchorId="7C3C53B8">
          <v:shape id="_x0000_i1535" type="#_x0000_t75" style="width:522.75pt;height:45pt" o:ole="">
            <v:imagedata r:id="rId154" o:title=""/>
          </v:shape>
          <w:control r:id="rId163" w:name="TextBox1125111" w:shapeid="_x0000_i1535"/>
        </w:object>
      </w:r>
    </w:p>
    <w:p w14:paraId="1D0070C3" w14:textId="77777777" w:rsidR="00A9346A" w:rsidRDefault="00A9346A" w:rsidP="00A9346A">
      <w:pPr>
        <w:pStyle w:val="NoSpacing"/>
      </w:pPr>
      <w:r>
        <w:t>Naslov:</w:t>
      </w:r>
    </w:p>
    <w:p w14:paraId="34F2B891" w14:textId="40AB091C" w:rsidR="00A9346A" w:rsidRDefault="00A9346A" w:rsidP="00A9346A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object w:dxaOrig="1440" w:dyaOrig="1440" w14:anchorId="3164A8F7">
          <v:shape id="_x0000_i1537" type="#_x0000_t75" style="width:522.75pt;height:38.25pt" o:ole="">
            <v:imagedata r:id="rId156" o:title=""/>
          </v:shape>
          <w:control r:id="rId164" w:name="TextBox1125511" w:shapeid="_x0000_i1537"/>
        </w:object>
      </w:r>
    </w:p>
    <w:p w14:paraId="5E9F5057" w14:textId="77777777" w:rsidR="00A9346A" w:rsidRDefault="00A9346A" w:rsidP="00A9346A">
      <w:pPr>
        <w:pStyle w:val="NoSpacing"/>
      </w:pPr>
      <w:r>
        <w:t>Telefo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-poštni naslov:</w:t>
      </w:r>
    </w:p>
    <w:p w14:paraId="252CA89D" w14:textId="1515D640" w:rsidR="00A9346A" w:rsidRDefault="00A9346A" w:rsidP="00A9346A">
      <w:r>
        <w:rPr>
          <w:rFonts w:ascii="Tahoma" w:hAnsi="Tahoma" w:cs="Tahoma"/>
        </w:rPr>
        <w:object w:dxaOrig="1440" w:dyaOrig="1440" w14:anchorId="7DB2CD97">
          <v:shape id="_x0000_i1539" type="#_x0000_t75" style="width:240.75pt;height:18pt" o:ole="">
            <v:imagedata r:id="rId158" o:title=""/>
          </v:shape>
          <w:control r:id="rId165" w:name="TextBox1125522" w:shapeid="_x0000_i1539"/>
        </w:objec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object w:dxaOrig="1440" w:dyaOrig="1440" w14:anchorId="4F860D18">
          <v:shape id="_x0000_i1541" type="#_x0000_t75" style="width:232.5pt;height:18pt" o:ole="">
            <v:imagedata r:id="rId160" o:title=""/>
          </v:shape>
          <w:control r:id="rId166" w:name="TextBox11255211" w:shapeid="_x0000_i1541"/>
        </w:object>
      </w:r>
    </w:p>
    <w:p w14:paraId="3FBF9113" w14:textId="77777777" w:rsidR="00A9346A" w:rsidRPr="007B17D9" w:rsidRDefault="00A9346A" w:rsidP="007B17D9"/>
    <w:sectPr w:rsidR="00A9346A" w:rsidRPr="007B17D9" w:rsidSect="005E39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C45102" w14:textId="77777777" w:rsidR="00627A4B" w:rsidRDefault="00627A4B" w:rsidP="00C15F65">
      <w:pPr>
        <w:spacing w:after="0" w:line="240" w:lineRule="auto"/>
      </w:pPr>
      <w:r>
        <w:separator/>
      </w:r>
    </w:p>
  </w:endnote>
  <w:endnote w:type="continuationSeparator" w:id="0">
    <w:p w14:paraId="4E6134A4" w14:textId="77777777" w:rsidR="00627A4B" w:rsidRDefault="00627A4B" w:rsidP="00C15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9B389" w14:textId="2CD42232" w:rsidR="00627A4B" w:rsidRPr="009B17F7" w:rsidRDefault="00627A4B" w:rsidP="00347E3A">
    <w:pPr>
      <w:pStyle w:val="Footer"/>
      <w:jc w:val="center"/>
    </w:pPr>
    <w:r>
      <w:rPr>
        <w:noProof/>
        <w:lang w:eastAsia="sl-SI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817973" wp14:editId="0F00B301">
              <wp:simplePos x="0" y="0"/>
              <wp:positionH relativeFrom="column">
                <wp:posOffset>-242570</wp:posOffset>
              </wp:positionH>
              <wp:positionV relativeFrom="paragraph">
                <wp:posOffset>13969</wp:posOffset>
              </wp:positionV>
              <wp:extent cx="2552065" cy="1152525"/>
              <wp:effectExtent l="0" t="0" r="0" b="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52065" cy="1152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3AB27BA" w14:textId="77777777" w:rsidR="00627A4B" w:rsidRDefault="00627A4B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</w:p>
                        <w:p w14:paraId="669E3F74" w14:textId="6130AEB4" w:rsidR="00627A4B" w:rsidRPr="00347E3A" w:rsidRDefault="00627A4B" w:rsidP="00347E3A">
                          <w:pPr>
                            <w:pStyle w:val="NoSpacing"/>
                            <w:jc w:val="right"/>
                            <w:rPr>
                              <w:b/>
                              <w:color w:val="808080" w:themeColor="background1" w:themeShade="80"/>
                              <w:sz w:val="18"/>
                            </w:rPr>
                          </w:pPr>
                          <w:r w:rsidRPr="00347E3A">
                            <w:rPr>
                              <w:b/>
                              <w:color w:val="808080" w:themeColor="background1" w:themeShade="80"/>
                              <w:sz w:val="18"/>
                            </w:rPr>
                            <w:t>Arhiv družboslovnih podatkov</w:t>
                          </w:r>
                        </w:p>
                        <w:p w14:paraId="5FF53947" w14:textId="77777777" w:rsidR="00627A4B" w:rsidRPr="00347E3A" w:rsidRDefault="00627A4B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UL, Fakulteta za družbene vede,</w:t>
                          </w:r>
                        </w:p>
                        <w:p w14:paraId="5DA34776" w14:textId="77777777" w:rsidR="00627A4B" w:rsidRPr="00347E3A" w:rsidRDefault="00627A4B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Kardeljeva ploščad 5,</w:t>
                          </w:r>
                        </w:p>
                        <w:p w14:paraId="5BF95E92" w14:textId="77777777" w:rsidR="00627A4B" w:rsidRPr="00347E3A" w:rsidRDefault="00627A4B" w:rsidP="00347E3A">
                          <w:pPr>
                            <w:pStyle w:val="NoSpacing"/>
                            <w:jc w:val="right"/>
                            <w:rPr>
                              <w:sz w:val="18"/>
                            </w:rPr>
                          </w:pPr>
                          <w:r w:rsidRPr="00347E3A">
                            <w:rPr>
                              <w:sz w:val="18"/>
                            </w:rPr>
                            <w:t>1000 Ljubljana</w:t>
                          </w:r>
                        </w:p>
                        <w:p w14:paraId="08ADE5AD" w14:textId="77777777" w:rsidR="00627A4B" w:rsidRDefault="00627A4B" w:rsidP="00347E3A">
                          <w:pPr>
                            <w:jc w:val="right"/>
                          </w:pPr>
                        </w:p>
                        <w:p w14:paraId="1250E123" w14:textId="77777777" w:rsidR="00627A4B" w:rsidRDefault="00627A4B" w:rsidP="00347E3A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817973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-19.1pt;margin-top:1.1pt;width:200.9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" filled="f" stroked="f" strokeweight=".5pt">
              <v:path arrowok="t"/>
              <v:textbox>
                <w:txbxContent>
                  <w:p w14:paraId="23AB27BA" w14:textId="77777777" w:rsidR="00627A4B" w:rsidRDefault="00627A4B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</w:p>
                  <w:p w14:paraId="669E3F74" w14:textId="6130AEB4" w:rsidR="00627A4B" w:rsidRPr="00347E3A" w:rsidRDefault="00627A4B" w:rsidP="00347E3A">
                    <w:pPr>
                      <w:pStyle w:val="NoSpacing"/>
                      <w:jc w:val="right"/>
                      <w:rPr>
                        <w:b/>
                        <w:color w:val="808080" w:themeColor="background1" w:themeShade="80"/>
                        <w:sz w:val="18"/>
                      </w:rPr>
                    </w:pPr>
                    <w:r w:rsidRPr="00347E3A">
                      <w:rPr>
                        <w:b/>
                        <w:color w:val="808080" w:themeColor="background1" w:themeShade="80"/>
                        <w:sz w:val="18"/>
                      </w:rPr>
                      <w:t>Arhiv družboslovnih podatkov</w:t>
                    </w:r>
                  </w:p>
                  <w:p w14:paraId="5FF53947" w14:textId="77777777" w:rsidR="00627A4B" w:rsidRPr="00347E3A" w:rsidRDefault="00627A4B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UL, Fakulteta za družbene vede,</w:t>
                    </w:r>
                  </w:p>
                  <w:p w14:paraId="5DA34776" w14:textId="77777777" w:rsidR="00627A4B" w:rsidRPr="00347E3A" w:rsidRDefault="00627A4B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Kardeljeva ploščad 5,</w:t>
                    </w:r>
                  </w:p>
                  <w:p w14:paraId="5BF95E92" w14:textId="77777777" w:rsidR="00627A4B" w:rsidRPr="00347E3A" w:rsidRDefault="00627A4B" w:rsidP="00347E3A">
                    <w:pPr>
                      <w:pStyle w:val="NoSpacing"/>
                      <w:jc w:val="right"/>
                      <w:rPr>
                        <w:sz w:val="18"/>
                      </w:rPr>
                    </w:pPr>
                    <w:r w:rsidRPr="00347E3A">
                      <w:rPr>
                        <w:sz w:val="18"/>
                      </w:rPr>
                      <w:t>1000 Ljubljana</w:t>
                    </w:r>
                  </w:p>
                  <w:p w14:paraId="08ADE5AD" w14:textId="77777777" w:rsidR="00627A4B" w:rsidRDefault="00627A4B" w:rsidP="00347E3A">
                    <w:pPr>
                      <w:jc w:val="right"/>
                    </w:pPr>
                  </w:p>
                  <w:p w14:paraId="1250E123" w14:textId="77777777" w:rsidR="00627A4B" w:rsidRDefault="00627A4B" w:rsidP="00347E3A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sl-SI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0A09AE" wp14:editId="12720ECC">
              <wp:simplePos x="0" y="0"/>
              <wp:positionH relativeFrom="column">
                <wp:posOffset>3424555</wp:posOffset>
              </wp:positionH>
              <wp:positionV relativeFrom="paragraph">
                <wp:posOffset>4444</wp:posOffset>
              </wp:positionV>
              <wp:extent cx="2564765" cy="1190625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64765" cy="1190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4F22D5" w14:textId="77777777" w:rsidR="00627A4B" w:rsidRDefault="00627A4B" w:rsidP="00347E3A">
                          <w:pPr>
                            <w:pStyle w:val="NoSpacing"/>
                          </w:pPr>
                        </w:p>
                        <w:p w14:paraId="3AF81028" w14:textId="77777777" w:rsidR="00627A4B" w:rsidRPr="00347E3A" w:rsidRDefault="00627A4B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tel: </w:t>
                          </w:r>
                          <w:r w:rsidRPr="00347E3A">
                            <w:rPr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01 5805 292</w:t>
                          </w:r>
                        </w:p>
                        <w:p w14:paraId="5990B302" w14:textId="77777777" w:rsidR="00627A4B" w:rsidRPr="00347E3A" w:rsidRDefault="00627A4B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URL: </w:t>
                          </w:r>
                          <w:hyperlink r:id="rId1" w:history="1">
                            <w:r w:rsidRPr="00347E3A">
                              <w:rPr>
                                <w:b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http://www.adp.fdv.uni-lj.si/</w:t>
                            </w:r>
                          </w:hyperlink>
                        </w:p>
                        <w:p w14:paraId="1F3043D2" w14:textId="77777777" w:rsidR="00627A4B" w:rsidRPr="00347E3A" w:rsidRDefault="00627A4B" w:rsidP="00347E3A">
                          <w:pPr>
                            <w:pStyle w:val="NoSpacing"/>
                            <w:rPr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sz w:val="18"/>
                              <w:szCs w:val="18"/>
                            </w:rPr>
                            <w:t xml:space="preserve">e-mail: </w:t>
                          </w:r>
                          <w:hyperlink r:id="rId2" w:history="1">
                            <w:r w:rsidRPr="00347E3A">
                              <w:rPr>
                                <w:b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arhiv.podatkov@fdv.uni-lj.si</w:t>
                            </w:r>
                          </w:hyperlink>
                          <w:r w:rsidRPr="00347E3A">
                            <w:rPr>
                              <w:color w:val="808080" w:themeColor="background1" w:themeShade="8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19A69EF1" w14:textId="77777777" w:rsidR="00627A4B" w:rsidRPr="00347E3A" w:rsidRDefault="00627A4B" w:rsidP="00347E3A">
                          <w:pPr>
                            <w:pStyle w:val="NoSpacing"/>
                            <w:rPr>
                              <w:rFonts w:cs="Tahoma"/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rFonts w:cs="Tahoma"/>
                              <w:sz w:val="18"/>
                              <w:szCs w:val="18"/>
                            </w:rPr>
                            <w:t xml:space="preserve">Twitter: </w:t>
                          </w:r>
                          <w:r w:rsidRPr="00347E3A">
                            <w:rPr>
                              <w:rFonts w:cs="Tahoma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@ArhivPodatkov</w:t>
                          </w:r>
                        </w:p>
                        <w:p w14:paraId="282C3A40" w14:textId="77777777" w:rsidR="00627A4B" w:rsidRPr="00347E3A" w:rsidRDefault="00627A4B" w:rsidP="00347E3A">
                          <w:pPr>
                            <w:pStyle w:val="NoSpacing"/>
                            <w:rPr>
                              <w:rFonts w:cs="Tahoma"/>
                              <w:sz w:val="18"/>
                              <w:szCs w:val="18"/>
                            </w:rPr>
                          </w:pPr>
                          <w:r w:rsidRPr="00347E3A">
                            <w:rPr>
                              <w:rFonts w:cs="Tahoma"/>
                              <w:sz w:val="18"/>
                              <w:szCs w:val="18"/>
                            </w:rPr>
                            <w:t xml:space="preserve">Facebook: </w:t>
                          </w:r>
                          <w:r w:rsidRPr="00347E3A">
                            <w:rPr>
                              <w:rFonts w:cs="Tahoma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Arhiv družboslovnih podatkov</w:t>
                          </w:r>
                        </w:p>
                        <w:p w14:paraId="43C373A7" w14:textId="77777777" w:rsidR="00627A4B" w:rsidRPr="00022C86" w:rsidRDefault="00627A4B" w:rsidP="00347E3A">
                          <w:pPr>
                            <w:rPr>
                              <w:sz w:val="18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60A09AE" id="Text Box 10" o:spid="_x0000_s1027" type="#_x0000_t202" style="position:absolute;left:0;text-align:left;margin-left:269.65pt;margin-top:.35pt;width:201.95pt;height:9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" filled="f" stroked="f" strokeweight=".5pt">
              <v:path arrowok="t"/>
              <v:textbox>
                <w:txbxContent>
                  <w:p w14:paraId="144F22D5" w14:textId="77777777" w:rsidR="00627A4B" w:rsidRDefault="00627A4B" w:rsidP="00347E3A">
                    <w:pPr>
                      <w:pStyle w:val="NoSpacing"/>
                    </w:pPr>
                  </w:p>
                  <w:p w14:paraId="3AF81028" w14:textId="77777777" w:rsidR="00627A4B" w:rsidRPr="00347E3A" w:rsidRDefault="00627A4B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proofErr w:type="spellStart"/>
                    <w:r w:rsidRPr="00347E3A">
                      <w:rPr>
                        <w:sz w:val="18"/>
                        <w:szCs w:val="18"/>
                      </w:rPr>
                      <w:t>tel</w:t>
                    </w:r>
                    <w:proofErr w:type="spellEnd"/>
                    <w:r w:rsidRPr="00347E3A">
                      <w:rPr>
                        <w:sz w:val="18"/>
                        <w:szCs w:val="18"/>
                      </w:rPr>
                      <w:t xml:space="preserve">: </w:t>
                    </w:r>
                    <w:r w:rsidRPr="00347E3A">
                      <w:rPr>
                        <w:b/>
                        <w:color w:val="808080" w:themeColor="background1" w:themeShade="80"/>
                        <w:sz w:val="18"/>
                        <w:szCs w:val="18"/>
                      </w:rPr>
                      <w:t>01 5805 292</w:t>
                    </w:r>
                  </w:p>
                  <w:p w14:paraId="5990B302" w14:textId="77777777" w:rsidR="00627A4B" w:rsidRPr="00347E3A" w:rsidRDefault="00627A4B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r w:rsidRPr="00347E3A">
                      <w:rPr>
                        <w:sz w:val="18"/>
                        <w:szCs w:val="18"/>
                      </w:rPr>
                      <w:t xml:space="preserve">URL: </w:t>
                    </w:r>
                    <w:hyperlink r:id="rId3" w:history="1">
                      <w:r w:rsidRPr="00347E3A">
                        <w:rPr>
                          <w:b/>
                          <w:color w:val="808080" w:themeColor="background1" w:themeShade="80"/>
                          <w:sz w:val="18"/>
                          <w:szCs w:val="18"/>
                        </w:rPr>
                        <w:t>http://www.adp.fdv.uni-lj.si/</w:t>
                      </w:r>
                    </w:hyperlink>
                  </w:p>
                  <w:p w14:paraId="1F3043D2" w14:textId="77777777" w:rsidR="00627A4B" w:rsidRPr="00347E3A" w:rsidRDefault="00627A4B" w:rsidP="00347E3A">
                    <w:pPr>
                      <w:pStyle w:val="NoSpacing"/>
                      <w:rPr>
                        <w:sz w:val="18"/>
                        <w:szCs w:val="18"/>
                      </w:rPr>
                    </w:pPr>
                    <w:r w:rsidRPr="00347E3A">
                      <w:rPr>
                        <w:sz w:val="18"/>
                        <w:szCs w:val="18"/>
                      </w:rPr>
                      <w:t xml:space="preserve">e-mail: </w:t>
                    </w:r>
                    <w:hyperlink r:id="rId4" w:history="1">
                      <w:r w:rsidRPr="00347E3A">
                        <w:rPr>
                          <w:b/>
                          <w:color w:val="808080" w:themeColor="background1" w:themeShade="80"/>
                          <w:sz w:val="18"/>
                          <w:szCs w:val="18"/>
                        </w:rPr>
                        <w:t>arhiv.podatkov@fdv.uni-lj.si</w:t>
                      </w:r>
                    </w:hyperlink>
                    <w:r w:rsidRPr="00347E3A">
                      <w:rPr>
                        <w:color w:val="808080" w:themeColor="background1" w:themeShade="80"/>
                        <w:sz w:val="18"/>
                        <w:szCs w:val="18"/>
                      </w:rPr>
                      <w:t xml:space="preserve"> </w:t>
                    </w:r>
                  </w:p>
                  <w:p w14:paraId="19A69EF1" w14:textId="77777777" w:rsidR="00627A4B" w:rsidRPr="00347E3A" w:rsidRDefault="00627A4B" w:rsidP="00347E3A">
                    <w:pPr>
                      <w:pStyle w:val="NoSpacing"/>
                      <w:rPr>
                        <w:rFonts w:cs="Tahoma"/>
                        <w:sz w:val="18"/>
                        <w:szCs w:val="18"/>
                      </w:rPr>
                    </w:pPr>
                    <w:proofErr w:type="spellStart"/>
                    <w:r w:rsidRPr="00347E3A">
                      <w:rPr>
                        <w:rFonts w:cs="Tahoma"/>
                        <w:sz w:val="18"/>
                        <w:szCs w:val="18"/>
                      </w:rPr>
                      <w:t>Twitter</w:t>
                    </w:r>
                    <w:proofErr w:type="spellEnd"/>
                    <w:r w:rsidRPr="00347E3A">
                      <w:rPr>
                        <w:rFonts w:cs="Tahoma"/>
                        <w:sz w:val="18"/>
                        <w:szCs w:val="18"/>
                      </w:rPr>
                      <w:t xml:space="preserve">: </w:t>
                    </w:r>
                    <w:r w:rsidRPr="00347E3A">
                      <w:rPr>
                        <w:rFonts w:cs="Tahoma"/>
                        <w:b/>
                        <w:color w:val="808080" w:themeColor="background1" w:themeShade="80"/>
                        <w:sz w:val="18"/>
                        <w:szCs w:val="18"/>
                      </w:rPr>
                      <w:t>@</w:t>
                    </w:r>
                    <w:proofErr w:type="spellStart"/>
                    <w:r w:rsidRPr="00347E3A">
                      <w:rPr>
                        <w:rFonts w:cs="Tahoma"/>
                        <w:b/>
                        <w:color w:val="808080" w:themeColor="background1" w:themeShade="80"/>
                        <w:sz w:val="18"/>
                        <w:szCs w:val="18"/>
                      </w:rPr>
                      <w:t>ArhivPodatkov</w:t>
                    </w:r>
                    <w:proofErr w:type="spellEnd"/>
                  </w:p>
                  <w:p w14:paraId="282C3A40" w14:textId="77777777" w:rsidR="00627A4B" w:rsidRPr="00347E3A" w:rsidRDefault="00627A4B" w:rsidP="00347E3A">
                    <w:pPr>
                      <w:pStyle w:val="NoSpacing"/>
                      <w:rPr>
                        <w:rFonts w:cs="Tahoma"/>
                        <w:sz w:val="18"/>
                        <w:szCs w:val="18"/>
                      </w:rPr>
                    </w:pPr>
                    <w:r w:rsidRPr="00347E3A">
                      <w:rPr>
                        <w:rFonts w:cs="Tahoma"/>
                        <w:sz w:val="18"/>
                        <w:szCs w:val="18"/>
                      </w:rPr>
                      <w:t xml:space="preserve">Facebook: </w:t>
                    </w:r>
                    <w:r w:rsidRPr="00347E3A">
                      <w:rPr>
                        <w:rFonts w:cs="Tahoma"/>
                        <w:b/>
                        <w:color w:val="808080" w:themeColor="background1" w:themeShade="80"/>
                        <w:sz w:val="18"/>
                        <w:szCs w:val="18"/>
                      </w:rPr>
                      <w:t>Arhiv družboslovnih podatkov</w:t>
                    </w:r>
                  </w:p>
                  <w:p w14:paraId="43C373A7" w14:textId="77777777" w:rsidR="00627A4B" w:rsidRPr="00022C86" w:rsidRDefault="00627A4B" w:rsidP="00347E3A">
                    <w:pPr>
                      <w:rPr>
                        <w:sz w:val="18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sl-SI"/>
      </w:rPr>
      <w:drawing>
        <wp:anchor distT="0" distB="63246" distL="126492" distR="391541" simplePos="0" relativeHeight="251663360" behindDoc="1" locked="0" layoutInCell="1" allowOverlap="1" wp14:anchorId="032B1AC1" wp14:editId="27AE0DB2">
          <wp:simplePos x="0" y="0"/>
          <wp:positionH relativeFrom="margin">
            <wp:align>center</wp:align>
          </wp:positionH>
          <wp:positionV relativeFrom="paragraph">
            <wp:posOffset>127635</wp:posOffset>
          </wp:positionV>
          <wp:extent cx="1039622" cy="735584"/>
          <wp:effectExtent l="38100" t="0" r="294005" b="83820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622" cy="735584"/>
                  </a:xfrm>
                  <a:prstGeom prst="rect">
                    <a:avLst/>
                  </a:prstGeom>
                  <a:effectLst>
                    <a:outerShdw blurRad="76200" dir="18900000" sy="23000" kx="-1200000" algn="bl" rotWithShape="0">
                      <a:prstClr val="black">
                        <a:alpha val="20000"/>
                      </a:prst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C974FA" w14:textId="77777777" w:rsidR="00627A4B" w:rsidRDefault="00627A4B" w:rsidP="00347E3A">
    <w:pPr>
      <w:pStyle w:val="Footer"/>
      <w:rPr>
        <w:noProof/>
      </w:rPr>
    </w:pPr>
  </w:p>
  <w:p w14:paraId="78994500" w14:textId="77777777" w:rsidR="00627A4B" w:rsidRDefault="00627A4B" w:rsidP="00347E3A">
    <w:pPr>
      <w:pStyle w:val="Footer"/>
      <w:jc w:val="center"/>
      <w:rPr>
        <w:rFonts w:cs="Tahoma"/>
        <w:b/>
      </w:rPr>
    </w:pPr>
  </w:p>
  <w:p w14:paraId="2AF91B52" w14:textId="77777777" w:rsidR="00627A4B" w:rsidRDefault="00627A4B" w:rsidP="00347E3A">
    <w:pPr>
      <w:pStyle w:val="Footer"/>
      <w:jc w:val="center"/>
      <w:rPr>
        <w:rFonts w:cs="Tahoma"/>
        <w:b/>
      </w:rPr>
    </w:pPr>
  </w:p>
  <w:p w14:paraId="3199D841" w14:textId="77777777" w:rsidR="00627A4B" w:rsidRDefault="00627A4B" w:rsidP="00347E3A">
    <w:pPr>
      <w:pStyle w:val="Footer"/>
      <w:jc w:val="center"/>
      <w:rPr>
        <w:rFonts w:cs="Tahoma"/>
        <w:b/>
      </w:rPr>
    </w:pPr>
  </w:p>
  <w:p w14:paraId="1B62D11A" w14:textId="239E8B35" w:rsidR="00627A4B" w:rsidRPr="00F75580" w:rsidRDefault="00627A4B" w:rsidP="0082418A">
    <w:pPr>
      <w:pStyle w:val="NoSpacing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44001" w14:textId="77777777" w:rsidR="00627A4B" w:rsidRPr="009B17F7" w:rsidRDefault="00627A4B" w:rsidP="00347E3A">
    <w:pPr>
      <w:pStyle w:val="Footer"/>
      <w:jc w:val="center"/>
    </w:pPr>
    <w:r>
      <w:rPr>
        <w:noProof/>
        <w:lang w:eastAsia="sl-SI"/>
      </w:rPr>
      <w:drawing>
        <wp:anchor distT="0" distB="63246" distL="126492" distR="391541" simplePos="0" relativeHeight="251665408" behindDoc="1" locked="0" layoutInCell="1" allowOverlap="1" wp14:anchorId="676EA9C0" wp14:editId="1B7328DB">
          <wp:simplePos x="0" y="0"/>
          <wp:positionH relativeFrom="margin">
            <wp:posOffset>3675380</wp:posOffset>
          </wp:positionH>
          <wp:positionV relativeFrom="paragraph">
            <wp:posOffset>79375</wp:posOffset>
          </wp:positionV>
          <wp:extent cx="370840" cy="262255"/>
          <wp:effectExtent l="38100" t="0" r="48260" b="80645"/>
          <wp:wrapSquare wrapText="bothSides"/>
          <wp:docPr id="2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840" cy="262255"/>
                  </a:xfrm>
                  <a:prstGeom prst="rect">
                    <a:avLst/>
                  </a:prstGeom>
                  <a:effectLst>
                    <a:outerShdw blurRad="76200" dir="18900000" sy="23000" kx="-1200000" algn="bl" rotWithShape="0">
                      <a:prstClr val="black">
                        <a:alpha val="20000"/>
                      </a:prstClr>
                    </a:outerShdw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color w:val="767676"/>
        <w:sz w:val="16"/>
        <w:szCs w:val="16"/>
      </w:rPr>
      <w:t xml:space="preserve"> </w:t>
    </w:r>
  </w:p>
  <w:p w14:paraId="4508388F" w14:textId="32523ED9" w:rsidR="00627A4B" w:rsidRDefault="00627A4B" w:rsidP="00347E3A">
    <w:pPr>
      <w:pStyle w:val="Footer"/>
    </w:pPr>
    <w:r>
      <w:rPr>
        <w:rFonts w:ascii="Tahoma" w:hAnsi="Tahoma" w:cs="Tahoma"/>
        <w:b/>
        <w:color w:val="767676"/>
        <w:sz w:val="16"/>
        <w:szCs w:val="16"/>
      </w:rPr>
      <w:tab/>
    </w:r>
    <w:r w:rsidRPr="001344AD">
      <w:rPr>
        <w:rFonts w:ascii="Tahoma" w:hAnsi="Tahoma" w:cs="Tahoma"/>
        <w:b/>
        <w:color w:val="767676"/>
        <w:sz w:val="16"/>
        <w:szCs w:val="16"/>
      </w:rPr>
      <w:t>Arhiv družboslovnih podatkov</w:t>
    </w:r>
    <w:r>
      <w:rPr>
        <w:rFonts w:ascii="Tahoma" w:hAnsi="Tahoma" w:cs="Tahoma"/>
        <w:b/>
        <w:color w:val="767676"/>
        <w:sz w:val="16"/>
        <w:szCs w:val="16"/>
      </w:rPr>
      <w:tab/>
      <w:t xml:space="preserve">Str. </w:t>
    </w:r>
    <w:sdt>
      <w:sdtPr>
        <w:rPr>
          <w:rFonts w:ascii="Tahoma" w:hAnsi="Tahoma" w:cs="Tahoma"/>
          <w:b/>
          <w:color w:val="767676"/>
          <w:sz w:val="16"/>
          <w:szCs w:val="16"/>
        </w:rPr>
        <w:id w:val="-15851928"/>
        <w:docPartObj>
          <w:docPartGallery w:val="Page Numbers (Bottom of Page)"/>
          <w:docPartUnique/>
        </w:docPartObj>
      </w:sdtPr>
      <w:sdtEndPr/>
      <w:sdtContent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begin"/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instrText xml:space="preserve"> PAGE   \* MERGEFORMAT </w:instrText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separate"/>
        </w:r>
        <w:r w:rsidR="00117105">
          <w:rPr>
            <w:rFonts w:ascii="Tahoma" w:hAnsi="Tahoma" w:cs="Tahoma"/>
            <w:b/>
            <w:noProof/>
            <w:color w:val="767676"/>
            <w:sz w:val="16"/>
            <w:szCs w:val="16"/>
          </w:rPr>
          <w:t>17</w:t>
        </w:r>
        <w:r w:rsidRPr="00BD092D">
          <w:rPr>
            <w:rFonts w:ascii="Tahoma" w:hAnsi="Tahoma" w:cs="Tahoma"/>
            <w:b/>
            <w:color w:val="767676"/>
            <w:sz w:val="16"/>
            <w:szCs w:val="16"/>
          </w:rPr>
          <w:fldChar w:fldCharType="end"/>
        </w:r>
      </w:sdtContent>
    </w:sdt>
  </w:p>
  <w:p w14:paraId="63B32D04" w14:textId="064C7038" w:rsidR="00627A4B" w:rsidRPr="009B17F7" w:rsidRDefault="00627A4B" w:rsidP="00347E3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7090B6" w14:textId="77777777" w:rsidR="00627A4B" w:rsidRDefault="00627A4B" w:rsidP="00C15F65">
      <w:pPr>
        <w:spacing w:after="0" w:line="240" w:lineRule="auto"/>
      </w:pPr>
      <w:r>
        <w:separator/>
      </w:r>
    </w:p>
  </w:footnote>
  <w:footnote w:type="continuationSeparator" w:id="0">
    <w:p w14:paraId="68969E93" w14:textId="77777777" w:rsidR="00627A4B" w:rsidRDefault="00627A4B" w:rsidP="00C15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F852F" w14:textId="42C98320" w:rsidR="00627A4B" w:rsidRPr="001A3D32" w:rsidRDefault="00627A4B" w:rsidP="00500637">
    <w:pPr>
      <w:pStyle w:val="Header"/>
      <w:jc w:val="center"/>
    </w:pPr>
    <w:r>
      <w:rPr>
        <w:noProof/>
        <w:lang w:eastAsia="sl-SI"/>
      </w:rPr>
      <w:drawing>
        <wp:inline distT="0" distB="0" distL="0" distR="0" wp14:anchorId="47B83918" wp14:editId="3310ECEC">
          <wp:extent cx="4438650" cy="71240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AD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71860" cy="71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82E8D" w14:textId="14CAE0C2" w:rsidR="00627A4B" w:rsidRPr="00CD32A6" w:rsidRDefault="00627A4B" w:rsidP="00CD32A6">
    <w:pPr>
      <w:jc w:val="right"/>
      <w:rPr>
        <w:i/>
        <w:noProof/>
        <w:lang w:eastAsia="sl-SI"/>
      </w:rPr>
    </w:pPr>
    <w:r w:rsidRPr="000E4239">
      <w:rPr>
        <w:i/>
        <w:noProof/>
        <w:lang w:eastAsia="sl-SI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738B65" wp14:editId="66D04BD0">
              <wp:simplePos x="0" y="0"/>
              <wp:positionH relativeFrom="margin">
                <wp:align>right</wp:align>
              </wp:positionH>
              <wp:positionV relativeFrom="paragraph">
                <wp:posOffset>445770</wp:posOffset>
              </wp:positionV>
              <wp:extent cx="5133340" cy="86360"/>
              <wp:effectExtent l="0" t="0" r="0" b="8890"/>
              <wp:wrapTopAndBottom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33340" cy="8636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FEF1C6"/>
                          </a:gs>
                          <a:gs pos="100000">
                            <a:schemeClr val="bg1"/>
                          </a:gs>
                          <a:gs pos="100000">
                            <a:schemeClr val="accent1">
                              <a:tint val="23500"/>
                              <a:satMod val="160000"/>
                            </a:schemeClr>
                          </a:gs>
                        </a:gsLst>
                        <a:lin ang="10800000" scaled="1"/>
                        <a:tileRect/>
                      </a:gra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40B88" w14:textId="77777777" w:rsidR="00627A4B" w:rsidRPr="00466D3B" w:rsidRDefault="00627A4B" w:rsidP="00347E3A">
                          <w:pPr>
                            <w:jc w:val="right"/>
                            <w:rPr>
                              <w:i/>
                            </w:rPr>
                          </w:pPr>
                          <w:r w:rsidRPr="00FD3C52">
                            <w:rPr>
                              <w:rFonts w:cstheme="minorHAnsi"/>
                              <w:sz w:val="28"/>
                              <w:szCs w:val="28"/>
                              <w:lang w:val="de-DE"/>
                            </w:rPr>
                            <w:t xml:space="preserve">Navodila za predajo podatkov za </w:t>
                          </w:r>
                          <w:r w:rsidRPr="00FD3C52">
                            <w:rPr>
                              <w:rFonts w:cstheme="minorHAnsi"/>
                              <w:b/>
                              <w:sz w:val="28"/>
                              <w:szCs w:val="28"/>
                              <w:lang w:val="de-DE"/>
                            </w:rPr>
                            <w:t>dajalca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738B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353pt;margin-top:35.1pt;width:404.2pt;height:6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" fillcolor="#fef1c6" stroked="f">
              <v:fill color2="#d6e2f0 [756]" rotate="t" angle="270" colors="0 #fef1c6;1 white;1 #e1e8f5" focus="100%" type="gradient"/>
              <v:textbox>
                <w:txbxContent>
                  <w:p w14:paraId="30040B88" w14:textId="77777777" w:rsidR="00627A4B" w:rsidRPr="00466D3B" w:rsidRDefault="00627A4B" w:rsidP="00347E3A">
                    <w:pPr>
                      <w:jc w:val="right"/>
                      <w:rPr>
                        <w:i/>
                      </w:rPr>
                    </w:pPr>
                    <w:r w:rsidRPr="00FD3C52">
                      <w:rPr>
                        <w:rFonts w:cstheme="minorHAnsi"/>
                        <w:sz w:val="28"/>
                        <w:szCs w:val="28"/>
                        <w:lang w:val="de-DE"/>
                      </w:rPr>
                      <w:t xml:space="preserve">Navodila za predajo podatkov za </w:t>
                    </w:r>
                    <w:r w:rsidRPr="00FD3C52">
                      <w:rPr>
                        <w:rFonts w:cstheme="minorHAnsi"/>
                        <w:b/>
                        <w:sz w:val="28"/>
                        <w:szCs w:val="28"/>
                        <w:lang w:val="de-DE"/>
                      </w:rPr>
                      <w:t>dajalca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>
      <w:rPr>
        <w:noProof/>
        <w:lang w:eastAsia="sl-SI"/>
      </w:rPr>
      <w:drawing>
        <wp:inline distT="0" distB="0" distL="0" distR="0" wp14:anchorId="44A2867C" wp14:editId="7F5B63CE">
          <wp:extent cx="537697" cy="3810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-brezNapis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8208" cy="402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E4239">
      <w:rPr>
        <w:i/>
      </w:rPr>
      <w:t xml:space="preserve"> </w:t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i/>
        <w:noProof/>
        <w:lang w:eastAsia="sl-SI"/>
      </w:rPr>
      <w:t>OPIS RAZISKAV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337DA"/>
    <w:multiLevelType w:val="hybridMultilevel"/>
    <w:tmpl w:val="D7FA1BAE"/>
    <w:lvl w:ilvl="0" w:tplc="6B40D0E4">
      <w:start w:val="1"/>
      <w:numFmt w:val="decimal"/>
      <w:lvlText w:val="%1."/>
      <w:lvlJc w:val="left"/>
      <w:pPr>
        <w:ind w:left="426" w:hanging="360"/>
      </w:pPr>
      <w:rPr>
        <w:color w:val="FCD450"/>
      </w:rPr>
    </w:lvl>
    <w:lvl w:ilvl="1" w:tplc="04240019">
      <w:start w:val="1"/>
      <w:numFmt w:val="lowerLetter"/>
      <w:lvlText w:val="%2."/>
      <w:lvlJc w:val="left"/>
      <w:pPr>
        <w:ind w:left="1146" w:hanging="360"/>
      </w:pPr>
    </w:lvl>
    <w:lvl w:ilvl="2" w:tplc="0424001B" w:tentative="1">
      <w:start w:val="1"/>
      <w:numFmt w:val="lowerRoman"/>
      <w:lvlText w:val="%3."/>
      <w:lvlJc w:val="right"/>
      <w:pPr>
        <w:ind w:left="1866" w:hanging="180"/>
      </w:pPr>
    </w:lvl>
    <w:lvl w:ilvl="3" w:tplc="0424000F" w:tentative="1">
      <w:start w:val="1"/>
      <w:numFmt w:val="decimal"/>
      <w:lvlText w:val="%4."/>
      <w:lvlJc w:val="left"/>
      <w:pPr>
        <w:ind w:left="2586" w:hanging="360"/>
      </w:pPr>
    </w:lvl>
    <w:lvl w:ilvl="4" w:tplc="04240019" w:tentative="1">
      <w:start w:val="1"/>
      <w:numFmt w:val="lowerLetter"/>
      <w:lvlText w:val="%5."/>
      <w:lvlJc w:val="left"/>
      <w:pPr>
        <w:ind w:left="3306" w:hanging="360"/>
      </w:pPr>
    </w:lvl>
    <w:lvl w:ilvl="5" w:tplc="0424001B" w:tentative="1">
      <w:start w:val="1"/>
      <w:numFmt w:val="lowerRoman"/>
      <w:lvlText w:val="%6."/>
      <w:lvlJc w:val="right"/>
      <w:pPr>
        <w:ind w:left="4026" w:hanging="180"/>
      </w:pPr>
    </w:lvl>
    <w:lvl w:ilvl="6" w:tplc="0424000F" w:tentative="1">
      <w:start w:val="1"/>
      <w:numFmt w:val="decimal"/>
      <w:lvlText w:val="%7."/>
      <w:lvlJc w:val="left"/>
      <w:pPr>
        <w:ind w:left="4746" w:hanging="360"/>
      </w:pPr>
    </w:lvl>
    <w:lvl w:ilvl="7" w:tplc="04240019" w:tentative="1">
      <w:start w:val="1"/>
      <w:numFmt w:val="lowerLetter"/>
      <w:lvlText w:val="%8."/>
      <w:lvlJc w:val="left"/>
      <w:pPr>
        <w:ind w:left="5466" w:hanging="360"/>
      </w:pPr>
    </w:lvl>
    <w:lvl w:ilvl="8" w:tplc="0424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05BC38E3"/>
    <w:multiLevelType w:val="hybridMultilevel"/>
    <w:tmpl w:val="A74829EE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5A38"/>
    <w:multiLevelType w:val="hybridMultilevel"/>
    <w:tmpl w:val="B994F5E2"/>
    <w:lvl w:ilvl="0" w:tplc="0424000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3" w15:restartNumberingAfterBreak="0">
    <w:nsid w:val="0E20106B"/>
    <w:multiLevelType w:val="hybridMultilevel"/>
    <w:tmpl w:val="0C40752E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324A6"/>
    <w:multiLevelType w:val="hybridMultilevel"/>
    <w:tmpl w:val="4B567B8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06C3C"/>
    <w:multiLevelType w:val="multilevel"/>
    <w:tmpl w:val="2F38DF9C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2C2400D"/>
    <w:multiLevelType w:val="hybridMultilevel"/>
    <w:tmpl w:val="E1D8AA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A5810"/>
    <w:multiLevelType w:val="hybridMultilevel"/>
    <w:tmpl w:val="5EF6A248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C7F10"/>
    <w:multiLevelType w:val="hybridMultilevel"/>
    <w:tmpl w:val="9AEA8AB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2D4441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E55FC9"/>
    <w:multiLevelType w:val="multilevel"/>
    <w:tmpl w:val="AB624364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CB27FB8"/>
    <w:multiLevelType w:val="hybridMultilevel"/>
    <w:tmpl w:val="39B4FE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E5C35"/>
    <w:multiLevelType w:val="hybridMultilevel"/>
    <w:tmpl w:val="003EC0F6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9712B"/>
    <w:multiLevelType w:val="hybridMultilevel"/>
    <w:tmpl w:val="2168D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C6598D"/>
    <w:multiLevelType w:val="hybridMultilevel"/>
    <w:tmpl w:val="7128655A"/>
    <w:lvl w:ilvl="0" w:tplc="31BEAD5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62633"/>
    <w:multiLevelType w:val="hybridMultilevel"/>
    <w:tmpl w:val="3544E1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A320B"/>
    <w:multiLevelType w:val="multilevel"/>
    <w:tmpl w:val="E3501770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2452C2F"/>
    <w:multiLevelType w:val="hybridMultilevel"/>
    <w:tmpl w:val="666810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82D49"/>
    <w:multiLevelType w:val="hybridMultilevel"/>
    <w:tmpl w:val="1F96262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8054BC"/>
    <w:multiLevelType w:val="multilevel"/>
    <w:tmpl w:val="AF3E87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D495A4D"/>
    <w:multiLevelType w:val="hybridMultilevel"/>
    <w:tmpl w:val="EF6808A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31C16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A200BA"/>
    <w:multiLevelType w:val="hybridMultilevel"/>
    <w:tmpl w:val="FC9462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34F1B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A5E3E60"/>
    <w:multiLevelType w:val="hybridMultilevel"/>
    <w:tmpl w:val="5D40D1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E357F4"/>
    <w:multiLevelType w:val="hybridMultilevel"/>
    <w:tmpl w:val="8D86E79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5C76DA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50162339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16437A2"/>
    <w:multiLevelType w:val="hybridMultilevel"/>
    <w:tmpl w:val="D924E2F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8D51C1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55D1035E"/>
    <w:multiLevelType w:val="hybridMultilevel"/>
    <w:tmpl w:val="2CC83A68"/>
    <w:lvl w:ilvl="0" w:tplc="2848B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CD450"/>
        <w:sz w:val="72"/>
        <w:szCs w:val="7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274586"/>
    <w:multiLevelType w:val="multilevel"/>
    <w:tmpl w:val="AF3E87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BB442E9"/>
    <w:multiLevelType w:val="hybridMultilevel"/>
    <w:tmpl w:val="2DD6B02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E600A"/>
    <w:multiLevelType w:val="multilevel"/>
    <w:tmpl w:val="C324EDC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064327A"/>
    <w:multiLevelType w:val="multilevel"/>
    <w:tmpl w:val="2F38DF9C"/>
    <w:lvl w:ilvl="0">
      <w:start w:val="14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525181C"/>
    <w:multiLevelType w:val="hybridMultilevel"/>
    <w:tmpl w:val="76F88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56071"/>
    <w:multiLevelType w:val="hybridMultilevel"/>
    <w:tmpl w:val="3E8ABD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325C6"/>
    <w:multiLevelType w:val="hybridMultilevel"/>
    <w:tmpl w:val="F99EAEA2"/>
    <w:lvl w:ilvl="0" w:tplc="EAAEBBC4">
      <w:start w:val="1"/>
      <w:numFmt w:val="decimal"/>
      <w:pStyle w:val="Heading1"/>
      <w:lvlText w:val="%1"/>
      <w:lvlJc w:val="left"/>
      <w:pPr>
        <w:ind w:left="786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8A1878"/>
    <w:multiLevelType w:val="multilevel"/>
    <w:tmpl w:val="C09490C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700256F4"/>
    <w:multiLevelType w:val="hybridMultilevel"/>
    <w:tmpl w:val="0B02C23A"/>
    <w:lvl w:ilvl="0" w:tplc="E440F97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D5CA3"/>
    <w:multiLevelType w:val="multilevel"/>
    <w:tmpl w:val="B5EEF72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7613761E"/>
    <w:multiLevelType w:val="multilevel"/>
    <w:tmpl w:val="406C0230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769C02F4"/>
    <w:multiLevelType w:val="hybridMultilevel"/>
    <w:tmpl w:val="F7DC6D6A"/>
    <w:lvl w:ilvl="0" w:tplc="4C04ADB8">
      <w:start w:val="1"/>
      <w:numFmt w:val="decimal"/>
      <w:lvlText w:val="%1.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B1D84"/>
    <w:multiLevelType w:val="hybridMultilevel"/>
    <w:tmpl w:val="2B164A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5120DB"/>
    <w:multiLevelType w:val="hybridMultilevel"/>
    <w:tmpl w:val="7C4846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0"/>
  </w:num>
  <w:num w:numId="3">
    <w:abstractNumId w:val="11"/>
  </w:num>
  <w:num w:numId="4">
    <w:abstractNumId w:val="28"/>
  </w:num>
  <w:num w:numId="5">
    <w:abstractNumId w:val="44"/>
  </w:num>
  <w:num w:numId="6">
    <w:abstractNumId w:val="36"/>
  </w:num>
  <w:num w:numId="7">
    <w:abstractNumId w:val="22"/>
  </w:num>
  <w:num w:numId="8">
    <w:abstractNumId w:val="12"/>
  </w:num>
  <w:num w:numId="9">
    <w:abstractNumId w:val="4"/>
  </w:num>
  <w:num w:numId="10">
    <w:abstractNumId w:val="13"/>
  </w:num>
  <w:num w:numId="11">
    <w:abstractNumId w:val="35"/>
  </w:num>
  <w:num w:numId="12">
    <w:abstractNumId w:val="15"/>
  </w:num>
  <w:num w:numId="13">
    <w:abstractNumId w:val="39"/>
  </w:num>
  <w:num w:numId="14">
    <w:abstractNumId w:val="3"/>
  </w:num>
  <w:num w:numId="15">
    <w:abstractNumId w:val="1"/>
  </w:num>
  <w:num w:numId="16">
    <w:abstractNumId w:val="7"/>
  </w:num>
  <w:num w:numId="17">
    <w:abstractNumId w:val="6"/>
  </w:num>
  <w:num w:numId="18">
    <w:abstractNumId w:val="32"/>
  </w:num>
  <w:num w:numId="19">
    <w:abstractNumId w:val="43"/>
  </w:num>
  <w:num w:numId="20">
    <w:abstractNumId w:val="24"/>
  </w:num>
  <w:num w:numId="21">
    <w:abstractNumId w:val="20"/>
  </w:num>
  <w:num w:numId="22">
    <w:abstractNumId w:val="17"/>
  </w:num>
  <w:num w:numId="23">
    <w:abstractNumId w:val="2"/>
  </w:num>
  <w:num w:numId="24">
    <w:abstractNumId w:val="37"/>
  </w:num>
  <w:num w:numId="25">
    <w:abstractNumId w:val="42"/>
  </w:num>
  <w:num w:numId="26">
    <w:abstractNumId w:val="42"/>
    <w:lvlOverride w:ilvl="0">
      <w:startOverride w:val="1"/>
    </w:lvlOverride>
  </w:num>
  <w:num w:numId="27">
    <w:abstractNumId w:val="42"/>
    <w:lvlOverride w:ilvl="0">
      <w:startOverride w:val="1"/>
    </w:lvlOverride>
  </w:num>
  <w:num w:numId="28">
    <w:abstractNumId w:val="42"/>
    <w:lvlOverride w:ilvl="0">
      <w:startOverride w:val="1"/>
    </w:lvlOverride>
  </w:num>
  <w:num w:numId="29">
    <w:abstractNumId w:val="42"/>
    <w:lvlOverride w:ilvl="0">
      <w:startOverride w:val="1"/>
    </w:lvlOverride>
  </w:num>
  <w:num w:numId="30">
    <w:abstractNumId w:val="38"/>
  </w:num>
  <w:num w:numId="31">
    <w:abstractNumId w:val="18"/>
  </w:num>
  <w:num w:numId="32">
    <w:abstractNumId w:val="8"/>
  </w:num>
  <w:num w:numId="33">
    <w:abstractNumId w:val="19"/>
  </w:num>
  <w:num w:numId="34">
    <w:abstractNumId w:val="9"/>
  </w:num>
  <w:num w:numId="35">
    <w:abstractNumId w:val="25"/>
  </w:num>
  <w:num w:numId="36">
    <w:abstractNumId w:val="21"/>
  </w:num>
  <w:num w:numId="37">
    <w:abstractNumId w:val="31"/>
  </w:num>
  <w:num w:numId="38">
    <w:abstractNumId w:val="40"/>
  </w:num>
  <w:num w:numId="39">
    <w:abstractNumId w:val="41"/>
  </w:num>
  <w:num w:numId="40">
    <w:abstractNumId w:val="16"/>
  </w:num>
  <w:num w:numId="41">
    <w:abstractNumId w:val="5"/>
  </w:num>
  <w:num w:numId="42">
    <w:abstractNumId w:val="29"/>
  </w:num>
  <w:num w:numId="43">
    <w:abstractNumId w:val="23"/>
  </w:num>
  <w:num w:numId="44">
    <w:abstractNumId w:val="33"/>
  </w:num>
  <w:num w:numId="45">
    <w:abstractNumId w:val="26"/>
  </w:num>
  <w:num w:numId="46">
    <w:abstractNumId w:val="27"/>
  </w:num>
  <w:num w:numId="47">
    <w:abstractNumId w:val="34"/>
  </w:num>
  <w:num w:numId="48">
    <w:abstractNumId w:val="10"/>
  </w:num>
  <w:num w:numId="49">
    <w:abstractNumId w:val="1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ocumentProtection w:edit="forms" w:enforcement="1" w:cryptProviderType="rsaAES" w:cryptAlgorithmClass="hash" w:cryptAlgorithmType="typeAny" w:cryptAlgorithmSid="14" w:cryptSpinCount="100000" w:hash="X0FF7gkY8ljWYXm9nronCY9DUzYT0532EzupdxON7HMI8z3YCzNE/lqNGwnwy8oO77IIAwld62ZeDh+gs7vPww==" w:salt="afnABMS+WQaGg7cjxBDs8w=="/>
  <w:defaultTabStop w:val="708"/>
  <w:hyphenationZone w:val="425"/>
  <w:doNotShadeFormData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sDA2MDIzNzI2NbFU0lEKTi0uzszPAykwNK0FAL2KPictAAAA"/>
  </w:docVars>
  <w:rsids>
    <w:rsidRoot w:val="00D03434"/>
    <w:rsid w:val="00002D78"/>
    <w:rsid w:val="00034FA4"/>
    <w:rsid w:val="000376E8"/>
    <w:rsid w:val="0004154A"/>
    <w:rsid w:val="00042C09"/>
    <w:rsid w:val="00043305"/>
    <w:rsid w:val="00051C4F"/>
    <w:rsid w:val="0006103E"/>
    <w:rsid w:val="00066301"/>
    <w:rsid w:val="00074327"/>
    <w:rsid w:val="000760E9"/>
    <w:rsid w:val="00077593"/>
    <w:rsid w:val="00081FC0"/>
    <w:rsid w:val="00082497"/>
    <w:rsid w:val="00084AEF"/>
    <w:rsid w:val="0009796E"/>
    <w:rsid w:val="00097B91"/>
    <w:rsid w:val="000A0B2A"/>
    <w:rsid w:val="000A3F03"/>
    <w:rsid w:val="000A6013"/>
    <w:rsid w:val="000A6E6A"/>
    <w:rsid w:val="000A7D50"/>
    <w:rsid w:val="000C022B"/>
    <w:rsid w:val="000C3F1B"/>
    <w:rsid w:val="000C52E9"/>
    <w:rsid w:val="000D1AAE"/>
    <w:rsid w:val="000E1FCA"/>
    <w:rsid w:val="000E33D6"/>
    <w:rsid w:val="000E4239"/>
    <w:rsid w:val="001018F0"/>
    <w:rsid w:val="00102FA4"/>
    <w:rsid w:val="00110CE3"/>
    <w:rsid w:val="00114A29"/>
    <w:rsid w:val="00117105"/>
    <w:rsid w:val="001565B0"/>
    <w:rsid w:val="00156F1C"/>
    <w:rsid w:val="001577A5"/>
    <w:rsid w:val="00160703"/>
    <w:rsid w:val="0016280D"/>
    <w:rsid w:val="00164DBD"/>
    <w:rsid w:val="00165ACE"/>
    <w:rsid w:val="00165AFF"/>
    <w:rsid w:val="0016666A"/>
    <w:rsid w:val="00172580"/>
    <w:rsid w:val="001740B4"/>
    <w:rsid w:val="00177174"/>
    <w:rsid w:val="001816D5"/>
    <w:rsid w:val="0018608F"/>
    <w:rsid w:val="001914EC"/>
    <w:rsid w:val="00192B37"/>
    <w:rsid w:val="001A362B"/>
    <w:rsid w:val="001A3D32"/>
    <w:rsid w:val="001A5CF7"/>
    <w:rsid w:val="001A7B6B"/>
    <w:rsid w:val="001A7C0A"/>
    <w:rsid w:val="001B2936"/>
    <w:rsid w:val="001B411C"/>
    <w:rsid w:val="001C0B31"/>
    <w:rsid w:val="001C1121"/>
    <w:rsid w:val="001C1BBF"/>
    <w:rsid w:val="001C2864"/>
    <w:rsid w:val="001C750D"/>
    <w:rsid w:val="001D002D"/>
    <w:rsid w:val="001D440F"/>
    <w:rsid w:val="001D573C"/>
    <w:rsid w:val="001D6C01"/>
    <w:rsid w:val="001E4C40"/>
    <w:rsid w:val="001F1149"/>
    <w:rsid w:val="001F4857"/>
    <w:rsid w:val="001F4E35"/>
    <w:rsid w:val="001F5791"/>
    <w:rsid w:val="001F6162"/>
    <w:rsid w:val="00203E2B"/>
    <w:rsid w:val="00204376"/>
    <w:rsid w:val="0020711F"/>
    <w:rsid w:val="00212C5C"/>
    <w:rsid w:val="00240FF3"/>
    <w:rsid w:val="0024441C"/>
    <w:rsid w:val="0025082B"/>
    <w:rsid w:val="002535AA"/>
    <w:rsid w:val="0025394E"/>
    <w:rsid w:val="00255A68"/>
    <w:rsid w:val="002560D1"/>
    <w:rsid w:val="0026001F"/>
    <w:rsid w:val="0026052C"/>
    <w:rsid w:val="00262DCF"/>
    <w:rsid w:val="0026402F"/>
    <w:rsid w:val="002708DA"/>
    <w:rsid w:val="0027313C"/>
    <w:rsid w:val="0027324B"/>
    <w:rsid w:val="00280F9D"/>
    <w:rsid w:val="00284B3B"/>
    <w:rsid w:val="00290E8E"/>
    <w:rsid w:val="002912E9"/>
    <w:rsid w:val="00296F11"/>
    <w:rsid w:val="002A1B9D"/>
    <w:rsid w:val="002A6911"/>
    <w:rsid w:val="002B3046"/>
    <w:rsid w:val="002C5109"/>
    <w:rsid w:val="002D2184"/>
    <w:rsid w:val="002D2F55"/>
    <w:rsid w:val="002D7F46"/>
    <w:rsid w:val="002E6A1B"/>
    <w:rsid w:val="002F4BCB"/>
    <w:rsid w:val="002F7377"/>
    <w:rsid w:val="00302A6D"/>
    <w:rsid w:val="00302E0E"/>
    <w:rsid w:val="00303336"/>
    <w:rsid w:val="0031671F"/>
    <w:rsid w:val="0032292C"/>
    <w:rsid w:val="00325317"/>
    <w:rsid w:val="003327D3"/>
    <w:rsid w:val="00342811"/>
    <w:rsid w:val="00344C27"/>
    <w:rsid w:val="00347E3A"/>
    <w:rsid w:val="00354B25"/>
    <w:rsid w:val="003573B0"/>
    <w:rsid w:val="00360544"/>
    <w:rsid w:val="0036138D"/>
    <w:rsid w:val="00363D6D"/>
    <w:rsid w:val="00376FC6"/>
    <w:rsid w:val="00380C7A"/>
    <w:rsid w:val="00383A0B"/>
    <w:rsid w:val="003A5AE0"/>
    <w:rsid w:val="003C080F"/>
    <w:rsid w:val="003C1E06"/>
    <w:rsid w:val="003C55A1"/>
    <w:rsid w:val="003C640D"/>
    <w:rsid w:val="003E40B6"/>
    <w:rsid w:val="003E5026"/>
    <w:rsid w:val="003F163F"/>
    <w:rsid w:val="0040332D"/>
    <w:rsid w:val="00405056"/>
    <w:rsid w:val="004127F2"/>
    <w:rsid w:val="004145B5"/>
    <w:rsid w:val="004232AB"/>
    <w:rsid w:val="004267DD"/>
    <w:rsid w:val="004316B2"/>
    <w:rsid w:val="0043463B"/>
    <w:rsid w:val="00436EB4"/>
    <w:rsid w:val="004374AD"/>
    <w:rsid w:val="00442C58"/>
    <w:rsid w:val="00456BBD"/>
    <w:rsid w:val="00457EF5"/>
    <w:rsid w:val="00465EB5"/>
    <w:rsid w:val="00466D3B"/>
    <w:rsid w:val="00471C9A"/>
    <w:rsid w:val="00476263"/>
    <w:rsid w:val="004771A3"/>
    <w:rsid w:val="004801A8"/>
    <w:rsid w:val="00484344"/>
    <w:rsid w:val="00484D3E"/>
    <w:rsid w:val="00490D03"/>
    <w:rsid w:val="00493C50"/>
    <w:rsid w:val="004942A7"/>
    <w:rsid w:val="004951E8"/>
    <w:rsid w:val="004A75D3"/>
    <w:rsid w:val="004B109A"/>
    <w:rsid w:val="004B2213"/>
    <w:rsid w:val="004B258B"/>
    <w:rsid w:val="004B67BF"/>
    <w:rsid w:val="004C12A9"/>
    <w:rsid w:val="004C2696"/>
    <w:rsid w:val="004C4E7D"/>
    <w:rsid w:val="004F0B12"/>
    <w:rsid w:val="004F6182"/>
    <w:rsid w:val="00500637"/>
    <w:rsid w:val="0050262C"/>
    <w:rsid w:val="00505D10"/>
    <w:rsid w:val="00512108"/>
    <w:rsid w:val="00512E7A"/>
    <w:rsid w:val="00513921"/>
    <w:rsid w:val="0051799D"/>
    <w:rsid w:val="0052217E"/>
    <w:rsid w:val="005265D6"/>
    <w:rsid w:val="00533674"/>
    <w:rsid w:val="00534D0D"/>
    <w:rsid w:val="0054270A"/>
    <w:rsid w:val="00545D7B"/>
    <w:rsid w:val="00555820"/>
    <w:rsid w:val="005576F4"/>
    <w:rsid w:val="00561064"/>
    <w:rsid w:val="0056182C"/>
    <w:rsid w:val="00563A2E"/>
    <w:rsid w:val="00567D97"/>
    <w:rsid w:val="00571C04"/>
    <w:rsid w:val="005747AC"/>
    <w:rsid w:val="0057581F"/>
    <w:rsid w:val="0058068D"/>
    <w:rsid w:val="00594C76"/>
    <w:rsid w:val="005975DA"/>
    <w:rsid w:val="00597691"/>
    <w:rsid w:val="005A2CAD"/>
    <w:rsid w:val="005A4595"/>
    <w:rsid w:val="005B13FC"/>
    <w:rsid w:val="005B16D6"/>
    <w:rsid w:val="005B5BC6"/>
    <w:rsid w:val="005C2A16"/>
    <w:rsid w:val="005C391A"/>
    <w:rsid w:val="005D3CD2"/>
    <w:rsid w:val="005D677B"/>
    <w:rsid w:val="005E320A"/>
    <w:rsid w:val="005E3930"/>
    <w:rsid w:val="005F04D6"/>
    <w:rsid w:val="005F25EF"/>
    <w:rsid w:val="005F4505"/>
    <w:rsid w:val="005F6131"/>
    <w:rsid w:val="0060150C"/>
    <w:rsid w:val="00603EA8"/>
    <w:rsid w:val="006120B9"/>
    <w:rsid w:val="00613268"/>
    <w:rsid w:val="006161E2"/>
    <w:rsid w:val="0062018C"/>
    <w:rsid w:val="006231F3"/>
    <w:rsid w:val="00624A01"/>
    <w:rsid w:val="00624A9A"/>
    <w:rsid w:val="00624D16"/>
    <w:rsid w:val="00627A4B"/>
    <w:rsid w:val="0063030F"/>
    <w:rsid w:val="00637838"/>
    <w:rsid w:val="0064292C"/>
    <w:rsid w:val="00661500"/>
    <w:rsid w:val="00665BF1"/>
    <w:rsid w:val="00673E9D"/>
    <w:rsid w:val="00676A72"/>
    <w:rsid w:val="006A0639"/>
    <w:rsid w:val="006B7522"/>
    <w:rsid w:val="006B7660"/>
    <w:rsid w:val="006B79DE"/>
    <w:rsid w:val="006C55E1"/>
    <w:rsid w:val="006C5931"/>
    <w:rsid w:val="006D3DE8"/>
    <w:rsid w:val="006E6310"/>
    <w:rsid w:val="007018BF"/>
    <w:rsid w:val="007057A0"/>
    <w:rsid w:val="007148A7"/>
    <w:rsid w:val="00717095"/>
    <w:rsid w:val="00721D17"/>
    <w:rsid w:val="00723BFC"/>
    <w:rsid w:val="00734ED6"/>
    <w:rsid w:val="007433F4"/>
    <w:rsid w:val="00750FC1"/>
    <w:rsid w:val="0076039B"/>
    <w:rsid w:val="00761774"/>
    <w:rsid w:val="00765715"/>
    <w:rsid w:val="00765748"/>
    <w:rsid w:val="00767A61"/>
    <w:rsid w:val="00774E27"/>
    <w:rsid w:val="00774F5D"/>
    <w:rsid w:val="0078434C"/>
    <w:rsid w:val="007844C9"/>
    <w:rsid w:val="00786B3A"/>
    <w:rsid w:val="00797FF4"/>
    <w:rsid w:val="007B13DE"/>
    <w:rsid w:val="007B17D9"/>
    <w:rsid w:val="007B2397"/>
    <w:rsid w:val="007D096E"/>
    <w:rsid w:val="007D1E14"/>
    <w:rsid w:val="007D20CF"/>
    <w:rsid w:val="007D3C0F"/>
    <w:rsid w:val="007E3DD7"/>
    <w:rsid w:val="007F08F6"/>
    <w:rsid w:val="007F12F0"/>
    <w:rsid w:val="008040A8"/>
    <w:rsid w:val="008040D3"/>
    <w:rsid w:val="00806F2A"/>
    <w:rsid w:val="00817A94"/>
    <w:rsid w:val="008222CD"/>
    <w:rsid w:val="0082418A"/>
    <w:rsid w:val="00835487"/>
    <w:rsid w:val="00836A8C"/>
    <w:rsid w:val="00836BB1"/>
    <w:rsid w:val="00844347"/>
    <w:rsid w:val="008452F7"/>
    <w:rsid w:val="008456EA"/>
    <w:rsid w:val="00845CF5"/>
    <w:rsid w:val="00847CCA"/>
    <w:rsid w:val="00857E96"/>
    <w:rsid w:val="00861913"/>
    <w:rsid w:val="008652C2"/>
    <w:rsid w:val="00870631"/>
    <w:rsid w:val="00871CD8"/>
    <w:rsid w:val="00874922"/>
    <w:rsid w:val="00881F62"/>
    <w:rsid w:val="00886CFA"/>
    <w:rsid w:val="008903B9"/>
    <w:rsid w:val="00890487"/>
    <w:rsid w:val="0089245A"/>
    <w:rsid w:val="00895A75"/>
    <w:rsid w:val="00895E34"/>
    <w:rsid w:val="008A6D84"/>
    <w:rsid w:val="008B0F93"/>
    <w:rsid w:val="008B1C6C"/>
    <w:rsid w:val="008B2540"/>
    <w:rsid w:val="008B495E"/>
    <w:rsid w:val="008C05E4"/>
    <w:rsid w:val="008C3468"/>
    <w:rsid w:val="008C59F3"/>
    <w:rsid w:val="008D5EC0"/>
    <w:rsid w:val="008D677B"/>
    <w:rsid w:val="008D7321"/>
    <w:rsid w:val="008E08F4"/>
    <w:rsid w:val="008E4ED8"/>
    <w:rsid w:val="008E5092"/>
    <w:rsid w:val="008E6280"/>
    <w:rsid w:val="008F0BD4"/>
    <w:rsid w:val="008F4CC1"/>
    <w:rsid w:val="008F55DE"/>
    <w:rsid w:val="008F59A7"/>
    <w:rsid w:val="008F7552"/>
    <w:rsid w:val="008F7AAC"/>
    <w:rsid w:val="009005AE"/>
    <w:rsid w:val="009023E3"/>
    <w:rsid w:val="0090241E"/>
    <w:rsid w:val="009070EF"/>
    <w:rsid w:val="009163BC"/>
    <w:rsid w:val="009243CF"/>
    <w:rsid w:val="00931B2A"/>
    <w:rsid w:val="00931CD9"/>
    <w:rsid w:val="00933DBE"/>
    <w:rsid w:val="0094674D"/>
    <w:rsid w:val="00953DB0"/>
    <w:rsid w:val="00961F19"/>
    <w:rsid w:val="00961FB0"/>
    <w:rsid w:val="009621BE"/>
    <w:rsid w:val="00967BCE"/>
    <w:rsid w:val="00975717"/>
    <w:rsid w:val="00975C91"/>
    <w:rsid w:val="00984389"/>
    <w:rsid w:val="0098729F"/>
    <w:rsid w:val="009B4A42"/>
    <w:rsid w:val="009B78C3"/>
    <w:rsid w:val="009D72B0"/>
    <w:rsid w:val="009E3E48"/>
    <w:rsid w:val="00A10A2E"/>
    <w:rsid w:val="00A1174F"/>
    <w:rsid w:val="00A12AB0"/>
    <w:rsid w:val="00A14961"/>
    <w:rsid w:val="00A2590D"/>
    <w:rsid w:val="00A44354"/>
    <w:rsid w:val="00A44741"/>
    <w:rsid w:val="00A51236"/>
    <w:rsid w:val="00A5617B"/>
    <w:rsid w:val="00A561B1"/>
    <w:rsid w:val="00A64750"/>
    <w:rsid w:val="00A665B7"/>
    <w:rsid w:val="00A718A6"/>
    <w:rsid w:val="00A75CAD"/>
    <w:rsid w:val="00A80765"/>
    <w:rsid w:val="00A81C93"/>
    <w:rsid w:val="00A905F6"/>
    <w:rsid w:val="00A9346A"/>
    <w:rsid w:val="00A9653D"/>
    <w:rsid w:val="00A97A59"/>
    <w:rsid w:val="00AA2980"/>
    <w:rsid w:val="00AA4894"/>
    <w:rsid w:val="00AA4944"/>
    <w:rsid w:val="00AB130D"/>
    <w:rsid w:val="00AC2B5B"/>
    <w:rsid w:val="00AC5B78"/>
    <w:rsid w:val="00AD394D"/>
    <w:rsid w:val="00AE4451"/>
    <w:rsid w:val="00AE47E8"/>
    <w:rsid w:val="00AE79FE"/>
    <w:rsid w:val="00AF5C94"/>
    <w:rsid w:val="00B05295"/>
    <w:rsid w:val="00B2651F"/>
    <w:rsid w:val="00B317F2"/>
    <w:rsid w:val="00B3581E"/>
    <w:rsid w:val="00B41110"/>
    <w:rsid w:val="00B50BEB"/>
    <w:rsid w:val="00B53EFE"/>
    <w:rsid w:val="00B6554C"/>
    <w:rsid w:val="00B74990"/>
    <w:rsid w:val="00B76935"/>
    <w:rsid w:val="00B85508"/>
    <w:rsid w:val="00B85FA8"/>
    <w:rsid w:val="00B912B6"/>
    <w:rsid w:val="00B9365A"/>
    <w:rsid w:val="00B9426A"/>
    <w:rsid w:val="00B9581A"/>
    <w:rsid w:val="00BA62B4"/>
    <w:rsid w:val="00BC16E2"/>
    <w:rsid w:val="00BC3125"/>
    <w:rsid w:val="00BC3CCF"/>
    <w:rsid w:val="00BC6DFB"/>
    <w:rsid w:val="00BD073C"/>
    <w:rsid w:val="00BD4612"/>
    <w:rsid w:val="00BD7085"/>
    <w:rsid w:val="00BF4B73"/>
    <w:rsid w:val="00BF506F"/>
    <w:rsid w:val="00C116ED"/>
    <w:rsid w:val="00C15F65"/>
    <w:rsid w:val="00C166A9"/>
    <w:rsid w:val="00C22F2E"/>
    <w:rsid w:val="00C23EB9"/>
    <w:rsid w:val="00C2513C"/>
    <w:rsid w:val="00C311B9"/>
    <w:rsid w:val="00C34398"/>
    <w:rsid w:val="00C37A8E"/>
    <w:rsid w:val="00C4010C"/>
    <w:rsid w:val="00C63DD8"/>
    <w:rsid w:val="00C65BC5"/>
    <w:rsid w:val="00C71C1A"/>
    <w:rsid w:val="00C728C4"/>
    <w:rsid w:val="00C80EE9"/>
    <w:rsid w:val="00C82303"/>
    <w:rsid w:val="00C85A12"/>
    <w:rsid w:val="00C86ED5"/>
    <w:rsid w:val="00C90EE5"/>
    <w:rsid w:val="00C9590A"/>
    <w:rsid w:val="00CA0489"/>
    <w:rsid w:val="00CA0852"/>
    <w:rsid w:val="00CA0BE2"/>
    <w:rsid w:val="00CA1C55"/>
    <w:rsid w:val="00CA394F"/>
    <w:rsid w:val="00CA6199"/>
    <w:rsid w:val="00CA75A8"/>
    <w:rsid w:val="00CB755D"/>
    <w:rsid w:val="00CC0BCC"/>
    <w:rsid w:val="00CC0EDE"/>
    <w:rsid w:val="00CD32A6"/>
    <w:rsid w:val="00CD3A91"/>
    <w:rsid w:val="00CE6604"/>
    <w:rsid w:val="00CF05A1"/>
    <w:rsid w:val="00CF23FD"/>
    <w:rsid w:val="00CF6780"/>
    <w:rsid w:val="00D03434"/>
    <w:rsid w:val="00D07974"/>
    <w:rsid w:val="00D16802"/>
    <w:rsid w:val="00D21F01"/>
    <w:rsid w:val="00D252D1"/>
    <w:rsid w:val="00D268C4"/>
    <w:rsid w:val="00D26923"/>
    <w:rsid w:val="00D26BD2"/>
    <w:rsid w:val="00D31558"/>
    <w:rsid w:val="00D3159E"/>
    <w:rsid w:val="00D31AC8"/>
    <w:rsid w:val="00D320CB"/>
    <w:rsid w:val="00D35AD2"/>
    <w:rsid w:val="00D40050"/>
    <w:rsid w:val="00D423BC"/>
    <w:rsid w:val="00D511E8"/>
    <w:rsid w:val="00D51E3B"/>
    <w:rsid w:val="00D568BA"/>
    <w:rsid w:val="00D60388"/>
    <w:rsid w:val="00D609C0"/>
    <w:rsid w:val="00D65479"/>
    <w:rsid w:val="00D6667A"/>
    <w:rsid w:val="00D66F98"/>
    <w:rsid w:val="00D6785E"/>
    <w:rsid w:val="00D761F0"/>
    <w:rsid w:val="00D77CDD"/>
    <w:rsid w:val="00D82086"/>
    <w:rsid w:val="00D86A9E"/>
    <w:rsid w:val="00D90507"/>
    <w:rsid w:val="00D96177"/>
    <w:rsid w:val="00D9673D"/>
    <w:rsid w:val="00DA0534"/>
    <w:rsid w:val="00DA4398"/>
    <w:rsid w:val="00DB4CAA"/>
    <w:rsid w:val="00DB5550"/>
    <w:rsid w:val="00DB591F"/>
    <w:rsid w:val="00DB6D47"/>
    <w:rsid w:val="00DC4B7C"/>
    <w:rsid w:val="00DE1995"/>
    <w:rsid w:val="00E03624"/>
    <w:rsid w:val="00E05390"/>
    <w:rsid w:val="00E073B9"/>
    <w:rsid w:val="00E1128C"/>
    <w:rsid w:val="00E11A86"/>
    <w:rsid w:val="00E1201A"/>
    <w:rsid w:val="00E16F66"/>
    <w:rsid w:val="00E17200"/>
    <w:rsid w:val="00E20CAF"/>
    <w:rsid w:val="00E24D85"/>
    <w:rsid w:val="00E32AD9"/>
    <w:rsid w:val="00E340EB"/>
    <w:rsid w:val="00E34B95"/>
    <w:rsid w:val="00E4145D"/>
    <w:rsid w:val="00E55AE9"/>
    <w:rsid w:val="00E61EE8"/>
    <w:rsid w:val="00E62E70"/>
    <w:rsid w:val="00E709AA"/>
    <w:rsid w:val="00E71007"/>
    <w:rsid w:val="00E7629D"/>
    <w:rsid w:val="00E937A9"/>
    <w:rsid w:val="00EA1EE3"/>
    <w:rsid w:val="00EA2B13"/>
    <w:rsid w:val="00EA3DCC"/>
    <w:rsid w:val="00EA6D0C"/>
    <w:rsid w:val="00EA75D8"/>
    <w:rsid w:val="00EB3CBF"/>
    <w:rsid w:val="00EB622D"/>
    <w:rsid w:val="00EC03B0"/>
    <w:rsid w:val="00EC0790"/>
    <w:rsid w:val="00EC3238"/>
    <w:rsid w:val="00EC4218"/>
    <w:rsid w:val="00EC4FBA"/>
    <w:rsid w:val="00ED1E0B"/>
    <w:rsid w:val="00ED33EC"/>
    <w:rsid w:val="00EE0D50"/>
    <w:rsid w:val="00EF171D"/>
    <w:rsid w:val="00EF3745"/>
    <w:rsid w:val="00F00CD8"/>
    <w:rsid w:val="00F0525A"/>
    <w:rsid w:val="00F07197"/>
    <w:rsid w:val="00F12088"/>
    <w:rsid w:val="00F169DC"/>
    <w:rsid w:val="00F17086"/>
    <w:rsid w:val="00F2449D"/>
    <w:rsid w:val="00F24BAD"/>
    <w:rsid w:val="00F40160"/>
    <w:rsid w:val="00F42BA1"/>
    <w:rsid w:val="00F447CA"/>
    <w:rsid w:val="00F45BE7"/>
    <w:rsid w:val="00F46F86"/>
    <w:rsid w:val="00F54A7A"/>
    <w:rsid w:val="00F5662D"/>
    <w:rsid w:val="00F571CB"/>
    <w:rsid w:val="00F60BE3"/>
    <w:rsid w:val="00F75580"/>
    <w:rsid w:val="00F85088"/>
    <w:rsid w:val="00F90AA8"/>
    <w:rsid w:val="00F95D19"/>
    <w:rsid w:val="00FB5A2C"/>
    <w:rsid w:val="00FC2E42"/>
    <w:rsid w:val="00FC56EE"/>
    <w:rsid w:val="00FD058A"/>
    <w:rsid w:val="00FD1319"/>
    <w:rsid w:val="00FD161A"/>
    <w:rsid w:val="00FE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13DA236D"/>
  <w15:docId w15:val="{02241641-032D-46D4-A4B9-A13933C5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B17D9"/>
    <w:pPr>
      <w:keepNext/>
      <w:keepLines/>
      <w:numPr>
        <w:numId w:val="24"/>
      </w:numPr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ED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4ED6"/>
    <w:pPr>
      <w:keepNext/>
      <w:keepLines/>
      <w:spacing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7C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C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C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C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C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C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B13FC"/>
    <w:rPr>
      <w:rFonts w:eastAsiaTheme="majorEastAsi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B13FC"/>
    <w:rPr>
      <w:rFonts w:eastAsiaTheme="majorEastAsia" w:cstheme="majorBidi"/>
      <w:b/>
      <w:b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A2980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8652C2"/>
    <w:rPr>
      <w:i/>
      <w:iCs/>
      <w:color w:val="808080" w:themeColor="text1" w:themeTint="7F"/>
    </w:rPr>
  </w:style>
  <w:style w:type="paragraph" w:styleId="NoSpacing">
    <w:name w:val="No Spacing"/>
    <w:link w:val="NoSpacingChar"/>
    <w:uiPriority w:val="1"/>
    <w:qFormat/>
    <w:rsid w:val="009243CF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F4857"/>
    <w:rPr>
      <w:b/>
      <w:bCs/>
    </w:rPr>
  </w:style>
  <w:style w:type="paragraph" w:styleId="ListParagraph">
    <w:name w:val="List Paragraph"/>
    <w:basedOn w:val="Normal"/>
    <w:uiPriority w:val="34"/>
    <w:qFormat/>
    <w:rsid w:val="00284B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F65"/>
  </w:style>
  <w:style w:type="paragraph" w:styleId="Footer">
    <w:name w:val="footer"/>
    <w:basedOn w:val="Normal"/>
    <w:link w:val="FooterChar"/>
    <w:uiPriority w:val="99"/>
    <w:unhideWhenUsed/>
    <w:rsid w:val="00C15F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F65"/>
  </w:style>
  <w:style w:type="character" w:customStyle="1" w:styleId="Heading3Char">
    <w:name w:val="Heading 3 Char"/>
    <w:basedOn w:val="DefaultParagraphFont"/>
    <w:link w:val="Heading3"/>
    <w:uiPriority w:val="9"/>
    <w:rsid w:val="00734ED6"/>
    <w:rPr>
      <w:rFonts w:eastAsiaTheme="majorEastAsia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325317"/>
    <w:pPr>
      <w:outlineLvl w:val="9"/>
    </w:pPr>
    <w:rPr>
      <w:color w:val="365F91" w:themeColor="accent1" w:themeShade="BF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3253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25317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3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31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B1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1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1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6D6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CC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C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C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CC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CC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CC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95E34"/>
    <w:pPr>
      <w:spacing w:after="100"/>
    </w:pPr>
  </w:style>
  <w:style w:type="character" w:styleId="PageNumber">
    <w:name w:val="page number"/>
    <w:rsid w:val="00961F19"/>
  </w:style>
  <w:style w:type="table" w:styleId="TableGrid">
    <w:name w:val="Table Grid"/>
    <w:basedOn w:val="TableNormal"/>
    <w:uiPriority w:val="39"/>
    <w:rsid w:val="00D67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br1">
    <w:name w:val="abbr1"/>
    <w:uiPriority w:val="99"/>
    <w:rsid w:val="00D6785E"/>
    <w:rPr>
      <w:rFonts w:ascii="Tahoma" w:hAnsi="Tahoma" w:cs="Tahoma" w:hint="default"/>
      <w:b/>
      <w:bCs/>
      <w:color w:val="FFCC00"/>
      <w:sz w:val="31"/>
      <w:szCs w:val="31"/>
    </w:rPr>
  </w:style>
  <w:style w:type="character" w:customStyle="1" w:styleId="NoSpacingChar">
    <w:name w:val="No Spacing Char"/>
    <w:basedOn w:val="DefaultParagraphFont"/>
    <w:link w:val="NoSpacing"/>
    <w:uiPriority w:val="1"/>
    <w:rsid w:val="001A3D32"/>
  </w:style>
  <w:style w:type="table" w:styleId="LightShading-Accent3">
    <w:name w:val="Light Shading Accent 3"/>
    <w:basedOn w:val="TableNormal"/>
    <w:uiPriority w:val="60"/>
    <w:rsid w:val="001A3D3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customStyle="1" w:styleId="Default">
    <w:name w:val="Default"/>
    <w:rsid w:val="009B78C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OCI">
    <w:name w:val="TOCI"/>
    <w:basedOn w:val="Default"/>
    <w:next w:val="Default"/>
    <w:uiPriority w:val="99"/>
    <w:rsid w:val="009B78C3"/>
    <w:rPr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871CD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C4E7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sl-SI"/>
    </w:rPr>
  </w:style>
  <w:style w:type="paragraph" w:customStyle="1" w:styleId="naslov1">
    <w:name w:val="naslov1"/>
    <w:basedOn w:val="Normal"/>
    <w:uiPriority w:val="99"/>
    <w:rsid w:val="007B17D9"/>
    <w:pPr>
      <w:shd w:val="clear" w:color="auto" w:fill="335566"/>
      <w:spacing w:before="100" w:beforeAutospacing="1" w:after="100" w:afterAutospacing="1" w:line="240" w:lineRule="auto"/>
    </w:pPr>
    <w:rPr>
      <w:rFonts w:ascii="Tahoma" w:eastAsia="Arial Unicode MS" w:hAnsi="Tahoma" w:cs="Tahoma"/>
      <w:b/>
      <w:bCs/>
      <w:color w:val="FFCC00"/>
      <w:sz w:val="31"/>
      <w:szCs w:val="31"/>
    </w:rPr>
  </w:style>
  <w:style w:type="character" w:customStyle="1" w:styleId="naslov21">
    <w:name w:val="naslov21"/>
    <w:basedOn w:val="DefaultParagraphFont"/>
    <w:uiPriority w:val="99"/>
    <w:rsid w:val="007B17D9"/>
    <w:rPr>
      <w:rFonts w:ascii="Tahoma" w:hAnsi="Tahoma" w:cs="Tahoma"/>
      <w:b/>
      <w:bCs/>
      <w:color w:val="FFCC00"/>
      <w:sz w:val="24"/>
      <w:szCs w:val="24"/>
      <w:shd w:val="clear" w:color="auto" w:fill="335566"/>
    </w:rPr>
  </w:style>
  <w:style w:type="character" w:customStyle="1" w:styleId="node1">
    <w:name w:val="node1"/>
    <w:basedOn w:val="DefaultParagraphFont"/>
    <w:uiPriority w:val="99"/>
    <w:rsid w:val="00734ED6"/>
    <w:rPr>
      <w:rFonts w:ascii="Courier" w:hAnsi="Courier" w:cs="Courier"/>
      <w:color w:val="FFCC0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734ED6"/>
    <w:pPr>
      <w:spacing w:after="0" w:line="240" w:lineRule="auto"/>
    </w:pPr>
    <w:rPr>
      <w:rFonts w:ascii="Tahoma" w:eastAsia="Times New Roman" w:hAnsi="Tahoma" w:cs="Tahoma"/>
      <w:color w:val="335566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734ED6"/>
    <w:rPr>
      <w:rFonts w:ascii="Tahoma" w:eastAsia="Times New Roman" w:hAnsi="Tahoma" w:cs="Tahoma"/>
      <w:color w:val="335566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4674D"/>
    <w:rPr>
      <w:color w:val="808080"/>
    </w:rPr>
  </w:style>
  <w:style w:type="paragraph" w:styleId="BodyText2">
    <w:name w:val="Body Text 2"/>
    <w:basedOn w:val="Normal"/>
    <w:link w:val="BodyText2Char"/>
    <w:uiPriority w:val="99"/>
    <w:unhideWhenUsed/>
    <w:rsid w:val="00CE660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E6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7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cses.org/datacenter/module3/module3.htm" TargetMode="External"/><Relationship Id="rId21" Type="http://schemas.openxmlformats.org/officeDocument/2006/relationships/image" Target="media/image4.wmf"/><Relationship Id="rId42" Type="http://schemas.openxmlformats.org/officeDocument/2006/relationships/control" Target="activeX/activeX23.xml"/><Relationship Id="rId63" Type="http://schemas.openxmlformats.org/officeDocument/2006/relationships/control" Target="activeX/activeX42.xml"/><Relationship Id="rId84" Type="http://schemas.openxmlformats.org/officeDocument/2006/relationships/image" Target="media/image14.wmf"/><Relationship Id="rId138" Type="http://schemas.openxmlformats.org/officeDocument/2006/relationships/control" Target="activeX/activeX81.xml"/><Relationship Id="rId159" Type="http://schemas.openxmlformats.org/officeDocument/2006/relationships/control" Target="activeX/activeX93.xml"/><Relationship Id="rId107" Type="http://schemas.openxmlformats.org/officeDocument/2006/relationships/control" Target="activeX/activeX68.xml"/><Relationship Id="rId11" Type="http://schemas.openxmlformats.org/officeDocument/2006/relationships/hyperlink" Target="http://www.ddialliance.org" TargetMode="External"/><Relationship Id="rId32" Type="http://schemas.openxmlformats.org/officeDocument/2006/relationships/control" Target="activeX/activeX15.xml"/><Relationship Id="rId53" Type="http://schemas.openxmlformats.org/officeDocument/2006/relationships/control" Target="activeX/activeX34.xml"/><Relationship Id="rId74" Type="http://schemas.openxmlformats.org/officeDocument/2006/relationships/control" Target="activeX/activeX50.xml"/><Relationship Id="rId128" Type="http://schemas.openxmlformats.org/officeDocument/2006/relationships/image" Target="media/image26.wmf"/><Relationship Id="rId149" Type="http://schemas.openxmlformats.org/officeDocument/2006/relationships/image" Target="media/image30.wmf"/><Relationship Id="rId5" Type="http://schemas.openxmlformats.org/officeDocument/2006/relationships/numbering" Target="numbering.xml"/><Relationship Id="rId95" Type="http://schemas.openxmlformats.org/officeDocument/2006/relationships/control" Target="activeX/activeX62.xml"/><Relationship Id="rId160" Type="http://schemas.openxmlformats.org/officeDocument/2006/relationships/image" Target="media/image35.wmf"/><Relationship Id="rId22" Type="http://schemas.openxmlformats.org/officeDocument/2006/relationships/control" Target="activeX/activeX5.xml"/><Relationship Id="rId43" Type="http://schemas.openxmlformats.org/officeDocument/2006/relationships/control" Target="activeX/activeX24.xml"/><Relationship Id="rId64" Type="http://schemas.openxmlformats.org/officeDocument/2006/relationships/image" Target="media/image9.wmf"/><Relationship Id="rId118" Type="http://schemas.openxmlformats.org/officeDocument/2006/relationships/hyperlink" Target="https://www.slideshare.net/sladner/sampling-methods-in-qualitative-and-quantitative-research-presentation" TargetMode="External"/><Relationship Id="rId139" Type="http://schemas.openxmlformats.org/officeDocument/2006/relationships/control" Target="activeX/activeX82.xml"/><Relationship Id="rId85" Type="http://schemas.openxmlformats.org/officeDocument/2006/relationships/control" Target="activeX/activeX55.xml"/><Relationship Id="rId150" Type="http://schemas.openxmlformats.org/officeDocument/2006/relationships/control" Target="activeX/activeX88.xml"/><Relationship Id="rId12" Type="http://schemas.openxmlformats.org/officeDocument/2006/relationships/hyperlink" Target="http://www.adp.fdv.uni-lj.si/deli/postopek/opis_raziskave/" TargetMode="External"/><Relationship Id="rId33" Type="http://schemas.openxmlformats.org/officeDocument/2006/relationships/control" Target="activeX/activeX16.xml"/><Relationship Id="rId108" Type="http://schemas.openxmlformats.org/officeDocument/2006/relationships/control" Target="activeX/activeX69.xml"/><Relationship Id="rId129" Type="http://schemas.openxmlformats.org/officeDocument/2006/relationships/control" Target="activeX/activeX77.xml"/><Relationship Id="rId54" Type="http://schemas.openxmlformats.org/officeDocument/2006/relationships/control" Target="activeX/activeX35.xml"/><Relationship Id="rId70" Type="http://schemas.openxmlformats.org/officeDocument/2006/relationships/control" Target="activeX/activeX48.xml"/><Relationship Id="rId75" Type="http://schemas.openxmlformats.org/officeDocument/2006/relationships/image" Target="media/image11.wmf"/><Relationship Id="rId91" Type="http://schemas.openxmlformats.org/officeDocument/2006/relationships/control" Target="activeX/activeX60.xml"/><Relationship Id="rId96" Type="http://schemas.openxmlformats.org/officeDocument/2006/relationships/hyperlink" Target="http://www.adp.fdv.uni-lj.si/deli/postopek/opis_raziskave/" TargetMode="External"/><Relationship Id="rId140" Type="http://schemas.openxmlformats.org/officeDocument/2006/relationships/control" Target="activeX/activeX83.xml"/><Relationship Id="rId145" Type="http://schemas.openxmlformats.org/officeDocument/2006/relationships/control" Target="activeX/activeX86.xml"/><Relationship Id="rId161" Type="http://schemas.openxmlformats.org/officeDocument/2006/relationships/control" Target="activeX/activeX94.xml"/><Relationship Id="rId166" Type="http://schemas.openxmlformats.org/officeDocument/2006/relationships/control" Target="activeX/activeX9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control" Target="activeX/activeX6.xml"/><Relationship Id="rId28" Type="http://schemas.openxmlformats.org/officeDocument/2006/relationships/control" Target="activeX/activeX11.xml"/><Relationship Id="rId49" Type="http://schemas.openxmlformats.org/officeDocument/2006/relationships/control" Target="activeX/activeX30.xml"/><Relationship Id="rId114" Type="http://schemas.openxmlformats.org/officeDocument/2006/relationships/image" Target="media/image23.wmf"/><Relationship Id="rId119" Type="http://schemas.openxmlformats.org/officeDocument/2006/relationships/hyperlink" Target="https://cirt.gcu.edu/research/developmentresources/research_ready/qualitative/sampling" TargetMode="External"/><Relationship Id="rId44" Type="http://schemas.openxmlformats.org/officeDocument/2006/relationships/control" Target="activeX/activeX25.xml"/><Relationship Id="rId60" Type="http://schemas.openxmlformats.org/officeDocument/2006/relationships/control" Target="activeX/activeX40.xml"/><Relationship Id="rId65" Type="http://schemas.openxmlformats.org/officeDocument/2006/relationships/control" Target="activeX/activeX43.xml"/><Relationship Id="rId81" Type="http://schemas.openxmlformats.org/officeDocument/2006/relationships/hyperlink" Target="http://www.adp.fdv.uni-lj.si/opisi/vsebinska_podrocja/" TargetMode="External"/><Relationship Id="rId86" Type="http://schemas.openxmlformats.org/officeDocument/2006/relationships/control" Target="activeX/activeX56.xml"/><Relationship Id="rId130" Type="http://schemas.openxmlformats.org/officeDocument/2006/relationships/hyperlink" Target="http://ess.nsd.uib.no/ess/doc/weighting.pdf" TargetMode="External"/><Relationship Id="rId135" Type="http://schemas.openxmlformats.org/officeDocument/2006/relationships/hyperlink" Target="http://www.aapor.org/AAPOR_Main/media/publications/Standard-Definitions20169theditionfinal.pdf" TargetMode="External"/><Relationship Id="rId151" Type="http://schemas.openxmlformats.org/officeDocument/2006/relationships/image" Target="media/image31.wmf"/><Relationship Id="rId156" Type="http://schemas.openxmlformats.org/officeDocument/2006/relationships/image" Target="media/image33.wmf"/><Relationship Id="rId13" Type="http://schemas.openxmlformats.org/officeDocument/2006/relationships/hyperlink" Target="http://www.adp.fdv.uni-lj.si/deli/postopek/" TargetMode="External"/><Relationship Id="rId18" Type="http://schemas.openxmlformats.org/officeDocument/2006/relationships/control" Target="activeX/activeX2.xml"/><Relationship Id="rId39" Type="http://schemas.openxmlformats.org/officeDocument/2006/relationships/control" Target="activeX/activeX20.xml"/><Relationship Id="rId109" Type="http://schemas.openxmlformats.org/officeDocument/2006/relationships/hyperlink" Target="http://www.adp.fdv.uni-lj.si/deli/postopek/opis_raziskave/" TargetMode="External"/><Relationship Id="rId34" Type="http://schemas.openxmlformats.org/officeDocument/2006/relationships/image" Target="media/image5.wmf"/><Relationship Id="rId50" Type="http://schemas.openxmlformats.org/officeDocument/2006/relationships/control" Target="activeX/activeX31.xml"/><Relationship Id="rId55" Type="http://schemas.openxmlformats.org/officeDocument/2006/relationships/control" Target="activeX/activeX36.xml"/><Relationship Id="rId76" Type="http://schemas.openxmlformats.org/officeDocument/2006/relationships/control" Target="activeX/activeX51.xml"/><Relationship Id="rId97" Type="http://schemas.openxmlformats.org/officeDocument/2006/relationships/control" Target="activeX/activeX63.xml"/><Relationship Id="rId104" Type="http://schemas.openxmlformats.org/officeDocument/2006/relationships/image" Target="media/image20.wmf"/><Relationship Id="rId120" Type="http://schemas.openxmlformats.org/officeDocument/2006/relationships/image" Target="media/image24.wmf"/><Relationship Id="rId125" Type="http://schemas.openxmlformats.org/officeDocument/2006/relationships/control" Target="activeX/activeX75.xml"/><Relationship Id="rId141" Type="http://schemas.openxmlformats.org/officeDocument/2006/relationships/control" Target="activeX/activeX84.xml"/><Relationship Id="rId146" Type="http://schemas.openxmlformats.org/officeDocument/2006/relationships/hyperlink" Target="https://www.dlib.si" TargetMode="External"/><Relationship Id="rId167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control" Target="activeX/activeX49.xml"/><Relationship Id="rId92" Type="http://schemas.openxmlformats.org/officeDocument/2006/relationships/image" Target="media/image16.wmf"/><Relationship Id="rId162" Type="http://schemas.openxmlformats.org/officeDocument/2006/relationships/control" Target="activeX/activeX95.xml"/><Relationship Id="rId2" Type="http://schemas.openxmlformats.org/officeDocument/2006/relationships/customXml" Target="../customXml/item2.xml"/><Relationship Id="rId29" Type="http://schemas.openxmlformats.org/officeDocument/2006/relationships/control" Target="activeX/activeX12.xml"/><Relationship Id="rId24" Type="http://schemas.openxmlformats.org/officeDocument/2006/relationships/control" Target="activeX/activeX7.xml"/><Relationship Id="rId40" Type="http://schemas.openxmlformats.org/officeDocument/2006/relationships/control" Target="activeX/activeX21.xml"/><Relationship Id="rId45" Type="http://schemas.openxmlformats.org/officeDocument/2006/relationships/control" Target="activeX/activeX26.xml"/><Relationship Id="rId66" Type="http://schemas.openxmlformats.org/officeDocument/2006/relationships/control" Target="activeX/activeX44.xml"/><Relationship Id="rId87" Type="http://schemas.openxmlformats.org/officeDocument/2006/relationships/control" Target="activeX/activeX57.xml"/><Relationship Id="rId110" Type="http://schemas.openxmlformats.org/officeDocument/2006/relationships/image" Target="media/image22.wmf"/><Relationship Id="rId115" Type="http://schemas.openxmlformats.org/officeDocument/2006/relationships/control" Target="activeX/activeX72.xml"/><Relationship Id="rId131" Type="http://schemas.openxmlformats.org/officeDocument/2006/relationships/image" Target="media/image27.wmf"/><Relationship Id="rId136" Type="http://schemas.openxmlformats.org/officeDocument/2006/relationships/hyperlink" Target="http://www.aapor.org/pdfs/standarddefs_4.pdf" TargetMode="External"/><Relationship Id="rId157" Type="http://schemas.openxmlformats.org/officeDocument/2006/relationships/control" Target="activeX/activeX92.xml"/><Relationship Id="rId61" Type="http://schemas.openxmlformats.org/officeDocument/2006/relationships/control" Target="activeX/activeX41.xml"/><Relationship Id="rId82" Type="http://schemas.openxmlformats.org/officeDocument/2006/relationships/image" Target="media/image13.wmf"/><Relationship Id="rId152" Type="http://schemas.openxmlformats.org/officeDocument/2006/relationships/control" Target="activeX/activeX89.xml"/><Relationship Id="rId19" Type="http://schemas.openxmlformats.org/officeDocument/2006/relationships/control" Target="activeX/activeX3.xml"/><Relationship Id="rId14" Type="http://schemas.openxmlformats.org/officeDocument/2006/relationships/header" Target="header1.xml"/><Relationship Id="rId30" Type="http://schemas.openxmlformats.org/officeDocument/2006/relationships/control" Target="activeX/activeX13.xml"/><Relationship Id="rId35" Type="http://schemas.openxmlformats.org/officeDocument/2006/relationships/control" Target="activeX/activeX17.xml"/><Relationship Id="rId56" Type="http://schemas.openxmlformats.org/officeDocument/2006/relationships/control" Target="activeX/activeX37.xml"/><Relationship Id="rId77" Type="http://schemas.openxmlformats.org/officeDocument/2006/relationships/hyperlink" Target="https://elsst.ukdataservice.ac.uk/thesaurus-search/?langname=Slovenian&amp;q=" TargetMode="External"/><Relationship Id="rId100" Type="http://schemas.openxmlformats.org/officeDocument/2006/relationships/image" Target="media/image19.wmf"/><Relationship Id="rId105" Type="http://schemas.openxmlformats.org/officeDocument/2006/relationships/control" Target="activeX/activeX67.xml"/><Relationship Id="rId126" Type="http://schemas.openxmlformats.org/officeDocument/2006/relationships/image" Target="media/image25.wmf"/><Relationship Id="rId147" Type="http://schemas.openxmlformats.org/officeDocument/2006/relationships/image" Target="media/image29.wmf"/><Relationship Id="rId168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51" Type="http://schemas.openxmlformats.org/officeDocument/2006/relationships/control" Target="activeX/activeX32.xml"/><Relationship Id="rId72" Type="http://schemas.openxmlformats.org/officeDocument/2006/relationships/header" Target="header2.xml"/><Relationship Id="rId93" Type="http://schemas.openxmlformats.org/officeDocument/2006/relationships/control" Target="activeX/activeX61.xml"/><Relationship Id="rId98" Type="http://schemas.openxmlformats.org/officeDocument/2006/relationships/image" Target="media/image18.wmf"/><Relationship Id="rId121" Type="http://schemas.openxmlformats.org/officeDocument/2006/relationships/control" Target="activeX/activeX73.xml"/><Relationship Id="rId142" Type="http://schemas.openxmlformats.org/officeDocument/2006/relationships/control" Target="activeX/activeX85.xml"/><Relationship Id="rId163" Type="http://schemas.openxmlformats.org/officeDocument/2006/relationships/control" Target="activeX/activeX96.xml"/><Relationship Id="rId3" Type="http://schemas.openxmlformats.org/officeDocument/2006/relationships/customXml" Target="../customXml/item3.xml"/><Relationship Id="rId25" Type="http://schemas.openxmlformats.org/officeDocument/2006/relationships/control" Target="activeX/activeX8.xml"/><Relationship Id="rId46" Type="http://schemas.openxmlformats.org/officeDocument/2006/relationships/control" Target="activeX/activeX27.xml"/><Relationship Id="rId67" Type="http://schemas.openxmlformats.org/officeDocument/2006/relationships/control" Target="activeX/activeX45.xml"/><Relationship Id="rId116" Type="http://schemas.openxmlformats.org/officeDocument/2006/relationships/hyperlink" Target="https://www.europeansocialsurvey.org/data/download.html?r=5" TargetMode="External"/><Relationship Id="rId137" Type="http://schemas.openxmlformats.org/officeDocument/2006/relationships/control" Target="activeX/activeX80.xml"/><Relationship Id="rId158" Type="http://schemas.openxmlformats.org/officeDocument/2006/relationships/image" Target="media/image34.wmf"/><Relationship Id="rId20" Type="http://schemas.openxmlformats.org/officeDocument/2006/relationships/control" Target="activeX/activeX4.xml"/><Relationship Id="rId41" Type="http://schemas.openxmlformats.org/officeDocument/2006/relationships/control" Target="activeX/activeX22.xml"/><Relationship Id="rId62" Type="http://schemas.openxmlformats.org/officeDocument/2006/relationships/image" Target="media/image8.wmf"/><Relationship Id="rId83" Type="http://schemas.openxmlformats.org/officeDocument/2006/relationships/control" Target="activeX/activeX54.xml"/><Relationship Id="rId88" Type="http://schemas.openxmlformats.org/officeDocument/2006/relationships/control" Target="activeX/activeX58.xml"/><Relationship Id="rId111" Type="http://schemas.openxmlformats.org/officeDocument/2006/relationships/control" Target="activeX/activeX70.xml"/><Relationship Id="rId132" Type="http://schemas.openxmlformats.org/officeDocument/2006/relationships/control" Target="activeX/activeX78.xml"/><Relationship Id="rId153" Type="http://schemas.openxmlformats.org/officeDocument/2006/relationships/control" Target="activeX/activeX90.xml"/><Relationship Id="rId15" Type="http://schemas.openxmlformats.org/officeDocument/2006/relationships/footer" Target="footer1.xml"/><Relationship Id="rId36" Type="http://schemas.openxmlformats.org/officeDocument/2006/relationships/control" Target="activeX/activeX18.xml"/><Relationship Id="rId57" Type="http://schemas.openxmlformats.org/officeDocument/2006/relationships/image" Target="media/image7.wmf"/><Relationship Id="rId106" Type="http://schemas.openxmlformats.org/officeDocument/2006/relationships/image" Target="media/image21.wmf"/><Relationship Id="rId127" Type="http://schemas.openxmlformats.org/officeDocument/2006/relationships/control" Target="activeX/activeX76.xml"/><Relationship Id="rId10" Type="http://schemas.openxmlformats.org/officeDocument/2006/relationships/endnotes" Target="endnotes.xml"/><Relationship Id="rId31" Type="http://schemas.openxmlformats.org/officeDocument/2006/relationships/control" Target="activeX/activeX14.xml"/><Relationship Id="rId52" Type="http://schemas.openxmlformats.org/officeDocument/2006/relationships/control" Target="activeX/activeX33.xml"/><Relationship Id="rId73" Type="http://schemas.openxmlformats.org/officeDocument/2006/relationships/footer" Target="footer2.xml"/><Relationship Id="rId78" Type="http://schemas.openxmlformats.org/officeDocument/2006/relationships/image" Target="media/image12.wmf"/><Relationship Id="rId94" Type="http://schemas.openxmlformats.org/officeDocument/2006/relationships/image" Target="media/image17.wmf"/><Relationship Id="rId99" Type="http://schemas.openxmlformats.org/officeDocument/2006/relationships/control" Target="activeX/activeX64.xml"/><Relationship Id="rId101" Type="http://schemas.openxmlformats.org/officeDocument/2006/relationships/control" Target="activeX/activeX65.xml"/><Relationship Id="rId122" Type="http://schemas.openxmlformats.org/officeDocument/2006/relationships/hyperlink" Target="http://www.adp.fdv.uni-lj.si/deli/postopek/opis_raziskave/" TargetMode="External"/><Relationship Id="rId143" Type="http://schemas.openxmlformats.org/officeDocument/2006/relationships/hyperlink" Target="http://www.adp.fdv.uni-lj.si/deli/postopek/opis_raziskave/" TargetMode="External"/><Relationship Id="rId148" Type="http://schemas.openxmlformats.org/officeDocument/2006/relationships/control" Target="activeX/activeX87.xml"/><Relationship Id="rId164" Type="http://schemas.openxmlformats.org/officeDocument/2006/relationships/control" Target="activeX/activeX97.xml"/><Relationship Id="rId16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control" Target="activeX/activeX9.xml"/><Relationship Id="rId47" Type="http://schemas.openxmlformats.org/officeDocument/2006/relationships/control" Target="activeX/activeX28.xml"/><Relationship Id="rId68" Type="http://schemas.openxmlformats.org/officeDocument/2006/relationships/control" Target="activeX/activeX46.xml"/><Relationship Id="rId89" Type="http://schemas.openxmlformats.org/officeDocument/2006/relationships/image" Target="media/image15.wmf"/><Relationship Id="rId112" Type="http://schemas.openxmlformats.org/officeDocument/2006/relationships/control" Target="activeX/activeX71.xml"/><Relationship Id="rId133" Type="http://schemas.openxmlformats.org/officeDocument/2006/relationships/control" Target="activeX/activeX79.xml"/><Relationship Id="rId154" Type="http://schemas.openxmlformats.org/officeDocument/2006/relationships/image" Target="media/image32.wmf"/><Relationship Id="rId16" Type="http://schemas.openxmlformats.org/officeDocument/2006/relationships/image" Target="media/image3.wmf"/><Relationship Id="rId37" Type="http://schemas.openxmlformats.org/officeDocument/2006/relationships/image" Target="media/image6.wmf"/><Relationship Id="rId58" Type="http://schemas.openxmlformats.org/officeDocument/2006/relationships/control" Target="activeX/activeX38.xml"/><Relationship Id="rId79" Type="http://schemas.openxmlformats.org/officeDocument/2006/relationships/control" Target="activeX/activeX52.xml"/><Relationship Id="rId102" Type="http://schemas.openxmlformats.org/officeDocument/2006/relationships/control" Target="activeX/activeX66.xml"/><Relationship Id="rId123" Type="http://schemas.openxmlformats.org/officeDocument/2006/relationships/control" Target="activeX/activeX74.xml"/><Relationship Id="rId144" Type="http://schemas.openxmlformats.org/officeDocument/2006/relationships/image" Target="media/image28.wmf"/><Relationship Id="rId90" Type="http://schemas.openxmlformats.org/officeDocument/2006/relationships/control" Target="activeX/activeX59.xml"/><Relationship Id="rId165" Type="http://schemas.openxmlformats.org/officeDocument/2006/relationships/control" Target="activeX/activeX98.xml"/><Relationship Id="rId27" Type="http://schemas.openxmlformats.org/officeDocument/2006/relationships/control" Target="activeX/activeX10.xml"/><Relationship Id="rId48" Type="http://schemas.openxmlformats.org/officeDocument/2006/relationships/control" Target="activeX/activeX29.xml"/><Relationship Id="rId69" Type="http://schemas.openxmlformats.org/officeDocument/2006/relationships/control" Target="activeX/activeX47.xml"/><Relationship Id="rId113" Type="http://schemas.openxmlformats.org/officeDocument/2006/relationships/hyperlink" Target="http://www.adp.fdv.uni-lj.si/deli/postopek/opis_raziskave/" TargetMode="External"/><Relationship Id="rId134" Type="http://schemas.openxmlformats.org/officeDocument/2006/relationships/hyperlink" Target="https://www.europeansocialsurvey.org/data/download.html?r=5" TargetMode="External"/><Relationship Id="rId80" Type="http://schemas.openxmlformats.org/officeDocument/2006/relationships/control" Target="activeX/activeX53.xml"/><Relationship Id="rId155" Type="http://schemas.openxmlformats.org/officeDocument/2006/relationships/control" Target="activeX/activeX91.xml"/><Relationship Id="rId17" Type="http://schemas.openxmlformats.org/officeDocument/2006/relationships/control" Target="activeX/activeX1.xml"/><Relationship Id="rId38" Type="http://schemas.openxmlformats.org/officeDocument/2006/relationships/control" Target="activeX/activeX19.xml"/><Relationship Id="rId59" Type="http://schemas.openxmlformats.org/officeDocument/2006/relationships/control" Target="activeX/activeX39.xml"/><Relationship Id="rId103" Type="http://schemas.openxmlformats.org/officeDocument/2006/relationships/hyperlink" Target="http://www.adp.fdv.uni-lj.si/deli/postopek/opis_raziskave/" TargetMode="External"/><Relationship Id="rId124" Type="http://schemas.openxmlformats.org/officeDocument/2006/relationships/hyperlink" Target="http://www.adp.fdv.uni-lj.si/deli/postopek/opis_raziskave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dp.fdv.uni-lj.si/" TargetMode="External"/><Relationship Id="rId2" Type="http://schemas.openxmlformats.org/officeDocument/2006/relationships/hyperlink" Target="mailto:arhiv.podatkov@fdv.uni-lj.si" TargetMode="External"/><Relationship Id="rId1" Type="http://schemas.openxmlformats.org/officeDocument/2006/relationships/hyperlink" Target="http://www.adp.fdv.uni-lj.si/" TargetMode="External"/><Relationship Id="rId5" Type="http://schemas.openxmlformats.org/officeDocument/2006/relationships/image" Target="media/image2.png"/><Relationship Id="rId4" Type="http://schemas.openxmlformats.org/officeDocument/2006/relationships/hyperlink" Target="mailto:arhiv.podatkov@fdv.uni-lj.si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823105F261E4FBF9347B8AD55219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36B5D-5662-4B0C-BDD6-000707335DF7}"/>
      </w:docPartPr>
      <w:docPartBody>
        <w:p w:rsidR="00B11490" w:rsidRDefault="005A7C66" w:rsidP="005A7C66">
          <w:pPr>
            <w:pStyle w:val="0823105F261E4FBF9347B8AD55219ECF19"/>
          </w:pPr>
          <w:r>
            <w:rPr>
              <w:rStyle w:val="PlaceholderText"/>
            </w:rPr>
            <w:t>Kliknite in izberite datum</w:t>
          </w:r>
          <w:r w:rsidRPr="00B6255E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6C84"/>
    <w:rsid w:val="001D455D"/>
    <w:rsid w:val="00232885"/>
    <w:rsid w:val="00376C84"/>
    <w:rsid w:val="0037717D"/>
    <w:rsid w:val="004C1DFB"/>
    <w:rsid w:val="005A7C66"/>
    <w:rsid w:val="007E5B1C"/>
    <w:rsid w:val="00857E67"/>
    <w:rsid w:val="00870A11"/>
    <w:rsid w:val="00A129D2"/>
    <w:rsid w:val="00B11490"/>
    <w:rsid w:val="00B61DB9"/>
    <w:rsid w:val="00C94388"/>
    <w:rsid w:val="00DA11BF"/>
    <w:rsid w:val="00E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7C66"/>
    <w:rPr>
      <w:color w:val="808080"/>
    </w:rPr>
  </w:style>
  <w:style w:type="paragraph" w:customStyle="1" w:styleId="0823105F261E4FBF9347B8AD55219ECF">
    <w:name w:val="0823105F261E4FBF9347B8AD55219ECF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">
    <w:name w:val="0823105F261E4FBF9347B8AD55219ECF1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2">
    <w:name w:val="0823105F261E4FBF9347B8AD55219ECF2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3">
    <w:name w:val="0823105F261E4FBF9347B8AD55219ECF3"/>
    <w:rsid w:val="00B11490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4">
    <w:name w:val="0823105F261E4FBF9347B8AD55219ECF4"/>
    <w:rsid w:val="00232885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5">
    <w:name w:val="0823105F261E4FBF9347B8AD55219ECF5"/>
    <w:rsid w:val="00E964FF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6">
    <w:name w:val="0823105F261E4FBF9347B8AD55219ECF6"/>
    <w:rsid w:val="00857E67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7">
    <w:name w:val="0823105F261E4FBF9347B8AD55219ECF7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8">
    <w:name w:val="0823105F261E4FBF9347B8AD55219ECF8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9">
    <w:name w:val="0823105F261E4FBF9347B8AD55219ECF9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0">
    <w:name w:val="0823105F261E4FBF9347B8AD55219ECF10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1">
    <w:name w:val="0823105F261E4FBF9347B8AD55219ECF11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2">
    <w:name w:val="0823105F261E4FBF9347B8AD55219ECF12"/>
    <w:rsid w:val="00870A11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3">
    <w:name w:val="0823105F261E4FBF9347B8AD55219ECF13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4">
    <w:name w:val="0823105F261E4FBF9347B8AD55219ECF14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5">
    <w:name w:val="0823105F261E4FBF9347B8AD55219ECF15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6">
    <w:name w:val="0823105F261E4FBF9347B8AD55219ECF16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7">
    <w:name w:val="0823105F261E4FBF9347B8AD55219ECF17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8">
    <w:name w:val="0823105F261E4FBF9347B8AD55219ECF18"/>
    <w:rsid w:val="001D455D"/>
    <w:pPr>
      <w:spacing w:after="0" w:line="240" w:lineRule="auto"/>
    </w:pPr>
    <w:rPr>
      <w:rFonts w:eastAsiaTheme="minorHAnsi"/>
      <w:lang w:eastAsia="en-US"/>
    </w:rPr>
  </w:style>
  <w:style w:type="paragraph" w:customStyle="1" w:styleId="0823105F261E4FBF9347B8AD55219ECF19">
    <w:name w:val="0823105F261E4FBF9347B8AD55219ECF19"/>
    <w:rsid w:val="005A7C66"/>
    <w:pPr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F475DA4386F845AB305763B804F79D" ma:contentTypeVersion="0" ma:contentTypeDescription="Ustvari nov dokument." ma:contentTypeScope="" ma:versionID="20fe00f870c6c84605371eaa635e9f6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58b0a2f55f96360ddd24a77cb8737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3ADA4-EAAA-4D76-97F0-8759D9892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910C37-CD90-4108-8280-EEF007E626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742621-B673-4BE7-A2C7-0596EDFCC443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C8E665A-6B67-42F2-9D78-C22CD787A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986</Words>
  <Characters>22724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2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Študent, ADP</dc:creator>
  <cp:lastModifiedBy>Dolinar, Maja</cp:lastModifiedBy>
  <cp:revision>3</cp:revision>
  <cp:lastPrinted>2017-10-20T07:50:00Z</cp:lastPrinted>
  <dcterms:created xsi:type="dcterms:W3CDTF">2019-03-27T10:14:00Z</dcterms:created>
  <dcterms:modified xsi:type="dcterms:W3CDTF">2019-03-2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475DA4386F845AB305763B804F79D</vt:lpwstr>
  </property>
</Properties>
</file>